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74F06DF5"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573777">
        <w:rPr>
          <w:rFonts w:ascii="Arial" w:eastAsia="Arial" w:hAnsi="Arial" w:cs="Arial"/>
          <w:sz w:val="28"/>
          <w:szCs w:val="28"/>
        </w:rPr>
        <w:t>5</w:t>
      </w:r>
      <w:r w:rsidR="00FA1661">
        <w:rPr>
          <w:rFonts w:ascii="Arial" w:eastAsia="Arial" w:hAnsi="Arial" w:cs="Arial"/>
          <w:sz w:val="28"/>
          <w:szCs w:val="28"/>
        </w:rPr>
        <w:t>5</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36BBA75"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8D4E51">
        <w:rPr>
          <w:rFonts w:ascii="Arial" w:eastAsia="Arial" w:hAnsi="Arial" w:cs="Arial"/>
          <w:sz w:val="24"/>
          <w:szCs w:val="24"/>
        </w:rPr>
        <w:t>2</w:t>
      </w:r>
      <w:r w:rsidR="00FA1661">
        <w:rPr>
          <w:rFonts w:ascii="Arial" w:eastAsia="Arial" w:hAnsi="Arial" w:cs="Arial"/>
          <w:sz w:val="24"/>
          <w:szCs w:val="24"/>
        </w:rPr>
        <w:t>7</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FA1661">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3A94E218" w:rsidR="002638C6" w:rsidRPr="00FA1661" w:rsidRDefault="00EB19CC" w:rsidP="00D70D81">
      <w:pPr>
        <w:widowControl/>
        <w:spacing w:after="0" w:line="240" w:lineRule="auto"/>
        <w:contextualSpacing/>
        <w:jc w:val="both"/>
        <w:rPr>
          <w:rFonts w:ascii="Arial" w:eastAsia="Arial" w:hAnsi="Arial" w:cs="Arial"/>
          <w:b/>
          <w:sz w:val="24"/>
          <w:szCs w:val="24"/>
        </w:rPr>
      </w:pPr>
      <w:r w:rsidRPr="00FA1661">
        <w:rPr>
          <w:rFonts w:ascii="Arial" w:eastAsia="Arial" w:hAnsi="Arial" w:cs="Arial"/>
          <w:sz w:val="24"/>
          <w:szCs w:val="24"/>
        </w:rPr>
        <w:t>As</w:t>
      </w:r>
      <w:r w:rsidR="00D16141" w:rsidRPr="00FA1661">
        <w:rPr>
          <w:rFonts w:ascii="Arial" w:eastAsia="Arial" w:hAnsi="Arial" w:cs="Arial"/>
          <w:sz w:val="24"/>
          <w:szCs w:val="24"/>
        </w:rPr>
        <w:t xml:space="preserve"> </w:t>
      </w:r>
      <w:r w:rsidRPr="00FA1661">
        <w:rPr>
          <w:rFonts w:ascii="Arial" w:eastAsia="Arial" w:hAnsi="Arial" w:cs="Arial"/>
          <w:sz w:val="24"/>
          <w:szCs w:val="24"/>
        </w:rPr>
        <w:t>of</w:t>
      </w:r>
      <w:r w:rsidR="00D16141" w:rsidRPr="00FA1661">
        <w:rPr>
          <w:rFonts w:ascii="Arial" w:eastAsia="Arial" w:hAnsi="Arial" w:cs="Arial"/>
          <w:sz w:val="24"/>
          <w:szCs w:val="24"/>
        </w:rPr>
        <w:t xml:space="preserve"> </w:t>
      </w:r>
      <w:r w:rsidR="00615BB8" w:rsidRPr="00FA1661">
        <w:rPr>
          <w:rFonts w:ascii="Arial" w:eastAsia="Arial" w:hAnsi="Arial" w:cs="Arial"/>
          <w:b/>
          <w:sz w:val="24"/>
          <w:szCs w:val="24"/>
        </w:rPr>
        <w:t>2</w:t>
      </w:r>
      <w:r w:rsidR="009D1898" w:rsidRPr="00FA1661">
        <w:rPr>
          <w:rFonts w:ascii="Arial" w:eastAsia="Arial" w:hAnsi="Arial" w:cs="Arial"/>
          <w:b/>
          <w:sz w:val="24"/>
          <w:szCs w:val="24"/>
        </w:rPr>
        <w:t>6</w:t>
      </w:r>
      <w:r w:rsidR="00193A2D" w:rsidRPr="00FA1661">
        <w:rPr>
          <w:rFonts w:ascii="Arial" w:eastAsia="Arial" w:hAnsi="Arial" w:cs="Arial"/>
          <w:b/>
          <w:sz w:val="24"/>
          <w:szCs w:val="24"/>
        </w:rPr>
        <w:t xml:space="preserve"> January 2021</w:t>
      </w:r>
      <w:r w:rsidR="00C55046" w:rsidRPr="00FA1661">
        <w:rPr>
          <w:rFonts w:ascii="Arial" w:eastAsia="Arial" w:hAnsi="Arial" w:cs="Arial"/>
          <w:b/>
          <w:sz w:val="24"/>
          <w:szCs w:val="24"/>
        </w:rPr>
        <w:t>,</w:t>
      </w:r>
      <w:r w:rsidR="00D16141" w:rsidRPr="00FA1661">
        <w:rPr>
          <w:rFonts w:ascii="Arial" w:eastAsia="Arial" w:hAnsi="Arial" w:cs="Arial"/>
          <w:b/>
          <w:sz w:val="24"/>
          <w:szCs w:val="24"/>
        </w:rPr>
        <w:t xml:space="preserve"> </w:t>
      </w:r>
      <w:r w:rsidR="00C55046" w:rsidRPr="00FA1661">
        <w:rPr>
          <w:rFonts w:ascii="Arial" w:eastAsia="Arial" w:hAnsi="Arial" w:cs="Arial"/>
          <w:b/>
          <w:sz w:val="24"/>
          <w:szCs w:val="24"/>
        </w:rPr>
        <w:t>4PM</w:t>
      </w:r>
      <w:r w:rsidRPr="00FA1661">
        <w:rPr>
          <w:rFonts w:ascii="Arial" w:eastAsia="Arial" w:hAnsi="Arial" w:cs="Arial"/>
          <w:sz w:val="24"/>
          <w:szCs w:val="24"/>
        </w:rPr>
        <w:t>,</w:t>
      </w:r>
      <w:r w:rsidR="00D16141" w:rsidRPr="00FA1661">
        <w:rPr>
          <w:rFonts w:ascii="Arial" w:eastAsia="Arial" w:hAnsi="Arial" w:cs="Arial"/>
          <w:sz w:val="24"/>
          <w:szCs w:val="24"/>
        </w:rPr>
        <w:t xml:space="preserve"> </w:t>
      </w:r>
      <w:r w:rsidRPr="00FA1661">
        <w:rPr>
          <w:rFonts w:ascii="Arial" w:eastAsia="Arial" w:hAnsi="Arial" w:cs="Arial"/>
          <w:sz w:val="24"/>
          <w:szCs w:val="24"/>
        </w:rPr>
        <w:t>the</w:t>
      </w:r>
      <w:r w:rsidR="00D16141" w:rsidRPr="00FA1661">
        <w:rPr>
          <w:rFonts w:ascii="Arial" w:eastAsia="Arial" w:hAnsi="Arial" w:cs="Arial"/>
          <w:sz w:val="24"/>
          <w:szCs w:val="24"/>
        </w:rPr>
        <w:t xml:space="preserve"> </w:t>
      </w:r>
      <w:r w:rsidRPr="00FA1661">
        <w:rPr>
          <w:rFonts w:ascii="Arial" w:eastAsia="Arial" w:hAnsi="Arial" w:cs="Arial"/>
          <w:sz w:val="24"/>
          <w:szCs w:val="24"/>
        </w:rPr>
        <w:t>Department</w:t>
      </w:r>
      <w:r w:rsidR="00D16141" w:rsidRPr="00FA1661">
        <w:rPr>
          <w:rFonts w:ascii="Arial" w:eastAsia="Arial" w:hAnsi="Arial" w:cs="Arial"/>
          <w:sz w:val="24"/>
          <w:szCs w:val="24"/>
        </w:rPr>
        <w:t xml:space="preserve"> </w:t>
      </w:r>
      <w:r w:rsidRPr="00FA1661">
        <w:rPr>
          <w:rFonts w:ascii="Arial" w:eastAsia="Arial" w:hAnsi="Arial" w:cs="Arial"/>
          <w:sz w:val="24"/>
          <w:szCs w:val="24"/>
        </w:rPr>
        <w:t>of</w:t>
      </w:r>
      <w:r w:rsidR="00D16141" w:rsidRPr="00FA1661">
        <w:rPr>
          <w:rFonts w:ascii="Arial" w:eastAsia="Arial" w:hAnsi="Arial" w:cs="Arial"/>
          <w:sz w:val="24"/>
          <w:szCs w:val="24"/>
        </w:rPr>
        <w:t xml:space="preserve"> </w:t>
      </w:r>
      <w:r w:rsidRPr="00FA1661">
        <w:rPr>
          <w:rFonts w:ascii="Arial" w:eastAsia="Arial" w:hAnsi="Arial" w:cs="Arial"/>
          <w:sz w:val="24"/>
          <w:szCs w:val="24"/>
        </w:rPr>
        <w:t>Health</w:t>
      </w:r>
      <w:r w:rsidR="00D16141" w:rsidRPr="00FA1661">
        <w:rPr>
          <w:rFonts w:ascii="Arial" w:eastAsia="Arial" w:hAnsi="Arial" w:cs="Arial"/>
          <w:sz w:val="24"/>
          <w:szCs w:val="24"/>
        </w:rPr>
        <w:t xml:space="preserve"> </w:t>
      </w:r>
      <w:r w:rsidRPr="00FA1661">
        <w:rPr>
          <w:rFonts w:ascii="Arial" w:eastAsia="Arial" w:hAnsi="Arial" w:cs="Arial"/>
          <w:sz w:val="24"/>
          <w:szCs w:val="24"/>
        </w:rPr>
        <w:t>(DOH)</w:t>
      </w:r>
      <w:r w:rsidR="00D16141" w:rsidRPr="00FA1661">
        <w:rPr>
          <w:rFonts w:ascii="Arial" w:eastAsia="Arial" w:hAnsi="Arial" w:cs="Arial"/>
          <w:sz w:val="24"/>
          <w:szCs w:val="24"/>
        </w:rPr>
        <w:t xml:space="preserve"> </w:t>
      </w:r>
      <w:r w:rsidRPr="00FA1661">
        <w:rPr>
          <w:rFonts w:ascii="Arial" w:eastAsia="Arial" w:hAnsi="Arial" w:cs="Arial"/>
          <w:sz w:val="24"/>
          <w:szCs w:val="24"/>
        </w:rPr>
        <w:t>has</w:t>
      </w:r>
      <w:r w:rsidR="00D16141" w:rsidRPr="00FA1661">
        <w:rPr>
          <w:rFonts w:ascii="Arial" w:eastAsia="Arial" w:hAnsi="Arial" w:cs="Arial"/>
          <w:sz w:val="24"/>
          <w:szCs w:val="24"/>
        </w:rPr>
        <w:t xml:space="preserve"> </w:t>
      </w:r>
      <w:r w:rsidRPr="00FA1661">
        <w:rPr>
          <w:rFonts w:ascii="Arial" w:eastAsia="Arial" w:hAnsi="Arial" w:cs="Arial"/>
          <w:sz w:val="24"/>
          <w:szCs w:val="24"/>
        </w:rPr>
        <w:t>recorded</w:t>
      </w:r>
      <w:r w:rsidR="00D16141" w:rsidRPr="00FA1661">
        <w:rPr>
          <w:rFonts w:ascii="Arial" w:eastAsia="Arial" w:hAnsi="Arial" w:cs="Arial"/>
          <w:sz w:val="24"/>
          <w:szCs w:val="24"/>
        </w:rPr>
        <w:t xml:space="preserve"> </w:t>
      </w:r>
      <w:r w:rsidRPr="00FA1661">
        <w:rPr>
          <w:rFonts w:ascii="Arial" w:eastAsia="Arial" w:hAnsi="Arial" w:cs="Arial"/>
          <w:sz w:val="24"/>
          <w:szCs w:val="24"/>
        </w:rPr>
        <w:t>a</w:t>
      </w:r>
      <w:r w:rsidR="00D16141" w:rsidRPr="00FA1661">
        <w:rPr>
          <w:rFonts w:ascii="Arial" w:eastAsia="Arial" w:hAnsi="Arial" w:cs="Arial"/>
          <w:sz w:val="24"/>
          <w:szCs w:val="24"/>
        </w:rPr>
        <w:t xml:space="preserve"> </w:t>
      </w:r>
      <w:r w:rsidRPr="00FA1661">
        <w:rPr>
          <w:rFonts w:ascii="Arial" w:eastAsia="Arial" w:hAnsi="Arial" w:cs="Arial"/>
          <w:sz w:val="24"/>
          <w:szCs w:val="24"/>
        </w:rPr>
        <w:t>total</w:t>
      </w:r>
      <w:r w:rsidR="00D16141" w:rsidRPr="00FA1661">
        <w:rPr>
          <w:rFonts w:ascii="Arial" w:eastAsia="Arial" w:hAnsi="Arial" w:cs="Arial"/>
          <w:sz w:val="24"/>
          <w:szCs w:val="24"/>
        </w:rPr>
        <w:t xml:space="preserve"> </w:t>
      </w:r>
      <w:r w:rsidRPr="00FA1661">
        <w:rPr>
          <w:rFonts w:ascii="Arial" w:eastAsia="Arial" w:hAnsi="Arial" w:cs="Arial"/>
          <w:sz w:val="24"/>
          <w:szCs w:val="24"/>
        </w:rPr>
        <w:t>of</w:t>
      </w:r>
      <w:r w:rsidR="00D16141" w:rsidRPr="00FA1661">
        <w:rPr>
          <w:rFonts w:ascii="Arial" w:eastAsia="Arial" w:hAnsi="Arial" w:cs="Arial"/>
          <w:sz w:val="24"/>
          <w:szCs w:val="24"/>
        </w:rPr>
        <w:t xml:space="preserve"> </w:t>
      </w:r>
      <w:r w:rsidR="009D1898" w:rsidRPr="00FA1661">
        <w:rPr>
          <w:rFonts w:ascii="Arial" w:eastAsia="Arial" w:hAnsi="Arial" w:cs="Arial"/>
          <w:b/>
          <w:sz w:val="24"/>
          <w:szCs w:val="24"/>
        </w:rPr>
        <w:t xml:space="preserve">516,166 </w:t>
      </w:r>
      <w:r w:rsidR="00FD6C15" w:rsidRPr="00FA1661">
        <w:rPr>
          <w:rFonts w:ascii="Arial" w:eastAsia="Arial" w:hAnsi="Arial" w:cs="Arial"/>
          <w:b/>
          <w:sz w:val="24"/>
          <w:szCs w:val="24"/>
        </w:rPr>
        <w:t>co</w:t>
      </w:r>
      <w:r w:rsidRPr="00FA1661">
        <w:rPr>
          <w:rFonts w:ascii="Arial" w:eastAsia="Arial" w:hAnsi="Arial" w:cs="Arial"/>
          <w:b/>
          <w:sz w:val="24"/>
          <w:szCs w:val="24"/>
        </w:rPr>
        <w:t>nfirmed</w:t>
      </w:r>
      <w:r w:rsidR="00D16141" w:rsidRPr="00FA1661">
        <w:rPr>
          <w:rFonts w:ascii="Arial" w:eastAsia="Arial" w:hAnsi="Arial" w:cs="Arial"/>
          <w:b/>
          <w:sz w:val="24"/>
          <w:szCs w:val="24"/>
        </w:rPr>
        <w:t xml:space="preserve"> </w:t>
      </w:r>
      <w:r w:rsidRPr="00FA1661">
        <w:rPr>
          <w:rFonts w:ascii="Arial" w:eastAsia="Arial" w:hAnsi="Arial" w:cs="Arial"/>
          <w:b/>
          <w:sz w:val="24"/>
          <w:szCs w:val="24"/>
        </w:rPr>
        <w:t>cases</w:t>
      </w:r>
      <w:r w:rsidRPr="00FA1661">
        <w:rPr>
          <w:rFonts w:ascii="Arial" w:eastAsia="Arial" w:hAnsi="Arial" w:cs="Arial"/>
          <w:sz w:val="24"/>
          <w:szCs w:val="24"/>
        </w:rPr>
        <w:t>;</w:t>
      </w:r>
      <w:r w:rsidR="00D16141" w:rsidRPr="00FA1661">
        <w:rPr>
          <w:rFonts w:ascii="Arial" w:eastAsia="Arial" w:hAnsi="Arial" w:cs="Arial"/>
          <w:sz w:val="24"/>
          <w:szCs w:val="24"/>
        </w:rPr>
        <w:t xml:space="preserve"> </w:t>
      </w:r>
      <w:r w:rsidRPr="00FA1661">
        <w:rPr>
          <w:rFonts w:ascii="Arial" w:eastAsia="Arial" w:hAnsi="Arial" w:cs="Arial"/>
          <w:sz w:val="24"/>
          <w:szCs w:val="24"/>
        </w:rPr>
        <w:t>of</w:t>
      </w:r>
      <w:r w:rsidR="00D16141" w:rsidRPr="00FA1661">
        <w:rPr>
          <w:rFonts w:ascii="Arial" w:eastAsia="Arial" w:hAnsi="Arial" w:cs="Arial"/>
          <w:sz w:val="24"/>
          <w:szCs w:val="24"/>
        </w:rPr>
        <w:t xml:space="preserve"> </w:t>
      </w:r>
      <w:r w:rsidRPr="00FA1661">
        <w:rPr>
          <w:rFonts w:ascii="Arial" w:eastAsia="Arial" w:hAnsi="Arial" w:cs="Arial"/>
          <w:sz w:val="24"/>
          <w:szCs w:val="24"/>
        </w:rPr>
        <w:t>which,</w:t>
      </w:r>
      <w:r w:rsidR="00D16141" w:rsidRPr="00FA1661">
        <w:rPr>
          <w:rFonts w:ascii="Arial" w:eastAsia="Arial" w:hAnsi="Arial" w:cs="Arial"/>
          <w:sz w:val="24"/>
          <w:szCs w:val="24"/>
        </w:rPr>
        <w:t xml:space="preserve"> </w:t>
      </w:r>
      <w:r w:rsidR="009D1898" w:rsidRPr="00FA1661">
        <w:rPr>
          <w:rFonts w:ascii="Arial" w:eastAsia="Arial" w:hAnsi="Arial" w:cs="Arial"/>
          <w:b/>
          <w:sz w:val="24"/>
          <w:szCs w:val="24"/>
        </w:rPr>
        <w:t xml:space="preserve">30,357 </w:t>
      </w:r>
      <w:r w:rsidRPr="00FA1661">
        <w:rPr>
          <w:rFonts w:ascii="Arial" w:eastAsia="Arial" w:hAnsi="Arial" w:cs="Arial"/>
          <w:sz w:val="24"/>
          <w:szCs w:val="24"/>
        </w:rPr>
        <w:t>are</w:t>
      </w:r>
      <w:r w:rsidR="00D16141" w:rsidRPr="00FA1661">
        <w:rPr>
          <w:rFonts w:ascii="Arial" w:eastAsia="Arial" w:hAnsi="Arial" w:cs="Arial"/>
          <w:sz w:val="24"/>
          <w:szCs w:val="24"/>
        </w:rPr>
        <w:t xml:space="preserve"> </w:t>
      </w:r>
      <w:r w:rsidRPr="00FA1661">
        <w:rPr>
          <w:rFonts w:ascii="Arial" w:eastAsia="Arial" w:hAnsi="Arial" w:cs="Arial"/>
          <w:b/>
          <w:sz w:val="24"/>
          <w:szCs w:val="24"/>
        </w:rPr>
        <w:t>active</w:t>
      </w:r>
      <w:r w:rsidRPr="00FA1661">
        <w:rPr>
          <w:rFonts w:ascii="Arial" w:eastAsia="Arial" w:hAnsi="Arial" w:cs="Arial"/>
          <w:sz w:val="24"/>
          <w:szCs w:val="24"/>
        </w:rPr>
        <w:t>,</w:t>
      </w:r>
      <w:r w:rsidR="00D16141" w:rsidRPr="00FA1661">
        <w:rPr>
          <w:rFonts w:ascii="Arial" w:eastAsia="Arial" w:hAnsi="Arial" w:cs="Arial"/>
          <w:sz w:val="24"/>
          <w:szCs w:val="24"/>
        </w:rPr>
        <w:t xml:space="preserve"> </w:t>
      </w:r>
      <w:r w:rsidR="009D1898" w:rsidRPr="00FA1661">
        <w:rPr>
          <w:rFonts w:ascii="Arial" w:eastAsia="Arial" w:hAnsi="Arial" w:cs="Arial"/>
          <w:b/>
          <w:sz w:val="24"/>
          <w:szCs w:val="24"/>
        </w:rPr>
        <w:t xml:space="preserve">475,423 </w:t>
      </w:r>
      <w:r w:rsidRPr="00FA1661">
        <w:rPr>
          <w:rFonts w:ascii="Arial" w:eastAsia="Arial" w:hAnsi="Arial" w:cs="Arial"/>
          <w:sz w:val="24"/>
          <w:szCs w:val="24"/>
        </w:rPr>
        <w:t>have</w:t>
      </w:r>
      <w:r w:rsidR="00D16141" w:rsidRPr="00FA1661">
        <w:rPr>
          <w:rFonts w:ascii="Arial" w:eastAsia="Arial" w:hAnsi="Arial" w:cs="Arial"/>
          <w:sz w:val="24"/>
          <w:szCs w:val="24"/>
        </w:rPr>
        <w:t xml:space="preserve"> </w:t>
      </w:r>
      <w:r w:rsidRPr="00FA1661">
        <w:rPr>
          <w:rFonts w:ascii="Arial" w:eastAsia="Arial" w:hAnsi="Arial" w:cs="Arial"/>
          <w:b/>
          <w:sz w:val="24"/>
          <w:szCs w:val="24"/>
        </w:rPr>
        <w:t>recovered</w:t>
      </w:r>
      <w:r w:rsidR="00D16141" w:rsidRPr="00FA1661">
        <w:rPr>
          <w:rFonts w:ascii="Arial" w:eastAsia="Arial" w:hAnsi="Arial" w:cs="Arial"/>
          <w:sz w:val="24"/>
          <w:szCs w:val="24"/>
        </w:rPr>
        <w:t xml:space="preserve"> </w:t>
      </w:r>
      <w:r w:rsidRPr="00FA1661">
        <w:rPr>
          <w:rFonts w:ascii="Arial" w:eastAsia="Arial" w:hAnsi="Arial" w:cs="Arial"/>
          <w:sz w:val="24"/>
          <w:szCs w:val="24"/>
        </w:rPr>
        <w:t>and</w:t>
      </w:r>
      <w:r w:rsidR="00D16141" w:rsidRPr="00FA1661">
        <w:rPr>
          <w:rFonts w:ascii="Arial" w:eastAsia="Arial" w:hAnsi="Arial" w:cs="Arial"/>
          <w:sz w:val="24"/>
          <w:szCs w:val="24"/>
        </w:rPr>
        <w:t xml:space="preserve"> </w:t>
      </w:r>
      <w:r w:rsidR="009D1898" w:rsidRPr="00FA1661">
        <w:rPr>
          <w:rFonts w:ascii="Arial" w:eastAsia="Arial" w:hAnsi="Arial" w:cs="Arial"/>
          <w:b/>
          <w:sz w:val="24"/>
          <w:szCs w:val="24"/>
        </w:rPr>
        <w:t xml:space="preserve">10,386 </w:t>
      </w:r>
      <w:r w:rsidR="007767C5" w:rsidRPr="00FA1661">
        <w:rPr>
          <w:rFonts w:ascii="Arial" w:eastAsia="Arial" w:hAnsi="Arial" w:cs="Arial"/>
          <w:b/>
          <w:sz w:val="24"/>
          <w:szCs w:val="24"/>
        </w:rPr>
        <w:t>deaths</w:t>
      </w:r>
      <w:r w:rsidR="007767C5" w:rsidRPr="00FA1661">
        <w:rPr>
          <w:rFonts w:ascii="Arial" w:eastAsia="Arial" w:hAnsi="Arial" w:cs="Arial"/>
          <w:b/>
          <w:bCs/>
          <w:sz w:val="24"/>
          <w:szCs w:val="24"/>
        </w:rPr>
        <w:t>.</w:t>
      </w:r>
    </w:p>
    <w:p w14:paraId="22E235F4" w14:textId="5B5508B3"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w:t>
      </w:r>
      <w:r w:rsidR="00615BB8">
        <w:rPr>
          <w:rFonts w:ascii="Arial" w:eastAsia="Arial" w:hAnsi="Arial" w:cs="Arial"/>
          <w:i/>
          <w:color w:val="0070C0"/>
          <w:sz w:val="16"/>
          <w:szCs w:val="16"/>
        </w:rPr>
        <w:t>1</w:t>
      </w:r>
      <w:r w:rsidR="009D1898">
        <w:rPr>
          <w:rFonts w:ascii="Arial" w:eastAsia="Arial" w:hAnsi="Arial" w:cs="Arial"/>
          <w:i/>
          <w:color w:val="0070C0"/>
          <w:sz w:val="16"/>
          <w:szCs w:val="16"/>
        </w:rPr>
        <w:t>8</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045BA0B8" w:rsidR="009702AE" w:rsidRPr="00F6529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F6529A">
        <w:rPr>
          <w:rFonts w:ascii="Arial" w:eastAsia="Arial" w:hAnsi="Arial" w:cs="Arial"/>
          <w:sz w:val="24"/>
          <w:szCs w:val="24"/>
        </w:rPr>
        <w:t>A</w:t>
      </w:r>
      <w:r w:rsidR="00D16141" w:rsidRPr="00F6529A">
        <w:rPr>
          <w:rFonts w:ascii="Arial" w:eastAsia="Arial" w:hAnsi="Arial" w:cs="Arial"/>
          <w:sz w:val="24"/>
          <w:szCs w:val="24"/>
        </w:rPr>
        <w:t xml:space="preserve"> </w:t>
      </w:r>
      <w:r w:rsidRPr="00F6529A">
        <w:rPr>
          <w:rFonts w:ascii="Arial" w:eastAsia="Arial" w:hAnsi="Arial" w:cs="Arial"/>
          <w:sz w:val="24"/>
          <w:szCs w:val="24"/>
        </w:rPr>
        <w:t>total</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b/>
          <w:bCs/>
          <w:sz w:val="24"/>
          <w:szCs w:val="24"/>
        </w:rPr>
        <w:t xml:space="preserve"> </w:t>
      </w:r>
      <w:r w:rsidR="004652C8" w:rsidRPr="00513C2E">
        <w:rPr>
          <w:rFonts w:ascii="Arial" w:eastAsia="Arial" w:hAnsi="Arial" w:cs="Arial"/>
          <w:b/>
          <w:color w:val="0070C0"/>
          <w:sz w:val="24"/>
          <w:szCs w:val="24"/>
        </w:rPr>
        <w:t>₱</w:t>
      </w:r>
      <w:r w:rsidR="000E5716" w:rsidRPr="000E5716">
        <w:rPr>
          <w:rFonts w:ascii="Arial" w:eastAsia="Arial" w:hAnsi="Arial" w:cs="Arial"/>
          <w:b/>
          <w:bCs/>
          <w:color w:val="0070C0"/>
          <w:sz w:val="24"/>
          <w:szCs w:val="24"/>
        </w:rPr>
        <w:t xml:space="preserve">1,928,513,872.80 </w:t>
      </w:r>
      <w:r w:rsidRPr="00F6529A">
        <w:rPr>
          <w:rFonts w:ascii="Arial" w:eastAsia="Arial" w:hAnsi="Arial" w:cs="Arial"/>
          <w:sz w:val="24"/>
          <w:szCs w:val="24"/>
        </w:rPr>
        <w:t>worth</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sz w:val="24"/>
          <w:szCs w:val="24"/>
        </w:rPr>
        <w:t xml:space="preserve"> </w:t>
      </w:r>
      <w:r w:rsidRPr="00F6529A">
        <w:rPr>
          <w:rFonts w:ascii="Arial" w:eastAsia="Arial" w:hAnsi="Arial" w:cs="Arial"/>
          <w:sz w:val="24"/>
          <w:szCs w:val="24"/>
        </w:rPr>
        <w:t>assistance</w:t>
      </w:r>
      <w:r w:rsidR="00D16141" w:rsidRPr="00F6529A">
        <w:rPr>
          <w:rFonts w:ascii="Arial" w:eastAsia="Arial" w:hAnsi="Arial" w:cs="Arial"/>
          <w:sz w:val="24"/>
          <w:szCs w:val="24"/>
        </w:rPr>
        <w:t xml:space="preserve"> </w:t>
      </w:r>
      <w:r w:rsidRPr="00F6529A">
        <w:rPr>
          <w:rFonts w:ascii="Arial" w:eastAsia="Arial" w:hAnsi="Arial" w:cs="Arial"/>
          <w:sz w:val="24"/>
          <w:szCs w:val="24"/>
        </w:rPr>
        <w:t>was</w:t>
      </w:r>
      <w:r w:rsidR="00D16141" w:rsidRPr="00F6529A">
        <w:rPr>
          <w:rFonts w:ascii="Arial" w:eastAsia="Arial" w:hAnsi="Arial" w:cs="Arial"/>
          <w:sz w:val="24"/>
          <w:szCs w:val="24"/>
        </w:rPr>
        <w:t xml:space="preserve"> </w:t>
      </w:r>
      <w:r w:rsidRPr="00F6529A">
        <w:rPr>
          <w:rFonts w:ascii="Arial" w:eastAsia="Arial" w:hAnsi="Arial" w:cs="Arial"/>
          <w:sz w:val="24"/>
          <w:szCs w:val="24"/>
        </w:rPr>
        <w:t>provided</w:t>
      </w:r>
      <w:r w:rsidR="00D16141" w:rsidRPr="00F6529A">
        <w:rPr>
          <w:rFonts w:ascii="Arial" w:eastAsia="Arial" w:hAnsi="Arial" w:cs="Arial"/>
          <w:sz w:val="24"/>
          <w:szCs w:val="24"/>
        </w:rPr>
        <w:t xml:space="preserve"> </w:t>
      </w:r>
      <w:r w:rsidRPr="00F6529A">
        <w:rPr>
          <w:rFonts w:ascii="Arial" w:eastAsia="Arial" w:hAnsi="Arial" w:cs="Arial"/>
          <w:sz w:val="24"/>
          <w:szCs w:val="24"/>
        </w:rPr>
        <w:t>to</w:t>
      </w:r>
      <w:r w:rsidR="00D16141" w:rsidRPr="00F6529A">
        <w:rPr>
          <w:rFonts w:ascii="Arial" w:eastAsia="Arial" w:hAnsi="Arial" w:cs="Arial"/>
          <w:sz w:val="24"/>
          <w:szCs w:val="24"/>
        </w:rPr>
        <w:t xml:space="preserve"> </w:t>
      </w:r>
      <w:r w:rsidRPr="00F6529A">
        <w:rPr>
          <w:rFonts w:ascii="Arial" w:eastAsia="Arial" w:hAnsi="Arial" w:cs="Arial"/>
          <w:sz w:val="24"/>
          <w:szCs w:val="24"/>
        </w:rPr>
        <w:t>the</w:t>
      </w:r>
      <w:r w:rsidR="00D16141" w:rsidRPr="00F6529A">
        <w:rPr>
          <w:rFonts w:ascii="Arial" w:eastAsia="Arial" w:hAnsi="Arial" w:cs="Arial"/>
          <w:sz w:val="24"/>
          <w:szCs w:val="24"/>
        </w:rPr>
        <w:t xml:space="preserve"> </w:t>
      </w:r>
      <w:r w:rsidRPr="00F6529A">
        <w:rPr>
          <w:rFonts w:ascii="Arial" w:eastAsia="Arial" w:hAnsi="Arial" w:cs="Arial"/>
          <w:sz w:val="24"/>
          <w:szCs w:val="24"/>
        </w:rPr>
        <w:t>families</w:t>
      </w:r>
      <w:r w:rsidR="00D16141" w:rsidRPr="00F6529A">
        <w:rPr>
          <w:rFonts w:ascii="Arial" w:eastAsia="Arial" w:hAnsi="Arial" w:cs="Arial"/>
          <w:sz w:val="24"/>
          <w:szCs w:val="24"/>
        </w:rPr>
        <w:t xml:space="preserve"> </w:t>
      </w:r>
      <w:r w:rsidRPr="00F6529A">
        <w:rPr>
          <w:rFonts w:ascii="Arial" w:eastAsia="Arial" w:hAnsi="Arial" w:cs="Arial"/>
          <w:sz w:val="24"/>
          <w:szCs w:val="24"/>
        </w:rPr>
        <w:t>and</w:t>
      </w:r>
      <w:r w:rsidR="00D16141" w:rsidRPr="00F6529A">
        <w:rPr>
          <w:rFonts w:ascii="Arial" w:eastAsia="Arial" w:hAnsi="Arial" w:cs="Arial"/>
          <w:sz w:val="24"/>
          <w:szCs w:val="24"/>
        </w:rPr>
        <w:t xml:space="preserve"> </w:t>
      </w:r>
      <w:r w:rsidRPr="00F6529A">
        <w:rPr>
          <w:rFonts w:ascii="Arial" w:eastAsia="Arial" w:hAnsi="Arial" w:cs="Arial"/>
          <w:sz w:val="24"/>
          <w:szCs w:val="24"/>
        </w:rPr>
        <w:t>individuals</w:t>
      </w:r>
      <w:r w:rsidR="00D16141" w:rsidRPr="00F6529A">
        <w:rPr>
          <w:rFonts w:ascii="Arial" w:eastAsia="Arial" w:hAnsi="Arial" w:cs="Arial"/>
          <w:sz w:val="24"/>
          <w:szCs w:val="24"/>
        </w:rPr>
        <w:t xml:space="preserve"> </w:t>
      </w:r>
      <w:r w:rsidRPr="00F6529A">
        <w:rPr>
          <w:rFonts w:ascii="Arial" w:eastAsia="Arial" w:hAnsi="Arial" w:cs="Arial"/>
          <w:sz w:val="24"/>
          <w:szCs w:val="24"/>
        </w:rPr>
        <w:t>including</w:t>
      </w:r>
      <w:r w:rsidR="00D16141" w:rsidRPr="00F6529A">
        <w:rPr>
          <w:rFonts w:ascii="Arial" w:eastAsia="Arial" w:hAnsi="Arial" w:cs="Arial"/>
          <w:sz w:val="24"/>
          <w:szCs w:val="24"/>
        </w:rPr>
        <w:t xml:space="preserve"> </w:t>
      </w:r>
      <w:r w:rsidRPr="00F6529A">
        <w:rPr>
          <w:rFonts w:ascii="Arial" w:eastAsia="Arial" w:hAnsi="Arial" w:cs="Arial"/>
          <w:sz w:val="24"/>
          <w:szCs w:val="24"/>
        </w:rPr>
        <w:t>strandees</w:t>
      </w:r>
      <w:r w:rsidR="00D16141" w:rsidRPr="00F6529A">
        <w:rPr>
          <w:rFonts w:ascii="Arial" w:eastAsia="Arial" w:hAnsi="Arial" w:cs="Arial"/>
          <w:sz w:val="24"/>
          <w:szCs w:val="24"/>
        </w:rPr>
        <w:t xml:space="preserve"> </w:t>
      </w:r>
      <w:r w:rsidRPr="00F6529A">
        <w:rPr>
          <w:rFonts w:ascii="Arial" w:eastAsia="Arial" w:hAnsi="Arial" w:cs="Arial"/>
          <w:sz w:val="24"/>
          <w:szCs w:val="24"/>
        </w:rPr>
        <w:t>affected</w:t>
      </w:r>
      <w:r w:rsidR="00D16141" w:rsidRPr="00F6529A">
        <w:rPr>
          <w:rFonts w:ascii="Arial" w:eastAsia="Arial" w:hAnsi="Arial" w:cs="Arial"/>
          <w:sz w:val="24"/>
          <w:szCs w:val="24"/>
        </w:rPr>
        <w:t xml:space="preserve"> </w:t>
      </w:r>
      <w:r w:rsidRPr="00F6529A">
        <w:rPr>
          <w:rFonts w:ascii="Arial" w:eastAsia="Arial" w:hAnsi="Arial" w:cs="Arial"/>
          <w:sz w:val="24"/>
          <w:szCs w:val="24"/>
        </w:rPr>
        <w:t>by</w:t>
      </w:r>
      <w:r w:rsidR="00D16141" w:rsidRPr="00F6529A">
        <w:rPr>
          <w:rFonts w:ascii="Arial" w:eastAsia="Arial" w:hAnsi="Arial" w:cs="Arial"/>
          <w:sz w:val="24"/>
          <w:szCs w:val="24"/>
        </w:rPr>
        <w:t xml:space="preserve"> </w:t>
      </w:r>
      <w:r w:rsidRPr="00F6529A">
        <w:rPr>
          <w:rFonts w:ascii="Arial" w:eastAsia="Arial" w:hAnsi="Arial" w:cs="Arial"/>
          <w:sz w:val="24"/>
          <w:szCs w:val="24"/>
        </w:rPr>
        <w:t>community</w:t>
      </w:r>
      <w:r w:rsidR="00D16141" w:rsidRPr="00F6529A">
        <w:rPr>
          <w:rFonts w:ascii="Arial" w:eastAsia="Arial" w:hAnsi="Arial" w:cs="Arial"/>
          <w:sz w:val="24"/>
          <w:szCs w:val="24"/>
        </w:rPr>
        <w:t xml:space="preserve"> </w:t>
      </w:r>
      <w:r w:rsidRPr="00F6529A">
        <w:rPr>
          <w:rFonts w:ascii="Arial" w:eastAsia="Arial" w:hAnsi="Arial" w:cs="Arial"/>
          <w:sz w:val="24"/>
          <w:szCs w:val="24"/>
        </w:rPr>
        <w:t>quarantine</w:t>
      </w:r>
      <w:r w:rsidR="00D16141" w:rsidRPr="00F6529A">
        <w:rPr>
          <w:rFonts w:ascii="Arial" w:eastAsia="Arial" w:hAnsi="Arial" w:cs="Arial"/>
          <w:sz w:val="24"/>
          <w:szCs w:val="24"/>
        </w:rPr>
        <w:t xml:space="preserve"> </w:t>
      </w:r>
      <w:r w:rsidRPr="00F6529A">
        <w:rPr>
          <w:rFonts w:ascii="Arial" w:eastAsia="Arial" w:hAnsi="Arial" w:cs="Arial"/>
          <w:sz w:val="24"/>
          <w:szCs w:val="24"/>
        </w:rPr>
        <w:t>being</w:t>
      </w:r>
      <w:r w:rsidR="00D16141" w:rsidRPr="00F6529A">
        <w:rPr>
          <w:rFonts w:ascii="Arial" w:eastAsia="Arial" w:hAnsi="Arial" w:cs="Arial"/>
          <w:sz w:val="24"/>
          <w:szCs w:val="24"/>
        </w:rPr>
        <w:t xml:space="preserve"> </w:t>
      </w:r>
      <w:r w:rsidRPr="00F6529A">
        <w:rPr>
          <w:rFonts w:ascii="Arial" w:eastAsia="Arial" w:hAnsi="Arial" w:cs="Arial"/>
          <w:sz w:val="24"/>
          <w:szCs w:val="24"/>
        </w:rPr>
        <w:t>implemented</w:t>
      </w:r>
      <w:r w:rsidR="00D16141" w:rsidRPr="00F6529A">
        <w:rPr>
          <w:rFonts w:ascii="Arial" w:eastAsia="Arial" w:hAnsi="Arial" w:cs="Arial"/>
          <w:sz w:val="24"/>
          <w:szCs w:val="24"/>
        </w:rPr>
        <w:t xml:space="preserve"> </w:t>
      </w:r>
      <w:r w:rsidRPr="00F6529A">
        <w:rPr>
          <w:rFonts w:ascii="Arial" w:eastAsia="Arial" w:hAnsi="Arial" w:cs="Arial"/>
          <w:sz w:val="24"/>
          <w:szCs w:val="24"/>
        </w:rPr>
        <w:t>due</w:t>
      </w:r>
      <w:r w:rsidR="00D16141" w:rsidRPr="00F6529A">
        <w:rPr>
          <w:rFonts w:ascii="Arial" w:eastAsia="Arial" w:hAnsi="Arial" w:cs="Arial"/>
          <w:sz w:val="24"/>
          <w:szCs w:val="24"/>
        </w:rPr>
        <w:t xml:space="preserve"> </w:t>
      </w:r>
      <w:r w:rsidRPr="00F6529A">
        <w:rPr>
          <w:rFonts w:ascii="Arial" w:eastAsia="Arial" w:hAnsi="Arial" w:cs="Arial"/>
          <w:sz w:val="24"/>
          <w:szCs w:val="24"/>
        </w:rPr>
        <w:t>to</w:t>
      </w:r>
      <w:r w:rsidR="00D16141" w:rsidRPr="00F6529A">
        <w:rPr>
          <w:rFonts w:ascii="Arial" w:eastAsia="Arial" w:hAnsi="Arial" w:cs="Arial"/>
          <w:sz w:val="24"/>
          <w:szCs w:val="24"/>
        </w:rPr>
        <w:t xml:space="preserve"> </w:t>
      </w:r>
      <w:r w:rsidRPr="00F6529A">
        <w:rPr>
          <w:rFonts w:ascii="Arial" w:eastAsia="Arial" w:hAnsi="Arial" w:cs="Arial"/>
          <w:sz w:val="24"/>
          <w:szCs w:val="24"/>
        </w:rPr>
        <w:t>COVID-19</w:t>
      </w:r>
      <w:r w:rsidR="00D16141" w:rsidRPr="00F6529A">
        <w:rPr>
          <w:rFonts w:ascii="Arial" w:eastAsia="Arial" w:hAnsi="Arial" w:cs="Arial"/>
          <w:sz w:val="24"/>
          <w:szCs w:val="24"/>
        </w:rPr>
        <w:t xml:space="preserve"> </w:t>
      </w:r>
      <w:r w:rsidRPr="00F6529A">
        <w:rPr>
          <w:rFonts w:ascii="Arial" w:eastAsia="Arial" w:hAnsi="Arial" w:cs="Arial"/>
          <w:sz w:val="24"/>
          <w:szCs w:val="24"/>
        </w:rPr>
        <w:t>pandemic;</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sz w:val="24"/>
          <w:szCs w:val="24"/>
        </w:rPr>
        <w:t xml:space="preserve"> </w:t>
      </w:r>
      <w:r w:rsidRPr="00F6529A">
        <w:rPr>
          <w:rFonts w:ascii="Arial" w:eastAsia="Arial" w:hAnsi="Arial" w:cs="Arial"/>
          <w:sz w:val="24"/>
          <w:szCs w:val="24"/>
        </w:rPr>
        <w:t>which,</w:t>
      </w:r>
      <w:r w:rsidR="00201C7A" w:rsidRPr="00F6529A">
        <w:rPr>
          <w:rFonts w:ascii="Arial" w:eastAsia="Arial" w:hAnsi="Arial" w:cs="Arial"/>
          <w:sz w:val="24"/>
          <w:szCs w:val="24"/>
        </w:rPr>
        <w:t xml:space="preserve"> </w:t>
      </w:r>
      <w:r w:rsidR="00CD47B7" w:rsidRPr="00513C2E">
        <w:rPr>
          <w:rFonts w:ascii="Arial" w:eastAsia="Arial" w:hAnsi="Arial" w:cs="Arial"/>
          <w:b/>
          <w:color w:val="0070C0"/>
          <w:sz w:val="24"/>
          <w:szCs w:val="24"/>
        </w:rPr>
        <w:t>₱</w:t>
      </w:r>
      <w:r w:rsidR="000E5716" w:rsidRPr="000E5716">
        <w:rPr>
          <w:rFonts w:ascii="Arial" w:eastAsia="Arial" w:hAnsi="Arial" w:cs="Arial"/>
          <w:b/>
          <w:color w:val="0070C0"/>
          <w:sz w:val="24"/>
          <w:szCs w:val="24"/>
        </w:rPr>
        <w:t xml:space="preserve">1,416,528,504.31 </w:t>
      </w:r>
      <w:r w:rsidRPr="00F6529A">
        <w:rPr>
          <w:rFonts w:ascii="Arial" w:eastAsia="Arial" w:hAnsi="Arial" w:cs="Arial"/>
          <w:bCs/>
          <w:sz w:val="24"/>
          <w:szCs w:val="24"/>
        </w:rPr>
        <w:t>was</w:t>
      </w:r>
      <w:r w:rsidR="00D16141" w:rsidRPr="00F6529A">
        <w:rPr>
          <w:rFonts w:ascii="Arial" w:eastAsia="Arial" w:hAnsi="Arial" w:cs="Arial"/>
          <w:sz w:val="24"/>
          <w:szCs w:val="24"/>
        </w:rPr>
        <w:t xml:space="preserve"> </w:t>
      </w:r>
      <w:r w:rsidRPr="00F6529A">
        <w:rPr>
          <w:rFonts w:ascii="Arial" w:eastAsia="Arial" w:hAnsi="Arial" w:cs="Arial"/>
          <w:sz w:val="24"/>
          <w:szCs w:val="24"/>
        </w:rPr>
        <w:t>provided</w:t>
      </w:r>
      <w:r w:rsidR="00D16141" w:rsidRPr="00F6529A">
        <w:rPr>
          <w:rFonts w:ascii="Arial" w:eastAsia="Arial" w:hAnsi="Arial" w:cs="Arial"/>
          <w:sz w:val="24"/>
          <w:szCs w:val="24"/>
        </w:rPr>
        <w:t xml:space="preserve"> </w:t>
      </w:r>
      <w:r w:rsidRPr="00F6529A">
        <w:rPr>
          <w:rFonts w:ascii="Arial" w:eastAsia="Arial" w:hAnsi="Arial" w:cs="Arial"/>
          <w:sz w:val="24"/>
          <w:szCs w:val="24"/>
        </w:rPr>
        <w:t>by</w:t>
      </w:r>
      <w:r w:rsidR="00D16141" w:rsidRPr="00F6529A">
        <w:rPr>
          <w:rFonts w:ascii="Arial" w:eastAsia="Arial" w:hAnsi="Arial" w:cs="Arial"/>
          <w:sz w:val="24"/>
          <w:szCs w:val="24"/>
        </w:rPr>
        <w:t xml:space="preserve"> </w:t>
      </w:r>
      <w:r w:rsidRPr="00513C2E">
        <w:rPr>
          <w:rFonts w:ascii="Arial" w:eastAsia="Arial" w:hAnsi="Arial" w:cs="Arial"/>
          <w:b/>
          <w:color w:val="0070C0"/>
          <w:sz w:val="24"/>
          <w:szCs w:val="24"/>
        </w:rPr>
        <w:t>DSWD</w:t>
      </w:r>
      <w:r w:rsidRPr="00F6529A">
        <w:rPr>
          <w:rFonts w:ascii="Arial" w:eastAsia="Arial" w:hAnsi="Arial" w:cs="Arial"/>
          <w:sz w:val="24"/>
          <w:szCs w:val="24"/>
        </w:rPr>
        <w:t>,</w:t>
      </w:r>
      <w:r w:rsidR="00D16141" w:rsidRPr="00F6529A">
        <w:rPr>
          <w:rFonts w:ascii="Arial" w:eastAsia="Arial" w:hAnsi="Arial" w:cs="Arial"/>
          <w:b/>
          <w:sz w:val="24"/>
          <w:szCs w:val="24"/>
        </w:rPr>
        <w:t xml:space="preserve"> </w:t>
      </w:r>
      <w:r w:rsidRPr="00F6529A">
        <w:rPr>
          <w:rFonts w:ascii="Arial" w:eastAsia="Arial" w:hAnsi="Arial" w:cs="Arial"/>
          <w:b/>
          <w:sz w:val="24"/>
          <w:szCs w:val="24"/>
        </w:rPr>
        <w:t>₱</w:t>
      </w:r>
      <w:r w:rsidR="00A82D9C" w:rsidRPr="00F6529A">
        <w:rPr>
          <w:rFonts w:ascii="Arial" w:eastAsia="Arial" w:hAnsi="Arial" w:cs="Arial"/>
          <w:b/>
          <w:bCs/>
          <w:sz w:val="24"/>
          <w:szCs w:val="24"/>
        </w:rPr>
        <w:t xml:space="preserve">480,134,958.53 </w:t>
      </w:r>
      <w:r w:rsidRPr="00F6529A">
        <w:rPr>
          <w:rFonts w:ascii="Arial" w:eastAsia="Arial" w:hAnsi="Arial" w:cs="Arial"/>
          <w:sz w:val="24"/>
          <w:szCs w:val="24"/>
        </w:rPr>
        <w:t>from</w:t>
      </w:r>
      <w:r w:rsidR="00D16141" w:rsidRPr="00F6529A">
        <w:rPr>
          <w:rFonts w:ascii="Arial" w:eastAsia="Arial" w:hAnsi="Arial" w:cs="Arial"/>
          <w:sz w:val="24"/>
          <w:szCs w:val="24"/>
        </w:rPr>
        <w:t xml:space="preserve"> </w:t>
      </w:r>
      <w:r w:rsidRPr="00F6529A">
        <w:rPr>
          <w:rFonts w:ascii="Arial" w:eastAsia="Arial" w:hAnsi="Arial" w:cs="Arial"/>
          <w:b/>
          <w:sz w:val="24"/>
          <w:szCs w:val="24"/>
        </w:rPr>
        <w:t>NGOs</w:t>
      </w:r>
      <w:r w:rsidRPr="00F6529A">
        <w:rPr>
          <w:rFonts w:ascii="Arial" w:eastAsia="Arial" w:hAnsi="Arial" w:cs="Arial"/>
          <w:sz w:val="24"/>
          <w:szCs w:val="24"/>
        </w:rPr>
        <w:t>,</w:t>
      </w:r>
      <w:r w:rsidR="00D16141" w:rsidRPr="00F6529A">
        <w:rPr>
          <w:rFonts w:ascii="Arial" w:eastAsia="Arial" w:hAnsi="Arial" w:cs="Arial"/>
          <w:sz w:val="24"/>
          <w:szCs w:val="24"/>
        </w:rPr>
        <w:t xml:space="preserve"> </w:t>
      </w:r>
      <w:r w:rsidRPr="00F6529A">
        <w:rPr>
          <w:rFonts w:ascii="Arial" w:eastAsia="Arial" w:hAnsi="Arial" w:cs="Arial"/>
          <w:sz w:val="24"/>
          <w:szCs w:val="24"/>
        </w:rPr>
        <w:t>and</w:t>
      </w:r>
      <w:r w:rsidR="00D16141" w:rsidRPr="00F6529A">
        <w:rPr>
          <w:rFonts w:ascii="Arial" w:eastAsia="Arial" w:hAnsi="Arial" w:cs="Arial"/>
          <w:sz w:val="24"/>
          <w:szCs w:val="24"/>
        </w:rPr>
        <w:t xml:space="preserve"> </w:t>
      </w:r>
      <w:r w:rsidRPr="00F6529A">
        <w:rPr>
          <w:rFonts w:ascii="Arial" w:eastAsia="Arial" w:hAnsi="Arial" w:cs="Arial"/>
          <w:b/>
          <w:sz w:val="24"/>
          <w:szCs w:val="24"/>
        </w:rPr>
        <w:t>₱</w:t>
      </w:r>
      <w:r w:rsidR="00D67BA9" w:rsidRPr="00F6529A">
        <w:rPr>
          <w:rFonts w:ascii="Arial" w:eastAsia="Arial" w:hAnsi="Arial" w:cs="Arial"/>
          <w:b/>
          <w:bCs/>
          <w:sz w:val="24"/>
          <w:szCs w:val="24"/>
        </w:rPr>
        <w:t>31,850,409.96</w:t>
      </w:r>
      <w:r w:rsidR="00D16141" w:rsidRPr="00F6529A">
        <w:rPr>
          <w:rFonts w:ascii="Arial" w:eastAsia="Arial" w:hAnsi="Arial" w:cs="Arial"/>
          <w:b/>
          <w:bCs/>
          <w:sz w:val="24"/>
          <w:szCs w:val="24"/>
        </w:rPr>
        <w:t xml:space="preserve"> </w:t>
      </w:r>
      <w:r w:rsidRPr="00F6529A">
        <w:rPr>
          <w:rFonts w:ascii="Arial" w:eastAsia="Arial" w:hAnsi="Arial" w:cs="Arial"/>
          <w:sz w:val="24"/>
          <w:szCs w:val="24"/>
        </w:rPr>
        <w:t>from</w:t>
      </w:r>
      <w:r w:rsidR="00D16141" w:rsidRPr="00F6529A">
        <w:rPr>
          <w:rFonts w:ascii="Arial" w:eastAsia="Arial" w:hAnsi="Arial" w:cs="Arial"/>
          <w:sz w:val="24"/>
          <w:szCs w:val="24"/>
        </w:rPr>
        <w:t xml:space="preserve"> </w:t>
      </w:r>
      <w:r w:rsidRPr="00F6529A">
        <w:rPr>
          <w:rFonts w:ascii="Arial" w:eastAsia="Arial" w:hAnsi="Arial" w:cs="Arial"/>
          <w:b/>
          <w:sz w:val="24"/>
          <w:szCs w:val="24"/>
        </w:rPr>
        <w:t>Private</w:t>
      </w:r>
      <w:r w:rsidR="00D16141" w:rsidRPr="00F6529A">
        <w:rPr>
          <w:rFonts w:ascii="Arial" w:eastAsia="Arial" w:hAnsi="Arial" w:cs="Arial"/>
          <w:b/>
          <w:sz w:val="24"/>
          <w:szCs w:val="24"/>
        </w:rPr>
        <w:t xml:space="preserve"> </w:t>
      </w:r>
      <w:r w:rsidRPr="00F6529A">
        <w:rPr>
          <w:rFonts w:ascii="Arial" w:eastAsia="Arial" w:hAnsi="Arial" w:cs="Arial"/>
          <w:b/>
          <w:sz w:val="24"/>
          <w:szCs w:val="24"/>
        </w:rPr>
        <w:t>Partners</w:t>
      </w:r>
      <w:r w:rsidR="00D16141" w:rsidRPr="00F6529A">
        <w:rPr>
          <w:rFonts w:ascii="Arial" w:eastAsia="Arial" w:hAnsi="Arial" w:cs="Arial"/>
          <w:b/>
          <w:sz w:val="20"/>
          <w:szCs w:val="20"/>
        </w:rPr>
        <w:t xml:space="preserve"> </w:t>
      </w:r>
      <w:r w:rsidRPr="00F6529A">
        <w:rPr>
          <w:rFonts w:ascii="Arial" w:eastAsia="Arial" w:hAnsi="Arial" w:cs="Arial"/>
          <w:sz w:val="24"/>
          <w:szCs w:val="24"/>
        </w:rPr>
        <w:t>(see</w:t>
      </w:r>
      <w:r w:rsidR="00D16141" w:rsidRPr="00F6529A">
        <w:rPr>
          <w:rFonts w:ascii="Arial" w:eastAsia="Arial" w:hAnsi="Arial" w:cs="Arial"/>
          <w:sz w:val="24"/>
          <w:szCs w:val="24"/>
        </w:rPr>
        <w:t xml:space="preserve"> </w:t>
      </w:r>
      <w:r w:rsidRPr="00F6529A">
        <w:rPr>
          <w:rFonts w:ascii="Arial" w:eastAsia="Arial" w:hAnsi="Arial" w:cs="Arial"/>
          <w:sz w:val="24"/>
          <w:szCs w:val="24"/>
        </w:rPr>
        <w:t>Table</w:t>
      </w:r>
      <w:r w:rsidR="00D16141" w:rsidRPr="00F6529A">
        <w:rPr>
          <w:rFonts w:ascii="Arial" w:eastAsia="Arial" w:hAnsi="Arial" w:cs="Arial"/>
          <w:sz w:val="24"/>
          <w:szCs w:val="24"/>
        </w:rPr>
        <w:t xml:space="preserve"> </w:t>
      </w:r>
      <w:r w:rsidRPr="00F6529A">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0E5716" w14:paraId="080C8E7F" w14:textId="77777777" w:rsidTr="000E5716">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073A5A67" w14:textId="77777777" w:rsidR="000E5716" w:rsidRDefault="000E5716" w:rsidP="000E5716">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4AAD079" w14:textId="77777777" w:rsidR="000E5716" w:rsidRDefault="000E5716" w:rsidP="000E571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0E5716" w14:paraId="79CF3E88" w14:textId="77777777" w:rsidTr="000E5716">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024FEA60" w14:textId="77777777" w:rsidR="000E5716" w:rsidRDefault="000E5716" w:rsidP="000E5716">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4EDF2071" w14:textId="77777777" w:rsidR="000E5716" w:rsidRDefault="000E5716" w:rsidP="000E571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60EC7867" w14:textId="77777777" w:rsidR="000E5716" w:rsidRDefault="000E5716" w:rsidP="000E571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6AD3E0BB" w14:textId="77777777" w:rsidR="000E5716" w:rsidRDefault="000E5716" w:rsidP="000E571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5D61538D" w14:textId="77777777" w:rsidR="000E5716" w:rsidRDefault="000E5716" w:rsidP="000E571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0E5716" w14:paraId="627A061D"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821D62" w14:textId="77777777" w:rsidR="000E5716" w:rsidRDefault="000E5716" w:rsidP="000E571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35AE2BD8" w14:textId="61A31F8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16,528,504.31 </w:t>
            </w:r>
          </w:p>
        </w:tc>
        <w:tc>
          <w:tcPr>
            <w:tcW w:w="675" w:type="pct"/>
            <w:tcBorders>
              <w:top w:val="nil"/>
              <w:left w:val="nil"/>
              <w:bottom w:val="single" w:sz="4" w:space="0" w:color="000000"/>
              <w:right w:val="single" w:sz="4" w:space="0" w:color="000000"/>
            </w:tcBorders>
            <w:shd w:val="clear" w:color="A5A5A5" w:fill="A5A5A5"/>
            <w:noWrap/>
            <w:vAlign w:val="bottom"/>
            <w:hideMark/>
          </w:tcPr>
          <w:p w14:paraId="75D4BEE1" w14:textId="2E60D669"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0,134,958.53 </w:t>
            </w:r>
          </w:p>
        </w:tc>
        <w:tc>
          <w:tcPr>
            <w:tcW w:w="624" w:type="pct"/>
            <w:tcBorders>
              <w:top w:val="nil"/>
              <w:left w:val="nil"/>
              <w:bottom w:val="single" w:sz="4" w:space="0" w:color="000000"/>
              <w:right w:val="single" w:sz="4" w:space="0" w:color="000000"/>
            </w:tcBorders>
            <w:shd w:val="clear" w:color="A5A5A5" w:fill="A5A5A5"/>
            <w:noWrap/>
            <w:vAlign w:val="bottom"/>
            <w:hideMark/>
          </w:tcPr>
          <w:p w14:paraId="7DABAD87" w14:textId="5723A08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3E2D148C" w14:textId="475A775A"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28,513,872.80 </w:t>
            </w:r>
          </w:p>
        </w:tc>
      </w:tr>
      <w:tr w:rsidR="000E5716" w14:paraId="3E020BB3"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497CC5"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64448388" w14:textId="657D686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265,195.85 </w:t>
            </w:r>
          </w:p>
        </w:tc>
        <w:tc>
          <w:tcPr>
            <w:tcW w:w="675" w:type="pct"/>
            <w:tcBorders>
              <w:top w:val="nil"/>
              <w:left w:val="nil"/>
              <w:bottom w:val="single" w:sz="4" w:space="0" w:color="000000"/>
              <w:right w:val="single" w:sz="4" w:space="0" w:color="000000"/>
            </w:tcBorders>
            <w:shd w:val="clear" w:color="A5A5A5" w:fill="A5A5A5"/>
            <w:noWrap/>
            <w:vAlign w:val="bottom"/>
            <w:hideMark/>
          </w:tcPr>
          <w:p w14:paraId="3376DCE3" w14:textId="4B0073ED"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204BA31" w14:textId="7CB7411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A67DFD0" w14:textId="322227B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3,675,195.85 </w:t>
            </w:r>
          </w:p>
        </w:tc>
      </w:tr>
      <w:tr w:rsidR="000E5716" w14:paraId="7D39E14D"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87A36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419463EF" w14:textId="20D745D8"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968,494.69 </w:t>
            </w:r>
          </w:p>
        </w:tc>
        <w:tc>
          <w:tcPr>
            <w:tcW w:w="675" w:type="pct"/>
            <w:tcBorders>
              <w:top w:val="nil"/>
              <w:left w:val="nil"/>
              <w:bottom w:val="single" w:sz="4" w:space="0" w:color="000000"/>
              <w:right w:val="single" w:sz="4" w:space="0" w:color="000000"/>
            </w:tcBorders>
            <w:shd w:val="clear" w:color="auto" w:fill="auto"/>
            <w:noWrap/>
            <w:vAlign w:val="bottom"/>
            <w:hideMark/>
          </w:tcPr>
          <w:p w14:paraId="74CAA69B" w14:textId="60B385E6"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D667FE6" w14:textId="4680793E"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0454A23" w14:textId="1E033AC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68,494.69 </w:t>
            </w:r>
          </w:p>
        </w:tc>
      </w:tr>
      <w:tr w:rsidR="000E5716" w14:paraId="507F167E"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8536D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195C5AE" w14:textId="1855FB2E"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357,399.36 </w:t>
            </w:r>
          </w:p>
        </w:tc>
        <w:tc>
          <w:tcPr>
            <w:tcW w:w="675" w:type="pct"/>
            <w:tcBorders>
              <w:top w:val="nil"/>
              <w:left w:val="nil"/>
              <w:bottom w:val="single" w:sz="4" w:space="0" w:color="000000"/>
              <w:right w:val="single" w:sz="4" w:space="0" w:color="000000"/>
            </w:tcBorders>
            <w:shd w:val="clear" w:color="auto" w:fill="auto"/>
            <w:noWrap/>
            <w:vAlign w:val="bottom"/>
            <w:hideMark/>
          </w:tcPr>
          <w:p w14:paraId="69CD4314" w14:textId="6259A640"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293502E" w14:textId="16B4AB72"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877A197" w14:textId="56FEAB6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457,399.36 </w:t>
            </w:r>
          </w:p>
        </w:tc>
      </w:tr>
      <w:tr w:rsidR="000E5716" w14:paraId="25E69464"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8EBB3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1CAFEAFE" w14:textId="1DC1EE85"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675" w:type="pct"/>
            <w:tcBorders>
              <w:top w:val="nil"/>
              <w:left w:val="nil"/>
              <w:bottom w:val="single" w:sz="4" w:space="0" w:color="000000"/>
              <w:right w:val="single" w:sz="4" w:space="0" w:color="000000"/>
            </w:tcBorders>
            <w:shd w:val="clear" w:color="auto" w:fill="auto"/>
            <w:noWrap/>
            <w:vAlign w:val="bottom"/>
            <w:hideMark/>
          </w:tcPr>
          <w:p w14:paraId="23D6E1D9" w14:textId="0327B794"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5A317EE" w14:textId="38A0017A"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CD9AD9F" w14:textId="382568E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0E5716" w14:paraId="499F69B4"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D77BD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7AB609AB" w14:textId="162D18AF"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89,218.00 </w:t>
            </w:r>
          </w:p>
        </w:tc>
        <w:tc>
          <w:tcPr>
            <w:tcW w:w="675" w:type="pct"/>
            <w:tcBorders>
              <w:top w:val="nil"/>
              <w:left w:val="nil"/>
              <w:bottom w:val="single" w:sz="4" w:space="0" w:color="000000"/>
              <w:right w:val="single" w:sz="4" w:space="0" w:color="000000"/>
            </w:tcBorders>
            <w:shd w:val="clear" w:color="auto" w:fill="auto"/>
            <w:noWrap/>
            <w:vAlign w:val="bottom"/>
            <w:hideMark/>
          </w:tcPr>
          <w:p w14:paraId="349DD1EB" w14:textId="5C4EC61B"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58AF452" w14:textId="70AB04AE"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ECBC05C" w14:textId="7F26615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9,218.00 </w:t>
            </w:r>
          </w:p>
        </w:tc>
      </w:tr>
      <w:tr w:rsidR="000E5716" w14:paraId="2BD1B713"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A707E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9E68614" w14:textId="1465557B"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69,119.10 </w:t>
            </w:r>
          </w:p>
        </w:tc>
        <w:tc>
          <w:tcPr>
            <w:tcW w:w="675" w:type="pct"/>
            <w:tcBorders>
              <w:top w:val="nil"/>
              <w:left w:val="nil"/>
              <w:bottom w:val="single" w:sz="4" w:space="0" w:color="000000"/>
              <w:right w:val="single" w:sz="4" w:space="0" w:color="000000"/>
            </w:tcBorders>
            <w:shd w:val="clear" w:color="auto" w:fill="auto"/>
            <w:noWrap/>
            <w:vAlign w:val="bottom"/>
            <w:hideMark/>
          </w:tcPr>
          <w:p w14:paraId="5BB27558" w14:textId="7C8B2573"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684CA721" w14:textId="48CB6763"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FB487FC" w14:textId="41FB91B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476,619.10 </w:t>
            </w:r>
          </w:p>
        </w:tc>
      </w:tr>
      <w:tr w:rsidR="000E5716" w14:paraId="6771E80E"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69164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0588EC2E" w14:textId="6D350A42"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728,120.00 </w:t>
            </w:r>
          </w:p>
        </w:tc>
        <w:tc>
          <w:tcPr>
            <w:tcW w:w="675" w:type="pct"/>
            <w:tcBorders>
              <w:top w:val="nil"/>
              <w:left w:val="nil"/>
              <w:bottom w:val="single" w:sz="4" w:space="0" w:color="000000"/>
              <w:right w:val="single" w:sz="4" w:space="0" w:color="000000"/>
            </w:tcBorders>
            <w:shd w:val="clear" w:color="auto" w:fill="auto"/>
            <w:noWrap/>
            <w:vAlign w:val="bottom"/>
            <w:hideMark/>
          </w:tcPr>
          <w:p w14:paraId="70D94546" w14:textId="7BC82650"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A4380D8" w14:textId="0F237603"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AB2C664" w14:textId="4B21242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20,620.00 </w:t>
            </w:r>
          </w:p>
        </w:tc>
      </w:tr>
      <w:tr w:rsidR="000E5716" w14:paraId="2F7CAA6E"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E0595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14D07344" w14:textId="26869A3A"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588,798.00 </w:t>
            </w:r>
          </w:p>
        </w:tc>
        <w:tc>
          <w:tcPr>
            <w:tcW w:w="675" w:type="pct"/>
            <w:tcBorders>
              <w:top w:val="nil"/>
              <w:left w:val="nil"/>
              <w:bottom w:val="single" w:sz="4" w:space="0" w:color="000000"/>
              <w:right w:val="single" w:sz="4" w:space="0" w:color="000000"/>
            </w:tcBorders>
            <w:shd w:val="clear" w:color="auto" w:fill="auto"/>
            <w:noWrap/>
            <w:vAlign w:val="bottom"/>
            <w:hideMark/>
          </w:tcPr>
          <w:p w14:paraId="1BE2B991" w14:textId="577A9414"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3F5BC8D" w14:textId="10C67B11"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54F54FF" w14:textId="77E0840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031,298.00 </w:t>
            </w:r>
          </w:p>
        </w:tc>
      </w:tr>
      <w:tr w:rsidR="000E5716" w14:paraId="300BDF2E"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A3181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7E064A0" w14:textId="52EB1420"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883,960.00 </w:t>
            </w:r>
          </w:p>
        </w:tc>
        <w:tc>
          <w:tcPr>
            <w:tcW w:w="675" w:type="pct"/>
            <w:tcBorders>
              <w:top w:val="nil"/>
              <w:left w:val="nil"/>
              <w:bottom w:val="single" w:sz="4" w:space="0" w:color="000000"/>
              <w:right w:val="single" w:sz="4" w:space="0" w:color="000000"/>
            </w:tcBorders>
            <w:shd w:val="clear" w:color="auto" w:fill="auto"/>
            <w:noWrap/>
            <w:vAlign w:val="bottom"/>
            <w:hideMark/>
          </w:tcPr>
          <w:p w14:paraId="76813D64" w14:textId="2F43ABC1"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71D1B7D" w14:textId="31D341C8"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2B4757C" w14:textId="0B91F5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83,960.00 </w:t>
            </w:r>
          </w:p>
        </w:tc>
      </w:tr>
      <w:tr w:rsidR="000E5716" w14:paraId="5DC182F8"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7DA5F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39553F7D" w14:textId="6A1DD8D5"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7165D2" w14:textId="01BE9499"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75BE0BD" w14:textId="4775FD1C"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AC97605" w14:textId="320485F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0E5716" w14:paraId="28758F0D"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CA462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61F2FD45" w14:textId="42009008"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675" w:type="pct"/>
            <w:tcBorders>
              <w:top w:val="nil"/>
              <w:left w:val="nil"/>
              <w:bottom w:val="single" w:sz="4" w:space="0" w:color="000000"/>
              <w:right w:val="single" w:sz="4" w:space="0" w:color="000000"/>
            </w:tcBorders>
            <w:shd w:val="clear" w:color="auto" w:fill="auto"/>
            <w:noWrap/>
            <w:vAlign w:val="bottom"/>
            <w:hideMark/>
          </w:tcPr>
          <w:p w14:paraId="41EB2080" w14:textId="343338CE"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44A9F92" w14:textId="7FE3C8A0"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DD89268" w14:textId="4190363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0E5716" w14:paraId="3F4D07DB"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FDB58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60299A50" w14:textId="0F8BE1B3"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762,480.00 </w:t>
            </w:r>
          </w:p>
        </w:tc>
        <w:tc>
          <w:tcPr>
            <w:tcW w:w="675" w:type="pct"/>
            <w:tcBorders>
              <w:top w:val="nil"/>
              <w:left w:val="nil"/>
              <w:bottom w:val="single" w:sz="4" w:space="0" w:color="000000"/>
              <w:right w:val="single" w:sz="4" w:space="0" w:color="000000"/>
            </w:tcBorders>
            <w:shd w:val="clear" w:color="auto" w:fill="auto"/>
            <w:noWrap/>
            <w:vAlign w:val="bottom"/>
            <w:hideMark/>
          </w:tcPr>
          <w:p w14:paraId="3711D797" w14:textId="06DEED95"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2887E3E" w14:textId="5B229459"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95FE7D2" w14:textId="00592D5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62,480.00 </w:t>
            </w:r>
          </w:p>
        </w:tc>
      </w:tr>
      <w:tr w:rsidR="000E5716" w14:paraId="538C22A6"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33289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AA9D087" w14:textId="6DF40FE1"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37,484.00 </w:t>
            </w:r>
          </w:p>
        </w:tc>
        <w:tc>
          <w:tcPr>
            <w:tcW w:w="675" w:type="pct"/>
            <w:tcBorders>
              <w:top w:val="nil"/>
              <w:left w:val="nil"/>
              <w:bottom w:val="single" w:sz="4" w:space="0" w:color="000000"/>
              <w:right w:val="single" w:sz="4" w:space="0" w:color="000000"/>
            </w:tcBorders>
            <w:shd w:val="clear" w:color="auto" w:fill="auto"/>
            <w:noWrap/>
            <w:vAlign w:val="bottom"/>
            <w:hideMark/>
          </w:tcPr>
          <w:p w14:paraId="2FB17514" w14:textId="28025DD3"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5E55649" w14:textId="5B15A26A"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A2BF614" w14:textId="01ED942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9,984.00 </w:t>
            </w:r>
          </w:p>
        </w:tc>
      </w:tr>
      <w:tr w:rsidR="000E5716" w14:paraId="1376D99C"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1A1BC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7EA8D3EB" w14:textId="538F54CE"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2DD6DFC6" w14:textId="5569B896"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7537D15" w14:textId="0296BAEA"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8F2536A" w14:textId="20B7D4E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0E5716" w14:paraId="33DDD7CE"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86EFD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40AAFCF8" w14:textId="2E348B42"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7AB779FA" w14:textId="1D7638B2"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BCF5B63" w14:textId="1D92669E"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CF1D0A4" w14:textId="4903EC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0E5716" w14:paraId="2C4DEA29"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ACC47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EF9DFC5" w14:textId="44BD4CEF"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675" w:type="pct"/>
            <w:tcBorders>
              <w:top w:val="nil"/>
              <w:left w:val="nil"/>
              <w:bottom w:val="single" w:sz="4" w:space="0" w:color="000000"/>
              <w:right w:val="single" w:sz="4" w:space="0" w:color="000000"/>
            </w:tcBorders>
            <w:shd w:val="clear" w:color="auto" w:fill="auto"/>
            <w:noWrap/>
            <w:vAlign w:val="bottom"/>
            <w:hideMark/>
          </w:tcPr>
          <w:p w14:paraId="330A80E7" w14:textId="1A56E452"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FFECD2" w14:textId="388673AD"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92CF207" w14:textId="4CDBBC9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0E5716" w14:paraId="77883719"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1CE4C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381CE36" w14:textId="601835B6"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403,623.30 </w:t>
            </w:r>
          </w:p>
        </w:tc>
        <w:tc>
          <w:tcPr>
            <w:tcW w:w="675" w:type="pct"/>
            <w:tcBorders>
              <w:top w:val="nil"/>
              <w:left w:val="nil"/>
              <w:bottom w:val="single" w:sz="4" w:space="0" w:color="000000"/>
              <w:right w:val="single" w:sz="4" w:space="0" w:color="000000"/>
            </w:tcBorders>
            <w:shd w:val="clear" w:color="auto" w:fill="auto"/>
            <w:noWrap/>
            <w:vAlign w:val="bottom"/>
            <w:hideMark/>
          </w:tcPr>
          <w:p w14:paraId="45D0A344" w14:textId="15D9C23A"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01443A3" w14:textId="6C31EE8F"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473BF8C" w14:textId="6921702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253,623.30 </w:t>
            </w:r>
          </w:p>
        </w:tc>
      </w:tr>
      <w:tr w:rsidR="000E5716" w14:paraId="4DFC963A"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B6A0B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C412071" w14:textId="78A7AC3A"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675" w:type="pct"/>
            <w:tcBorders>
              <w:top w:val="nil"/>
              <w:left w:val="nil"/>
              <w:bottom w:val="single" w:sz="4" w:space="0" w:color="000000"/>
              <w:right w:val="single" w:sz="4" w:space="0" w:color="000000"/>
            </w:tcBorders>
            <w:shd w:val="clear" w:color="auto" w:fill="auto"/>
            <w:noWrap/>
            <w:vAlign w:val="bottom"/>
            <w:hideMark/>
          </w:tcPr>
          <w:p w14:paraId="49866837" w14:textId="554515DA"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458E5AA" w14:textId="5DFE3AB6"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16F82E0" w14:textId="23505C7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0E5716" w14:paraId="14650BEE"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1C1A8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473225ED" w14:textId="78506D29"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69E5C532" w14:textId="2B51F64F"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ECAEFAC" w14:textId="6F61A7CD"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A597187" w14:textId="27E5569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0E5716" w14:paraId="172E53D3"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8772AB"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7E46CF5A" w14:textId="353C3FE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818,618.68 </w:t>
            </w:r>
          </w:p>
        </w:tc>
        <w:tc>
          <w:tcPr>
            <w:tcW w:w="675" w:type="pct"/>
            <w:tcBorders>
              <w:top w:val="nil"/>
              <w:left w:val="nil"/>
              <w:bottom w:val="single" w:sz="4" w:space="0" w:color="000000"/>
              <w:right w:val="single" w:sz="4" w:space="0" w:color="000000"/>
            </w:tcBorders>
            <w:shd w:val="clear" w:color="A5A5A5" w:fill="A5A5A5"/>
            <w:noWrap/>
            <w:vAlign w:val="bottom"/>
            <w:hideMark/>
          </w:tcPr>
          <w:p w14:paraId="7D8DA99A" w14:textId="27D56D2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3EB0672A" w14:textId="1B9ECFBE"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10729798" w14:textId="0FD718EE"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474,729.27 </w:t>
            </w:r>
          </w:p>
        </w:tc>
      </w:tr>
      <w:tr w:rsidR="000E5716" w14:paraId="6D6D42C4"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28291"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367E85D" w14:textId="07A319EC"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44A2302" w14:textId="2C0DC197"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B2DDACB" w14:textId="2CC4515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2F7A22" w14:textId="7094273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0E5716" w14:paraId="33AE51C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73FE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C688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1851C494" w14:textId="458DB63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13EF1F96" w14:textId="44B0B76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79B6B59" w14:textId="54665DD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21578" w14:textId="3A22540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0E5716" w14:paraId="715B889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4B13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043F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2B8D4CBA" w14:textId="3F01613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6C55329" w14:textId="602428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B1432B2" w14:textId="1321D07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9B899" w14:textId="7401D7C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E5716" w14:paraId="495FD2A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30B5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74C1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299F0ABD" w14:textId="60ACEAE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556BBC37" w14:textId="14403DE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12075BB" w14:textId="2466CBA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1420D" w14:textId="43B7683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0E5716" w14:paraId="0A7BA6C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01F2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85C5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13DB0D36" w14:textId="0CC65C3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55968C7C" w14:textId="47BFB6E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B984FE9" w14:textId="4CD0186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E4F78" w14:textId="699A310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0E5716" w14:paraId="1379315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A079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324B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6C657FE3" w14:textId="1442BC3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CE812C4" w14:textId="7A5C00C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E24A0E0" w14:textId="7FBBE50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C89A5" w14:textId="4620536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E5716" w14:paraId="1714E04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7C65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1576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4AF36CDA" w14:textId="3B89A66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77A3BDE2" w14:textId="1B8DEDC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FB88D5F" w14:textId="5ACB035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46288" w14:textId="040977E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E5716" w14:paraId="0040B87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C308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F4C4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2BEDABA4" w14:textId="46BA1D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7DE6B73" w14:textId="54A500E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0ACCEF73" w14:textId="094CF33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ACBFE" w14:textId="72D6EF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0E5716" w14:paraId="1B1CFFD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1D4B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9893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3E92791F" w14:textId="6124056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143D6831" w14:textId="489B8DC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12D2CFAF" w14:textId="7FC80DE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622AC" w14:textId="54926BF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0E5716" w14:paraId="2B984F8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0CA4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BFAF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2BC7263A" w14:textId="17956C5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21252C5" w14:textId="4FF8BB6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3FDFEEB" w14:textId="7079192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975C8" w14:textId="441A533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E5716" w14:paraId="7EC0BB1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FA7A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FF26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48427A55" w14:textId="329A5FC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395BFBE6" w14:textId="4EE7D70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8DB8B69" w14:textId="767DC2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0015A" w14:textId="10A8D9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0E5716" w14:paraId="523BAAC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6B36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1AC6F7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0F3D49A1" w14:textId="0DC9A0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3D3E62B5" w14:textId="0F795C6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D5D7C98" w14:textId="3D2A4C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18798" w14:textId="33DD7F5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0E5716" w14:paraId="75636FF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3AF5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9AF8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5C0EFC72" w14:textId="4EBA354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45F782AC" w14:textId="794FD82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35CD17B" w14:textId="5408D8C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D4315" w14:textId="2F56371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0E5716" w14:paraId="505A238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A5F4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6AC1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02F3F0A2" w14:textId="285B5E3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636322E8" w14:textId="3A76875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6D3F16FE" w14:textId="20B6D33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1F0A8" w14:textId="7B39C2A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0E5716" w14:paraId="48F9389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23C0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68D2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3DB2B1A4" w14:textId="47528F0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0B55C68F" w14:textId="5BB2F2F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74AF1797" w14:textId="360A8C0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8EC2B" w14:textId="1203BE3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0E5716" w14:paraId="2737620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DB6C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9BEA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60F47FCF" w14:textId="13ED02A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1ED81260" w14:textId="5236B0E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245AF1C" w14:textId="4B41D4A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BB4E4" w14:textId="03F82DE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0E5716" w14:paraId="4AD56A4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7654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629D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0770FCE6" w14:textId="7F22D49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14A2AF77" w14:textId="6506C33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322CA4" w14:textId="48495A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76332" w14:textId="3890AAF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E5716" w14:paraId="3B3E8EB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AFBF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0E1D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4C659880" w14:textId="49460A4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0984FB2" w14:textId="56F4163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E3660C5" w14:textId="020A863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B17D8" w14:textId="19A5169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E5716" w14:paraId="714B6F9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6B74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14D9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3669B7C6" w14:textId="477C84F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0BC09B0" w14:textId="75F66C2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8CC67DA" w14:textId="2A5EC30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8D189" w14:textId="0413DAD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E5716" w14:paraId="796CEBD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44F8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B513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1616C7B4" w14:textId="1BEDAEB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2F80462" w14:textId="7966AD1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FCCDBB8" w14:textId="7EF4FA9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623EB" w14:textId="0C51AD9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E5716" w14:paraId="7DE42E7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1D3C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7612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4E67BEEF" w14:textId="57B22E0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D14AAAA" w14:textId="050AC36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CE445C7" w14:textId="700CDA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5AD3E" w14:textId="779E922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E5716" w14:paraId="6E977D5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675E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5D21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6609BEE1" w14:textId="6E38E8F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1EECA7C4" w14:textId="24B6CA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7ECBE80" w14:textId="304C322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52C76" w14:textId="5BE0D3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0E5716" w14:paraId="381822A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1321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BD6B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78C88743" w14:textId="2D95CDF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3FFA074E" w14:textId="69A60C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5F71FD0" w14:textId="34651C7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C5EA8" w14:textId="6B9AE3B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0E5716" w14:paraId="31AA0B4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74A4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929D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00F6B862" w14:textId="0E9286AA" w:rsidR="000E5716" w:rsidRDefault="000E5716" w:rsidP="000E57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140C3F93" w14:textId="607363C3" w:rsidR="000E5716" w:rsidRDefault="000E5716" w:rsidP="000E57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4EFB82E" w14:textId="26467709" w:rsidR="000E5716" w:rsidRDefault="000E5716" w:rsidP="000E57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99084" w14:textId="4F71420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0E5716" w14:paraId="55A44B1D"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808E6B"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5E48BF7" w14:textId="5F2699D6"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66,6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3BDA6E8E" w14:textId="050861F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CFFFAC" w14:textId="319DECB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7904B44" w14:textId="7AAE5C7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66,647.83 </w:t>
            </w:r>
          </w:p>
        </w:tc>
      </w:tr>
      <w:tr w:rsidR="000E5716" w14:paraId="47319A6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28874"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999B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42AAD793" w14:textId="2F6B73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2F1CF101" w14:textId="115B339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67B99" w14:textId="4FC2AE6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053F5" w14:textId="276C077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0E5716" w14:paraId="51AF735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CFDF7"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7CE7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28A77322" w14:textId="565CADE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3AF8AE07" w14:textId="2C57765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911BD" w14:textId="23B10BE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A7FA3" w14:textId="6AF8101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0E5716" w14:paraId="4FA5F50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8DCB8"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8724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23F61705" w14:textId="25E8DD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2DDD7E2" w14:textId="2B00763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FD45E" w14:textId="468E900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2D6C5" w14:textId="0248F7C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E5716" w14:paraId="77A2996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59629"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E787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56703157" w14:textId="3C86D3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2921B4B8" w14:textId="6F3A2F8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EAFB8" w14:textId="3F8A8BC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7D426" w14:textId="4CF2773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0E5716" w14:paraId="758AB40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32DE0"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3CC2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689BF5F1" w14:textId="21786D3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42370F78" w14:textId="5D858B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93E2B" w14:textId="7AFBB5A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2CDB6" w14:textId="35F81E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0E5716" w14:paraId="1C8370A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871FD"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9D8D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1DF09975" w14:textId="1F42F0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323BDFD1" w14:textId="25F8D7A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62540" w14:textId="53B3BA8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FD74E" w14:textId="53A3334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0E5716" w14:paraId="6ED5EDC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57BAC"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680D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75E9FF56" w14:textId="21B4AD4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2CF585C6" w14:textId="640A1EA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9B666" w14:textId="355B334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74D1C" w14:textId="39CC254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0E5716" w14:paraId="02D5876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FFDDB"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A792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7B558DCC" w14:textId="093CCD4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1C2DCEC3" w14:textId="68B270E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1C7DD" w14:textId="2110BA5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D2587" w14:textId="7C0FF60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0E5716" w14:paraId="6CE0AFB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77E30"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0CB2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682DC412" w14:textId="2EA6151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3EC7D5E2" w14:textId="3F27233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515CC" w14:textId="0A12D8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1ECA8" w14:textId="4C7A5BF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0E5716" w14:paraId="40A6C29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0D7CC"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34D1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451CDCA" w14:textId="73A5B06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6150AC13" w14:textId="7C1EA9C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6521B" w14:textId="6585DD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8C3A8" w14:textId="3DF4FA6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0E5716" w14:paraId="124E51B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434C2"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8D3C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1910BF27" w14:textId="7F68FB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3281F071" w14:textId="27429D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1FE83" w14:textId="7B67D7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DAACE" w14:textId="1433673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0E5716" w14:paraId="3E8973D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0B742"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3558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2E146A11" w14:textId="4F36BE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6035E22B" w14:textId="75CE3E8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27D37" w14:textId="71A0E4E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A688B" w14:textId="4050083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0E5716" w14:paraId="2AB6220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EB72F"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64E0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175B6497" w14:textId="6B9691E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282EC1BC" w14:textId="58DAB24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B0AB6" w14:textId="2DEB22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6B18D" w14:textId="4787C1E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0E5716" w14:paraId="4005E1C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3212F"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CD0F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2DC9FCE9" w14:textId="60F9130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38F83450" w14:textId="0F0B7CF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BA759" w14:textId="57E843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FC358" w14:textId="0C4A179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0E5716" w14:paraId="49175E7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39531"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F42F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57696A47" w14:textId="0102F21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021F107F" w14:textId="22CF9A3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87E6C" w14:textId="0B8843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6EE79" w14:textId="7C06816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0E5716" w14:paraId="012E310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FD226"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DCA4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1CC50046" w14:textId="6E2F1B8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CA83D0B" w14:textId="0BA83FC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AB100" w14:textId="279CA31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53D50" w14:textId="1BCDC60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0E5716" w14:paraId="4ED5736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CBDD3"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B3C6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6D38AD7B" w14:textId="1590D6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326429C4" w14:textId="18A6E9B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31533" w14:textId="59FFECE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12CED" w14:textId="04E1D80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0E5716" w14:paraId="4AF06F8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971E3"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2FD2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50C6024D" w14:textId="76FD9F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5753350A" w14:textId="13AE9CD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69E25" w14:textId="7E9F8C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DBF4B" w14:textId="790818C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0E5716" w14:paraId="72010D4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321E7"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8538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035AA172" w14:textId="0C8AB7F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46F035B5" w14:textId="3BE16C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92970" w14:textId="1449CFE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76881" w14:textId="3E3E23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0E5716" w14:paraId="2640F4D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66223"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FA55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807DA04" w14:textId="1E8FCFF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6043C79C" w14:textId="2A6C8AD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D84C4" w14:textId="6B1EF4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B058D" w14:textId="5995B32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0E5716" w14:paraId="109E110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D0D35"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079D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167E901C" w14:textId="3B4BEF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106B50B3" w14:textId="64453CC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3A44B" w14:textId="0AD5583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28CBE" w14:textId="5B8C324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0E5716" w14:paraId="1B66DA1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0A741"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D390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13226E0C" w14:textId="457A7E4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AE474AD" w14:textId="5E0458D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CED6D" w14:textId="34E380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D1EE4" w14:textId="185516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E5716" w14:paraId="5EEBA84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8C070"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B6D5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AEF03FE" w14:textId="02BE877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5E78E922" w14:textId="6A1400A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4B097" w14:textId="517FA29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778A1" w14:textId="0EC4BC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0E5716" w14:paraId="5C5C04C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3AC4C"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5A6C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CAC82A8" w14:textId="001389A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11D1064" w14:textId="07941FA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AB05B" w14:textId="16570F6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C7FB5" w14:textId="1BC5E84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E5716" w14:paraId="40D8A05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FAE04"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3AEF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32CCEA17" w14:textId="1EFB2AD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A3D4773" w14:textId="79D155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AF17A" w14:textId="2FD544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EA1F9" w14:textId="2DC16A2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E5716" w14:paraId="17F0D8F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B8C4F"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28BB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1E06BD3B" w14:textId="7279700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03963A82" w14:textId="3677AB0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F37F0" w14:textId="1F011A0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1BA32" w14:textId="013D46C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0E5716" w14:paraId="46F5D13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17765"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E1F7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02DA7799" w14:textId="4254BD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122AC7C1" w14:textId="7932A4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E002D" w14:textId="5922AA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96648" w14:textId="3923BA3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0E5716" w14:paraId="190E254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8FF61"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A0D7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34849223" w14:textId="73F093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5CE709C0" w14:textId="688AF24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DFE11" w14:textId="150274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89A8E" w14:textId="769E5F8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0E5716" w14:paraId="379BA45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82F7D"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2B87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026A54FE" w14:textId="0B9433D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444B3F82" w14:textId="677C24D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030A7" w14:textId="1188240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739A7" w14:textId="37F021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0E5716" w14:paraId="090B0E0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C945D"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4B02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4677292D" w14:textId="1FCB30D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64738F18" w14:textId="7716D0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56D33" w14:textId="686353A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B236E" w14:textId="49059D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0E5716" w14:paraId="70B8C44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4E414"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E911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0320A6DA" w14:textId="4D672A7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16ADB2F8" w14:textId="4A27618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7894C" w14:textId="45B0036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AF1BD" w14:textId="0342A5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0E5716" w14:paraId="704F3AED"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4F228C"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25ED42C8" w14:textId="5431555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429.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A27B81E" w14:textId="2C36B49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0CF18FD" w14:textId="7FD705D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23FE5D55" w14:textId="6C05AAC9"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79,741.28 </w:t>
            </w:r>
          </w:p>
        </w:tc>
      </w:tr>
      <w:tr w:rsidR="000E5716" w14:paraId="2576C25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49285"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5B04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5B08D4A8" w14:textId="6C3095D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7CD31FB2" w14:textId="6E01A32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3FABB" w14:textId="1BD34B9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6B691" w14:textId="27E3D0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0E5716" w14:paraId="51AF150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9C856"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7717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57A7F2F6" w14:textId="19E69B6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6120AB52" w14:textId="085F670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94E78" w14:textId="273AF4A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417BB" w14:textId="6CD5C89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0E5716" w14:paraId="7296A86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5D0C8"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7677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0F782B47" w14:textId="26A1623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1020F260" w14:textId="0C2887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F0D76" w14:textId="2A0D96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457BD" w14:textId="50ED8B4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0E5716" w14:paraId="1022649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760D8"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B07D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74C7FCD2" w14:textId="2855355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373AF5F5" w14:textId="368AF59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A809B" w14:textId="0976FEF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4BAE4" w14:textId="0AE87FD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0E5716" w14:paraId="34DE15C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AC630"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1C92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445F7D7E" w14:textId="7FF7549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E5E22D1" w14:textId="6EE6B05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A6FD0" w14:textId="2CDA12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047C5" w14:textId="78AC24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E5716" w14:paraId="7968FE3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72D05"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6E09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386327DF" w14:textId="466530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4EFD6B21" w14:textId="41F590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3B803" w14:textId="784160E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741EE" w14:textId="426F31A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0E5716" w14:paraId="147B118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E152B"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EF6A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5E392AF3" w14:textId="3733857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523194A7" w14:textId="5849E3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0A57B" w14:textId="654C5F1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93F38" w14:textId="0687098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0E5716" w14:paraId="61478A8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C14C6"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5DAA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AF11F24" w14:textId="262EA95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675" w:type="pct"/>
            <w:tcBorders>
              <w:top w:val="nil"/>
              <w:left w:val="nil"/>
              <w:bottom w:val="single" w:sz="4" w:space="0" w:color="000000"/>
              <w:right w:val="single" w:sz="4" w:space="0" w:color="000000"/>
            </w:tcBorders>
            <w:shd w:val="clear" w:color="auto" w:fill="auto"/>
            <w:noWrap/>
            <w:vAlign w:val="bottom"/>
            <w:hideMark/>
          </w:tcPr>
          <w:p w14:paraId="1F447B07" w14:textId="15EF545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071F1" w14:textId="120EDC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5A8FFF71" w14:textId="54475A1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0E5716" w14:paraId="4122A8A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A869C"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AC42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6AB499FC" w14:textId="0FE6ACF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2D8435C2" w14:textId="37DF2EF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F2BD1" w14:textId="1CB7F9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0D0B0" w14:textId="64F016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0E5716" w14:paraId="177E93B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D2220"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3117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AC12ADD" w14:textId="0D917AC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1F964212" w14:textId="31D3C3C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16196" w14:textId="1ED70E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9A869" w14:textId="7F5EC7D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0E5716" w14:paraId="653D306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5CFEF"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6F8B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79F045BD" w14:textId="6EDDBD2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11B06BE2" w14:textId="0998710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77945" w14:textId="256438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4206F" w14:textId="4D0F5FA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0E5716" w14:paraId="03CDAB7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66602"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4345A5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377A2F3E" w14:textId="675F028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6573387C" w14:textId="3DF395D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ADA85" w14:textId="02E3DC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DE241" w14:textId="586B9D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0E5716" w14:paraId="7CAC7E1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78B2A"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26DB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69742A5" w14:textId="138618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33E48CE2" w14:textId="4046C35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61FD84E1" w14:textId="3DEA25E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F9037" w14:textId="1A71DB8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0E5716" w14:paraId="2C89CB3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D6E8E"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6F45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4493ECC" w14:textId="57016CD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78FAE11F" w14:textId="09A52FF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B5EFB" w14:textId="24E3579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79708" w14:textId="734AAF4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0E5716" w14:paraId="2C7C992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52D55"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8EC8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7FC59D13" w14:textId="1D3C908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5B27D30B" w14:textId="72245B4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831A1" w14:textId="5423855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49ECA" w14:textId="64E91F4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0E5716" w14:paraId="24221FC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C4B0E"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8226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23D1D8A" w14:textId="3FC6024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0DA31998" w14:textId="5A59AA4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98342" w14:textId="76FC4CA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D46CD" w14:textId="407384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0E5716" w14:paraId="679F57D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A187E"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A75A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47FBC36" w14:textId="2400A63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63646730" w14:textId="5049795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79B25" w14:textId="0871F8C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736793D5" w14:textId="07D4A7A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0E5716" w14:paraId="30A8479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926D2"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3391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36C19898" w14:textId="594C944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3C07E173" w14:textId="018F33F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0D7A4" w14:textId="5B2E00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D6068" w14:textId="1925E72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0E5716" w14:paraId="2F465F8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FC646"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6316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7AD27C02" w14:textId="2D145D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77EC4405" w14:textId="473CCF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A7837" w14:textId="36B369A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2AE52" w14:textId="76D0529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0E5716" w14:paraId="3700E3D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C5CF2"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676A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28D283C4" w14:textId="4083E98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2F15B85E" w14:textId="2EFE8C1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6F4EB088" w14:textId="51F2A61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74F10" w14:textId="6EE496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0E5716" w14:paraId="42CBABD8"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309BF2"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3BDB76A5" w14:textId="015EE0C7"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70,63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6D6368B6" w14:textId="47B1F9C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19B506FB" w14:textId="2DC8578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50D97E36" w14:textId="0695EE5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12,756.78 </w:t>
            </w:r>
          </w:p>
        </w:tc>
      </w:tr>
      <w:tr w:rsidR="000E5716" w14:paraId="3745A1E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C493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1DBB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7DB5A974" w14:textId="07C99BA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c>
          <w:tcPr>
            <w:tcW w:w="675" w:type="pct"/>
            <w:tcBorders>
              <w:top w:val="nil"/>
              <w:left w:val="nil"/>
              <w:bottom w:val="single" w:sz="4" w:space="0" w:color="000000"/>
              <w:right w:val="single" w:sz="4" w:space="0" w:color="000000"/>
            </w:tcBorders>
            <w:shd w:val="clear" w:color="auto" w:fill="auto"/>
            <w:noWrap/>
            <w:vAlign w:val="bottom"/>
            <w:hideMark/>
          </w:tcPr>
          <w:p w14:paraId="3D32C206" w14:textId="06473D0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A35D2" w14:textId="1A04879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FAABB" w14:textId="5340541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r>
      <w:tr w:rsidR="000E5716" w14:paraId="7CFB305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1BA5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6931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75B6B4DF" w14:textId="631F9F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7D45BA15" w14:textId="391D2D0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0A732" w14:textId="4E72A71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B14D5" w14:textId="58AACC1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0E5716" w14:paraId="77D1D3E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9F79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BECB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4754FD4D" w14:textId="3DD5FA1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22863E21" w14:textId="77CD073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A3296" w14:textId="18DEE80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3599F" w14:textId="3A99B04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0E5716" w14:paraId="113859D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BD03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E97F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5894A28" w14:textId="362FF5B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EEEAF6E" w14:textId="7006D5F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CF311" w14:textId="1683629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5A06E" w14:textId="353084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E5716" w14:paraId="0D9525E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BDB6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C1A9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2E15D4F9" w14:textId="6979AE3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698296E" w14:textId="1AF1C5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A13AF" w14:textId="4C60855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74521FA6" w14:textId="41706E3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0E5716" w14:paraId="7077E2F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BFFD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2845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51CAED85" w14:textId="6AFC5A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7106D5EA" w14:textId="3545E16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9609A" w14:textId="56B2AF8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BD1AE" w14:textId="1AB5555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0E5716" w14:paraId="583EB83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B070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8932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0811CDDC" w14:textId="6FD8044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2E13151D" w14:textId="4FB5B3C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DC91C" w14:textId="6540876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90D43" w14:textId="7EAA381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0E5716" w14:paraId="44F0CC2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E70B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63E8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55B956D9" w14:textId="753D122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2459734" w14:textId="5F9010F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66D9A" w14:textId="393DEFF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759E8" w14:textId="251E978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E5716" w14:paraId="0545DF5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5182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DB45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4ECD4633" w14:textId="12E79B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340AFA61" w14:textId="38F2611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42BA3" w14:textId="09642CF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AE23D" w14:textId="250B9EC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0E5716" w14:paraId="4D43193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66B7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4BB0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3FA7E87D" w14:textId="2BD6E15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78EE172" w14:textId="2B8C3EF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BAAAE" w14:textId="05733A8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507FAE00" w14:textId="017CE5F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0E5716" w14:paraId="637E224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ACC9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86C0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7B54AC24" w14:textId="5DFC74E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7A5CE759" w14:textId="3DE42A0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42E5A" w14:textId="376CEEA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5C13179F" w14:textId="35724C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0E5716" w14:paraId="4D7BEC9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6C14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0E04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8892C27" w14:textId="40907B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16FD9FD" w14:textId="64B736C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AA8A1" w14:textId="3C3EE39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62F43401" w14:textId="323C65F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0E5716" w14:paraId="3561990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0621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F717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1C206754" w14:textId="320857A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28C27B" w14:textId="3A4940D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9AEAB" w14:textId="17C6427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3E6EA2A0" w14:textId="09D4DA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0E5716" w14:paraId="294EE4D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9B27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1175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F683101" w14:textId="63F00E8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675" w:type="pct"/>
            <w:tcBorders>
              <w:top w:val="nil"/>
              <w:left w:val="nil"/>
              <w:bottom w:val="single" w:sz="4" w:space="0" w:color="000000"/>
              <w:right w:val="single" w:sz="4" w:space="0" w:color="000000"/>
            </w:tcBorders>
            <w:shd w:val="clear" w:color="auto" w:fill="auto"/>
            <w:noWrap/>
            <w:vAlign w:val="bottom"/>
            <w:hideMark/>
          </w:tcPr>
          <w:p w14:paraId="2B2CBE25" w14:textId="32E5056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74F8E" w14:textId="1EFC01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3EAAD" w14:textId="427741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0E5716" w14:paraId="545AEEE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EA8F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595F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32A67347" w14:textId="7B3FDC5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36A14921" w14:textId="6584C04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F44C3" w14:textId="6FBD80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DDB83" w14:textId="21DC212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0E5716" w14:paraId="5C45105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CFF1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330D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2415318C" w14:textId="0D2393C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5C1A9D5A" w14:textId="4709632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36934" w14:textId="555DEC8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7ABC1" w14:textId="47B5668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0E5716" w14:paraId="76DBDC3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08B9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7B2E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6DA68D8C" w14:textId="123BCB6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299120F5" w14:textId="02C6BBC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A1C76" w14:textId="2342B1F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2C350" w14:textId="3936F4C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0E5716" w14:paraId="5513074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BB8B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B229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563C0042" w14:textId="767A727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56E2BD4A" w14:textId="32123C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4AD81" w14:textId="75C7B6C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0FDBD" w14:textId="2FC099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0E5716" w14:paraId="4919B9E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A79B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D572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2E352093" w14:textId="09AD614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472F843D" w14:textId="0E95FB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0F407" w14:textId="0DACE13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E582F" w14:textId="112B0CF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0E5716" w14:paraId="649DFA5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E6B1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E97A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0ED0DA2" w14:textId="7A36CCC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2130AE29" w14:textId="0D39030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6181C" w14:textId="44D1B72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7DEE0" w14:textId="67C80AC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0E5716" w14:paraId="5F0A8A5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A841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A836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211FFBD5" w14:textId="73E850D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630CE60E" w14:textId="56496C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29276" w14:textId="219CB6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97783" w14:textId="0554D16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0E5716" w14:paraId="09D9FDE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B432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D03A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208192CE" w14:textId="412699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5E9B5B7" w14:textId="059EE9D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CEEE5" w14:textId="186703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5909F" w14:textId="4166EA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1158F47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E4E1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7045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20AEC06C" w14:textId="0D6BF9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B18ACE6" w14:textId="08AC538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DE034" w14:textId="509A582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EED0E" w14:textId="2482BFD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6641DDE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79D4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86B2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26448FC4" w14:textId="18D37D5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2F4C13B1" w14:textId="3B425F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C3DB4" w14:textId="2A1E5DC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7D20B" w14:textId="59C4FB3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0E5716" w14:paraId="5007CD5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B45C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FDE9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126B5320" w14:textId="3445D5E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A60A74D" w14:textId="16E9541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F030D" w14:textId="7190559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4C78A" w14:textId="161E99F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3497A99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DD5D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1019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1B066342" w14:textId="150F79F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5F1AA24F" w14:textId="4885759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1878B" w14:textId="702C74D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9A6FA" w14:textId="58E6BCC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0E5716" w14:paraId="28C6F71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2382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2489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63E81A81" w14:textId="22B9EE5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5A4DA98B" w14:textId="7C4DD16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E1BCD" w14:textId="371899B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D6D4D" w14:textId="211346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0E5716" w14:paraId="10409BA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3130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F2C7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3C5ADC54" w14:textId="6C0F74B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04C35457" w14:textId="5D51AEB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74E91" w14:textId="5434546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DFD05" w14:textId="035E75E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0E5716" w14:paraId="3046C36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14D8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7524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6B8BAC9A" w14:textId="5FBB017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68698F19" w14:textId="128CF1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3955D" w14:textId="06789B5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5DE1D" w14:textId="4C2696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0E5716" w14:paraId="7602A71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2D0C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F95D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5FB534FF" w14:textId="2345A4E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5BF0230" w14:textId="5FAD86E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3C653" w14:textId="6D6882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C44A8" w14:textId="0E26AF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E5716" w14:paraId="2EF684D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0F0D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3B5F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959242A" w14:textId="6918C1F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4BCD521F" w14:textId="352EA4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45A90" w14:textId="1AF6402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53A2FDFC" w14:textId="0FC0AFC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0E5716" w14:paraId="0865651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1F85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177E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7C519F46" w14:textId="47DB202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62582FC5" w14:textId="574E79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D95C5" w14:textId="7F0095D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7946A" w14:textId="4BEF8A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0E5716" w14:paraId="101B0B7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3571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0778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11473B89" w14:textId="5D9A62D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4C3AC0A" w14:textId="4C5EA92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C0175" w14:textId="7008E10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0A8DE" w14:textId="59B8762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E5716" w14:paraId="77700F6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2A9C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7BB7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4B308AD8" w14:textId="29B6794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4B518B" w14:textId="18E3B2B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40982" w14:textId="54A86E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D62B1" w14:textId="7ADA3E3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0E5716" w14:paraId="6719CAB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C640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6003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2B23F7A2" w14:textId="3DA499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1DDFC2D1" w14:textId="0F32B67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191E9" w14:textId="5CAE16B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6A876425" w14:textId="29C0A9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0E5716" w14:paraId="3C7DFB6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392B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F8EE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093B1941" w14:textId="6DE66EC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B448F75" w14:textId="1600087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041DC" w14:textId="32F7FFF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B8444" w14:textId="04536D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E5716" w14:paraId="69C0950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2319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5A79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398BA3CD" w14:textId="6359A3A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3D17B5AE" w14:textId="4824E4F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1B59E" w14:textId="0C77495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14D55" w14:textId="7EF5A5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0E5716" w14:paraId="1BBB053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26E5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F9A9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560A0897" w14:textId="4AE17A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59F86730" w14:textId="2E9DE7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B9094" w14:textId="4D81D08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64612" w14:textId="448DC08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0E5716" w14:paraId="1E2D46F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4FA2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DBA2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3C9C550C" w14:textId="1D1EFB1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54777B22" w14:textId="29AC8A9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06BBB606" w14:textId="2BF9A36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2C285" w14:textId="6FD0398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0E5716" w14:paraId="0E6EA61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7C1E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77F4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02CAD35D" w14:textId="5912C16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3A1B40F8" w14:textId="2E6448C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84E0D" w14:textId="4EA1BA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67F71F0A" w14:textId="0E53F3C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0E5716" w14:paraId="50A2D07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58F1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EAEE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5277EBEB" w14:textId="5B5AAB1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675" w:type="pct"/>
            <w:tcBorders>
              <w:top w:val="nil"/>
              <w:left w:val="nil"/>
              <w:bottom w:val="single" w:sz="4" w:space="0" w:color="000000"/>
              <w:right w:val="single" w:sz="4" w:space="0" w:color="000000"/>
            </w:tcBorders>
            <w:shd w:val="clear" w:color="auto" w:fill="auto"/>
            <w:noWrap/>
            <w:vAlign w:val="bottom"/>
            <w:hideMark/>
          </w:tcPr>
          <w:p w14:paraId="5DA26BB7" w14:textId="2BDCE23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B210D" w14:textId="39B5704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FB3D5" w14:textId="63E929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0E5716" w14:paraId="7ECDB69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52AA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1D09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470CD440" w14:textId="7867100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52378473" w14:textId="4CF8AE4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10A84" w14:textId="769749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725D4284" w14:textId="614C29F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0E5716" w14:paraId="57CE2F6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39E3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8B31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693A50EA" w14:textId="4D9C413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D3F149E" w14:textId="7A2CC7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6FC03" w14:textId="72FBAEB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F00CB" w14:textId="02B7C05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3671862D"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FD8372"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67A87E02" w14:textId="1B32642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687,824.22 </w:t>
            </w:r>
          </w:p>
        </w:tc>
        <w:tc>
          <w:tcPr>
            <w:tcW w:w="675" w:type="pct"/>
            <w:tcBorders>
              <w:top w:val="nil"/>
              <w:left w:val="nil"/>
              <w:bottom w:val="single" w:sz="4" w:space="0" w:color="000000"/>
              <w:right w:val="single" w:sz="4" w:space="0" w:color="000000"/>
            </w:tcBorders>
            <w:shd w:val="clear" w:color="A5A5A5" w:fill="A5A5A5"/>
            <w:noWrap/>
            <w:vAlign w:val="bottom"/>
            <w:hideMark/>
          </w:tcPr>
          <w:p w14:paraId="45F70B83" w14:textId="6032F12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18172F0" w14:textId="68118D96"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E232C91" w14:textId="18725E1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687,824.22 </w:t>
            </w:r>
          </w:p>
        </w:tc>
      </w:tr>
      <w:tr w:rsidR="000E5716" w14:paraId="2DB9CFD3"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353B79"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6137639A" w14:textId="02EBD63A"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24F4F233" w14:textId="382E4C1D"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FC4D8A" w14:textId="3CDD60B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379E1E" w14:textId="18CF1A5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0E5716" w14:paraId="697F286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68CD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6275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59900B85" w14:textId="1427BD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0616E222" w14:textId="704B697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DECA6" w14:textId="3FE59AF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C5BEB" w14:textId="409C5B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0E5716" w14:paraId="72FDFC5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CDB3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1CB5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32D332C2" w14:textId="51A8BA6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6B4F0801" w14:textId="6DEE7C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2EBCC" w14:textId="2960E46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CDE6D" w14:textId="16BAF15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0E5716" w14:paraId="30F795E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5D86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50B3EE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1B7833AE" w14:textId="0FA63EB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6D6349F0" w14:textId="3772D9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87114" w14:textId="40B729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6CD87" w14:textId="1AA058C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0E5716" w14:paraId="4594D5B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E7AF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F0F9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1C0716B6" w14:textId="234CC46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56FF16B0" w14:textId="40664D2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63E39" w14:textId="1B301C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DD3D7" w14:textId="599E6DE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0E5716" w14:paraId="5DC44377"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D7BBEC"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645142E5" w14:textId="2E19AE6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36,370.59 </w:t>
            </w:r>
          </w:p>
        </w:tc>
        <w:tc>
          <w:tcPr>
            <w:tcW w:w="675" w:type="pct"/>
            <w:tcBorders>
              <w:top w:val="nil"/>
              <w:left w:val="nil"/>
              <w:bottom w:val="single" w:sz="4" w:space="0" w:color="000000"/>
              <w:right w:val="single" w:sz="4" w:space="0" w:color="000000"/>
            </w:tcBorders>
            <w:shd w:val="clear" w:color="D8D8D8" w:fill="D8D8D8"/>
            <w:noWrap/>
            <w:vAlign w:val="bottom"/>
            <w:hideMark/>
          </w:tcPr>
          <w:p w14:paraId="1C803644" w14:textId="4DE7150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AE97D4" w14:textId="7603FA9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03AB02" w14:textId="047B1ECD"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36,370.59 </w:t>
            </w:r>
          </w:p>
        </w:tc>
      </w:tr>
      <w:tr w:rsidR="000E5716" w14:paraId="6850774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D20F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6A3C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478619C1" w14:textId="0606C99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7E96E2BE" w14:textId="7362B83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586DC" w14:textId="6283486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939F3C" w14:textId="30CD87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0E5716" w14:paraId="59CB7DA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C6DE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2117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5C34B927" w14:textId="67B6A79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6DAFEC8D" w14:textId="4603EDC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2BFD5" w14:textId="1B950D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6035B" w14:textId="3256C62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0E5716" w14:paraId="1AA47F0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FF6A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5A0F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7DBBC2DE" w14:textId="603D600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272FBAE2" w14:textId="6FD5F68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129DE" w14:textId="66CDD1D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02B93" w14:textId="0DCB210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0E5716" w14:paraId="290705B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A9E4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6654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45E92991" w14:textId="782D9DF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1CEC7D6A" w14:textId="3A4ECFB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407E7" w14:textId="1850CD7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FEBD4" w14:textId="516CAAC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0E5716" w14:paraId="29C7824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35EA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2FB5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73712E2A" w14:textId="69D7D2F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5805013C" w14:textId="10F7E9D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D3DED" w14:textId="4282DE3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D92DA" w14:textId="301ED8E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0E5716" w14:paraId="7989DB3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E73E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22E8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2E8FCC4F" w14:textId="7ED6EF0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5D9DAF51" w14:textId="0DC40CE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B8E3F" w14:textId="02487D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CB5DE" w14:textId="2D15A67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0E5716" w14:paraId="339FD7F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BB77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9BB5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4084455B" w14:textId="4734B22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831.91 </w:t>
            </w:r>
          </w:p>
        </w:tc>
        <w:tc>
          <w:tcPr>
            <w:tcW w:w="675" w:type="pct"/>
            <w:tcBorders>
              <w:top w:val="nil"/>
              <w:left w:val="nil"/>
              <w:bottom w:val="single" w:sz="4" w:space="0" w:color="000000"/>
              <w:right w:val="single" w:sz="4" w:space="0" w:color="000000"/>
            </w:tcBorders>
            <w:shd w:val="clear" w:color="auto" w:fill="auto"/>
            <w:noWrap/>
            <w:vAlign w:val="bottom"/>
            <w:hideMark/>
          </w:tcPr>
          <w:p w14:paraId="2D65849C" w14:textId="56E71B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D1244" w14:textId="3D0487A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27A04" w14:textId="5D617E6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831.91 </w:t>
            </w:r>
          </w:p>
        </w:tc>
      </w:tr>
      <w:tr w:rsidR="000E5716" w14:paraId="10647FA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C5FB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0D28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0079B08F" w14:textId="3883BDC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577708CF" w14:textId="3C67305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9C326" w14:textId="10384BD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02E7F" w14:textId="118E4E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0E5716" w14:paraId="5273568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0ED8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51AB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0D7E29F6" w14:textId="1984DDD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C1C692E" w14:textId="1C8B9CE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BE700" w14:textId="7EA490F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9A3F2" w14:textId="2319AA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0E5716" w14:paraId="0785E66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C3EA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D82C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42DF303C" w14:textId="648F65F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074A5820" w14:textId="18188DF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36D6F" w14:textId="7C7261F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A22CD" w14:textId="767CF09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0E5716" w14:paraId="1D4F334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474F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77A5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1DCC9926" w14:textId="3B718A5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4D1BF5EF" w14:textId="46B2AC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6B554" w14:textId="541E744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739BF" w14:textId="06FA1C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0E5716" w14:paraId="1F9A980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DD01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4611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739D7051" w14:textId="6A9947C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79EAD6C6" w14:textId="41A338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E53CE" w14:textId="433FA6A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1D2A4" w14:textId="352B187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0E5716" w14:paraId="2E16174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6EBB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E3EB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1EC823BC" w14:textId="7B7A2DF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7F0F9A71" w14:textId="422C09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4D544" w14:textId="3C6DC10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6610E" w14:textId="1067DCB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0E5716" w14:paraId="4B73D6E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7B35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710E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71514084" w14:textId="212687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552501C9" w14:textId="4ACFE2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26359" w14:textId="3EB649E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A1351" w14:textId="5199F6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0E5716" w14:paraId="22FCA6A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92D6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F59B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62C20CD6" w14:textId="07A525D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49734688" w14:textId="793317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5B29C" w14:textId="1870AEE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1F764" w14:textId="3E66B96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0E5716" w14:paraId="4887464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2EB2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4FD4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338493A3" w14:textId="31400B9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002092B6" w14:textId="6E6093B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8EFF5" w14:textId="5A6DA07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A91C6" w14:textId="5939D93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0E5716" w14:paraId="2C3282B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EDFB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845F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3CA2000F" w14:textId="1D4AB25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2DE910AC" w14:textId="45F5527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16C6D" w14:textId="260402C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9788D" w14:textId="048DC47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0E5716" w14:paraId="2A3435C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DFAA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6A84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5D424EB5" w14:textId="00629F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53D26852" w14:textId="3A461A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8ECAD" w14:textId="277CFB7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C8F59" w14:textId="20F3C90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0E5716" w14:paraId="3B55E94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F00A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91B2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122467A4" w14:textId="1363C56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19A8AD56" w14:textId="6C5E172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E7CE7" w14:textId="7FCC4B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AA0C2" w14:textId="75CD159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0E5716" w14:paraId="01464B5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20D9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187A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272D9A96" w14:textId="3F40E8A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1B903793" w14:textId="6966403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0B608" w14:textId="6C2135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40A27" w14:textId="72572FC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0E5716" w14:paraId="20DC87F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4316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8012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540239F" w14:textId="55EA65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28A340AF" w14:textId="5C04D60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5381B" w14:textId="3707C5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61A51" w14:textId="3197869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0E5716" w14:paraId="2DA77C6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87AE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EB80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3A976194" w14:textId="375F4F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5C872D9A" w14:textId="422EBB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D47AF" w14:textId="4177E1F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3DD24" w14:textId="1C22C48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0E5716" w14:paraId="3CB1D28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B67F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0103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2B6B3BF7" w14:textId="3BF5DCE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4BE843BA" w14:textId="6653F08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B1DF9" w14:textId="64FA264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9A669" w14:textId="371D48E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0E5716" w14:paraId="45EA923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64A5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F393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38029047" w14:textId="25C8721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5565CE88" w14:textId="6342AD2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10FF9" w14:textId="61A4868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E91C2" w14:textId="3558A86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0E5716" w14:paraId="33C04E7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7766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56ED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6BFABEEB" w14:textId="5125327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0D7B24DA" w14:textId="0CB064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16CD4" w14:textId="05BB50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8CC3F" w14:textId="1BE327D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0E5716" w14:paraId="2635FD1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E692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4825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5FE90B9C" w14:textId="66CF89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0A6F4EDE" w14:textId="23949A7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16367" w14:textId="1EC7078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F4E91" w14:textId="15524D1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0E5716" w14:paraId="2DC7516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B7B8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FB76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612BA277" w14:textId="470ECBE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62049258" w14:textId="0059A0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F2F3B" w14:textId="3CC2FF9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3CE8A" w14:textId="01FDE65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0E5716" w14:paraId="2ACA888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A00D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FACC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72A2F765" w14:textId="1286500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0F9DFFD" w14:textId="222693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2E851" w14:textId="76C4FE9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74B90" w14:textId="0236997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0E5716" w14:paraId="598E1B3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3E21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506F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1C8E236" w14:textId="49B91D9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c>
          <w:tcPr>
            <w:tcW w:w="675" w:type="pct"/>
            <w:tcBorders>
              <w:top w:val="nil"/>
              <w:left w:val="nil"/>
              <w:bottom w:val="single" w:sz="4" w:space="0" w:color="000000"/>
              <w:right w:val="single" w:sz="4" w:space="0" w:color="000000"/>
            </w:tcBorders>
            <w:shd w:val="clear" w:color="auto" w:fill="auto"/>
            <w:noWrap/>
            <w:vAlign w:val="bottom"/>
            <w:hideMark/>
          </w:tcPr>
          <w:p w14:paraId="529AF919" w14:textId="27E5FA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318DD" w14:textId="443D41E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D9586" w14:textId="312234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r>
      <w:tr w:rsidR="000E5716" w14:paraId="2C72F73D"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B69EE4"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67FA541D" w14:textId="432FD73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0979BAB9" w14:textId="64A86D5A"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FD0B0C" w14:textId="4A7607E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9D9BE9" w14:textId="14F8A68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r>
      <w:tr w:rsidR="000E5716" w14:paraId="124E629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39E7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3747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F776095" w14:textId="1E15C6A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41C0F0D2" w14:textId="29A99E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38713" w14:textId="1B13A85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0C1B520" w14:textId="78DDA3B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0E5716" w14:paraId="1753EDE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83BA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458F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E56E961" w14:textId="6EBF9A1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774417A9" w14:textId="263C844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C9E0B" w14:textId="0D2E5B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7B1FC" w14:textId="3A1831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0E5716" w14:paraId="7D8A93C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AC39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D1C7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4889E110" w14:textId="37250B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6C8C08DD" w14:textId="3093213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CEF42" w14:textId="4C42C24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3A33F" w14:textId="1DB5FE2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0E5716" w14:paraId="7D7D450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44F1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A69A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3E6374F9" w14:textId="558B47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088B375F" w14:textId="7360AA6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7F2DA" w14:textId="0C16332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C9000" w14:textId="5036D3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0E5716" w14:paraId="4D67EB5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E5FF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507D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2C49720F" w14:textId="619368F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18A96578" w14:textId="6892E03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67307" w14:textId="6AB7F22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7A37E" w14:textId="31F46EC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0E5716" w14:paraId="49E7E19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C6F4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4D3C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223C3D00" w14:textId="3867AFC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7BFCF114" w14:textId="252AD10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9826E" w14:textId="7AE142F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D7AAC" w14:textId="0149936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0E5716" w14:paraId="12E3599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728A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FD96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3BF4F201" w14:textId="28E3B2B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3EF4EE40" w14:textId="01B57E2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4D794" w14:textId="66791E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F29CD" w14:textId="340A96E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0E5716" w14:paraId="291B7C7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FDD1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1141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36CAFAA" w14:textId="447F74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5B9BE985" w14:textId="4B510BB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A6837" w14:textId="15F4E73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CB1BD" w14:textId="5DEE71F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0E5716" w14:paraId="2E22A9E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3F00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AFE0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30F2336" w14:textId="7162EAE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36C6A6F5" w14:textId="375491F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FE4C2" w14:textId="0F9CECD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7EBEC" w14:textId="1714565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0E5716" w14:paraId="415AA91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CF5B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B051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148ED8CA" w14:textId="3B476A2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471F85FD" w14:textId="7862D8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41520" w14:textId="1D010C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B3AC6" w14:textId="102CFED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0E5716" w14:paraId="55D974C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5345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6B44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0BF794A" w14:textId="4A3974A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3C9CCFC5" w14:textId="43DD54F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B81C5" w14:textId="16A69FA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E4E2B" w14:textId="6CC62EA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0E5716" w14:paraId="5C65A9C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2CA9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3E9A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7828DA0E" w14:textId="35984D9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5242321D" w14:textId="7602F48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95315" w14:textId="1A34AE4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53095" w14:textId="547F64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0E5716" w14:paraId="51B2649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0305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B075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6414917B" w14:textId="1FB4B9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041DFA79" w14:textId="50FAF67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E9ED2" w14:textId="58AB0D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F8DDE" w14:textId="3DD69F3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0E5716" w14:paraId="06550DF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A317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7E9E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7C346C86" w14:textId="156CAE3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02344054" w14:textId="12E340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47C82" w14:textId="53D1EF3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93E3A" w14:textId="3D142D8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0E5716" w14:paraId="788B6FB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6715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7B71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4677603E" w14:textId="66113B9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6CB40C9A" w14:textId="5ED117E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4673B" w14:textId="519CE0E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922DF" w14:textId="12F291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0E5716" w14:paraId="054BDDA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9D43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F0AE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50317630" w14:textId="744AC4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148FF378" w14:textId="37DC7D3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C08E0" w14:textId="0F8D6D0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D61C0" w14:textId="348537B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0E5716" w14:paraId="479753B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29CB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304E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479FE563" w14:textId="021C2F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5C2FEE24" w14:textId="0D0C600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FB97D" w14:textId="3F423E3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BC527" w14:textId="5F42634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0E5716" w14:paraId="12D76CB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378B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AA0C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727CBA2" w14:textId="0986679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4CBC0D06" w14:textId="0B0AAA1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C6CBB" w14:textId="7B6634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41BB3" w14:textId="05DAF64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0E5716" w14:paraId="1FABF79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31F7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A264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72EACE0D" w14:textId="47CD57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34EFB059" w14:textId="37F3659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D2843" w14:textId="1AE655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E7BB1" w14:textId="4B81FD6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0E5716" w14:paraId="456157A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7125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8227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7F6F47A2" w14:textId="20BDE5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6B1BFD5F" w14:textId="5FB17F6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41887" w14:textId="0F07F24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DC5FE" w14:textId="10CD1E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0E5716" w14:paraId="7CB195D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D366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C105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99C938F" w14:textId="06BB45B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26D58B6D" w14:textId="4D79EBF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28A18" w14:textId="288BEF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8AF16" w14:textId="6BD6CA5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0E5716" w14:paraId="3D224B9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E317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BC23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6D67D0F0" w14:textId="2586BC8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42C7702A" w14:textId="1943AAA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6C12A" w14:textId="493EBE5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D5429" w14:textId="09A1461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0E5716" w14:paraId="07000FA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A972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5A5F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16FC8C56" w14:textId="45A057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1A07B1B" w14:textId="2059A30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FC008" w14:textId="636E0BC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6CB3E" w14:textId="3DAB492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0E5716" w14:paraId="36F41CC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50C2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0EF0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1E2E5009" w14:textId="0AAABE7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71C12C1A" w14:textId="47849CD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5E28D" w14:textId="50BA3F1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0ED80" w14:textId="386A79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0E5716" w14:paraId="6A048E3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0802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441B9D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6883BDEE" w14:textId="6D8D548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211A3638" w14:textId="0177FE5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EC542" w14:textId="03DDB39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23052" w14:textId="0DA1348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0E5716" w14:paraId="72F6562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1627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B8B2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47D65725" w14:textId="526F9BF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4DA0993" w14:textId="5B69B45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E0BCB" w14:textId="1EDDA19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737DA" w14:textId="2B1F09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0E5716" w14:paraId="3A4A076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3D33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B802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8CF825F" w14:textId="42E873E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75" w:type="pct"/>
            <w:tcBorders>
              <w:top w:val="nil"/>
              <w:left w:val="nil"/>
              <w:bottom w:val="single" w:sz="4" w:space="0" w:color="000000"/>
              <w:right w:val="single" w:sz="4" w:space="0" w:color="000000"/>
            </w:tcBorders>
            <w:shd w:val="clear" w:color="auto" w:fill="auto"/>
            <w:noWrap/>
            <w:vAlign w:val="bottom"/>
            <w:hideMark/>
          </w:tcPr>
          <w:p w14:paraId="7BC9779C" w14:textId="3B9B274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E9A99" w14:textId="2DCDC4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DD466" w14:textId="3E6564F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0E5716" w14:paraId="7DD4153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BA72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96D9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98E50E9" w14:textId="683BCA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73C2DBAD" w14:textId="0E6AA26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25E4E" w14:textId="4987B99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8A3E3" w14:textId="2D36B84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0E5716" w14:paraId="413F94C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F432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F734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2FF725CB" w14:textId="29362DD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3771A7E6" w14:textId="5A3AD29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30384" w14:textId="17E8FA6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A9415" w14:textId="3A90F4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0E5716" w14:paraId="2DA3BB5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BD4D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0EC3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2529E9F" w14:textId="7C4BD48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569C0CDB" w14:textId="59B9391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61842" w14:textId="3E502CC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D68A0" w14:textId="79F9673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0E5716" w14:paraId="5A9D3B4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78E5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D6CB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F415850" w14:textId="2362288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8E5E41B" w14:textId="2921BB3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CC123" w14:textId="2C3FEB7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A5A0B" w14:textId="215B9F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0E5716" w14:paraId="69022A6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7E03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0A9F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13664839" w14:textId="6E84AEE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55ED691B" w14:textId="7C508A6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605B5" w14:textId="3D5D142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59C84" w14:textId="0FCC353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0E5716" w14:paraId="30BB605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2737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443D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3D9C78DC" w14:textId="6BE5660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36D56843" w14:textId="2966108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DB219" w14:textId="1DEBEDD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6482B" w14:textId="4D6BE24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0E5716" w14:paraId="0E57B0A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C488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6D86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2548C934" w14:textId="7179835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745B84F0" w14:textId="68CC90C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7DC1A" w14:textId="243D9FF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3C776" w14:textId="7B9B73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0E5716" w14:paraId="4051463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054F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7D22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DF6273E" w14:textId="5346640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74C3FC7" w14:textId="0F9E2BA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78F5C" w14:textId="17DFA0A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37CA3" w14:textId="1A2079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0E5716" w14:paraId="5E111DE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087E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95D8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09373834" w14:textId="357CFE5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2673E31B" w14:textId="3BAE605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C4FD6" w14:textId="2E3B5F1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F9418" w14:textId="716A9A6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0E5716" w14:paraId="188A8C7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5282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2E02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DECF1B0" w14:textId="01F0CB6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6009A0B" w14:textId="1B09C78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27F2B" w14:textId="7D44BCC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59964" w14:textId="59BE635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0E5716" w14:paraId="3721E6F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A68F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8F7F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73AD6F5B" w14:textId="7995A5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5F95F1D7" w14:textId="61A48D6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BA1A5" w14:textId="47E9606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4F6EE" w14:textId="0BCAA93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0E5716" w14:paraId="53083B57"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A5ADA1"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3102B98E" w14:textId="58CA0BA7"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50953BAD" w14:textId="4A8F360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1F3371" w14:textId="1057E2C9"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05367E" w14:textId="33407CAD"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r>
      <w:tr w:rsidR="000E5716" w14:paraId="42AAECB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961F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FB65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7F5211D2" w14:textId="44A888E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0A82A1AC" w14:textId="5DDA3A6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10B0A" w14:textId="6DC722D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916A62" w14:textId="3FEA13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0E5716" w14:paraId="7A0306E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834C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C69E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381715E3" w14:textId="26B4CD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68AF78EF" w14:textId="60D03C5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F5000" w14:textId="1D82544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CEE68" w14:textId="453B5EF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0E5716" w14:paraId="00CCA1D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C1D1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4C11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5851537E" w14:textId="361FF36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42FD0095" w14:textId="0B88D53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C3EF9" w14:textId="594EE62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8D769" w14:textId="1DA720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0E5716" w14:paraId="2B1ABB1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9DF5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A00D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59EE5307" w14:textId="494BFF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26F40C1C" w14:textId="5E0D2C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15C78" w14:textId="093EF0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560AE" w14:textId="0B9089A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0E5716" w14:paraId="28587972"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875C6F"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52F1DF52" w14:textId="5C04B487"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24113431" w14:textId="310A25D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0C08C1" w14:textId="17ED084E"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B89C7F" w14:textId="0274DC7D"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0E5716" w14:paraId="2D3CE3F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7E4E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6421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43379EE" w14:textId="6726597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45D94AB2" w14:textId="4D9705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36116" w14:textId="53D3A9B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E805B56" w14:textId="2CECE87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0E5716" w14:paraId="42EFE09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30A0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53D7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053490B2" w14:textId="44DA477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4C9FBD8D" w14:textId="1B50A5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7AF9A" w14:textId="650AD32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87792" w14:textId="38536B6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0E5716" w14:paraId="189BF1C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82F2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53E9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28BED769" w14:textId="06BB060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3C5AA598" w14:textId="1996A7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F98DF" w14:textId="0E372FE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8AF5B" w14:textId="0311E2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0E5716" w14:paraId="604E541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7303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18E6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72614994" w14:textId="0941747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1950A123" w14:textId="0D82E8D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2849F" w14:textId="34BE67B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6977D" w14:textId="03AD321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0E5716" w14:paraId="15FD279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C498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E683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2C11A09D" w14:textId="3A9C540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3B4B6035" w14:textId="624697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69B6F" w14:textId="48B5BDB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5C46B" w14:textId="3EB2D86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0E5716" w14:paraId="75C902D8"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E3D8B1"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EFCD12B" w14:textId="52525079"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23F15AC8" w14:textId="279A0F46"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D345D4E" w14:textId="3238AE9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CEC7172" w14:textId="5CFAB58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0E5716" w14:paraId="2F9136ED"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7F0FE8"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1491FF71" w14:textId="5CE58F7D"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0014274" w14:textId="50549D1D"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5F4305" w14:textId="3A1E7E0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9AD95A" w14:textId="1D0064AC"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0E5716" w14:paraId="4C4A446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4E4C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9BFD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7140BC2B" w14:textId="58FFDA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5B7FB894" w14:textId="70AACFA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8E274" w14:textId="16B6D7D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44A12" w14:textId="6C1E9E3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0E5716" w14:paraId="1B56A53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F995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A314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8E0B9F2" w14:textId="3A3333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704A5440" w14:textId="48931C2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F0532" w14:textId="6FC7B0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7495E" w14:textId="25CACAD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0E5716" w14:paraId="18259BC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E0C5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D71F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6D0A5903" w14:textId="5B265D5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105B616" w14:textId="59C7DF9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73659" w14:textId="5251207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CAB54" w14:textId="6BAE97B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0E5716" w14:paraId="5F8CFD7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6924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5F42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3665221D" w14:textId="4C77FAC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0DA7C1D" w14:textId="4377C9A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84C9C" w14:textId="1D14051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FE1F9" w14:textId="3FD80DD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0E5716" w14:paraId="47FF8BE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4FA0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7B32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4C81DC1A" w14:textId="7794F8F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E5BCF8" w14:textId="08D5AAB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F42AD" w14:textId="46EF727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D8C64" w14:textId="61C2A1C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0E5716" w14:paraId="4E1DC41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60F6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8D18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497A36D3" w14:textId="72EB3C3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70962B3E" w14:textId="61D5810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5ED9F" w14:textId="74F92BD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9CF98" w14:textId="5E27A39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0E5716" w14:paraId="7494A33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8D0A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A04F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684C5CB4" w14:textId="02E709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548D466C" w14:textId="429F971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37FB1" w14:textId="262C3D4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676B4" w14:textId="7ECE978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0E5716" w14:paraId="57DF7EF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66E4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1E9B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67013B5" w14:textId="7F0459F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04B0D4E8" w14:textId="28A11BE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48D12" w14:textId="576426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49545" w14:textId="0C288DE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0E5716" w14:paraId="146DA4BC"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15953B"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3B0ABC52" w14:textId="29BCA189"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25E75EFF" w14:textId="210CE5D7"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3421DF" w14:textId="12B8DE2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043B8F" w14:textId="32D9BBE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0E5716" w14:paraId="54238B4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5743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883D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78C61CAD" w14:textId="3071AD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63470FAF" w14:textId="4D2180F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189B6" w14:textId="32ED260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CDC7D" w14:textId="7F7904C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0E5716" w14:paraId="431EB68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3749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CB57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798ABD18" w14:textId="0C4CEA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5A852F43" w14:textId="21A172E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30CC2" w14:textId="60947CB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D4C23" w14:textId="1046BB0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0E5716" w14:paraId="680AC8F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C39E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5E78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719FD7A5" w14:textId="7B15513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1C20B839" w14:textId="5A6E614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8301C" w14:textId="0193D3E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A6E00" w14:textId="7DA41A4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0E5716" w14:paraId="5416855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BC8A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E69B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038B7026" w14:textId="4CE19E6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175A23C8" w14:textId="47A00A6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B73CD" w14:textId="1CACC1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6743F" w14:textId="5A194F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0E5716" w14:paraId="66117EC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6C02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7B9E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6073528B" w14:textId="7BDB8BD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43327BDB" w14:textId="401D8C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666D7" w14:textId="72AC872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3F743" w14:textId="293AA1E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0E5716" w14:paraId="0DF00ED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AC84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1458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2174EC57" w14:textId="225CCC0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1D9B8419" w14:textId="1044187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77949" w14:textId="00DBECB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4ED49" w14:textId="2B57340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0E5716" w14:paraId="7A5FBF8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5472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7C49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217CABE5" w14:textId="768067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DB3307" w14:textId="345874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16E48" w14:textId="50EFB9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098BA" w14:textId="7EF9F78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0E5716" w14:paraId="5C817AD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2B0F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B393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031EABC8" w14:textId="6F0B6B9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AB0BEFE" w14:textId="79BCF5A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BFDF9" w14:textId="57312DC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B3948" w14:textId="44791D6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0E5716" w14:paraId="4189CB6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345E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E868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416C3646" w14:textId="48DE196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6F6AE29C" w14:textId="08E871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469F0" w14:textId="6386857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11259" w14:textId="574FC42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0E5716" w14:paraId="4CC5636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D1DE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1584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30244D19" w14:textId="3B8820E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7BAE7F7C" w14:textId="44A2738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DBC38" w14:textId="67BADB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A9A11" w14:textId="6AB3C01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0E5716" w14:paraId="43984E0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34F7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C7B6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366B280" w14:textId="73DCFBE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05DAA60E" w14:textId="0831C54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11A7D" w14:textId="3131ED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1F81E" w14:textId="187C955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0E5716" w14:paraId="177FFD3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6F03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A225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12B4D5A0" w14:textId="349C95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3E74296D" w14:textId="6189D8A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60D52" w14:textId="6FF161D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9CAA6" w14:textId="380B56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0E5716" w14:paraId="18F897D0"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215E87"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2F342215" w14:textId="18B6ECB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7E0C4C94" w14:textId="58B5B3E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E2B883" w14:textId="0EAA914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CCD3F0C" w14:textId="5CB0F7A9"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0E5716" w14:paraId="004463E8" w14:textId="77777777" w:rsidTr="000E5716">
        <w:trPr>
          <w:trHeight w:val="20"/>
        </w:trPr>
        <w:tc>
          <w:tcPr>
            <w:tcW w:w="86" w:type="pct"/>
            <w:tcBorders>
              <w:top w:val="nil"/>
              <w:left w:val="nil"/>
              <w:bottom w:val="single" w:sz="4" w:space="0" w:color="000000"/>
              <w:right w:val="nil"/>
            </w:tcBorders>
            <w:shd w:val="clear" w:color="auto" w:fill="auto"/>
            <w:noWrap/>
            <w:vAlign w:val="bottom"/>
            <w:hideMark/>
          </w:tcPr>
          <w:p w14:paraId="13E4C222" w14:textId="77777777" w:rsidR="000E5716" w:rsidRDefault="000E5716" w:rsidP="000E5716">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49F85556" w14:textId="77777777" w:rsidR="000E5716" w:rsidRDefault="000E5716" w:rsidP="000E5716">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6EEACEA" w14:textId="2EB08E68" w:rsidR="000E5716" w:rsidRDefault="000E5716" w:rsidP="000E57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6C83B2" w14:textId="1659E8CC" w:rsidR="000E5716" w:rsidRDefault="000E5716" w:rsidP="000E57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512B6" w14:textId="0C75B50F" w:rsidR="000E5716" w:rsidRDefault="000E5716" w:rsidP="000E57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ABC228" w14:textId="2106EAD8" w:rsidR="000E5716" w:rsidRDefault="000E5716" w:rsidP="000E57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0E5716" w14:paraId="706BD70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979E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726E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13EB6D4B" w14:textId="63C82EC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49CC8AC5" w14:textId="4944F20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48E11" w14:textId="73F5BAD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B0E99" w14:textId="17BAB1A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0E5716" w14:paraId="443CAB5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5F4E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0FA0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44F52D6C" w14:textId="2273972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0CDC4F58" w14:textId="26156AC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CA4E7" w14:textId="5AAC572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F2C1F" w14:textId="4ABC1DA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0E5716" w14:paraId="22670F2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692E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EA7B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54361F94" w14:textId="7361FF1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3B665EC3" w14:textId="32AE60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E2B31" w14:textId="23DD674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BD42A" w14:textId="6B896A8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0E5716" w14:paraId="1C658C1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DE28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7285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30C32AEF" w14:textId="73BD12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4A52D56F" w14:textId="3F28EEF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2EF85" w14:textId="4A66C82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BA63F" w14:textId="58A34D2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0E5716" w14:paraId="255A42D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B1F1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4E16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2F6794F7" w14:textId="300CA9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33CAA744" w14:textId="613F4AC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FA5E3" w14:textId="650B31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BA233" w14:textId="548E3E6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0E5716" w14:paraId="2FE3664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3F06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A6A4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18FBC484" w14:textId="0E67BEA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0DAEC191" w14:textId="6D8105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49858" w14:textId="3F4FEF6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51214" w14:textId="27030B8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0E5716" w14:paraId="243F026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68F0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AAB7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68D16BA4" w14:textId="5DC2D6A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451B6A3D" w14:textId="726C649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78312" w14:textId="381A66A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C2C5E" w14:textId="34A1C8C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0E5716" w14:paraId="494B47D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B93E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E764CD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B6E2C2B" w14:textId="5CB649C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7CA14E93" w14:textId="69F094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05F67" w14:textId="4864D65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8D1F3" w14:textId="65914C7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0E5716" w14:paraId="45D1229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F166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A984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4E118EA0" w14:textId="5310E7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12996300" w14:textId="030976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7A66F" w14:textId="6E9CC04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8A2FB" w14:textId="03417E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0E5716" w14:paraId="4FACEEC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7F50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0246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4DB04301" w14:textId="0961020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7E075CD2" w14:textId="36DA1E8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0CDDC" w14:textId="07499E4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66E94" w14:textId="4F8288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0E5716" w14:paraId="57C4115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0CE9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2343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486A3F7B" w14:textId="33A537D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2F12242E" w14:textId="3F92F2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2D206" w14:textId="7388BFD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01DCD" w14:textId="63E62F2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0E5716" w14:paraId="0A4F443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A4EF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30B3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4EA29932" w14:textId="315C05F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4EDBE6EF" w14:textId="157E813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73B82" w14:textId="24B5A57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2DE85" w14:textId="39CCF72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0E5716" w14:paraId="7F2849B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80EA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5EF8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BD230D6" w14:textId="4D418EA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19A836B8" w14:textId="09C03E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7F46D" w14:textId="160A540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8F3A9" w14:textId="03AE013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0E5716" w14:paraId="06CE7DD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21CC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7940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3C379DAD" w14:textId="28737CC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3CA8BF5A" w14:textId="4BAA3FB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1C0CE" w14:textId="5118E49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E61E6" w14:textId="2E7F15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0E5716" w14:paraId="39CABEB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E46F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4815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17D2AEC4" w14:textId="542FDA9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0887459C" w14:textId="0929ECF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6322F" w14:textId="033049F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01DF9" w14:textId="2D5C613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0E5716" w14:paraId="0839C2B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228A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D4EE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2029BAE8" w14:textId="375C3B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7BF423D4" w14:textId="7D5E25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F7C24" w14:textId="2D7DD52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A624B" w14:textId="6D33F8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0E5716" w14:paraId="4CB53B2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EEC4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B097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15D680AF" w14:textId="14FE04F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61136F5F" w14:textId="672363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47963" w14:textId="398F50A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197B1" w14:textId="5B84C54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0E5716" w14:paraId="680E2ED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AA5C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5902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A97834D" w14:textId="61E1B3B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01951318" w14:textId="48C55E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A2555" w14:textId="2779557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70EC3" w14:textId="037661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0E5716" w14:paraId="7630C79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7224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ADE8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2C17A7A1" w14:textId="3FB1B15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22869A04" w14:textId="60C24D9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F4CB8" w14:textId="2A6F827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EEA56" w14:textId="72FC8D5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0E5716" w14:paraId="6B62565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70B8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33CE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2CB41621" w14:textId="22EDD92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13C1A9E9" w14:textId="4FCA8CB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012C9" w14:textId="726E7E3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D52E8" w14:textId="7FFCADD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0E5716" w14:paraId="5887751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7FD9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8283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085B1C06" w14:textId="277A139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2A4ED072" w14:textId="47DE6B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F7D15" w14:textId="3EA59B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E5608" w14:textId="1CDFFF7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0E5716" w14:paraId="7D32E5A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369F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5F41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A10EBE5" w14:textId="7503638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1636811E" w14:textId="144461F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415F8" w14:textId="06B0170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B9C2A" w14:textId="1C5740B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0E5716" w14:paraId="63AA8D5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01A6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1647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518FA68" w14:textId="602DBCB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5A4B504E" w14:textId="213F27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4A92A" w14:textId="181D10F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A6827" w14:textId="30BE3DB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0E5716" w14:paraId="09A57DA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D0F0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68A3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26201F3" w14:textId="35D688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34F1C588" w14:textId="2D76B8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3CECB" w14:textId="2DE8349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11A29" w14:textId="124E8D8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0E5716" w14:paraId="52DD91F8"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D117CD"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6C8AE18C" w14:textId="61F0537C"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26FB9C0A" w14:textId="0D48C426"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9DFFEE" w14:textId="01413A19"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700E33" w14:textId="7ADB980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0E5716" w14:paraId="6640E07B"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935AFF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3BAC342E" w14:textId="29E4058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585A8AF2" w14:textId="4B8AFE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155A2" w14:textId="17D93C3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8EFB05" w14:textId="124647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0E5716" w14:paraId="3306591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0BDA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889E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3BBE7141" w14:textId="5A18D2C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140B8F7A" w14:textId="75D800D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BEC07" w14:textId="074D5D2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A7E92" w14:textId="51B9739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0E5716" w14:paraId="533A80D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4AE1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7369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58262C53" w14:textId="6308EA5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4B7F5474" w14:textId="6D5BFE8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7B9FC" w14:textId="41831C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6DC33" w14:textId="136AE0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0E5716" w14:paraId="67EC8E0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DC30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F8DE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A52BC45" w14:textId="0ECF20E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230D5A24" w14:textId="77327E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7DDF6" w14:textId="5E953E6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AF9C4" w14:textId="4A0403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0E5716" w14:paraId="0CAEF9C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244E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9B33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3C8C7362" w14:textId="423918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733357DB" w14:textId="71B92CD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E63EC" w14:textId="76CB829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C15DA" w14:textId="4DD4E3F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0E5716" w14:paraId="1D5ADD9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0256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6999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138DD9F2" w14:textId="1F3E0B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43EEC7F8" w14:textId="57C78AC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A51A1" w14:textId="7ABE06C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A73D8" w14:textId="1611EB4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0E5716" w14:paraId="20C4125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3C59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F3D9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581B3115" w14:textId="0CE1D06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2636E14D" w14:textId="4D284AC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E0551" w14:textId="5F6BDF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EACB2" w14:textId="540D3AC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0E5716" w14:paraId="445F381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F656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1C7D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4CBBFEAF" w14:textId="00ACA56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63266447" w14:textId="0E971E4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1D66D" w14:textId="3BB8B5E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BFD3F" w14:textId="05EBA69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0E5716" w14:paraId="7F42FF3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6F0B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E799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260AB9FF" w14:textId="1C96CC9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48E2AF5" w14:textId="0D400F4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298C6" w14:textId="5D17717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BBE5F" w14:textId="6BE1037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0E5716" w14:paraId="50C5C69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54CA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B5A2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53DE1A5A" w14:textId="2D6DDF6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0AA5D188" w14:textId="2C54C3B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3F1ED" w14:textId="27EC4E5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4C853" w14:textId="0F0E84F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0E5716" w14:paraId="69F908D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119D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8949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75DA0028" w14:textId="29FB28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4744F67E" w14:textId="28B451C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11245" w14:textId="541DD5B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6BA62" w14:textId="50535C0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0E5716" w14:paraId="0527C7C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5AFC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5F0B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3DB05A86" w14:textId="537B3CE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318D8971" w14:textId="7CF14BB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E87D3" w14:textId="0805AED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D5FF9" w14:textId="74D27F5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0E5716" w14:paraId="57494A7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6C0A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8BCF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613595A9" w14:textId="42A8C36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5FBB5700" w14:textId="60381D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57657" w14:textId="7974319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9AB31" w14:textId="10D0A6F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0E5716" w14:paraId="2DD1032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BBFD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C069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6A563E2D" w14:textId="602E98F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99C2456" w14:textId="1AB6885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A9E81" w14:textId="4C3B02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F9B98" w14:textId="445D8CF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0E5716" w14:paraId="3F6F3F5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3404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6558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CBB5B62" w14:textId="4D2B70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AAD7B72" w14:textId="288EA92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58AC5" w14:textId="05BDBF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996E9" w14:textId="0CE057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0E5716" w14:paraId="2D0286C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DA62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BECD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0F93F82" w14:textId="1EAE2D2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506246F" w14:textId="346D3CC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097BC" w14:textId="1D0744F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9BFDE" w14:textId="002805F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0E5716" w14:paraId="5C1CD58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A810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59F0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09217D39" w14:textId="46EAE59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64CDAC5A" w14:textId="4627960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9DED3" w14:textId="4C01543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60E3C" w14:textId="78356B1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0E5716" w14:paraId="586D778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7C18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8480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7C1567F" w14:textId="2E8453D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6F2000F4" w14:textId="5B4F946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18109" w14:textId="1706D7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FFB6E" w14:textId="5EDA8BC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0E5716" w14:paraId="3FDD160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FB50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0F42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94487B6" w14:textId="4D97C93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05174CD4" w14:textId="71100F3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B1038" w14:textId="459307C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A1ED0" w14:textId="207D6BE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0E5716" w14:paraId="4C0B9F1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3368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EC78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5BE98FFC" w14:textId="7669E98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2A459FBF" w14:textId="4396BDB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E3D20" w14:textId="6171CAD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BCD30" w14:textId="5F4E24F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0E5716" w14:paraId="25C379F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37B2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8E87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48FB71A7" w14:textId="3A2E6ED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143EBA2" w14:textId="7B7692F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38921" w14:textId="2754929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0AAC0" w14:textId="4A5FF45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0E5716" w14:paraId="06C7A00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9E57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615E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6A92ED72" w14:textId="35642EA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21AC26FA" w14:textId="3546379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00242" w14:textId="30E2D5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39C15" w14:textId="5782645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0E5716" w14:paraId="0F7286F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2200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47CD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715565EB" w14:textId="3F9A30E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7433DC48" w14:textId="41A1C3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6B65D" w14:textId="5B57116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EB92C" w14:textId="5F12275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0E5716" w14:paraId="174CE56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1154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A840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1FF72F8C" w14:textId="48078A2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68E7DA22" w14:textId="34E210D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8471C" w14:textId="38D9C1B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CC135" w14:textId="6ED3E5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0E5716" w14:paraId="5B4E056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9370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19BA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550D3CD8" w14:textId="64D0A5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77E408E0" w14:textId="3F8C5A3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5747C" w14:textId="5A99CD6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27D4E" w14:textId="286378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0E5716" w14:paraId="78ECE09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16E9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CAFF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6EA6412F" w14:textId="2191AAE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B1F8E59" w14:textId="2B3C2B7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4EA4A" w14:textId="02D488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CD965" w14:textId="4F098DA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0E5716" w14:paraId="1DBB5E0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0E61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79CC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60856BE2" w14:textId="3CDC7D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8899C9" w14:textId="25353A3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0A850" w14:textId="7B63330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5B4F1" w14:textId="5CEF0C1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0E5716" w14:paraId="4C2A7A6B"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27879"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37A49C90" w14:textId="76E78A7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41171BA6" w14:textId="59E589F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8C9941" w14:textId="55271DD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E0264E" w14:textId="45373B8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0E5716" w14:paraId="554CA51E"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4A72CE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6C73093D" w14:textId="1C8D378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14364925" w14:textId="1C33B2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0DE25" w14:textId="0B3D4E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6F2C8" w14:textId="72C20F5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0E5716" w14:paraId="4B8A2B1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759A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77DD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5ED27119" w14:textId="36DAEDA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4A49B26F" w14:textId="7236271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F2AD0" w14:textId="39DBF26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A22E9" w14:textId="613D60D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0E5716" w14:paraId="07F66CB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336F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185D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51F95616" w14:textId="0C7FA0A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65686BEC" w14:textId="74B0669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12615" w14:textId="3311FF7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EDC4E" w14:textId="55B928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0E5716" w14:paraId="57AF0FA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63E5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170F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6DD838EE" w14:textId="41E7AA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1B0CE3F2" w14:textId="07B1613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17A87" w14:textId="04F7CBF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66F0C" w14:textId="54F1F4E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0E5716" w14:paraId="0A21D45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9446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1F41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65BEEE80" w14:textId="7A30A3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68D088E7" w14:textId="4DB4A53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1060C" w14:textId="67F0301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1C510" w14:textId="792215D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0E5716" w14:paraId="0E99ED5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B420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FEFA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631920CC" w14:textId="7CF820F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560C111E" w14:textId="246D686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99207" w14:textId="20A134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3E020" w14:textId="2F8ABFB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0E5716" w14:paraId="750AD7E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2E18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3818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628C6DA2" w14:textId="65580A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4056C109" w14:textId="7154EFE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8404C" w14:textId="6AA70C6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78F22" w14:textId="75D9BCB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0E5716" w14:paraId="249ECCF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A915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776C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0E14698B" w14:textId="1F49CD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4021A448" w14:textId="49EB3FE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82D21" w14:textId="6F0935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8360F" w14:textId="6381EEF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0E5716" w14:paraId="21C5423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91E2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7A26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4F9D2ACB" w14:textId="2F0C62A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5B7F9991" w14:textId="0020815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33820" w14:textId="0383303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D0568" w14:textId="2D352A8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0E5716" w14:paraId="6CD8BAD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942B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15C6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15D34AF7" w14:textId="6C87578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65EFB441" w14:textId="6E72F45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3093D" w14:textId="1D33433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64B05" w14:textId="705DFBA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0E5716" w14:paraId="3C36F3C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46A2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A104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3180062E" w14:textId="2849733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1779F2FF" w14:textId="2A30AF6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BE3C6" w14:textId="07AAD83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DF32E" w14:textId="3D4F5FA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0E5716" w14:paraId="2329EE1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3828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A23F97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21273F4D" w14:textId="3BF65C6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79B42F5B" w14:textId="77D94E3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9B3B7" w14:textId="37737EC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03E7D" w14:textId="2877B20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0E5716" w14:paraId="4CE0D90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EE5E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6C60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1C48D996" w14:textId="28DC4CF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31D00272" w14:textId="1123E1F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A96AD" w14:textId="08FEBE3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3145C" w14:textId="68378F2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0E5716" w14:paraId="369E7B8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29F9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1004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58D39162" w14:textId="20B5F40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477D394A" w14:textId="6DC47A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B99CF" w14:textId="270B3D5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87072" w14:textId="5A3120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0E5716" w14:paraId="66F5D28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52FF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E460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7D12AF26" w14:textId="4B1B399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50D62ED4" w14:textId="2498C91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F55C1" w14:textId="6FE489B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9A5AF" w14:textId="0B31252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0E5716" w14:paraId="265438A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9BE4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6CAE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13437AB5" w14:textId="3AE4585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1EC7235C" w14:textId="20B94D7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43D56" w14:textId="70C270A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1FFEF" w14:textId="5784A53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0E5716" w14:paraId="78ACDFE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F68A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E37F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225D725" w14:textId="5E4D2EC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10BB8D2C" w14:textId="34F92A0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38597" w14:textId="428856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8929A" w14:textId="1BCEAA9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0E5716" w14:paraId="75F5505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5B4F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B8BA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DB909B6" w14:textId="64DEEC8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1EB683FB" w14:textId="2A43CAD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1E722" w14:textId="1F3844A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CF0FA" w14:textId="14461E4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0E5716" w14:paraId="592F75C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7987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18B2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188493FD" w14:textId="593EFF3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312E208F" w14:textId="7E1771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3EB02" w14:textId="35329C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B9C7F" w14:textId="31F83A3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0E5716" w14:paraId="29DFCAE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60B4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AFD7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ECB1FFD" w14:textId="5B50EA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6197119D" w14:textId="39F2397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B92AB" w14:textId="7521C6B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693C5" w14:textId="7233819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0E5716" w14:paraId="4B32135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7CDB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AEDF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82827CD" w14:textId="361E25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278B9BBF" w14:textId="4BF347F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2B1AC" w14:textId="4EF514A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6F1AB" w14:textId="57B4C44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0E5716" w14:paraId="374B1DE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C27B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BE1F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8893FDC" w14:textId="2D89115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5463C76B" w14:textId="02582B9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62E50" w14:textId="6E3E956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B6FC2" w14:textId="217AA4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0E5716" w14:paraId="3C79376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6D1C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A953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70EC05BF" w14:textId="0159715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29A56042" w14:textId="48ACA0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A8A56" w14:textId="75B3BEE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9CE39" w14:textId="70CD73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0E5716" w14:paraId="5C9004E5"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4F23F7"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24238164" w14:textId="7E418AC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012797D3" w14:textId="665A77E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F8197F" w14:textId="6C2513D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F6FE8B" w14:textId="78731FB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0E5716" w14:paraId="1EFA5AA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89C5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24C3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5FA36E17" w14:textId="787509C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1BC34F89" w14:textId="4BDD72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EF2D1" w14:textId="3385688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610AB" w14:textId="7A67AA5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0E5716" w14:paraId="683F1AA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5373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37AA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5814BA9F" w14:textId="39704D0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2E4845E5" w14:textId="19C478F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E3DC1" w14:textId="6953CC6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3ED9B" w14:textId="6F4F7B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0E5716" w14:paraId="22EDC38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DDC6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DE2B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0A5F6B43" w14:textId="32E108E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09A2A895" w14:textId="56FF7EC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A1B4B" w14:textId="032962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5EACF" w14:textId="7E145E9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0E5716" w14:paraId="38C5959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2814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5A6C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3C6D00E8" w14:textId="77D04CC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3CC8967A" w14:textId="00BA9E6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1AA1F" w14:textId="354A747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8655E" w14:textId="01BCCC8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0E5716" w14:paraId="5F4C32B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8EF3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EDD2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F0669B8" w14:textId="73791DB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6412A829" w14:textId="783329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A1186" w14:textId="4B3CF0A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F1958" w14:textId="3F938B5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0E5716" w14:paraId="33DB534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35A8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5772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1EEA4D79" w14:textId="60331C6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1DAAD720" w14:textId="1602BC9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BBAFF" w14:textId="0FC9572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19057" w14:textId="610B07B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0E5716" w14:paraId="3554350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7172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EE6E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524D7301" w14:textId="55D7C05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0041C640" w14:textId="1F44970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F4131" w14:textId="1D2A449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4DAA1" w14:textId="0CC3FA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0E5716" w14:paraId="5B40EEB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2D52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95A2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1B4410D7" w14:textId="2D5009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1D46C1F4" w14:textId="7189FC9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B69CF" w14:textId="45681D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6FE93" w14:textId="3DC9905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0E5716" w14:paraId="6A39377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3E8B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340F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0E7136EE" w14:textId="2AD9E7E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2854F618" w14:textId="227B7B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1C1F2" w14:textId="100C0DA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A48D7" w14:textId="004D2B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0E5716" w14:paraId="478131A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1EED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50F7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4C3016A3" w14:textId="03921A7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6BE13817" w14:textId="61477B1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1B222" w14:textId="6C4501A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B8BDC" w14:textId="5259D4C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0E5716" w14:paraId="0D8EA75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B302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4445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1ECF2343" w14:textId="595C57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0B8890C4" w14:textId="6104843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6775D" w14:textId="4811EDA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DDB31" w14:textId="5736B7F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0E5716" w14:paraId="7F6646D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590F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7129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3CE13A45" w14:textId="7A141FB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278535DF" w14:textId="5F938C0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06675" w14:textId="6580479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7640E" w14:textId="28E7F8C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0E5716" w14:paraId="460DB7D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8E3E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BCC2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48A355E6" w14:textId="0B6B938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3D2323B5" w14:textId="13A19EC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DB7B7" w14:textId="24A8391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D9C9A" w14:textId="63473AE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0E5716" w14:paraId="7490B00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231D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E8ED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BCAE5D6" w14:textId="214FEE3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21E015C4" w14:textId="304118A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FBD92" w14:textId="7E43481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85ACF" w14:textId="7BA652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0E5716" w14:paraId="5303A9D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F08D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2EE6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5540DE93" w14:textId="58A3E5A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34A7A297" w14:textId="662D371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557FE" w14:textId="25A7B52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D7CA6" w14:textId="523F37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0E5716" w14:paraId="7DBF848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6BBF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7164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15DD95AE" w14:textId="5F24934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70C3F46C" w14:textId="7C72FFC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4C6A0" w14:textId="0D1EDC3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4B77A" w14:textId="7ED4916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0E5716" w14:paraId="42E8BFF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B4A1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7211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56E2290" w14:textId="5B91BD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5D30BDA9" w14:textId="731DBD8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8E3F2" w14:textId="3217EFE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D95CD" w14:textId="6EF90A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0E5716" w14:paraId="76190590"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199FE0"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50174E35" w14:textId="7EE829ED"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29202E95" w14:textId="7A8C038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A7D01C" w14:textId="02CCBD1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E7B50A" w14:textId="26076D1A"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0E5716" w14:paraId="60FB7DC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769B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F437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26EBBF44" w14:textId="14F630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3D154C6D" w14:textId="0040E9F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1B854" w14:textId="1133FC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95A57" w14:textId="7CCAB1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0E5716" w14:paraId="455DE9C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4B0F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557E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3A9B36C1" w14:textId="2000C2F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6F90562A" w14:textId="652D4D5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6711D" w14:textId="059DFC7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E0FB9" w14:textId="3A415D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0E5716" w14:paraId="766EB86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F1CC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0378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563E9D64" w14:textId="2E4AE6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3B28E862" w14:textId="44809E4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7D663" w14:textId="7FC692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86530" w14:textId="6C72459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0E5716" w14:paraId="12F4BA4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4483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2497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0078D630" w14:textId="044B4D4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36BDAA42" w14:textId="703D6BC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97002" w14:textId="7C48040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ACD5A" w14:textId="3DD2F41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0E5716" w14:paraId="642CA47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A312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D2B7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485A57B1" w14:textId="058C9E5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4CE2EFC0" w14:textId="4466C6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47969" w14:textId="57D39F3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270C2" w14:textId="3F052B9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0E5716" w14:paraId="6D057F8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EF30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D2B8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2F6CB749" w14:textId="77C8791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78C0370B" w14:textId="14B2E0F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CA4CD" w14:textId="08A4E0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AED11" w14:textId="7BC821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0E5716" w14:paraId="5136ECA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AB8B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BEC9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2201111D" w14:textId="29AB640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1DFA435A" w14:textId="22458A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6A7EB" w14:textId="6D5E224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49C25" w14:textId="3A4B3A2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0E5716" w14:paraId="4CDB60C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1281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B01D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3539EDB" w14:textId="059AC37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7A01FF09" w14:textId="3D112FA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20769" w14:textId="6E0CDE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32CD3" w14:textId="6CB8A82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0E5716" w14:paraId="770C6000"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1CD976"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48CF408F" w14:textId="5B53F11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47,23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51EC8CBC" w14:textId="20E7B15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988,423.50 </w:t>
            </w:r>
          </w:p>
        </w:tc>
        <w:tc>
          <w:tcPr>
            <w:tcW w:w="624" w:type="pct"/>
            <w:tcBorders>
              <w:top w:val="nil"/>
              <w:left w:val="nil"/>
              <w:bottom w:val="single" w:sz="4" w:space="0" w:color="000000"/>
              <w:right w:val="single" w:sz="4" w:space="0" w:color="000000"/>
            </w:tcBorders>
            <w:shd w:val="clear" w:color="A5A5A5" w:fill="A5A5A5"/>
            <w:noWrap/>
            <w:vAlign w:val="bottom"/>
            <w:hideMark/>
          </w:tcPr>
          <w:p w14:paraId="7ADFD984" w14:textId="4B59616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8A89942" w14:textId="4AF9B6F7"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1,535,660.84 </w:t>
            </w:r>
          </w:p>
        </w:tc>
      </w:tr>
      <w:tr w:rsidR="000E5716" w14:paraId="4F31241D"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CBD6EA"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17008CAD" w14:textId="3EE8834E"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036,493.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B218F22" w14:textId="3C9D1EE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217CCD5E" w14:textId="3CA20B4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DF4399" w14:textId="3CF3CC06"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188,836.25 </w:t>
            </w:r>
          </w:p>
        </w:tc>
      </w:tr>
      <w:tr w:rsidR="000E5716" w14:paraId="389BCC88"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435D14"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52569B5C" w14:textId="40D92D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5F93031E" w14:textId="75825B3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25EB88EA" w14:textId="5E56DF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7F04BE1" w14:textId="369D098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0E5716" w14:paraId="3CC77BB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2566C"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0BA3EFC"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540F038A" w14:textId="2E34787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5F07B599" w14:textId="5FAC8BC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EA113" w14:textId="0532A33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61E5C" w14:textId="1F6AC98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0E5716" w14:paraId="3414D9D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1586B"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F09EB46"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5A938D35" w14:textId="105CFC3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c>
          <w:tcPr>
            <w:tcW w:w="675" w:type="pct"/>
            <w:tcBorders>
              <w:top w:val="nil"/>
              <w:left w:val="nil"/>
              <w:bottom w:val="single" w:sz="4" w:space="0" w:color="000000"/>
              <w:right w:val="single" w:sz="4" w:space="0" w:color="000000"/>
            </w:tcBorders>
            <w:shd w:val="clear" w:color="auto" w:fill="auto"/>
            <w:noWrap/>
            <w:vAlign w:val="bottom"/>
            <w:hideMark/>
          </w:tcPr>
          <w:p w14:paraId="699D0D9B" w14:textId="109DAF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FEDF7" w14:textId="0D436FD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903D4" w14:textId="5FEDDA4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r>
      <w:tr w:rsidR="000E5716" w14:paraId="41A5E87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5262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5905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5F3F4234" w14:textId="4081EA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675" w:type="pct"/>
            <w:tcBorders>
              <w:top w:val="nil"/>
              <w:left w:val="nil"/>
              <w:bottom w:val="single" w:sz="4" w:space="0" w:color="000000"/>
              <w:right w:val="single" w:sz="4" w:space="0" w:color="000000"/>
            </w:tcBorders>
            <w:shd w:val="clear" w:color="auto" w:fill="auto"/>
            <w:noWrap/>
            <w:vAlign w:val="bottom"/>
            <w:hideMark/>
          </w:tcPr>
          <w:p w14:paraId="18DBB49D" w14:textId="4E3338F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C97D8" w14:textId="4A858B6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A04C5" w14:textId="77EE71E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0E5716" w14:paraId="28FC6C7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3CA1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D8CC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690FA59B" w14:textId="4E73611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1851254B" w14:textId="6749FAA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C107CFE" w14:textId="7554001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818CE" w14:textId="4298F56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0E5716" w14:paraId="441DD24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A75C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493D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1D080BB4" w14:textId="32E8902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58B5AA24" w14:textId="6B70C0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4C4D184B" w14:textId="67BA266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9E0B1" w14:textId="39413D3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0E5716" w14:paraId="697D83D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8977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716A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14ADED60" w14:textId="57585B9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6F783F62" w14:textId="09EF5BE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485B0" w14:textId="2D7BFBB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9B123" w14:textId="629D5B7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0E5716" w14:paraId="1B9682D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7160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43B3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6D6FB94A" w14:textId="0A19ED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2243AB3" w14:textId="726CF47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72ECD7BD" w14:textId="08945F6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D7177" w14:textId="66AC1A5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0E5716" w14:paraId="5C3433C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5B30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1938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29961556" w14:textId="21B0FBA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7DBD55E9" w14:textId="0211068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5CB65" w14:textId="4D1C467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8D65C" w14:textId="705A20C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0E5716" w14:paraId="7694D09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3478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B4DD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0B764ED5" w14:textId="48F4E9E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c>
          <w:tcPr>
            <w:tcW w:w="675" w:type="pct"/>
            <w:tcBorders>
              <w:top w:val="nil"/>
              <w:left w:val="nil"/>
              <w:bottom w:val="single" w:sz="4" w:space="0" w:color="000000"/>
              <w:right w:val="single" w:sz="4" w:space="0" w:color="000000"/>
            </w:tcBorders>
            <w:shd w:val="clear" w:color="auto" w:fill="auto"/>
            <w:noWrap/>
            <w:vAlign w:val="bottom"/>
            <w:hideMark/>
          </w:tcPr>
          <w:p w14:paraId="54BB026A" w14:textId="6189D3A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88FD3" w14:textId="60A9510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25A08" w14:textId="4B81176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r>
      <w:tr w:rsidR="000E5716" w14:paraId="3A1387C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2984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8C5D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1879BD97" w14:textId="3EE0369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116B1B75" w14:textId="0C73E65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55090390" w14:textId="6700C69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A7DA8" w14:textId="746316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0E5716" w14:paraId="28A659D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C866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DF91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6CD993A3" w14:textId="6AC196F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201BB77" w14:textId="57F06B6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1A9C2" w14:textId="55801ED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A561C" w14:textId="797BD51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r>
      <w:tr w:rsidR="000E5716" w14:paraId="5AD6B36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0AB7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F272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679E2071" w14:textId="643CA68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3,437.00 </w:t>
            </w:r>
          </w:p>
        </w:tc>
        <w:tc>
          <w:tcPr>
            <w:tcW w:w="675" w:type="pct"/>
            <w:tcBorders>
              <w:top w:val="nil"/>
              <w:left w:val="nil"/>
              <w:bottom w:val="single" w:sz="4" w:space="0" w:color="000000"/>
              <w:right w:val="single" w:sz="4" w:space="0" w:color="000000"/>
            </w:tcBorders>
            <w:shd w:val="clear" w:color="auto" w:fill="auto"/>
            <w:noWrap/>
            <w:vAlign w:val="bottom"/>
            <w:hideMark/>
          </w:tcPr>
          <w:p w14:paraId="384F7302" w14:textId="32785C3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AFBD30A" w14:textId="4BA13AD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C1322" w14:textId="3D6DA5B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3,437.00 </w:t>
            </w:r>
          </w:p>
        </w:tc>
      </w:tr>
      <w:tr w:rsidR="000E5716" w14:paraId="4BDA838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E3FA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CC87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4732DB70" w14:textId="6778FB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0519349A" w14:textId="0CEC769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3B46A" w14:textId="358BBD1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D1063" w14:textId="2B25E0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0E5716" w14:paraId="0E5D017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58D0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0AA2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28FC54C3" w14:textId="6846F8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734C9853" w14:textId="07C5636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C7CA009" w14:textId="7AB19F7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46B16" w14:textId="11E4A1C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19,188.00 </w:t>
            </w:r>
          </w:p>
        </w:tc>
      </w:tr>
      <w:tr w:rsidR="000E5716" w14:paraId="11CDE85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DD6D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8FC0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2CE9A2A3" w14:textId="4A6141D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1A1117FD" w14:textId="6B9B5E5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21769" w14:textId="7BEF0CB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8CA19" w14:textId="25AC51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0E5716" w14:paraId="6B1511E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7217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0AC374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49D1CFEC" w14:textId="38A4AC3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112279DD" w14:textId="7AA4E8F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72A9C0B0" w14:textId="533722C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222FC" w14:textId="3FC072D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0E5716" w14:paraId="36ADE71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CF4E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D2DD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57449A13" w14:textId="4CCCBE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7DD7A63D" w14:textId="2008246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55115C1C" w14:textId="56D49FF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77205" w14:textId="72778BB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0E5716" w14:paraId="0F05D65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7E6F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4DB7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555330A0" w14:textId="17F063B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c>
          <w:tcPr>
            <w:tcW w:w="675" w:type="pct"/>
            <w:tcBorders>
              <w:top w:val="nil"/>
              <w:left w:val="nil"/>
              <w:bottom w:val="single" w:sz="4" w:space="0" w:color="000000"/>
              <w:right w:val="single" w:sz="4" w:space="0" w:color="000000"/>
            </w:tcBorders>
            <w:shd w:val="clear" w:color="auto" w:fill="auto"/>
            <w:noWrap/>
            <w:vAlign w:val="bottom"/>
            <w:hideMark/>
          </w:tcPr>
          <w:p w14:paraId="737D5B44" w14:textId="5D12CEA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3242F" w14:textId="25D91FA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FE8E0" w14:textId="7490B30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r>
      <w:tr w:rsidR="000E5716" w14:paraId="5332357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D39F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6DCC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6A70A2EB" w14:textId="34B00D8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E270F66" w14:textId="2D53FD0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3B86A9D3" w14:textId="43380E2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DE18A" w14:textId="57F156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0E5716" w14:paraId="5F7829F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9D0E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FEA0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1691427E" w14:textId="521697E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DB0A7AD" w14:textId="2BC7DF5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D71C3" w14:textId="6FA57D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21E7B" w14:textId="6A9215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0E5716" w14:paraId="77FAD7B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E443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CC6C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F21B7D9" w14:textId="3E800C5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B96E296" w14:textId="17BA09F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F7DEA" w14:textId="4798E84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E69BA" w14:textId="7D3D85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0E5716" w14:paraId="583DAF0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35F5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CE21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2DB998D" w14:textId="557CCD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7D9E8B56" w14:textId="02C092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46546FA2" w14:textId="2824AE3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B6A67" w14:textId="68F5747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0E5716" w14:paraId="51A86FA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FC56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4ECE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1A31A773" w14:textId="780C7F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675" w:type="pct"/>
            <w:tcBorders>
              <w:top w:val="nil"/>
              <w:left w:val="nil"/>
              <w:bottom w:val="single" w:sz="4" w:space="0" w:color="000000"/>
              <w:right w:val="single" w:sz="4" w:space="0" w:color="000000"/>
            </w:tcBorders>
            <w:shd w:val="clear" w:color="auto" w:fill="auto"/>
            <w:noWrap/>
            <w:vAlign w:val="bottom"/>
            <w:hideMark/>
          </w:tcPr>
          <w:p w14:paraId="7DF1A377" w14:textId="4600844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91161" w14:textId="4D1F191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C8788" w14:textId="29FDDC5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0E5716" w14:paraId="55C7EC0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1490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BF4E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F1E12F5" w14:textId="02584B6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1FCA3C30" w14:textId="06899C0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3C898" w14:textId="44B1A7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329CF" w14:textId="2B2851D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0E5716" w14:paraId="1226A11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7805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29C3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6FEF95F6" w14:textId="37CB9D7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5558F01B" w14:textId="29E903D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031D2" w14:textId="002985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4225A" w14:textId="67AE588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0E5716" w14:paraId="1D1AA0D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F241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817F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305C2C95" w14:textId="3EC049C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5B271F67" w14:textId="02F2FE6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C9301" w14:textId="3D62CC6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04602" w14:textId="4EFE082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0E5716" w14:paraId="0881E3B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9BB2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D15C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829CBB1" w14:textId="5847596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4677E898" w14:textId="3A3DB10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2D7E7" w14:textId="6B29331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173BD" w14:textId="7C6199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0E5716" w14:paraId="5913C38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8CDF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2319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0C56093" w14:textId="08A5BE9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4F169E66" w14:textId="113F3CB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31C79555" w14:textId="631ED71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8B565" w14:textId="70AD0C8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0E5716" w14:paraId="40F1BB6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0D1B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ADBE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1E933F7B" w14:textId="4C2C9EC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c>
          <w:tcPr>
            <w:tcW w:w="675" w:type="pct"/>
            <w:tcBorders>
              <w:top w:val="nil"/>
              <w:left w:val="nil"/>
              <w:bottom w:val="single" w:sz="4" w:space="0" w:color="000000"/>
              <w:right w:val="single" w:sz="4" w:space="0" w:color="000000"/>
            </w:tcBorders>
            <w:shd w:val="clear" w:color="auto" w:fill="auto"/>
            <w:noWrap/>
            <w:vAlign w:val="bottom"/>
            <w:hideMark/>
          </w:tcPr>
          <w:p w14:paraId="11F71040" w14:textId="0756E4F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7346D" w14:textId="1267005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316E2" w14:textId="7B149C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r>
      <w:tr w:rsidR="000E5716" w14:paraId="3DE1C8B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F86C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2861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36FF01C" w14:textId="04C9615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185B3964" w14:textId="1CF9373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57549" w14:textId="3310CD2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1680F" w14:textId="39B8EA0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0E5716" w14:paraId="632E599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DCFF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065D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71CFAF89" w14:textId="3AC7E1C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75" w:type="pct"/>
            <w:tcBorders>
              <w:top w:val="nil"/>
              <w:left w:val="nil"/>
              <w:bottom w:val="single" w:sz="4" w:space="0" w:color="000000"/>
              <w:right w:val="single" w:sz="4" w:space="0" w:color="000000"/>
            </w:tcBorders>
            <w:shd w:val="clear" w:color="auto" w:fill="auto"/>
            <w:noWrap/>
            <w:vAlign w:val="bottom"/>
            <w:hideMark/>
          </w:tcPr>
          <w:p w14:paraId="478E1115" w14:textId="1111DA3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30322547" w14:textId="79DFDC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CD5AF" w14:textId="48BE916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0E5716" w14:paraId="09C09DA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FC67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E213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5FAE2914" w14:textId="7D149D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376AD123" w14:textId="5404084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602A2" w14:textId="0375D70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FCF4D" w14:textId="6C2A8F3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0E5716" w14:paraId="754F050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C0F9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FE9F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12E003E6" w14:textId="203542B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37024D92" w14:textId="012DBB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6AAA9" w14:textId="02C7C1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E0050" w14:textId="54AEDBC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0E5716" w14:paraId="280FEA4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1DDF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E7FD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0AEB2CDB" w14:textId="0C3ABE1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B24878D" w14:textId="41758B0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11CB1" w14:textId="34FC5D8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67E80" w14:textId="546BA1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0E5716" w14:paraId="4973D86E"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9BE10B"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48151366" w14:textId="5BD7491C"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6B9616EE" w14:textId="2F3A76B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29,487.20 </w:t>
            </w:r>
          </w:p>
        </w:tc>
        <w:tc>
          <w:tcPr>
            <w:tcW w:w="624" w:type="pct"/>
            <w:tcBorders>
              <w:top w:val="nil"/>
              <w:left w:val="nil"/>
              <w:bottom w:val="single" w:sz="4" w:space="0" w:color="000000"/>
              <w:right w:val="single" w:sz="4" w:space="0" w:color="000000"/>
            </w:tcBorders>
            <w:shd w:val="clear" w:color="D8D8D8" w:fill="D8D8D8"/>
            <w:noWrap/>
            <w:vAlign w:val="bottom"/>
            <w:hideMark/>
          </w:tcPr>
          <w:p w14:paraId="77FA915C" w14:textId="74AAFD2A"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A75BA6" w14:textId="501826C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976,703.95 </w:t>
            </w:r>
          </w:p>
        </w:tc>
      </w:tr>
      <w:tr w:rsidR="000E5716" w14:paraId="7F9E2C91"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42C7BA"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28F52D9F" w14:textId="175FB1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60E3FAC3" w14:textId="2CD1840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2517E80D" w14:textId="18DEFCD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12E1311" w14:textId="5DC0DB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0E5716" w14:paraId="2E80A98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0BC1F"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CDDDE6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16AB14D4" w14:textId="7A8669C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3C4ACE06" w14:textId="13A494B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EA12F" w14:textId="230082D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A5C38" w14:textId="2A6166A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0E5716" w14:paraId="59F58FF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3BFE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625C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1EB374B2" w14:textId="3CDBEA6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9095BF" w14:textId="7E1A11D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DAC5B" w14:textId="3F34921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A1572" w14:textId="0F776E7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0E5716" w14:paraId="5FDA5E0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05FC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8255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550D940F" w14:textId="4E1131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04F5DD4B" w14:textId="457A4D7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24" w:type="pct"/>
            <w:tcBorders>
              <w:top w:val="nil"/>
              <w:left w:val="nil"/>
              <w:bottom w:val="single" w:sz="4" w:space="0" w:color="000000"/>
              <w:right w:val="single" w:sz="4" w:space="0" w:color="000000"/>
            </w:tcBorders>
            <w:shd w:val="clear" w:color="auto" w:fill="auto"/>
            <w:noWrap/>
            <w:vAlign w:val="bottom"/>
            <w:hideMark/>
          </w:tcPr>
          <w:p w14:paraId="6737318D" w14:textId="35F12B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4EDFA" w14:textId="0CBF89C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4,477.00 </w:t>
            </w:r>
          </w:p>
        </w:tc>
      </w:tr>
      <w:tr w:rsidR="000E5716" w14:paraId="10784C3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6BE1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82A8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5B13C479" w14:textId="236F3BA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652A7A" w14:textId="797E1CB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41B5FF6" w14:textId="37EBE45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D51D0" w14:textId="3371B3D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0E5716" w14:paraId="0F08915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FAD0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E768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EC52846" w14:textId="1C7BD9C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7CA6F778" w14:textId="04D6BD2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2C70A1F8" w14:textId="7FBAC73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265CE" w14:textId="022990A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0E5716" w14:paraId="586DE01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B7F1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80ED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3A2F2F3E" w14:textId="585DE1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3F343A36" w14:textId="33650F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51A9F78B" w14:textId="565E53A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A65BE" w14:textId="5030771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0E5716" w14:paraId="38D6E3C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BE4A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F7C0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6B055268" w14:textId="201C504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46375F62" w14:textId="43747CE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31954" w14:textId="4B86C42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F867A" w14:textId="0933312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0E5716" w14:paraId="406BA1C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DA4C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6814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112AD36B" w14:textId="709802F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FD7A0D" w14:textId="5401836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017D2" w14:textId="69B6D03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E979F" w14:textId="17B983D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0E5716" w14:paraId="576A05C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A222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D7B0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3E167AD0" w14:textId="6FEACE7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7F725659" w14:textId="7282BA3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60679DE6" w14:textId="5514E2F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16D48" w14:textId="3ADDC74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0E5716" w14:paraId="6619A76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C53A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0F1A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49D43770" w14:textId="683126F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6D5FA983" w14:textId="340D451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7,750.00 </w:t>
            </w:r>
          </w:p>
        </w:tc>
        <w:tc>
          <w:tcPr>
            <w:tcW w:w="624" w:type="pct"/>
            <w:tcBorders>
              <w:top w:val="nil"/>
              <w:left w:val="nil"/>
              <w:bottom w:val="single" w:sz="4" w:space="0" w:color="000000"/>
              <w:right w:val="single" w:sz="4" w:space="0" w:color="000000"/>
            </w:tcBorders>
            <w:shd w:val="clear" w:color="auto" w:fill="auto"/>
            <w:noWrap/>
            <w:vAlign w:val="bottom"/>
            <w:hideMark/>
          </w:tcPr>
          <w:p w14:paraId="09F70107" w14:textId="6B62F1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F1586" w14:textId="5987B16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180.00 </w:t>
            </w:r>
          </w:p>
        </w:tc>
      </w:tr>
      <w:tr w:rsidR="000E5716" w14:paraId="22D6721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8A9B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4606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6F83E1E1" w14:textId="0971E43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7D679B" w14:textId="259A9ED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32FC6A52" w14:textId="562C926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78A6F" w14:textId="1343CC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0E5716" w14:paraId="45A237D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44EF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6862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7144EB31" w14:textId="4EFEAC5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7BFFA804" w14:textId="6E356B4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D8CFA" w14:textId="28C798E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61F78" w14:textId="2B35C5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0E5716" w14:paraId="6EEE764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495C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3FF3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12D2B2BB" w14:textId="6B0635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1F69EE" w14:textId="75946CC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F9991" w14:textId="5B1A24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31BCE" w14:textId="072419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0E5716" w14:paraId="2577814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CE78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AD63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4D491AAE" w14:textId="1AA270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91541D" w14:textId="728FA2E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4A549A47" w14:textId="05EEA3C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F630C" w14:textId="0623C81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0E5716" w14:paraId="3CEBDB4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64F6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257B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2B2B49F7" w14:textId="6A9B38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C15DB3" w14:textId="693163E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4751E" w14:textId="515A9D7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DD89C" w14:textId="6015475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0E5716" w14:paraId="4E40757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7D6F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F511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60A7E85A" w14:textId="43D25DE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2489B996" w14:textId="016E18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170C1" w14:textId="1791B36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F7DF9" w14:textId="2262F6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0E5716" w14:paraId="5251DF3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78FC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2AF0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2782CB63" w14:textId="59AF7C7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5FC14EE2" w14:textId="7A4CB8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C1D9A" w14:textId="4364AFE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86D33" w14:textId="07FE4B9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0E5716" w14:paraId="10052AB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E43B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77B9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83C7891" w14:textId="743E389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62EA150F" w14:textId="70C539C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4936DE1B" w14:textId="0954E2F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37CBC" w14:textId="241E408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0E5716" w14:paraId="01CF6FF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46FF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84D7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6D11B0CA" w14:textId="56FBC8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5AB8234D" w14:textId="0C38B05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652F2CCB" w14:textId="7D9A06B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65032" w14:textId="3A540F7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0E5716" w14:paraId="31EBE49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6725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CCB1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AE7581F" w14:textId="092605C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682C43EC" w14:textId="6F0918A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6AA73" w14:textId="21E271A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5BEF8" w14:textId="0B7EC2D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0E5716" w14:paraId="035F5B4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E67E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4CEF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3115204B" w14:textId="04059E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12849E10" w14:textId="12B5A3E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083DD" w14:textId="5AE347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F63AB" w14:textId="6AF0CAE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0E5716" w14:paraId="46A81F5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EA46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6689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6458322A" w14:textId="453ACB5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895B03" w14:textId="69E0A0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7E754F30" w14:textId="096D6E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BE11E" w14:textId="29A7033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0E5716" w14:paraId="2E26CF6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6B4D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4F92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3A6D422" w14:textId="03174C3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12251883" w14:textId="3A824B8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342A0C3E" w14:textId="11CB3A1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47845" w14:textId="5F7BDD8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0E5716" w14:paraId="456E746A"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F052B4"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1BA18F85" w14:textId="38E360A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40,74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200BA9C6" w14:textId="5A44BB7C"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7A7CDD34" w14:textId="4C3D89B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3F10A6" w14:textId="5722487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404,281.05 </w:t>
            </w:r>
          </w:p>
        </w:tc>
      </w:tr>
      <w:tr w:rsidR="000E5716" w14:paraId="1793E912"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74E49E"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547360A2" w14:textId="4DE0124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4EFB85" w14:textId="097B5F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161400E6" w14:textId="69F0057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8733A65" w14:textId="251E409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0E5716" w14:paraId="6AF3991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109B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F8C5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0771EDF" w14:textId="2BC5541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E83F3B" w14:textId="05B4FF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E9BB0" w14:textId="441D06A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7A64C" w14:textId="38B0826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E5716" w14:paraId="49980AD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4B4E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D394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5DEAD1C0" w14:textId="4C83D73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147D89BF" w14:textId="47CCCE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A1371" w14:textId="41D3038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8B297" w14:textId="6418933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0E5716" w14:paraId="099E138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4DEF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A125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47AEED1F" w14:textId="7C415D8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1CCBA3B8" w14:textId="5282326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B547B12" w14:textId="497B4A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24858" w14:textId="2ED5E9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0E5716" w14:paraId="57CFA62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0582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1769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2DCE770D" w14:textId="129AF59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64B9EBC3" w14:textId="06F7AC0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4B9680F7" w14:textId="69BB5C8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E5780" w14:textId="2743383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0E5716" w14:paraId="1EA5143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74D5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FBF0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76E04C00" w14:textId="00AA0F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15D0A1C1" w14:textId="12F9961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7FDA15FE" w14:textId="6EE1735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AA9E8" w14:textId="2E5A012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0E5716" w14:paraId="24FAC29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4F08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C122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3EA15B54" w14:textId="51801D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4F397457" w14:textId="7988FB2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10ABD" w14:textId="5FCD9D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5EC64" w14:textId="79A6D01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0E5716" w14:paraId="12BC8C6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739D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224E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0F8D7B52" w14:textId="3E1EAC9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C0B961" w14:textId="76B7526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487BF" w14:textId="1B1F1C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86521" w14:textId="33DC72C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E5716" w14:paraId="63BD16F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387D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FFC7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6464DFCE" w14:textId="38E3DC4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EAD0BC" w14:textId="49A0880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2756692E" w14:textId="7DCA14E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DDBFC" w14:textId="1C7E8FE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0E5716" w14:paraId="1A242E8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6889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430E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1DE3D78C" w14:textId="6F66AE5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48D0C4FD" w14:textId="7A06997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2016B" w14:textId="1516354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D21BE" w14:textId="42FCFBB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0E5716" w14:paraId="0CD056C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97C8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A590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2AC708B0" w14:textId="0E9B1BF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A50DEC" w14:textId="5BD4C35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4713E33C" w14:textId="18DFD36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16018" w14:textId="50F1AC5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0E5716" w14:paraId="4A6EE7E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D026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11C0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4F4D1BBF" w14:textId="0185E85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5C2E5B1B" w14:textId="4B88163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796A0A26" w14:textId="2227DB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450DB" w14:textId="578B322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0E5716" w14:paraId="4F4E034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37CF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59E90E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1F2916EE" w14:textId="225CDEE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61605C" w14:textId="43010A0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A703A" w14:textId="32F869D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053DC" w14:textId="5CC12A8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E5716" w14:paraId="1C82C28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F907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69D8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35C6B5D6" w14:textId="3506AA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3AB281" w14:textId="3B10ED0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EB796" w14:textId="217D0D8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5BC3A" w14:textId="07648C0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E5716" w14:paraId="15D5FA7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D9D7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FCC8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29973F00" w14:textId="264C1F1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58AD8E" w14:textId="6234238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706F029" w14:textId="4595600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82AFD" w14:textId="7C2B466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0E5716" w14:paraId="0D5236F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55BF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55B2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431609BC" w14:textId="0D0F8E8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F8037CE" w14:textId="0520987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9B0C1" w14:textId="661943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EAA91" w14:textId="5A1582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0E5716" w14:paraId="2C29758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3AE1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9CA8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7EAC26CF" w14:textId="525EA6F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c>
          <w:tcPr>
            <w:tcW w:w="675" w:type="pct"/>
            <w:tcBorders>
              <w:top w:val="nil"/>
              <w:left w:val="nil"/>
              <w:bottom w:val="single" w:sz="4" w:space="0" w:color="000000"/>
              <w:right w:val="single" w:sz="4" w:space="0" w:color="000000"/>
            </w:tcBorders>
            <w:shd w:val="clear" w:color="auto" w:fill="auto"/>
            <w:noWrap/>
            <w:vAlign w:val="bottom"/>
            <w:hideMark/>
          </w:tcPr>
          <w:p w14:paraId="2D59DE1E" w14:textId="3AB420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AF5BE" w14:textId="26062B1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279DB" w14:textId="34AB546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r>
      <w:tr w:rsidR="000E5716" w14:paraId="62474C2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F04B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4318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55DBD99C" w14:textId="41B39B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3814E8" w14:textId="51A2702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6F3F3" w14:textId="257F65A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9B23A" w14:textId="6128E8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E5716" w14:paraId="08AE71C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0B84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B36C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57A1D4E6" w14:textId="342FC52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76715C82" w14:textId="77CFDD6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6E913" w14:textId="04A542D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875DD" w14:textId="6E7105C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0E5716" w14:paraId="5BA0CA9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FDEF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9BDB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625FE55A" w14:textId="36025D3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13EE9FAA" w14:textId="3333DA4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446FFACC" w14:textId="6F5FA01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F54D3D" w14:textId="549CA32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0E5716" w14:paraId="2E5A313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7F95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632B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5284465C" w14:textId="57ED8DF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78C13F6" w14:textId="2A7EAA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13E6845C" w14:textId="6A1F1F3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0758C" w14:textId="2839F32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0E5716" w14:paraId="41797C8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EA4A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08CA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11412D5A" w14:textId="411A71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0C759623" w14:textId="2556049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D7849" w14:textId="313A831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C4B82" w14:textId="6CFBFF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0E5716" w14:paraId="74815AC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B8A7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B798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63A30856" w14:textId="0BA617F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0083BD96" w14:textId="422A61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90CDE03" w14:textId="5573CC3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DED9C" w14:textId="164B063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0E5716" w14:paraId="4DC0DD0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46DB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1F53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ED878B2" w14:textId="7270C25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319B367B" w14:textId="1CB356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5E327" w14:textId="54A05A6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81A2B" w14:textId="65143C0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0E5716" w14:paraId="5440317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B531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F907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BB7046C" w14:textId="38CDF7A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7316420" w14:textId="6F248BB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0CDADEA5" w14:textId="16F13AB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C0A33" w14:textId="5F620D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0E5716" w14:paraId="2425D99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5EA5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BABC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1A28BBAB" w14:textId="63212C4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27B45D93" w14:textId="64B2039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4D768AB2" w14:textId="104956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3B4A4" w14:textId="36A0BF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0E5716" w14:paraId="4E23511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9197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20EF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D3510CB" w14:textId="000E43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17D2075A" w14:textId="4A7E1B0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6F70C5BC" w14:textId="2F6FD45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EA66C" w14:textId="3BC4F1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0E5716" w14:paraId="4A4F251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A4FE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8DA8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9B4B6C1" w14:textId="04F7CB4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4D3BCB1" w14:textId="299A059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09FA9D15" w14:textId="5892A5E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8ECBE" w14:textId="24B8809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0E5716" w14:paraId="40B236D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FBF8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43AE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7D053A23" w14:textId="49AC74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4C9438B7" w14:textId="6EF486C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6D50A2D0" w14:textId="489F499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2F9B3" w14:textId="43FEE68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0E5716" w14:paraId="3725991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EEF1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7DB9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318F0DB6" w14:textId="5248D4C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580DD642" w14:textId="29B3805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18555" w14:textId="006129C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4E22C" w14:textId="7AB3193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0E5716" w14:paraId="1081691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EB86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6533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9D2429D" w14:textId="3E05B8C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02524347" w14:textId="0FCDAD8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B9DC9" w14:textId="22EE560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0FB31" w14:textId="1E0EAA8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0E5716" w14:paraId="205789B8"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AA16A3"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4B333F49" w14:textId="18D3E34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80FA5B8" w14:textId="00816D6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B554149" w14:textId="60AF0FC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B66542" w14:textId="6698A02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0E5716" w14:paraId="27E1A7EC"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4B0B51"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2EFE1A76" w14:textId="398C6B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49FA41" w14:textId="14457D7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28433" w14:textId="3925809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B668AA4" w14:textId="658B3FF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0E5716" w14:paraId="6A62585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3C36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C28E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21D8E6C7" w14:textId="73DEC7B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1A2C20" w14:textId="408810D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B7436" w14:textId="3CCF029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5F203" w14:textId="1B2CE15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0E5716" w14:paraId="3D4164A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4207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DDEF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521FF8AE" w14:textId="7E60654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941F93" w14:textId="05A3BB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C279D" w14:textId="3FDB58B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88A5F" w14:textId="437BAF2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0E5716" w14:paraId="5A5398D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E7A1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E72A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2061A0FA" w14:textId="4851D37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6959BB" w14:textId="0189FDC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43CA4" w14:textId="63018D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73406" w14:textId="4923EB4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E5716" w14:paraId="0E575B0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BD8C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7641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2A7A97C" w14:textId="5453896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1DDFCD" w14:textId="3152074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F88BA" w14:textId="16E0F03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D0577" w14:textId="20A13C5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0E5716" w14:paraId="6D05C92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D041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3260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06F68016" w14:textId="1E0DF18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9C7F8B" w14:textId="2949652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5D023" w14:textId="0A04B15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EA3FB" w14:textId="1AFE161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0E5716" w14:paraId="6CC0D71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27F1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339F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366304E2" w14:textId="7D9C8F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BF1145" w14:textId="45AFA63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63C44" w14:textId="184A6C9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2B904" w14:textId="099C71A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E5716" w14:paraId="6BD8906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9A61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5948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08ECBAA" w14:textId="03900E6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281871" w14:textId="1B8AD6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3A3E7F2B" w14:textId="0276DF1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15F7A" w14:textId="15A09D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0E5716" w14:paraId="4A3E5F5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8AB6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3EB6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2DAB952F" w14:textId="6F3066F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86E4B9" w14:textId="6347B2D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14CF9" w14:textId="4FDEA2E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2B60A" w14:textId="74CCE2D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E5716" w14:paraId="6BB6D01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C984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A7F1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57A37AD" w14:textId="69C4ECB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B6A2AB" w14:textId="557ACA1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B4426" w14:textId="4A6065B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25153" w14:textId="499CA27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0E5716" w14:paraId="414F1E6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9F49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A51C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3BEF125C" w14:textId="1EF2EC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5DA02491" w14:textId="61324F8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7C403" w14:textId="7D2E1C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7922A" w14:textId="1C84CBA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0E5716" w14:paraId="4FD01F9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DA09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6BEE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17A5D1E0" w14:textId="76408F8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7135D2" w14:textId="1E1DFC4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AA303" w14:textId="55F46DC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C8F3F" w14:textId="4C5154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E5716" w14:paraId="54A1C3B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94E3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B0DD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7FEFCECB" w14:textId="7E7CCA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DD3716" w14:textId="10A96AA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70BDB" w14:textId="676A5C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E8143" w14:textId="27133CA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0E5716" w14:paraId="22E72F9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E8EF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0404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2D4E9865" w14:textId="2231DA8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3921CD" w14:textId="185F564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2776A" w14:textId="4D30C54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BCAFD" w14:textId="42F1308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0E5716" w14:paraId="1492031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8977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8204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677C02E9" w14:textId="1C8DE18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8895CA" w14:textId="5236016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7247F" w14:textId="57BCC7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00C3A" w14:textId="403DC17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0E5716" w14:paraId="44942BC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D19C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2459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3DD3FC48" w14:textId="51AE4D9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088234DF" w14:textId="2FAA68C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0633014B" w14:textId="3F91E76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54926" w14:textId="4BDD8FE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0E5716" w14:paraId="09FA9C2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FECE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F0BB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66414A1D" w14:textId="6908DD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C5242E" w14:textId="3FB4943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9FD43" w14:textId="1E17158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5B342" w14:textId="780587B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E5716" w14:paraId="234D8AD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47DD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BC75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773B3DBA" w14:textId="06028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BC02B4" w14:textId="21BAD70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0903A" w14:textId="3037AF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9DCEF" w14:textId="2411869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E5716" w14:paraId="5AD5662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39DD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BFFA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416A7CF5" w14:textId="35EE3A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48A90F" w14:textId="38339D3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A7286" w14:textId="2A53BAB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862DB" w14:textId="7A2D0BB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E5716" w14:paraId="489B882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C533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11A2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6E62F33" w14:textId="49E8860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57ADA539" w14:textId="4424280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8528D" w14:textId="60A9D5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3B2B4" w14:textId="41EAF78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0E5716" w14:paraId="29C7470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3BF3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BD33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1833835C" w14:textId="561D8D0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431CBE" w14:textId="3D5AE11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28B260F8" w14:textId="328E7CF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EC98E" w14:textId="645149C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0E5716" w14:paraId="7344CCE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C5D0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91FE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1F996BEF" w14:textId="20D578F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CE7E33" w14:textId="7E1C094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C4438" w14:textId="0C2CF66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1DC15" w14:textId="5978018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0E5716" w14:paraId="7DAB13D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5610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842D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60C981F4" w14:textId="2E1E3E2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8B690D" w14:textId="46227E2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9D16B" w14:textId="34EBF27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3CA78" w14:textId="422380F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0E5716" w14:paraId="7FE7630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50C6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A8C0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53BB1853" w14:textId="3E34E9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A106F0" w14:textId="79D55A1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3F668" w14:textId="6872FF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0F016" w14:textId="003E8D8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0E5716" w14:paraId="0456838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E875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BDED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7E0FBE48" w14:textId="6C96BC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03BF80" w14:textId="2F8AAC4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66857" w14:textId="6A5D520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DBF73" w14:textId="01026FE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0E5716" w14:paraId="5031732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1C43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04AF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DD8C44B" w14:textId="4CC926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EF2D90" w14:textId="13A1045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3CF9E" w14:textId="455646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0C63A" w14:textId="53F32D8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E5716" w14:paraId="641ADC4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AFE4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9A73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23B1808A" w14:textId="1535F72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9CFC81" w14:textId="3439583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FE0EC" w14:textId="7E2EE2D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45B2F" w14:textId="4C7D094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0E5716" w14:paraId="4F147A8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2BDE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CC23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6B740D99" w14:textId="1EA6B8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3AA150" w14:textId="36FDAAF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B6849" w14:textId="3FE7AA1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C736B" w14:textId="0BBE4DE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0E5716" w14:paraId="0606563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C8E4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A93A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515F5C69" w14:textId="792D9DF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6913F7" w14:textId="05757DB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FD32F" w14:textId="4AC06E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56D7E" w14:textId="398FF84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E5716" w14:paraId="6BA710D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539F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E94D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45111EED" w14:textId="3490156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DC38B3" w14:textId="624BD4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7F342" w14:textId="23EDF9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C08B5" w14:textId="254F22F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E5716" w14:paraId="08F5C2D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F247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5A60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5E9FC72B" w14:textId="301970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A89EEE" w14:textId="06D9A17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5CFEE" w14:textId="1C86113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68B2B" w14:textId="0A8B53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0E5716" w14:paraId="28554CE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FAFB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570A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20006B3A" w14:textId="49074EC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4B1E4365" w14:textId="51DD9C4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C63CA" w14:textId="2254E40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D1E03" w14:textId="349BF98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0E5716" w14:paraId="4A52402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5196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C878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26C8B48B" w14:textId="2F37CF3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7CC2F230" w14:textId="118602E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21665" w14:textId="34A16CC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1FD60" w14:textId="1DB515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0E5716" w14:paraId="776E306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4618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D47F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2D4E87C1" w14:textId="5CAAA4A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8BAB35B" w14:textId="71CB8A7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F8565" w14:textId="55EF042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D5DA4" w14:textId="0372D5E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0E5716" w14:paraId="1D2C253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482E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E2EC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1C359336" w14:textId="3DFF49A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4E5D4F50" w14:textId="22172FE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8A1F3" w14:textId="4FDBBB3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9EB15" w14:textId="225315A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0E5716" w14:paraId="3395204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CD61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D63A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3A73F154" w14:textId="034F54E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FDF531" w14:textId="4519FD0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40BD5" w14:textId="7F7F5F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6923D" w14:textId="4E0F187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E5716" w14:paraId="191987D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40FC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DD97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0AEBE560" w14:textId="506079F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CB4A20" w14:textId="5CA3E5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77496" w14:textId="6D645E7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0527E" w14:textId="08D9AD9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0E5716" w14:paraId="4EE02936"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7DE5D5"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0FE6C6DE" w14:textId="5B639B0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367E5C0" w14:textId="457EDCEC"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63E5CBF1" w14:textId="4165D0EA"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CDCA8D" w14:textId="5BA1B74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5,597.59 </w:t>
            </w:r>
          </w:p>
        </w:tc>
      </w:tr>
      <w:tr w:rsidR="000E5716" w14:paraId="0373FA36"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99D9FC"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114C491B" w14:textId="38A566E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9D38E5" w14:textId="5AA965E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489C89D9" w14:textId="3278FB3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8612FCF" w14:textId="3AD2A79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0E5716" w14:paraId="7ED0BED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28D3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00EC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5A44EBE5" w14:textId="695A5CA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211AA216" w14:textId="7E16181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15C8DD11" w14:textId="6D04B0B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59C0F" w14:textId="11738C4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0E5716" w14:paraId="75AE1B1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644A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5836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62BDF49B" w14:textId="45D5A01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2C5DCC61" w14:textId="1E7724C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2576788F" w14:textId="46C925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BDF30" w14:textId="740715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1,886.00 </w:t>
            </w:r>
          </w:p>
        </w:tc>
      </w:tr>
      <w:tr w:rsidR="000E5716" w14:paraId="25FE06F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2155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9E8F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6A3C6D87" w14:textId="6994451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2B42CDA7" w14:textId="565158F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851F1" w14:textId="4B2DDC2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C4EF6" w14:textId="6FF8152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0E5716" w14:paraId="1F486D0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EE6A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3B79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5B65E4CE" w14:textId="5FA505A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6F079657" w14:textId="5D5A072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F69D7" w14:textId="70CAB76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C15AC" w14:textId="6745CAC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0E5716" w14:paraId="148D3BB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AB39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8040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005FD438" w14:textId="2F832B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5D20FD" w14:textId="4683DA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4AC7700A" w14:textId="49FD0F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207AC" w14:textId="741B61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0,441.00 </w:t>
            </w:r>
          </w:p>
        </w:tc>
      </w:tr>
      <w:tr w:rsidR="000E5716" w14:paraId="365F007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9648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16E1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727988A0" w14:textId="50C01B3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3B7B5058" w14:textId="15FB07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04C6214E" w14:textId="221A5D3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85EF0" w14:textId="6391DC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0E5716" w14:paraId="38CD8DA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1C8E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5CA9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255A005D" w14:textId="0284000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CCACC8" w14:textId="33A7651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2F0D2297" w14:textId="746F095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4BB98" w14:textId="684EEFC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0E5716" w14:paraId="7ECC021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0654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97F2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18FBD68" w14:textId="015861D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52620823" w14:textId="61D9706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EF9E3" w14:textId="3496CB5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544C5" w14:textId="320B29A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0E5716" w14:paraId="2A8CEDF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94C5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204D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24315DBD" w14:textId="1660697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14E5F221" w14:textId="1476D8D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5486A6FE" w14:textId="2DC3D3F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1314B" w14:textId="0B50909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0E5716" w14:paraId="1D97AE6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2609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079B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769A3ADE" w14:textId="5B2D44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15D14B3D" w14:textId="32A4E63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19402EEA" w14:textId="2607D95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492FC" w14:textId="0800988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0E5716" w14:paraId="3049F44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B867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2F25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35874B98" w14:textId="2755C7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226BE036" w14:textId="294F555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1F8530DD" w14:textId="000F8E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B05F6E" w14:textId="74E4A6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0E5716" w14:paraId="7309E71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DF2A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3ECB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005C9A06" w14:textId="6CCF66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7B8D897B" w14:textId="1FA85C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02174" w14:textId="2E493E2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04B69" w14:textId="1E38B2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0E5716" w14:paraId="27E28D5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439E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EEC4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3D9B1598" w14:textId="7685731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01982BE2" w14:textId="04C417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5D83167" w14:textId="7D250C7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EC0E05" w14:textId="69CD12A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0E5716" w14:paraId="73F8794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50CE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E0DD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77C66D03" w14:textId="152C2AE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1250FFDB" w14:textId="7BC891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44076" w14:textId="1706197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9C8C8" w14:textId="5B779C6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0E5716" w14:paraId="1691BACA"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522DE1"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51B6DF7D" w14:textId="2478AF27"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142,701.33 </w:t>
            </w:r>
          </w:p>
        </w:tc>
        <w:tc>
          <w:tcPr>
            <w:tcW w:w="675" w:type="pct"/>
            <w:tcBorders>
              <w:top w:val="nil"/>
              <w:left w:val="nil"/>
              <w:bottom w:val="single" w:sz="4" w:space="0" w:color="000000"/>
              <w:right w:val="single" w:sz="4" w:space="0" w:color="000000"/>
            </w:tcBorders>
            <w:shd w:val="clear" w:color="A5A5A5" w:fill="A5A5A5"/>
            <w:noWrap/>
            <w:vAlign w:val="bottom"/>
            <w:hideMark/>
          </w:tcPr>
          <w:p w14:paraId="6FA89493" w14:textId="7F3ADCB9"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158C743" w14:textId="4008F1D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5E1128F" w14:textId="031D5B3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142,701.33 </w:t>
            </w:r>
          </w:p>
        </w:tc>
      </w:tr>
      <w:tr w:rsidR="000E5716" w14:paraId="2B733FDA"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B78BC1"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6F796A0A" w14:textId="109E909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1FE5F673" w14:textId="216E0FA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2C5425" w14:textId="56B1DFF6"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A4FC63" w14:textId="5390B4BA"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0E5716" w14:paraId="3E1448B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55885"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1EDB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5B0941A6" w14:textId="7021E7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0D2851C1" w14:textId="0AB6742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5016C" w14:textId="59DB0E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481CC" w14:textId="18B5B04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0E5716" w14:paraId="3ABA6FC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6C45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6FCF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FF48FBC" w14:textId="03DF0DD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443B1C0D" w14:textId="4AF9B35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0091F" w14:textId="2873316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AC167" w14:textId="7FE9D9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0E5716" w14:paraId="209297E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ED33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A18C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1EF694A5" w14:textId="13B091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74B13071" w14:textId="27F07CD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C4939" w14:textId="035F90F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1F862" w14:textId="2CABF1E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0E5716" w14:paraId="5A85615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B2E2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6337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4071E10E" w14:textId="45CCDF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6BD3BB16" w14:textId="0B9CB95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D3580" w14:textId="698129D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A48BD" w14:textId="5A66076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0E5716" w14:paraId="4F6C1DC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30E0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F20A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E4574C7" w14:textId="55738A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9DA74B" w14:textId="2E09AAE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7E081" w14:textId="671662F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CA328" w14:textId="4B8E595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0E5716" w14:paraId="7371FE9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E686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90C5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561B5147" w14:textId="0808F60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710A024D" w14:textId="2ADC626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73830" w14:textId="2431D6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358CA" w14:textId="42F6AF0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0E5716" w14:paraId="6BFB3B75"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4001ED"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6D96C7AC" w14:textId="7F9072A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4C7704F3" w14:textId="75708BD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05B4AC" w14:textId="7AE8AEF9"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F0EE85" w14:textId="4D4B232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0E5716" w14:paraId="3C52D34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4DAD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CFE5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5EE72AD2" w14:textId="119D040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6562AFD9" w14:textId="04E08E4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117D0" w14:textId="1C90C6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B4354" w14:textId="3082818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0E5716" w14:paraId="377EE38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FCB2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206F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4FF1089E" w14:textId="44FE66D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6CE470A9" w14:textId="4BB1B3C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2E661" w14:textId="77FB46C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CC8C4" w14:textId="63035B8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0E5716" w14:paraId="045052C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B106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103E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785F8F81" w14:textId="2C37375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051138DC" w14:textId="6109303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F001B" w14:textId="74C18F0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3B76B" w14:textId="2A489B5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0E5716" w14:paraId="44A10C7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43F2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6E6F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086CBD4" w14:textId="56DF30D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4E46256F" w14:textId="76C13F1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6ED9C" w14:textId="647C41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6809E" w14:textId="11EBC3C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0E5716" w14:paraId="1CCE984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8B7C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F391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351EF610" w14:textId="6F3D838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D28632" w14:textId="13F96D4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329D2" w14:textId="0C7833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8284B" w14:textId="34C7580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0E5716" w14:paraId="5FB4DC6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44C6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50F1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4D810494" w14:textId="124627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9997B27" w14:textId="03203F5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67BC2" w14:textId="1C305F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68D3B" w14:textId="2A3F325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0E5716" w14:paraId="5366239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8890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DA61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9488976" w14:textId="497A86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3ECE1896" w14:textId="2ABFE1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1FD1E" w14:textId="0F56073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808CC" w14:textId="3245A28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0E5716" w14:paraId="0B413DD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1565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B123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2EC5A490" w14:textId="16879C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6F46FC14" w14:textId="60E201F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18E52" w14:textId="33FE640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D876E" w14:textId="1E36858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0E5716" w14:paraId="64A6FFA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D068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0BBE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2D4F8EB" w14:textId="1D7E59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3F5DEFBE" w14:textId="570C7BD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31FDC" w14:textId="6A0F80D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9F84B" w14:textId="7D444A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0E5716" w14:paraId="2A6C3FE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AA28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9EE5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9AA06AE" w14:textId="4576CC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2ACF1116" w14:textId="2B0DE65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F4498" w14:textId="30384A3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75F9F" w14:textId="0069548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0E5716" w14:paraId="0CD249B4"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DBBB50"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9ADA95B" w14:textId="69D3906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646D1DE" w14:textId="0A5366F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EDE1E6" w14:textId="26287BF6"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0033DB" w14:textId="1193D08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0E5716" w14:paraId="5DBEDFA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23CA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DD0B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7DFC2A95" w14:textId="1C47CE0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FA81E0" w14:textId="1941882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55002" w14:textId="0E5AF6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B2A34" w14:textId="1C9353E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E5716" w14:paraId="3B2C285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831C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9E2F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09456245" w14:textId="5E21856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45D7B58D" w14:textId="1E5970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CBCCF" w14:textId="222F51C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44231" w14:textId="3362E03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0E5716" w14:paraId="0555A55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489F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CB17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17306CE2" w14:textId="5ABDA9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37CDE75A" w14:textId="589BDA6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14BF2" w14:textId="3D350C1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B8478" w14:textId="7B3014C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0E5716" w14:paraId="5C65C97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3F75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448B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7B06E108" w14:textId="12A6E9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51F3EB76" w14:textId="6D5FC05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CFBF1" w14:textId="3B68F24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9F982" w14:textId="174E60C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0E5716" w14:paraId="40A7986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EC0E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A721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67A7F44F" w14:textId="69286D1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5462A0" w14:textId="014C3AC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86B7F" w14:textId="04DFB88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092AC" w14:textId="59D134E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0E5716" w14:paraId="5360015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F02B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8B32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48AE86E9" w14:textId="122FDEC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7A7002" w14:textId="0E6693B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7F4FC" w14:textId="359F3E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E55D7" w14:textId="00C5FA2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E5716" w14:paraId="4E9E3AA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FE6D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741C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69D29B25" w14:textId="32EF3AD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4F96DB51" w14:textId="198178F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89C72" w14:textId="3D39DC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6C270" w14:textId="0B218A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0E5716" w14:paraId="53E878B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CC4C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6C5C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58EE9DA3" w14:textId="0280EEB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55226C73" w14:textId="79A9E8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769BF" w14:textId="73213FF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0826D" w14:textId="2768A1B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0E5716" w14:paraId="6D082FE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C24F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3678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5436B427" w14:textId="78ADDE5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51AA1269" w14:textId="79D98C0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1229C" w14:textId="519C574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973B1" w14:textId="1760E9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0E5716" w14:paraId="42E0A1A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2B29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B416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4A79A6F9" w14:textId="3B829D2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077706" w14:textId="6C8C96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DEF7C" w14:textId="1719F87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91468" w14:textId="584109E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E5716" w14:paraId="159ADCE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5CB7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BB1F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1966C50B" w14:textId="566A2EC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A203F3" w14:textId="528DFB2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E49A8" w14:textId="01CF26E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C9DB3" w14:textId="791A4E3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E5716" w14:paraId="2E3B463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973F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1BF3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49172BB" w14:textId="2B04B4E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EB2A00" w14:textId="4859E46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73970" w14:textId="7859BE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345D8" w14:textId="64AB8FE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E5716" w14:paraId="3CB6305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252A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A796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277F89D5" w14:textId="0DE856F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D77323" w14:textId="7FBE9A2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8FFD8" w14:textId="5E2C04C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C0485" w14:textId="6BA88DB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E5716" w14:paraId="39C6BAD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870A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5F58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09A2858" w14:textId="654C0D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0A970E" w14:textId="772352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1BAD2" w14:textId="6597342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8CFBF" w14:textId="2392AE4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E5716" w14:paraId="6268357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A858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1411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C8B0045" w14:textId="2BF4CDA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964D01" w14:textId="4268A49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500EC" w14:textId="236E1F8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1243E" w14:textId="25125FC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E5716" w14:paraId="19F3D34E"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D6FE80"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1CEE5529" w14:textId="6DE9D9E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c>
          <w:tcPr>
            <w:tcW w:w="675" w:type="pct"/>
            <w:tcBorders>
              <w:top w:val="nil"/>
              <w:left w:val="nil"/>
              <w:bottom w:val="single" w:sz="4" w:space="0" w:color="000000"/>
              <w:right w:val="single" w:sz="4" w:space="0" w:color="000000"/>
            </w:tcBorders>
            <w:shd w:val="clear" w:color="D8D8D8" w:fill="D8D8D8"/>
            <w:noWrap/>
            <w:vAlign w:val="bottom"/>
            <w:hideMark/>
          </w:tcPr>
          <w:p w14:paraId="7E45C581" w14:textId="181E7B1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B6EE3B" w14:textId="3A8DF799"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DE3DC0" w14:textId="2FFF6D0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r>
      <w:tr w:rsidR="000E5716" w14:paraId="1E17D2C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E280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2ACC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0CBBEB8C" w14:textId="0DFDED8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204820BE" w14:textId="7E6DD63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CEC6C" w14:textId="251755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6A515" w14:textId="13F1753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0E5716" w14:paraId="0CDC71B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EB07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5266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595E9DA6" w14:textId="74D762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1DD2C28C" w14:textId="2B256C5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E3526" w14:textId="40C90E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9C6CD" w14:textId="2435B19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0E5716" w14:paraId="21D2160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2C7F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DB30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598925A0" w14:textId="731FCAD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D7540E3" w14:textId="1C903A1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73C6E" w14:textId="6550BD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5F418" w14:textId="4A8605B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0E5716" w14:paraId="16346DA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41E8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3F0E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55AE32F9" w14:textId="4E6D92C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16E65EDD" w14:textId="0D71E41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2070C" w14:textId="1B3B3B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52B20" w14:textId="2341461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0E5716" w14:paraId="569FA7E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053D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D890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20FF4357" w14:textId="05F5520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C719FF" w14:textId="02494B4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D5116" w14:textId="60071D4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C7FCC" w14:textId="5555C88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0E5716" w14:paraId="3D5423F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906E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D89EE4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2F8631DE" w14:textId="4B012A2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4A33EE09" w14:textId="4429781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FA7AF" w14:textId="682280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0CB4D" w14:textId="19AE543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0E5716" w14:paraId="76805A5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3754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7A68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6ED1CB4" w14:textId="19B892A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73090C" w14:textId="2498956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EDB2A" w14:textId="237654B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AB0E1" w14:textId="66968A3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0E5716" w14:paraId="252E0CB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5A03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FCF8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08B8F8FC" w14:textId="038BC89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c>
          <w:tcPr>
            <w:tcW w:w="675" w:type="pct"/>
            <w:tcBorders>
              <w:top w:val="nil"/>
              <w:left w:val="nil"/>
              <w:bottom w:val="single" w:sz="4" w:space="0" w:color="000000"/>
              <w:right w:val="single" w:sz="4" w:space="0" w:color="000000"/>
            </w:tcBorders>
            <w:shd w:val="clear" w:color="auto" w:fill="auto"/>
            <w:noWrap/>
            <w:vAlign w:val="bottom"/>
            <w:hideMark/>
          </w:tcPr>
          <w:p w14:paraId="3B34A2F4" w14:textId="001075A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C4873" w14:textId="68E2EC6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44D81" w14:textId="04A96BE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r>
      <w:tr w:rsidR="000E5716" w14:paraId="4B92862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B249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8B49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523D932" w14:textId="48191CB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5027AE" w14:textId="3CF9F0F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F3A37" w14:textId="1AA637F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9417F" w14:textId="450144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0E5716" w14:paraId="6F04968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2021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686A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FE919F2" w14:textId="3D363F2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0C95523A" w14:textId="0CCCCAD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03178" w14:textId="190CE94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69D7C" w14:textId="3C319A6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0E5716" w14:paraId="7C6203F4"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0FBC3F"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5CB57276" w14:textId="30EE1F5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7F4EDD6" w14:textId="21B4F00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5503D5" w14:textId="71C6C5C6"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80DB18" w14:textId="6A01FBB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0E5716" w14:paraId="6DB7929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E987B"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76C95C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3BBBC1A0" w14:textId="010168A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2CFFDD09" w14:textId="6A4E9C7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F67CD" w14:textId="744FB8F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E12E5" w14:textId="42D5740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0E5716" w14:paraId="07814C4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E8112"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E2A529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28AFA73A" w14:textId="5F8F66B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AF2845" w14:textId="17AFB1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8D4DA" w14:textId="79FEB0C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A9DB6" w14:textId="5A1D2CF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0E5716" w14:paraId="1AACE2A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6F3EB"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0D8287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0F95D3AC" w14:textId="26A0C21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01E630ED" w14:textId="7EFB162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F937D" w14:textId="6D818F0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A26BC" w14:textId="3ACC131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0E5716" w14:paraId="749643B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0BB4B"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69E322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5DF67FB2" w14:textId="525606C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548DA9BA" w14:textId="481E6E3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52B25" w14:textId="471B09D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51DD5" w14:textId="5BDC8B5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0E5716" w14:paraId="6B3A750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11E1F"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CDD664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4AA660C" w14:textId="6B3515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2819BEB1" w14:textId="4B9D2D1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54817" w14:textId="6B1D85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B989D" w14:textId="47BF891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0E5716" w14:paraId="63A6F68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998DD"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15A3D0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0DE3770E" w14:textId="6D9CE38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A5B1B31" w14:textId="42EE8A1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F0F1A" w14:textId="3970227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32C4A" w14:textId="62970D8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0E5716" w14:paraId="73807CB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CD5F1"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9B82EC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29E86DC7" w14:textId="5F17A70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54C83625" w14:textId="7FCAC0C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214E4" w14:textId="14D458F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8346F" w14:textId="3F9DD85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0E5716" w14:paraId="457845D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D2BA9"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CC0A84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0604298D" w14:textId="0740F44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68BAA89D" w14:textId="7C37124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3772F" w14:textId="60E6176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03259" w14:textId="7EB2CB4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0E5716" w14:paraId="5D0B18D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D1EB4"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22FBD0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1C747783" w14:textId="33469E0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3B19A39F" w14:textId="1108B2D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6EC18" w14:textId="77FDEE7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C2CAF" w14:textId="554D33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0E5716" w14:paraId="0651436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556E3"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6A3075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175CD239" w14:textId="3C9B376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5EF98ABB" w14:textId="66B76E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C005A" w14:textId="0FBB9F7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63D0F" w14:textId="7D0F4B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0E5716" w14:paraId="56FA955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4009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86F5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3E040A16" w14:textId="6473063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3C03D1A6" w14:textId="441078A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E971B" w14:textId="18CB75A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7E3C9" w14:textId="384D085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0E5716" w14:paraId="04B2BC2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F5C0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97DD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21C5A2D" w14:textId="269F73A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BC1A02" w14:textId="077973E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E9845" w14:textId="2C4C845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444DE" w14:textId="1E76EDA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E5716" w14:paraId="4ED0B99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93D9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DD69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244EA39F" w14:textId="16CCE60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77E7BDC9" w14:textId="6546C99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8BC9C" w14:textId="00A3F7C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8786D" w14:textId="177E63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0E5716" w14:paraId="284822D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C1D4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C4E0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B3AAB47" w14:textId="5277E9F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C98DDF" w14:textId="668F877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47E00" w14:textId="6377D9F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2A59B" w14:textId="0223A2C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0E5716" w14:paraId="0B9213C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CA15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6524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23F7FAD" w14:textId="6F7817B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091202CB" w14:textId="7D8CE0F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1CB70" w14:textId="06481C1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6492D" w14:textId="786FD71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0E5716" w14:paraId="40D81D6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C5C6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1C95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65D5D410" w14:textId="2001AF3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57355243" w14:textId="2031ED3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1B61F" w14:textId="0EA0146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49EAC" w14:textId="511086C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0E5716" w14:paraId="073EC56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CC7F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1315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718FB1AC" w14:textId="4946558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309FFB1D" w14:textId="32F8E8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1431B" w14:textId="26155D1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825CC" w14:textId="5249AF0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0E5716" w14:paraId="6B475B79"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289090"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453E8D00" w14:textId="6D148A07"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818,754.25 </w:t>
            </w:r>
          </w:p>
        </w:tc>
        <w:tc>
          <w:tcPr>
            <w:tcW w:w="675" w:type="pct"/>
            <w:tcBorders>
              <w:top w:val="nil"/>
              <w:left w:val="nil"/>
              <w:bottom w:val="single" w:sz="4" w:space="0" w:color="000000"/>
              <w:right w:val="single" w:sz="4" w:space="0" w:color="000000"/>
            </w:tcBorders>
            <w:shd w:val="clear" w:color="A5A5A5" w:fill="A5A5A5"/>
            <w:noWrap/>
            <w:vAlign w:val="bottom"/>
            <w:hideMark/>
          </w:tcPr>
          <w:p w14:paraId="0BB404AE" w14:textId="35B0EA97"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4244C39" w14:textId="61D9B47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F8CE559" w14:textId="66DF7DFC"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95,704.25 </w:t>
            </w:r>
          </w:p>
        </w:tc>
      </w:tr>
      <w:tr w:rsidR="000E5716" w14:paraId="33B3E88B"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8D307D"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6289E4E1" w14:textId="6B6D127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16,89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F1E71CA" w14:textId="163EAF5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E003B5C" w14:textId="680CF30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9F1FE41" w14:textId="216BA769"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646.00 </w:t>
            </w:r>
          </w:p>
        </w:tc>
      </w:tr>
      <w:tr w:rsidR="000E5716" w14:paraId="4C181C8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CE9A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D48C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3C6D8CE0" w14:textId="174E90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51C24903" w14:textId="6EF3E2F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7D78D" w14:textId="54B125E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4FF70" w14:textId="1223DF5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0E5716" w14:paraId="5A820A4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BC47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C982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60E57C89" w14:textId="47C053D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5EE77D58" w14:textId="1D12200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0702F" w14:textId="2E0140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CA565" w14:textId="52933CD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0E5716" w14:paraId="7D80A40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21A7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F2A8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241FD703" w14:textId="3DAEF2A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748850A0" w14:textId="18C044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9EF5B" w14:textId="761D883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038D2" w14:textId="58D6280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0E5716" w14:paraId="3BEEDD4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2B02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BFCB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08AAD5B2" w14:textId="603769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1CD4BFA5" w14:textId="606544A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28C8D657" w14:textId="0B533E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38054" w14:textId="6414D56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0E5716" w14:paraId="7C98BA7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AA5B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3F93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439C21AC" w14:textId="4016FB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57C49EE5" w14:textId="13DE97A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2D10A81C" w14:textId="6B6B86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E09BE" w14:textId="33E30B5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0E5716" w14:paraId="3696EB1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6CF4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AEBD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64F5E25B" w14:textId="234BD24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c>
          <w:tcPr>
            <w:tcW w:w="675" w:type="pct"/>
            <w:tcBorders>
              <w:top w:val="nil"/>
              <w:left w:val="nil"/>
              <w:bottom w:val="single" w:sz="4" w:space="0" w:color="000000"/>
              <w:right w:val="single" w:sz="4" w:space="0" w:color="000000"/>
            </w:tcBorders>
            <w:shd w:val="clear" w:color="auto" w:fill="auto"/>
            <w:noWrap/>
            <w:vAlign w:val="bottom"/>
            <w:hideMark/>
          </w:tcPr>
          <w:p w14:paraId="47F99BB1" w14:textId="6F36A9E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6BEF3" w14:textId="50501C6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84E76" w14:textId="3E9315B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r>
      <w:tr w:rsidR="000E5716" w14:paraId="1BA4C19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4E21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249F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707BAE97" w14:textId="544CCF1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53E5C35A" w14:textId="606ADBB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42E23" w14:textId="08B87E7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AB168" w14:textId="36C4254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0E5716" w14:paraId="1BD1AC8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2A8E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6557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587AD016" w14:textId="32B6946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7A8DCC02" w14:textId="1158731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857C6" w14:textId="777454C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C01E7" w14:textId="3BA119E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0E5716" w14:paraId="348EFFE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44D9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1CAE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5BC22ECD" w14:textId="1CD751A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438A465D" w14:textId="3F0E43E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A3A19" w14:textId="0841E94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3A287" w14:textId="7E8535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0E5716" w14:paraId="53D4AD6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BA86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8DB8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089940A" w14:textId="55DE027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69013BF7" w14:textId="42BDB71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66824" w14:textId="41DE83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61F1E" w14:textId="020EA26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0E5716" w14:paraId="2C63B0C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DD4D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9FB7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5620DE25" w14:textId="7EC3085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45F70A15" w14:textId="11BFD3E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A9CE6" w14:textId="203798F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1F228" w14:textId="1651B73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0E5716" w14:paraId="4983038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1069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6182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45399FCE" w14:textId="731C079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4EB4839E" w14:textId="7B59CAC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A1FCF" w14:textId="4D84BC9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3391E" w14:textId="3A70823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0E5716" w14:paraId="1619C35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BEEE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99E2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16B48CB8" w14:textId="6CE2E3B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675" w:type="pct"/>
            <w:tcBorders>
              <w:top w:val="nil"/>
              <w:left w:val="nil"/>
              <w:bottom w:val="single" w:sz="4" w:space="0" w:color="000000"/>
              <w:right w:val="single" w:sz="4" w:space="0" w:color="000000"/>
            </w:tcBorders>
            <w:shd w:val="clear" w:color="auto" w:fill="auto"/>
            <w:noWrap/>
            <w:vAlign w:val="bottom"/>
            <w:hideMark/>
          </w:tcPr>
          <w:p w14:paraId="278726D1" w14:textId="02B6053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8EDB5" w14:textId="6187BD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F3DAB3" w14:textId="7947199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0E5716" w14:paraId="149EBF9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8CBC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EA14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595F0BAB" w14:textId="7E064A0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2E4F9343" w14:textId="6AB6D26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139A5" w14:textId="094BB6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D53A6" w14:textId="5E6C5A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0E5716" w14:paraId="368A32A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8540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D54E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651F2E7B" w14:textId="3A1FC2F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78471B97" w14:textId="761DFE3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A7A2C" w14:textId="30C098D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DCFD0" w14:textId="62A361C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0E5716" w14:paraId="197793C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5430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A072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35E1AE00" w14:textId="0655069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2DDD0460" w14:textId="4ADA2B0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DB091" w14:textId="55937EC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B6E6A" w14:textId="46D9C62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0E5716" w14:paraId="2D4FAD1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D06C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9865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42946C9C" w14:textId="49024C3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531779CF" w14:textId="6AE656C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8CB92" w14:textId="052FA6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683EB" w14:textId="34FD801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0E5716" w14:paraId="765C8BD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FC8E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A602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770811D5" w14:textId="76CD480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0BA10BC6" w14:textId="0F7DAE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D53EB" w14:textId="02CF815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91F8E" w14:textId="3DF7812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0E5716" w14:paraId="08BF325C"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6D7751"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D8751E5" w14:textId="537C4DF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2,40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6B5D6E25" w14:textId="266EF2C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5764DE" w14:textId="2DCEC967"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C59A5A" w14:textId="762BE48D"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2,409.67 </w:t>
            </w:r>
          </w:p>
        </w:tc>
      </w:tr>
      <w:tr w:rsidR="000E5716" w14:paraId="0463766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BA7B9"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E35C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5742F242" w14:textId="15DC2B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3E54A053" w14:textId="370BFC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75B88" w14:textId="6249A36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C9F3FE7" w14:textId="2C7DB14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0E5716" w14:paraId="10F26CB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2466D"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4AAD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31EB2C5C" w14:textId="2D60C37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2611A3FC" w14:textId="2BDDC47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CB6DE" w14:textId="1719B4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01E98" w14:textId="4DC7F21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0E5716" w14:paraId="3B16A78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049A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61CA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22958BB5" w14:textId="2D8288C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5E1D6735" w14:textId="23C271D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D4EE5" w14:textId="118073B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87D95" w14:textId="33BB20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0E5716" w14:paraId="392B0E7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5BD2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7976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0AD92B69" w14:textId="220589E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069.64 </w:t>
            </w:r>
          </w:p>
        </w:tc>
        <w:tc>
          <w:tcPr>
            <w:tcW w:w="675" w:type="pct"/>
            <w:tcBorders>
              <w:top w:val="nil"/>
              <w:left w:val="nil"/>
              <w:bottom w:val="single" w:sz="4" w:space="0" w:color="000000"/>
              <w:right w:val="single" w:sz="4" w:space="0" w:color="000000"/>
            </w:tcBorders>
            <w:shd w:val="clear" w:color="auto" w:fill="auto"/>
            <w:noWrap/>
            <w:vAlign w:val="bottom"/>
            <w:hideMark/>
          </w:tcPr>
          <w:p w14:paraId="48630375" w14:textId="1412CF7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86EB5" w14:textId="1AD8F85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BC902" w14:textId="7CD3B14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069.64 </w:t>
            </w:r>
          </w:p>
        </w:tc>
      </w:tr>
      <w:tr w:rsidR="000E5716" w14:paraId="1AB028E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7DD8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A512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62E7CEC2" w14:textId="1831E0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71F3CBE7" w14:textId="36F7A57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25E8C" w14:textId="52FB46C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1DDA0" w14:textId="26080E0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0E5716" w14:paraId="0FFA5C7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D0CF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82A2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4EC66898" w14:textId="4CBCF4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CA7792B" w14:textId="31137AB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03A51" w14:textId="3A3CE6C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A0B25" w14:textId="18ADBCB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0E5716" w14:paraId="0A54C93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AFD4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36CC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4C0DBEA" w14:textId="201350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25C1A71B" w14:textId="380A40B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47D78" w14:textId="1A556C3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E2316" w14:textId="351A0D8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0E5716" w14:paraId="7BAEB72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78AE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9D1C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75D0DEB5" w14:textId="3CAF770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68FCC0C9" w14:textId="16EB035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CC2C0" w14:textId="4E9BB43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81086" w14:textId="3760E9D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0E5716" w14:paraId="497DCE6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612A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6CB0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45D72867" w14:textId="3A7CCBE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6A35CA10" w14:textId="5839D27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5AF11" w14:textId="096D7E7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9DE32" w14:textId="51CF61A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0E5716" w14:paraId="2614E6D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4F02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E101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C9C0903" w14:textId="22CA255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39129CF2" w14:textId="25307EF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BB646" w14:textId="3884D1F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C6469" w14:textId="1C571CE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0E5716" w14:paraId="7749C44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87FA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5F05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0B918502" w14:textId="19D7478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68A863EF" w14:textId="7B394AE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EA93C" w14:textId="1EA4E6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F1B5F" w14:textId="03FF788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0E5716" w14:paraId="70728D7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CD86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6A8D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887BCCE" w14:textId="6D8EB7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0A632B57" w14:textId="2CBBA30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26FDD" w14:textId="3428BB1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A4129" w14:textId="580BE95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0E5716" w14:paraId="3C6477C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B258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C084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4B659FD2" w14:textId="2A99F10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14B11EF2" w14:textId="0C887ED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CF3B7" w14:textId="364759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EB076" w14:textId="6662B8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0E5716" w14:paraId="64123058"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550AFA"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A92FD4C" w14:textId="21C2318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13 </w:t>
            </w:r>
          </w:p>
        </w:tc>
        <w:tc>
          <w:tcPr>
            <w:tcW w:w="675" w:type="pct"/>
            <w:tcBorders>
              <w:top w:val="nil"/>
              <w:left w:val="nil"/>
              <w:bottom w:val="single" w:sz="4" w:space="0" w:color="000000"/>
              <w:right w:val="single" w:sz="4" w:space="0" w:color="000000"/>
            </w:tcBorders>
            <w:shd w:val="clear" w:color="D8D8D8" w:fill="D8D8D8"/>
            <w:noWrap/>
            <w:vAlign w:val="bottom"/>
            <w:hideMark/>
          </w:tcPr>
          <w:p w14:paraId="540C3CC7" w14:textId="2B04AF0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48474E8" w14:textId="456877A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85E796" w14:textId="44CE8BD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13 </w:t>
            </w:r>
          </w:p>
        </w:tc>
      </w:tr>
      <w:tr w:rsidR="000E5716" w14:paraId="543B81D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58B6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24D7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277337B5" w14:textId="7CDD5E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0A2CF44C" w14:textId="60CF5E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4BD68" w14:textId="3CFAD32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0328A8" w14:textId="076C8D1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0E5716" w14:paraId="3AA1386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0A93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763F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7AE3BAAC" w14:textId="719480F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0D7D49B4" w14:textId="0ED6EF6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1438D" w14:textId="24E82CE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944CC" w14:textId="5EF49C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0E5716" w14:paraId="578EBE6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C94D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7C1E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37063F57" w14:textId="5D5F0E5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05B8BB95" w14:textId="645E101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107D7" w14:textId="649E3C2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68C3D" w14:textId="1AAFC08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0E5716" w14:paraId="37657BC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C334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77F1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169432FC" w14:textId="2EC693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4E74B0E8" w14:textId="54A5B0B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3996F" w14:textId="0F5B1EA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21968" w14:textId="19975C6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0E5716" w14:paraId="2B1C677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A68B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F419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78A512C7" w14:textId="0FE7EF0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6FCE47F7" w14:textId="73ED1C0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BB4DB" w14:textId="630301A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62593" w14:textId="7AFC522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0E5716" w14:paraId="2D1B32F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961B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7B45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00FEC421" w14:textId="578DAC7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48B6DAE3" w14:textId="1D8348B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81973" w14:textId="08952B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50DB2" w14:textId="00FFD75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0E5716" w14:paraId="680B63D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FFF2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B926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3DDCEF42" w14:textId="57C01EB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5FD38F64" w14:textId="394C4C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0D60E" w14:textId="5618F21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0B20D" w14:textId="5B3ACBA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0E5716" w14:paraId="7728787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1A45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98B4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1330B9B9" w14:textId="13E6418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4F51B803" w14:textId="3699594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D21B6" w14:textId="27FC639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2F5B2" w14:textId="3C78903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0E5716" w14:paraId="52F2016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16B8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70A3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783F903B" w14:textId="722E3FA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398D26BD" w14:textId="646453D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3EB83" w14:textId="47F0EE3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EEC09" w14:textId="644322C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0E5716" w14:paraId="673C7C3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C374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1E32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008538A0" w14:textId="2C90264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11DA0E98" w14:textId="76C486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EA719" w14:textId="44C2F3C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D532C" w14:textId="4883A83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0E5716" w14:paraId="382DCB1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599B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74F4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1FCA6244" w14:textId="643B0B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32289901" w14:textId="0C43A3E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28E15" w14:textId="1875479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1A9D9" w14:textId="6F43092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0E5716" w14:paraId="7E232DE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5025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81E1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4D377208" w14:textId="4F2D0C0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631E8BA6" w14:textId="4FFE033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04AFB" w14:textId="6E9F364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93356" w14:textId="7ACEF91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0E5716" w14:paraId="4303E9B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4D19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912E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2325FBBC" w14:textId="29299F5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03372568" w14:textId="29C72A0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2AC8B" w14:textId="0F302A0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23F50" w14:textId="76DA9B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0E5716" w14:paraId="7E426B7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9922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8D45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4257A05E" w14:textId="0553E1F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36B012E9" w14:textId="4D4D45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2498A" w14:textId="22C4CB8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C0540" w14:textId="255B1D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0E5716" w14:paraId="0625335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0F6B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59F8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28E5B7BD" w14:textId="48A07C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0FC6A268" w14:textId="28BD49C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133F7" w14:textId="7F0F60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36FD0" w14:textId="38D6C07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0E5716" w14:paraId="620B940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E591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D40D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24E593D" w14:textId="299D5D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42C27C36" w14:textId="608ECA3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3F19E" w14:textId="7BB8F46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9179D" w14:textId="447DE14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0E5716" w14:paraId="5DEE330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A16D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B61E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6A383B2D" w14:textId="49FA903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0A432024" w14:textId="7913FA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4C30B" w14:textId="32878BE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B5F28" w14:textId="198BA5C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0E5716" w14:paraId="443E94A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9A2C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5E44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3823AF5E" w14:textId="73B4B16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4C0B83BD" w14:textId="288A9A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0C9B449" w14:textId="53374EE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6516E" w14:textId="58D290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0E5716" w14:paraId="5D41BC7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953C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10C2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6EED34B3" w14:textId="4CA32FC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1D0B97C3" w14:textId="531DADB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9DA7F" w14:textId="77EC9B9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01EFE" w14:textId="18AC9F8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0E5716" w14:paraId="310438E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89C1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8FD4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16D9DF0B" w14:textId="12BE513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3F4E76B2" w14:textId="761D348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C725D" w14:textId="1F830B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C429D" w14:textId="6296C08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0E5716" w14:paraId="349CA39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8EFA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DE64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42D8161F" w14:textId="2C03626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76D5856A" w14:textId="3958F55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C31C2" w14:textId="06511E9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DE239" w14:textId="6702419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0E5716" w14:paraId="06B44A4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B92A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59AC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5ABFD893" w14:textId="223AC9D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c>
          <w:tcPr>
            <w:tcW w:w="675" w:type="pct"/>
            <w:tcBorders>
              <w:top w:val="nil"/>
              <w:left w:val="nil"/>
              <w:bottom w:val="single" w:sz="4" w:space="0" w:color="000000"/>
              <w:right w:val="single" w:sz="4" w:space="0" w:color="000000"/>
            </w:tcBorders>
            <w:shd w:val="clear" w:color="auto" w:fill="auto"/>
            <w:noWrap/>
            <w:vAlign w:val="bottom"/>
            <w:hideMark/>
          </w:tcPr>
          <w:p w14:paraId="0CE46B27" w14:textId="1D26A52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F724A" w14:textId="4F5C64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0406C" w14:textId="4E5DAC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r>
      <w:tr w:rsidR="000E5716" w14:paraId="4EC1E35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22D8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8920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24378438" w14:textId="1EC870F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00D8121E" w14:textId="2319F4C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BBE18" w14:textId="7272599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89D93" w14:textId="050A156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0E5716" w14:paraId="412038E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BAA1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92F9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28A46C3C" w14:textId="40946A1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46D8F73D" w14:textId="540E32C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1B6E8" w14:textId="76D351E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28A4B" w14:textId="3DD5128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0E5716" w14:paraId="24B1AC8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512E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3C95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56F0E8A0" w14:textId="0A41FB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73191511" w14:textId="44463CA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A304D" w14:textId="5FDFA3D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BCF04" w14:textId="7717581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0E5716" w14:paraId="09F5DAF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3F22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ED1B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7D1F13E4" w14:textId="29D3A0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2C4B128E" w14:textId="69BF651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3ADD2" w14:textId="41B3CF6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04222" w14:textId="09EE510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0E5716" w14:paraId="106A501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DC33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7097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2A5411EC" w14:textId="1ED55C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76405AD4" w14:textId="194FF08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97DE4" w14:textId="146188A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F4582" w14:textId="51B9ED6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0E5716" w14:paraId="3D45B51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031B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10B4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6DA9B685" w14:textId="2B0EE73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22CBFA77" w14:textId="60A3E52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45B4F" w14:textId="112EAF3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FA264" w14:textId="2966325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0E5716" w14:paraId="0C310EC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1EAD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ACA4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798F5BB6" w14:textId="5977B03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0BBE455D" w14:textId="24BEB0B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7B829" w14:textId="03801E9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0B94A" w14:textId="3DBB2B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0E5716" w14:paraId="495FAA1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1637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12D9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4ADEA22B" w14:textId="63051C0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5A001AD2" w14:textId="2772F3E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1C3E7" w14:textId="44812F9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5580D" w14:textId="3CBE960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0E5716" w14:paraId="43D64B5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DE7A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C2E8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4D11FAD6" w14:textId="0BBF85A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45D0BF01" w14:textId="78E063D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C6C57" w14:textId="0286393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543C9" w14:textId="01C63A5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0E5716" w14:paraId="0DC380F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6045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1DB2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431DEBA" w14:textId="52294AE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383A8B2B" w14:textId="6BE59F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9C55E" w14:textId="76C47ED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56B55" w14:textId="553A00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0E5716" w14:paraId="2214905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7121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EDDF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455469B" w14:textId="77CD5A4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3682A36B" w14:textId="19352FC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4040E" w14:textId="1BE77BE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C722B" w14:textId="1E47E61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0E5716" w14:paraId="0755FD1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3618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264A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660BE289" w14:textId="4412BA6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70FE7E61" w14:textId="1CA6D08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33C8E" w14:textId="31B6AAF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71464" w14:textId="42F653F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0E5716" w14:paraId="3AD181C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B677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D5A0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5514C7C4" w14:textId="7E1C30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19408DA3" w14:textId="4736CE1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65B1D" w14:textId="3ABFFDA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24A84" w14:textId="2CB3DF8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0E5716" w14:paraId="52A4652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C37E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9BB3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767FF116" w14:textId="68C7AF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2550DD78" w14:textId="37C61F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CFD77" w14:textId="543B1BF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492E6" w14:textId="5284C72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0E5716" w14:paraId="5715A7B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8B28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6A5F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17C9A6EF" w14:textId="7E73168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2E15ED20" w14:textId="6BC54CD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6B759" w14:textId="0288DA1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49930" w14:textId="5AC0A5C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0E5716" w14:paraId="3112AE79"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F28A9"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4A57C2CC" w14:textId="2D975AB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3D8D910" w14:textId="58E9F3A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0C0331" w14:textId="12BEE61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E35A79" w14:textId="4FBCF5D7"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0E5716" w14:paraId="59A7779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C1B9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C571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5024D269" w14:textId="51703DF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2FA8D891" w14:textId="4FBBFC0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90505" w14:textId="64D7F7B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2828F" w14:textId="250376A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0E5716" w14:paraId="44674B8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405A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9555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24CBF8F9" w14:textId="3A333DE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401B206E" w14:textId="1DB94C7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7E9BC" w14:textId="23A9B0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EBFF8" w14:textId="2778321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0E5716" w14:paraId="4D46262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89FD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86D8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487F4C0E" w14:textId="1C7BEB0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569597C4" w14:textId="5B100C3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C1C82" w14:textId="072ACA5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E8D0E" w14:textId="4C4420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0E5716" w14:paraId="6446D63D"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29EBB"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0C002961" w14:textId="736AA656"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7D401F9D" w14:textId="1D365297"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09BEC7" w14:textId="08594C8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E88BC5" w14:textId="0EBCFA66"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0E5716" w14:paraId="3545970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5BB8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8DE7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718AAD87" w14:textId="72EDB08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70300662" w14:textId="557C977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1BEA1" w14:textId="6DEEB17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B2F63" w14:textId="0BFC833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0E5716" w14:paraId="69043F4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0760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D067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126E0336" w14:textId="54B4CC7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217DEB63" w14:textId="14946CA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BF45A" w14:textId="4285497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A1429" w14:textId="3FAA890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0E5716" w14:paraId="3357024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CBDE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EB78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70A2FFF1" w14:textId="3B1EBC4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675" w:type="pct"/>
            <w:tcBorders>
              <w:top w:val="nil"/>
              <w:left w:val="nil"/>
              <w:bottom w:val="single" w:sz="4" w:space="0" w:color="000000"/>
              <w:right w:val="single" w:sz="4" w:space="0" w:color="000000"/>
            </w:tcBorders>
            <w:shd w:val="clear" w:color="auto" w:fill="auto"/>
            <w:noWrap/>
            <w:vAlign w:val="bottom"/>
            <w:hideMark/>
          </w:tcPr>
          <w:p w14:paraId="3841BB36" w14:textId="37EFD36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7C76E" w14:textId="5542D8F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AA55F" w14:textId="337AC3D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0E5716" w14:paraId="122E9F1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E622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8A3F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B876292" w14:textId="42768BB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53DD5015" w14:textId="75C8380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615AF" w14:textId="6E0034E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AD588" w14:textId="10B7F3F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0E5716" w14:paraId="14CE1AA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A29A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C752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54686889" w14:textId="395553D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447F2F27" w14:textId="1C948C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0CDC6" w14:textId="76DDF9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30044" w14:textId="05F9F7C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0E5716" w14:paraId="3037FAC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14C8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1213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0CA537B2" w14:textId="293365E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395657FE" w14:textId="270D33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A8B2F" w14:textId="1317D4E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A50BB" w14:textId="3E1EDE1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0E5716" w14:paraId="44853E5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CDD9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DCB4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479BA846" w14:textId="1C79F3D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39936497" w14:textId="0862154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6C28E" w14:textId="5D1A6D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2A949" w14:textId="3577D7A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0E5716" w14:paraId="20B98C9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5943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4623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639B0F4" w14:textId="4CC77E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0E463E9C" w14:textId="27422F5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CA277" w14:textId="61BC40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18720" w14:textId="0B63DA5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0E5716" w14:paraId="2ECBD20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2B4D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0D3A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65F594CC" w14:textId="0CABF96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675" w:type="pct"/>
            <w:tcBorders>
              <w:top w:val="nil"/>
              <w:left w:val="nil"/>
              <w:bottom w:val="single" w:sz="4" w:space="0" w:color="000000"/>
              <w:right w:val="single" w:sz="4" w:space="0" w:color="000000"/>
            </w:tcBorders>
            <w:shd w:val="clear" w:color="auto" w:fill="auto"/>
            <w:noWrap/>
            <w:vAlign w:val="bottom"/>
            <w:hideMark/>
          </w:tcPr>
          <w:p w14:paraId="195A471B" w14:textId="77A9BA3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686FD" w14:textId="197783C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569E1" w14:textId="0925EB7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0E5716" w14:paraId="4D0AD7E1"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42E2D"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3EAC6EEE" w14:textId="6CDFB99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2,181.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8288097" w14:textId="08D87DA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4DA22C8" w14:textId="044AAAA9"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752B4B" w14:textId="2AC13EFA"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73,381.75 </w:t>
            </w:r>
          </w:p>
        </w:tc>
      </w:tr>
      <w:tr w:rsidR="000E5716" w14:paraId="6D99BBDD"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408A17D"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4A280E94" w14:textId="3C84A68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7DC41941" w14:textId="5E50EAC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9DC7B" w14:textId="1670B97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05C3CEB" w14:textId="1388ABF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0E5716" w14:paraId="2EB196B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90BD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8176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51061A77" w14:textId="33A6750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7232177A" w14:textId="19E7F92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B91C5" w14:textId="33785B2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3DC26" w14:textId="2B3032D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0E5716" w14:paraId="60543C0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0B0F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0F70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16D27DF9" w14:textId="5CEE17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2437818A" w14:textId="52704F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15AF0" w14:textId="08972DE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A4776" w14:textId="3DDF645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0E5716" w14:paraId="1F9488D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FCCC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06DA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206B5458" w14:textId="7826561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508F820B" w14:textId="37BE919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CC42D" w14:textId="0C83554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EC691" w14:textId="5280A7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0E5716" w14:paraId="4C8A5BC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148C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961395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51E13936" w14:textId="446F9F4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485CA375" w14:textId="08BBDB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7AD5A" w14:textId="4B1E167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2141C" w14:textId="7194CF9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0E5716" w14:paraId="53EB206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FA07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B871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7FA953A4" w14:textId="319CCC0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1DFAAAE6" w14:textId="649C572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7AF7D2" w14:textId="7F4668A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20AF4" w14:textId="5AE7DCA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0E5716" w14:paraId="2EF3761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73A0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A0F3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047751D5" w14:textId="429BA4F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708B1478" w14:textId="398558A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229D335C" w14:textId="2B8FCD5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81C54" w14:textId="1F4FAE5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0E5716" w14:paraId="4D64CA0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542D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1213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20C349C4" w14:textId="7A3A90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7EF1AC6E" w14:textId="6968586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1870FC10" w14:textId="207D9EE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2AE48" w14:textId="0C7C8D9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0E5716" w14:paraId="383D2FE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798D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FDE6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0622FA65" w14:textId="1077F97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06ECAF5D" w14:textId="4696DE8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03EE1" w14:textId="252DB39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90B24" w14:textId="2E8C69E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0E5716" w14:paraId="12B1302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3AA3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64FD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6BB17345" w14:textId="544FC7A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11A016A1" w14:textId="7229AD0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4590DC01" w14:textId="760FB59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4F112" w14:textId="5ECBC53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0E5716" w14:paraId="53B2D3B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1489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AD5C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7108C022" w14:textId="758AA94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77BFCE10" w14:textId="13EE4D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14512371" w14:textId="1A2565F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9619F" w14:textId="0306509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0E5716" w14:paraId="7755EC7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22F1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4492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6F692C3" w14:textId="521A60B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1C6934E2" w14:textId="7B152D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E871D" w14:textId="7E6DCBC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2222D" w14:textId="51A4E5B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0E5716" w14:paraId="39DF0B0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E76F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5B50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32FE66DF" w14:textId="1A8886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64BD3B9F" w14:textId="323A09B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52EF5" w14:textId="7FD9A92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751EF" w14:textId="31618A7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0E5716" w14:paraId="73344C3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5DC4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0BBD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0DC28FA8" w14:textId="4DE203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c>
          <w:tcPr>
            <w:tcW w:w="675" w:type="pct"/>
            <w:tcBorders>
              <w:top w:val="nil"/>
              <w:left w:val="nil"/>
              <w:bottom w:val="single" w:sz="4" w:space="0" w:color="000000"/>
              <w:right w:val="single" w:sz="4" w:space="0" w:color="000000"/>
            </w:tcBorders>
            <w:shd w:val="clear" w:color="auto" w:fill="auto"/>
            <w:noWrap/>
            <w:vAlign w:val="bottom"/>
            <w:hideMark/>
          </w:tcPr>
          <w:p w14:paraId="7C0DD920" w14:textId="3E93950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F8A33" w14:textId="4C4475C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59DD2" w14:textId="161E62F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r>
      <w:tr w:rsidR="000E5716" w14:paraId="739F3719"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5CCC66"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5B1A269E" w14:textId="759A7E0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633,38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154852C5" w14:textId="122DFD9C"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29BFB1A" w14:textId="0FB30CF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4FCDC61" w14:textId="141CA9EC"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36,538.63 </w:t>
            </w:r>
          </w:p>
        </w:tc>
      </w:tr>
      <w:tr w:rsidR="000E5716" w14:paraId="1F577E83"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11AD52"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47330AB7" w14:textId="14B786E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C2EE5DA" w14:textId="1A93E99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E3487BA" w14:textId="1524FA8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47D8DD" w14:textId="6BB5C1D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0E5716" w14:paraId="6D6518D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D347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2A10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2617933C" w14:textId="451C302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781F9D" w14:textId="509070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1BA6E" w14:textId="115BF93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9D31F" w14:textId="00544E7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E5716" w14:paraId="238E070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6BC0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772B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5698B617" w14:textId="7AE817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8E6181" w14:textId="4C62FA4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F60D6" w14:textId="2774E4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2DCD0" w14:textId="5015A59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0E5716" w14:paraId="0145FAC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188B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6AC2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7196F535" w14:textId="68971FC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4749F66D" w14:textId="7AF51E1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F9D51" w14:textId="01A3DEA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337F1" w14:textId="12318B7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0E5716" w14:paraId="7744CD1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2A98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E052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6BB839E0" w14:textId="2C43C3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159133A0" w14:textId="4963820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7E762E4E" w14:textId="7F34213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B547C" w14:textId="6DAA87A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0E5716" w14:paraId="0694DC0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E015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55F5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5F282B94" w14:textId="725E50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231CC0FB" w14:textId="4CF5EE6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42C76" w14:textId="38D2D8D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A6517" w14:textId="493D7B5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0E5716" w14:paraId="152B239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8D22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2059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300C73C1" w14:textId="575EF29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68C1720D" w14:textId="67D1E95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14CBD" w14:textId="2934099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9DDB4" w14:textId="075236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0E5716" w14:paraId="30AFE5B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0886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ECF7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39EA94A0" w14:textId="1350503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548A06" w14:textId="3518D92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00876" w14:textId="40BE9CC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14926" w14:textId="4A38A62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E5716" w14:paraId="3494F4C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C513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4A83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080670D2" w14:textId="1495E3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A22E128" w14:textId="41C85BF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4B691" w14:textId="6E64410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C960B" w14:textId="769EE6C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0E5716" w14:paraId="37A2220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EFC1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8CB2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73B5783E" w14:textId="346D208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D2D8C3" w14:textId="3603560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27C98" w14:textId="54CFB5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29F33" w14:textId="59B8ECE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0E5716" w14:paraId="29D3324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0FAE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55F6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1548FDAF" w14:textId="22DF336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2C38D634" w14:textId="1B28DBE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E4223" w14:textId="0DA279F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C09DC" w14:textId="18214A0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0E5716" w14:paraId="24401F2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BF90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E30D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3234FFD3" w14:textId="224AD2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36471952" w14:textId="3651A12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32632" w14:textId="383156C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D29F9" w14:textId="71798E6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0E5716" w14:paraId="0DF9D67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90CF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23C3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6C7DBCF6" w14:textId="6C7A44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75" w:type="pct"/>
            <w:tcBorders>
              <w:top w:val="nil"/>
              <w:left w:val="nil"/>
              <w:bottom w:val="single" w:sz="4" w:space="0" w:color="000000"/>
              <w:right w:val="single" w:sz="4" w:space="0" w:color="000000"/>
            </w:tcBorders>
            <w:shd w:val="clear" w:color="auto" w:fill="auto"/>
            <w:noWrap/>
            <w:vAlign w:val="bottom"/>
            <w:hideMark/>
          </w:tcPr>
          <w:p w14:paraId="2EC70A2D" w14:textId="1CDAF45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E2DE7" w14:textId="6022DF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3AA51" w14:textId="37E303A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0E5716" w14:paraId="5412B3F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67D5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4073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B36A0AC" w14:textId="4D4983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79BEEDCD" w14:textId="7DCC32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5D37A" w14:textId="2A0A611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EA87D" w14:textId="34E0F20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0E5716" w14:paraId="358B7F5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E6AB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198F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08773B4B" w14:textId="51E0EA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612A58C0" w14:textId="477C7DD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BB9E8" w14:textId="468E029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7D24B" w14:textId="08C3DE5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0E5716" w14:paraId="4711D32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1A66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A20F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074FE2F4" w14:textId="3A2E92A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1EC24CBC" w14:textId="5BDF59B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69494" w14:textId="0DB884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EA1CB" w14:textId="731897C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0E5716" w14:paraId="46F9B5B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E099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27C7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5C0E7557" w14:textId="7EF7884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31B871B5" w14:textId="09D4BCD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F0433" w14:textId="45BA7A9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0CB07" w14:textId="177F46A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0E5716" w14:paraId="0C8FB366"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BD1627"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507CCDB" w14:textId="7A2D5FA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674ABC9B" w14:textId="359A5D5C"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932785A" w14:textId="34EEB98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3FD9B4" w14:textId="5014769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0E5716" w14:paraId="0484838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1FDD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3D3E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28754B1E" w14:textId="32E4496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36CF7D97" w14:textId="10F7203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1CC77" w14:textId="22F393A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DDD6E" w14:textId="7009316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0E5716" w14:paraId="2708974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69F3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704A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574973CC" w14:textId="448EFBB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37EC34BF" w14:textId="47747D1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062D8" w14:textId="33F0ABC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CE20B" w14:textId="35C196E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0E5716" w14:paraId="6E08DE9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0BCD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8439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4C6C5E3" w14:textId="5CC736D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48A265DD" w14:textId="2C4442F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AA54E" w14:textId="660BD27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468E5" w14:textId="670362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0E5716" w14:paraId="2C5A6FF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F8EE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95A1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25719346" w14:textId="73F85E7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112BAE63" w14:textId="167FAD0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DCA28" w14:textId="092B238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1313B" w14:textId="2BE71E1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0E5716" w14:paraId="42A21EF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60DC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C5EB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4C5A8C3D" w14:textId="40A3B43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C2E05E" w14:textId="022B09E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658AD" w14:textId="67BE92A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4DF95" w14:textId="3BC31A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0E5716" w14:paraId="33AE5BF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B8AC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8D1D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3E76BFC8" w14:textId="2168A44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6CA8289B" w14:textId="4C38007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AB10E" w14:textId="3633FF2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72B8C" w14:textId="407919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0E5716" w14:paraId="025717A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A34B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46C1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4E0305D2" w14:textId="6746A5F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650318F0" w14:textId="1F52BB9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08C40" w14:textId="026BC9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13DA8" w14:textId="6D17C04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0E5716" w14:paraId="577803D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3D97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A2B4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3ECB4877" w14:textId="714207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17A7D8DF" w14:textId="31E4093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79C1C" w14:textId="255E06F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CA161" w14:textId="059BEB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0E5716" w14:paraId="1F20EF5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7534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18E6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7841ACB5" w14:textId="408C30C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8B960A" w14:textId="2F91470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2807C1E5" w14:textId="00A84C0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633E0" w14:textId="1DD1BD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0E5716" w14:paraId="588F59D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BBE9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A9D3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690E06F8" w14:textId="19F21E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2E3694" w14:textId="0FD0BD8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0A77B" w14:textId="6BA767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5D9BF" w14:textId="537B42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0E5716" w14:paraId="33A5413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664B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1E77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3719A22A" w14:textId="302C199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6D6EE851" w14:textId="5E0891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35B11" w14:textId="00FEA67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98DE5" w14:textId="5F926F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0E5716" w14:paraId="1833110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2B4B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BA7F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6388C178" w14:textId="087A95F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1072FEB9" w14:textId="283C31F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2C8CA" w14:textId="60DC5C6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DAF18" w14:textId="0BC3C2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0E5716" w14:paraId="09839F0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0DCD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4C66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CFCFE90" w14:textId="30F7649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40BED8A4" w14:textId="67D59AB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9EF01" w14:textId="69906D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2FAFD" w14:textId="4A0D29A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0E5716" w14:paraId="3889789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9286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F2B1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58F4017E" w14:textId="6359DA4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23EA2235" w14:textId="22DBEEF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F0027" w14:textId="682B236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5BB25" w14:textId="1F75E17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0E5716" w14:paraId="3EE8EB0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5411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F7E6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51A01359" w14:textId="49B8935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05131B72" w14:textId="3F9916E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09D49" w14:textId="5B83321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ECE31" w14:textId="5790F33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0E5716" w14:paraId="01056CB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CE1A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99E6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2EFED459" w14:textId="4C11EE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012528A3" w14:textId="56B31A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4A193" w14:textId="576EFD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74C43" w14:textId="585B4A5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0E5716" w14:paraId="39FF3CC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947F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9D05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5D7B6B61" w14:textId="2F609F8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62D36225" w14:textId="3299E35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91396" w14:textId="0E87538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13BC7" w14:textId="1D04054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0E5716" w14:paraId="2BD76AEC"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B5EF6"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0806AD7B" w14:textId="5B1CE48A"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0339FE4F" w14:textId="4379A597"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DDE022" w14:textId="3767BD0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EC6479" w14:textId="594773A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r>
      <w:tr w:rsidR="000E5716" w14:paraId="09FD21B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DA80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46C5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550CFDE1" w14:textId="5942F9A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6E747B06" w14:textId="24AD5B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090AA" w14:textId="628FB61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A8A6B" w14:textId="263954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0E5716" w14:paraId="3001A3E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2F9E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9713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76B89567" w14:textId="3FB9AFB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2248957E" w14:textId="672B44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BCD07" w14:textId="1466C2D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55F9B" w14:textId="787BABA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0E5716" w14:paraId="4FB7C2E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9087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7991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114A21D1" w14:textId="2E80359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000399" w14:textId="7ACFBC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6F905" w14:textId="359367D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C1900" w14:textId="2DD41B8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0E5716" w14:paraId="1DA292F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E0B9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E6AC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79E246FA" w14:textId="37850E1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C9CEFE" w14:textId="3E85909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6CEF2" w14:textId="053C65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E10AE" w14:textId="6614E8D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0E5716" w14:paraId="4F9F52E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BF61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C1E8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3E3C02E7" w14:textId="22C99AF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1F481F7A" w14:textId="5B35E2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C50B5" w14:textId="2E8DA7A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0EAE0" w14:textId="644D1A9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0E5716" w14:paraId="59D8179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CB60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0C3E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06082AB8" w14:textId="607A48E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025B985C" w14:textId="1882C3A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0A7CA" w14:textId="62A1973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1A3DC" w14:textId="04A5903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0E5716" w14:paraId="4C6DCD9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E18E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E4B5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47FCC78E" w14:textId="1FC24EC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47807DF6" w14:textId="22A6EB5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D1C03" w14:textId="4892BE2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86A2C" w14:textId="716FF2F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0E5716" w14:paraId="3878CC0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5B94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1D04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03B10F50" w14:textId="5F7BBB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A534C6" w14:textId="693E23E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6590F" w14:textId="7FC6719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37915" w14:textId="06C3221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0E5716" w14:paraId="6E42408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7371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9BA2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19769474" w14:textId="1CA9335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29E168" w14:textId="29D7C7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9469E" w14:textId="6366A0C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714B4" w14:textId="383961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0E5716" w14:paraId="0B81F4B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1DCF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802C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7F0F1B33" w14:textId="7D66130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93795A" w14:textId="77F600F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3350F" w14:textId="1F6B6E3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73F3E" w14:textId="4E9E743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0E5716" w14:paraId="20337FB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6FCA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266A40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56AE62F9" w14:textId="3A897C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7B17D587" w14:textId="6D75658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78B89" w14:textId="0690551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0EB67" w14:textId="49516C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0E5716" w14:paraId="01F8E96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7A39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C9BD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0C39732" w14:textId="6BF505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0A8C17F5" w14:textId="28F4361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FCDB9" w14:textId="682C433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40321" w14:textId="068225A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0E5716" w14:paraId="6F9FEC4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FA54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58FB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5836F296" w14:textId="16DE04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4F054A8B" w14:textId="6E12972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99F79" w14:textId="4718C7E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7AACB" w14:textId="508B1B0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0E5716" w14:paraId="12835CE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9863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FAF9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2604777" w14:textId="40A575E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A273C6" w14:textId="3A2BFD1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06114" w14:textId="33AABD0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8F030" w14:textId="425873D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0E5716" w14:paraId="06FD3DB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08A6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A3B8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316A8708" w14:textId="3942F9A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CB0157" w14:textId="053563A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F52BA" w14:textId="0221842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58787" w14:textId="21B33DA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0E5716" w14:paraId="5EE9605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4FF4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30FC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39F21BB7" w14:textId="544303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81E1912" w14:textId="0BE0D2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475FE" w14:textId="14209D1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F82CB" w14:textId="5B5D8E4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0E5716" w14:paraId="1A7B158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1C51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2FB3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6DBD44F9" w14:textId="0E4936A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0C014A" w14:textId="38856F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A3F0A" w14:textId="7FA5DEB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11D39" w14:textId="48D05CA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0E5716" w14:paraId="351B52F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6E08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12D4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0E02F581" w14:textId="323AB4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2291213E" w14:textId="176D5C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51706" w14:textId="1DC0ABF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1104E" w14:textId="774F644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0E5716" w14:paraId="25A8A804"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4B4E6F"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080CDDB5" w14:textId="52F5DC7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70A21316" w14:textId="54A0DD9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C324E3" w14:textId="0786305A"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6ACF8A" w14:textId="7F33D3E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0E5716" w14:paraId="317C754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274D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9890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95B2729" w14:textId="7480827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68FA4AA0" w14:textId="3AE67E6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DCA31" w14:textId="0E3104F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2B37C" w14:textId="5F4985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0E5716" w14:paraId="45897EA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C582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F63F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3D6B5F69" w14:textId="38A4BFC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5B382712" w14:textId="33CF675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FB4E9" w14:textId="24E3299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BFA2D" w14:textId="4C655E1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0E5716" w14:paraId="49B21B5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C41C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548B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56C355E4" w14:textId="39DAD79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1EC2FBA0" w14:textId="24835B8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BDCE7" w14:textId="2980A1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6511A" w14:textId="233A4E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0E5716" w14:paraId="612817A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01B6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8BBE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7C0D5333" w14:textId="37959D3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263DB3E8" w14:textId="740E99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B7FCF" w14:textId="7288F2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2E857" w14:textId="3122A3B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0E5716" w14:paraId="4A79980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0A83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2A03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5E2A6F4B" w14:textId="057D79C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1CFC8B5B" w14:textId="69D3711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AE63F" w14:textId="25B4018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FBD9A" w14:textId="784F45E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0E5716" w14:paraId="6B03D47F"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CB4C7E"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53425DD5" w14:textId="7FBEEF4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95,6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41688F9" w14:textId="6D8F61CD"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F919511" w14:textId="1D9D200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109A7E" w14:textId="4042F91A"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545,621.23 </w:t>
            </w:r>
          </w:p>
        </w:tc>
      </w:tr>
      <w:tr w:rsidR="000E5716" w14:paraId="22A8349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C0EB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E333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4D8F948E" w14:textId="534EAED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1842E1AE" w14:textId="01418F0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89EBC" w14:textId="0F6724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E79ED" w14:textId="59C7525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0E5716" w14:paraId="4EDC892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6673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3559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6857782A" w14:textId="581BF50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7EA9DC43" w14:textId="249413F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403F4" w14:textId="2DED38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88D2B" w14:textId="198BAB0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0E5716" w14:paraId="78C3033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78C6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1BAA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2D01BEAE" w14:textId="0816FA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36FCED48" w14:textId="28626FF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7B55B" w14:textId="7A2BC7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52180" w14:textId="0108A1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0E5716" w14:paraId="6CCBE9E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02FE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A646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2C8A4871" w14:textId="3D7B188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09D10B" w14:textId="121D06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58377" w14:textId="603C736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1385C" w14:textId="27A1A26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0E5716" w14:paraId="204D468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8290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A54F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118B8C9D" w14:textId="2E8A1C5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9E0B93" w14:textId="77E0D5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EC425" w14:textId="79EC800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78CB0" w14:textId="5ECE7E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0E5716" w14:paraId="63819CF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890E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C97A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3753E845" w14:textId="533019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0274C9" w14:textId="02EB875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71511" w14:textId="627C7A0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0030B" w14:textId="434C85C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0E5716" w14:paraId="205385A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016C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7E3E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E600E7B" w14:textId="51F0CDF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76186989" w14:textId="53CC993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5997E" w14:textId="1DB921F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E3FD5" w14:textId="03E0604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0E5716" w14:paraId="13B6B92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C19A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0603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2C694F84" w14:textId="5CA3CBB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5F1C53E4" w14:textId="6FC9FA7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B42F8" w14:textId="3B409E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50892" w14:textId="574AFF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0E5716" w14:paraId="0218852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91D0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A661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06FA3E38" w14:textId="308D16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31ABFB" w14:textId="36297D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FA606" w14:textId="18DFAF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0EA47" w14:textId="1656539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0E5716" w14:paraId="14B789C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9F1F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3F8F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2F38FC4" w14:textId="62F78FA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240.00 </w:t>
            </w:r>
          </w:p>
        </w:tc>
        <w:tc>
          <w:tcPr>
            <w:tcW w:w="675" w:type="pct"/>
            <w:tcBorders>
              <w:top w:val="nil"/>
              <w:left w:val="nil"/>
              <w:bottom w:val="single" w:sz="4" w:space="0" w:color="000000"/>
              <w:right w:val="single" w:sz="4" w:space="0" w:color="000000"/>
            </w:tcBorders>
            <w:shd w:val="clear" w:color="auto" w:fill="auto"/>
            <w:noWrap/>
            <w:vAlign w:val="bottom"/>
            <w:hideMark/>
          </w:tcPr>
          <w:p w14:paraId="14DF3B8E" w14:textId="3ACCCD9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2FC78E6" w14:textId="5B99933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B6DFE1" w14:textId="7339A4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8,240.00 </w:t>
            </w:r>
          </w:p>
        </w:tc>
      </w:tr>
      <w:tr w:rsidR="000E5716" w14:paraId="7907C49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DD60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9E8D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34E5A54B" w14:textId="5525E36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030263" w14:textId="353C575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F8F7E" w14:textId="23ACCBD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0B475" w14:textId="731FF21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0E5716" w14:paraId="7BC6544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ED29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2BC8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14F88687" w14:textId="1C0F1CA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4DB4F3" w14:textId="0293836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381D4" w14:textId="0B7929E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87AA7" w14:textId="27EEB9B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0E5716" w14:paraId="2D7A060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CDCB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C7B7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7DA8C73D" w14:textId="48595BC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0658C" w14:textId="7D85760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48565" w14:textId="4E5BA99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E7637" w14:textId="69905AF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0E5716" w14:paraId="18070D0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52F0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9F12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3E14C480" w14:textId="115ED75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C334D9" w14:textId="013B01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F3437" w14:textId="4D116E6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2CB1E" w14:textId="6AEC7BC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0E5716" w14:paraId="3899BAD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B71D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A92E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6E028D4B" w14:textId="3295EA5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72F36D3B" w14:textId="46A2ED2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25B5A" w14:textId="34F0555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793B0" w14:textId="08206E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0E5716" w14:paraId="3E99971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2170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A85F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38D14817" w14:textId="093794A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4FC77697" w14:textId="4C2F95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D6FB3" w14:textId="1806EF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2EEA2" w14:textId="764B8DC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0E5716" w14:paraId="0E24D9B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5355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B9C4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1D480613" w14:textId="60AD2A8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6F1DC11E" w14:textId="7C9B81F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6A145" w14:textId="64E4872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5BA32" w14:textId="3BBD64E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0E5716" w14:paraId="70641A2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2361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2426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12D9999F" w14:textId="7E2BD39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40E73171" w14:textId="68F7C12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09D3D" w14:textId="758F1F3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CD0D4" w14:textId="45B8121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0E5716" w14:paraId="5B81ECD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D0B4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70B4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3A392E4A" w14:textId="7C39609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B191E4" w14:textId="6A8D51B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6BCD5" w14:textId="378FE9F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70B85" w14:textId="6A3FB4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0E5716" w14:paraId="5601205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7FA4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A420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60C3C927" w14:textId="1443815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08C95D" w14:textId="7B06B0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1D9B7" w14:textId="7057A0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A0EA8" w14:textId="55C45D3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0E5716" w14:paraId="63416F2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1A2B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CE1E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3A446D49" w14:textId="57122A3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214CBA" w14:textId="3A9E00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97927" w14:textId="7467C89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99121" w14:textId="68F83C4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0E5716" w14:paraId="3DB25FB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25F5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1936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4A21CD95" w14:textId="0FC3CB4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0DD8B92E" w14:textId="379C46E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4CA57" w14:textId="05C6571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34106" w14:textId="52E33B9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0E5716" w14:paraId="5BE7D29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ED5D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E2AD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412F3C13" w14:textId="7CEB4C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4C206C02" w14:textId="0DCF973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C7108" w14:textId="430D97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8ED64" w14:textId="373C8AB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0E5716" w14:paraId="38F0B53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7E79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B7C4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106C2230" w14:textId="19D739E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1F685638" w14:textId="0E73B05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06077" w14:textId="407E647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15898" w14:textId="7F9689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0E5716" w14:paraId="77FEAFA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5811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6DF7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6288DA2F" w14:textId="696F8D0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272F1E" w14:textId="1D94DA7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756E8" w14:textId="0EA4CD2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DE749" w14:textId="1E0D9C9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0E5716" w14:paraId="68232A9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5E5E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26E9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7C0896BA" w14:textId="562CD2E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708B5215" w14:textId="7CA553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8DADA" w14:textId="69A0B0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0B456" w14:textId="25218E1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0E5716" w14:paraId="604E285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603E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F8F7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33E012C3" w14:textId="68375B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3C9BB5" w14:textId="0B1A792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E3290" w14:textId="0022F64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6A6E9" w14:textId="1612797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0E5716" w14:paraId="0FED333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F4AF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B644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0563F33C" w14:textId="304FD07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6676F1AD" w14:textId="547BB8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2727B" w14:textId="1B2F67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EC375" w14:textId="603E988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0E5716" w14:paraId="1612A60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2013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69FE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4FB269B1" w14:textId="637DAC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8D8B4A" w14:textId="32E981D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53D24" w14:textId="699C716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7952C" w14:textId="71652D3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0E5716" w14:paraId="2407022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7594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95F6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69BE8F85" w14:textId="4609D42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4E94C0A0" w14:textId="1408A7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E95C3" w14:textId="0C51CB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4394D" w14:textId="2C7F82E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0E5716" w14:paraId="2AAF67B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B9C4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7AD3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51C9A6D" w14:textId="59374AC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5D2F14" w14:textId="3AF431F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3BFD3" w14:textId="1D8D6E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2C5E9" w14:textId="3534C7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0E5716" w14:paraId="4F9498E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9C84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5BAA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0D06E84C" w14:textId="0518BEB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D0A6B99" w14:textId="587CCA9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EAB10" w14:textId="0C43DA2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586E3" w14:textId="7B823A4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0E5716" w14:paraId="1FB53CE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A484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3C9C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680F8B30" w14:textId="3C73D6D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375B925F" w14:textId="4CD9D6E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B097F" w14:textId="7CE02C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835CF" w14:textId="55D5000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0E5716" w14:paraId="5A41F3C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D9F8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D56A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4BC149DC" w14:textId="1430F66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75" w:type="pct"/>
            <w:tcBorders>
              <w:top w:val="nil"/>
              <w:left w:val="nil"/>
              <w:bottom w:val="single" w:sz="4" w:space="0" w:color="000000"/>
              <w:right w:val="single" w:sz="4" w:space="0" w:color="000000"/>
            </w:tcBorders>
            <w:shd w:val="clear" w:color="auto" w:fill="auto"/>
            <w:noWrap/>
            <w:vAlign w:val="bottom"/>
            <w:hideMark/>
          </w:tcPr>
          <w:p w14:paraId="513B61ED" w14:textId="08995B3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8953D" w14:textId="41EDA9E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244B1" w14:textId="7E954D1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0E5716" w14:paraId="2056DCE9"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1B29F"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09E4060" w14:textId="3D28289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721868B5" w14:textId="791DB1E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75CCAF" w14:textId="61EE643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3A22D4" w14:textId="19BF67E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0E5716" w14:paraId="5716EBC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58B7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4569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7C9B543E" w14:textId="0696D98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FBC9DA"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6F7BAFCC"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77140BD5" w14:textId="54F542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0E5716" w14:paraId="681145C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025C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73AF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68BEA5A5" w14:textId="03779A3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74E58B85" w14:textId="3A557D6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672B1" w14:textId="4EECF9A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AB010" w14:textId="45D739F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0E5716" w14:paraId="429DE36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DE52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E47B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33530DAE" w14:textId="77197B9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144094E5" w14:textId="4C3961A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CD003" w14:textId="30CE478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4CD1E" w14:textId="0CE62C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0E5716" w14:paraId="58F02F1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A72E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6415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2285560A" w14:textId="165E89A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7042705B" w14:textId="732300F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D5223" w14:textId="46A64D8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4E4F4" w14:textId="65DFF2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0E5716" w14:paraId="1DDFC94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C80D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89ED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62F3526F" w14:textId="6664886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2BAE5779" w14:textId="790D8BC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E8D0E" w14:textId="2128BB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63297" w14:textId="2526F2E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0E5716" w14:paraId="2EA4BAB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8D34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F012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2ABCFEA" w14:textId="73A355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44543E5E" w14:textId="7C2AFAD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96773" w14:textId="7A3494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295AD" w14:textId="44D81AF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0E5716" w14:paraId="6679DC2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C6A3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337A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0F9B4862" w14:textId="2F5A35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53348B7D" w14:textId="7B7EBC9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81F3A" w14:textId="5762E9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2C9EF" w14:textId="0DB80CE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0E5716" w14:paraId="039508D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051A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4A8E4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3E40FC41" w14:textId="5C7223F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5E1A27DF" w14:textId="09C48F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8832F" w14:textId="02FDB53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D6E81" w14:textId="2ABA8A3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0E5716" w14:paraId="46B874C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08F2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162D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523B07B0" w14:textId="43446A6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3DA2BC63" w14:textId="160F382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1E673" w14:textId="0EDBD6F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2A45D" w14:textId="14A591E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0E5716" w14:paraId="15DFF4C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4CCD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2FFB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66E8DE61" w14:textId="102219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A81359" w14:textId="783D736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AE438" w14:textId="6B1F5A5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21C9A" w14:textId="4B85C67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E5716" w14:paraId="0A87A1E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E059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8DAB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271B005C" w14:textId="092F16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51E9A283" w14:textId="104147B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C544F" w14:textId="5B8493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B1092" w14:textId="05DE935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0E5716" w14:paraId="01AC30C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A23D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E70B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43D6BC06" w14:textId="2CF521D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1FF81E27" w14:textId="0D2E04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98E32" w14:textId="1DEB1F4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0C757" w14:textId="5F220E6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0E5716" w14:paraId="2AC6021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7B91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400F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6907011D" w14:textId="0003952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4CC2A4A7" w14:textId="3F509B1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382D1" w14:textId="5A8C983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E7832" w14:textId="540AA80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0E5716" w14:paraId="47CB472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9E8D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76A4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4736347C" w14:textId="055E6AE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886685" w14:textId="41AD2EF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1BE40" w14:textId="18676E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C9775" w14:textId="4E270F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0E5716" w14:paraId="18B95AD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5B9D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79E6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1340CAA" w14:textId="4968726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04D6A14A" w14:textId="1B09B87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64AF5" w14:textId="7114068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65FE2" w14:textId="72181C9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0E5716" w14:paraId="03E8236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F8A2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2F68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657820AF" w14:textId="5F1BB2F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8AC7A5" w14:textId="56B8AAC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9D844" w14:textId="3F73E00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A5B95" w14:textId="52807E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0E5716" w14:paraId="2F6FA5C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3AAD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EEF2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138A53D0" w14:textId="19D9A7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CBE0A76" w14:textId="473E10D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417AC" w14:textId="31D4C0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D1446" w14:textId="4A33589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0E5716" w14:paraId="6975D6A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6E5B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72F9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668A7239" w14:textId="6B83C8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4CECF7" w14:textId="15CB0BB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BAE06" w14:textId="5970839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00468" w14:textId="31B31C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0E5716" w14:paraId="6EC20EC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8D2C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C18A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54C9B2A0" w14:textId="77F293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58D691AB" w14:textId="520279C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F3C64" w14:textId="7F05977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C980E" w14:textId="545C85C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0E5716" w14:paraId="1863609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CC86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0B33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56C82DBB" w14:textId="6169196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588F3639" w14:textId="333419E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01A01" w14:textId="1C892E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23E0E" w14:textId="7D65942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0E5716" w14:paraId="2D0693C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CB7C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4097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1E0CEE55" w14:textId="300CBA0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711FF843" w14:textId="554A5CB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403D2" w14:textId="2E5F603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37544" w14:textId="0C04D8A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0E5716" w14:paraId="6066A9B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056F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43BF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6AE03B2" w14:textId="248A454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1CD092A4" w14:textId="47CEF0E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6624B" w14:textId="11CB4F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57A04" w14:textId="0149F69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0E5716" w14:paraId="3B3DAD9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9CF8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A9C0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656F6372" w14:textId="2A9A23C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7D46F622" w14:textId="0405451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D81DF" w14:textId="53DA19C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C03E1" w14:textId="4F55F7D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0E5716" w14:paraId="56486FB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99EE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2A37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4596F7DC" w14:textId="39935DC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4BAF79A7" w14:textId="4D0B913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AE77E" w14:textId="18311F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F8EDC" w14:textId="5C48BD2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0E5716" w14:paraId="7D7C17B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227C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DD46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1DF9CFE8" w14:textId="655AFA3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A9A72A" w14:textId="5FE3DA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EAC5B" w14:textId="0BDA2E4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6FE72" w14:textId="38C9770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E5716" w14:paraId="7CEF770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7433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B60F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0549DFB" w14:textId="1B5A016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393D7861" w14:textId="4A3F6A9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0050C" w14:textId="13312BE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E4EBC" w14:textId="1B3E17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0E5716" w14:paraId="1D29B57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66DF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53A2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7BB5B8F2" w14:textId="308A2A7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05850BA3" w14:textId="0776417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C1918" w14:textId="2F5B397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BA65B" w14:textId="17D575C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0E5716" w14:paraId="11779C5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3903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05CB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2D24819" w14:textId="44C41FD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3824E2F0" w14:textId="3EDE1B0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2F4B0" w14:textId="6F1B254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20C89" w14:textId="149C210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0E5716" w14:paraId="5715F55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594C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8F0E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18DEB59F" w14:textId="69B4A0E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2EA5739" w14:textId="5219B7C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103F7" w14:textId="28240B3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207E8" w14:textId="59F3B8E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0E5716" w14:paraId="43C13E4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2154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7E6C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4B4CC518" w14:textId="51683F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5B321188" w14:textId="1098C8C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76E77" w14:textId="5597445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59FD4" w14:textId="300A2DB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0E5716" w14:paraId="53B63F1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E7DA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796C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0A4F6C91" w14:textId="24D40C5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2404B34B" w14:textId="54EEDE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F1C0F" w14:textId="64CA30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46728" w14:textId="2A9732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0E5716" w14:paraId="3C1903B8"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9F8C8F"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30E001B2" w14:textId="29ECC1DE"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87,94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1CADE8E7" w14:textId="63124489"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6CC9439" w14:textId="04FA602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15F324A" w14:textId="0A3A5EB7"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87,942.61 </w:t>
            </w:r>
          </w:p>
        </w:tc>
      </w:tr>
      <w:tr w:rsidR="000E5716" w14:paraId="1A583C5A"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B08496"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5CDB2C28" w14:textId="05F63DC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565,406.47 </w:t>
            </w:r>
          </w:p>
        </w:tc>
        <w:tc>
          <w:tcPr>
            <w:tcW w:w="675" w:type="pct"/>
            <w:tcBorders>
              <w:top w:val="nil"/>
              <w:left w:val="nil"/>
              <w:bottom w:val="single" w:sz="4" w:space="0" w:color="000000"/>
              <w:right w:val="single" w:sz="4" w:space="0" w:color="000000"/>
            </w:tcBorders>
            <w:shd w:val="clear" w:color="D8D8D8" w:fill="D8D8D8"/>
            <w:noWrap/>
            <w:vAlign w:val="bottom"/>
            <w:hideMark/>
          </w:tcPr>
          <w:p w14:paraId="5F39E72D" w14:textId="5773232D"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6691B9" w14:textId="7A40B83E"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8F14105" w14:textId="4DF7CEDE"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565,406.47 </w:t>
            </w:r>
          </w:p>
        </w:tc>
      </w:tr>
      <w:tr w:rsidR="000E5716" w14:paraId="3A49EA64"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61012E0"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71B0EE78" w14:textId="621F52A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2BB95C4B" w14:textId="07D7FC4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675E7" w14:textId="25BD6D9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5B5CB6D" w14:textId="4F3BE5E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0E5716" w14:paraId="54ADAA60" w14:textId="77777777" w:rsidTr="000E571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0B1E2CF"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6E8E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3832C21C" w14:textId="0720691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0E4D893C" w14:textId="774038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68D33" w14:textId="6A0EC5D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3C587" w14:textId="3693072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0E5716" w14:paraId="1D0C0E5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E190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276C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E52D52E" w14:textId="2F579B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0AC92459" w14:textId="312439F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42D9E" w14:textId="7B2B53F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6E496" w14:textId="4B2759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0E5716" w14:paraId="12E6E1A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EA36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0708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288AB70D" w14:textId="2C54531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9D41CA" w14:textId="75DCEAF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1DAF1" w14:textId="2D97CBA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9336E" w14:textId="5741FB3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0E5716" w14:paraId="7136416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C4DB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F25B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008710CA" w14:textId="4BB4069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589BBC0B" w14:textId="557F5BB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9E7B5" w14:textId="71B886C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AFDC4" w14:textId="6C43BFF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0E5716" w14:paraId="437666B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93B7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BB6C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4FCFA2A5" w14:textId="4D47F83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6B9F702D" w14:textId="50F1A38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F5F30" w14:textId="2923E05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3A38F" w14:textId="706A437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0E5716" w14:paraId="142115A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0269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4749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1058F476" w14:textId="0A89528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3FA70A2A" w14:textId="0FCFC86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DC90C" w14:textId="0FD8BAA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69865" w14:textId="3BCB75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0E5716" w14:paraId="7EA5283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8CC5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4C8B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09246EB8" w14:textId="370B8DA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55B84DB4" w14:textId="4FC362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9C976" w14:textId="7EDF2BC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269E4" w14:textId="6764CA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0E5716" w14:paraId="18F6B4F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5B94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0A74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753E8FF5" w14:textId="7D2098A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7C258E54" w14:textId="43F02AA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2351C" w14:textId="388E154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C521B" w14:textId="65855C1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0E5716" w14:paraId="440BD58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95BC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3627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0434983E" w14:textId="544066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70C13A7E" w14:textId="757AF40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DE7EA" w14:textId="797A94F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6C477" w14:textId="556CC00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0E5716" w14:paraId="72E718C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AB29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341C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EB00641" w14:textId="1E3BDD4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61ECA89A" w14:textId="5CB1B05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D169A" w14:textId="3A84237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8F90C" w14:textId="24C8FE5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0E5716" w14:paraId="0BA10DD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F495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D529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077554DA" w14:textId="1D9B75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3B44F04F" w14:textId="430037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3DA9E" w14:textId="0EABAB6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6CA06" w14:textId="32E2178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0E5716" w14:paraId="77AECE8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DAE4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3AF3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41D58727" w14:textId="6759F1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37AEC985" w14:textId="2B7F911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5D1CD" w14:textId="21983B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E8130" w14:textId="4CAFB97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0E5716" w14:paraId="61D1ACA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4E9F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00D6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A0E36FA" w14:textId="671EFCA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5FEEA8" w14:textId="0627DD1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39B11" w14:textId="48AF857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0B4B7" w14:textId="0C2D97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0E5716" w14:paraId="78E4B4F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8F97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6A3D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2C29557D" w14:textId="455DF6B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48C16E28" w14:textId="24AC8BF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BD4E4" w14:textId="3D3AD6B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2F8EF" w14:textId="0EEDB9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0E5716" w14:paraId="6F25ECA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EBD1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9346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94D63C2" w14:textId="0D372DE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28F8F6B9" w14:textId="502B91A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DEAC0" w14:textId="3615A54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3B5E6" w14:textId="16E7E8C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0E5716" w14:paraId="5DE4A90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3BF8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821D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29064577" w14:textId="5CFDCAB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70A3A757" w14:textId="79B8BD9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7AEE3" w14:textId="3FBCEFD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D2517" w14:textId="2361D2D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0E5716" w14:paraId="5F9D6C3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5BBA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BBE8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3079B709" w14:textId="03964C0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486F9442" w14:textId="1FD1151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78675" w14:textId="422E523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E3893" w14:textId="5C4E11A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0E5716" w14:paraId="2038155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C795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D76A1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500D3D95" w14:textId="375CB1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005F70" w14:textId="6B351D7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A0B27" w14:textId="448629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AAB3D" w14:textId="4018C59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0E5716" w14:paraId="673EA83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827D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E210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6485D7EB" w14:textId="08DEB5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7DB92C0F" w14:textId="2B2BF20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C258C" w14:textId="48F187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94D7D" w14:textId="5AD667C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0E5716" w14:paraId="37ACDBD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9723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EC4E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4D458CFE" w14:textId="26F2932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003EBE79" w14:textId="34D36B7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DE567" w14:textId="71A134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651CC" w14:textId="2957A0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0E5716" w14:paraId="7184ABC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B5BE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112E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72BF9A29" w14:textId="141C777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3B89FA1A" w14:textId="27595FE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C8958" w14:textId="7020E15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DBCE7" w14:textId="72FE837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0E5716" w14:paraId="590A192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EE48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21D5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183C1D40" w14:textId="5F56144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553ACBEF" w14:textId="584BEAD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E65B1" w14:textId="60F78B2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01748" w14:textId="3B9D2DC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0E5716" w14:paraId="7905AE8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3812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F61E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01CCC580" w14:textId="7519D4D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27C17167" w14:textId="3C0850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85536" w14:textId="3B8705B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9CC75" w14:textId="7E5CB7F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0E5716" w14:paraId="044FCB6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514A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56F7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65C29959" w14:textId="6AB971E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7581D919" w14:textId="71016D3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29842" w14:textId="65CF34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7DF56" w14:textId="140CC4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0E5716" w14:paraId="74A9E9D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AC3E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B139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55AB8669" w14:textId="5792710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0503BF8" w14:textId="3D754A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95A0F" w14:textId="284A775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0B76F" w14:textId="09EE0F4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0E5716" w14:paraId="03D9CDF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C2EF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1FE4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4B261B54" w14:textId="7445D1F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0FF33E75" w14:textId="6275309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FD949" w14:textId="1CCFAE0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F83A2" w14:textId="4EE3524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0E5716" w14:paraId="3B0DEB8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EA39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5C5A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45CD22B6" w14:textId="2B91CA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9B9880A" w14:textId="14E56E9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4E55E" w14:textId="2DD2254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FF2AF" w14:textId="4AB43B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0E5716" w14:paraId="1EA73C7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09C1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0EB3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2D8D1E36" w14:textId="38AE5E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19CCC70D" w14:textId="1281EB2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CF17F" w14:textId="61F9ADB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982B0" w14:textId="7099D23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0E5716" w14:paraId="6B71409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80A6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41BC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00EBC0D9" w14:textId="69830A8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6F5206D7" w14:textId="460E5B0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D6749" w14:textId="2412FD3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0203B" w14:textId="6099C21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0E5716" w14:paraId="67B2CA8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6B8F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1CD4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C1D84B2" w14:textId="42BAAD0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73788152" w14:textId="2C90B94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60CC4" w14:textId="183DF93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49D4A" w14:textId="06BBC3A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0E5716" w14:paraId="6233D36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0115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0769D0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11724479" w14:textId="13A07D0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67B99B6A" w14:textId="31EBD5E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C19F5" w14:textId="25142E6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CADC9" w14:textId="57E1BA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0E5716" w14:paraId="4581067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313E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E6E5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ABAC94E" w14:textId="79D7C71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7AC991CB" w14:textId="6F88F9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B1E7F" w14:textId="6EB3F6F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DAA74" w14:textId="4FF0936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0E5716" w14:paraId="22DABA4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1293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8039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6AEB06C" w14:textId="56C9629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76B2CD50" w14:textId="19CB6FE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B6B1A" w14:textId="7A53805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893CB" w14:textId="1B7477C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0E5716" w14:paraId="06E4106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9D07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07EA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7E771FA2" w14:textId="776A430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3B0583B0" w14:textId="638E442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9B7E6" w14:textId="2D91F2D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0DEE6" w14:textId="4B8D17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0E5716" w14:paraId="7E96BA6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6C43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3638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71FE062F" w14:textId="4102B6F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394038AE" w14:textId="2CF5A4C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B2B92" w14:textId="67998A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3815D" w14:textId="0385810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0E5716" w14:paraId="2951C94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9F7A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EB3C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3DE3F212" w14:textId="7774770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6CCA8463" w14:textId="49C7E25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5C0BA" w14:textId="6E4A83F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F75A9" w14:textId="0072346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0E5716" w14:paraId="0582D59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3B6C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7F88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6F59BF9" w14:textId="0719BCD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176D65E4" w14:textId="3CE609C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AABC6" w14:textId="35143F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CC3DC" w14:textId="136962A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0E5716" w14:paraId="1140F28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8054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E3F7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64D5A28D" w14:textId="7BACEAB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2C9F1D5" w14:textId="12C5FE5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F66D3" w14:textId="52DF5F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87C9A" w14:textId="78E5AA9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0E5716" w14:paraId="5276004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4923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AF14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7C57C0DB" w14:textId="3014A2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4D8E8001" w14:textId="389D415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1764F" w14:textId="03EA00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4ADA1" w14:textId="546E1EC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0E5716" w14:paraId="7FA3794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5C1A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38C1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46F25FCB" w14:textId="38E6261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5B51B7E0" w14:textId="0FE04A9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7F100" w14:textId="04465D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58B07" w14:textId="3B51443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0E5716" w14:paraId="51AEB6D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1CFF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367A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7EED6635" w14:textId="63F3F79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c>
          <w:tcPr>
            <w:tcW w:w="675" w:type="pct"/>
            <w:tcBorders>
              <w:top w:val="nil"/>
              <w:left w:val="nil"/>
              <w:bottom w:val="single" w:sz="4" w:space="0" w:color="000000"/>
              <w:right w:val="single" w:sz="4" w:space="0" w:color="000000"/>
            </w:tcBorders>
            <w:shd w:val="clear" w:color="auto" w:fill="auto"/>
            <w:noWrap/>
            <w:vAlign w:val="bottom"/>
            <w:hideMark/>
          </w:tcPr>
          <w:p w14:paraId="747703F3" w14:textId="10B082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F757E" w14:textId="376126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B321F" w14:textId="270E65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r>
      <w:tr w:rsidR="000E5716" w14:paraId="55F9BF6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8247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B364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56AE2E37" w14:textId="323C84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732FC786" w14:textId="502E409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64DD4" w14:textId="7F6127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47218" w14:textId="0465DB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0E5716" w14:paraId="1830C621"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30FDED"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178A64B0" w14:textId="31B7FD6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908,05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3456385" w14:textId="056D4CE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07A5E9" w14:textId="54171177"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747ECA" w14:textId="2163160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908,055.82 </w:t>
            </w:r>
          </w:p>
        </w:tc>
      </w:tr>
      <w:tr w:rsidR="000E5716" w14:paraId="7BC63EFE" w14:textId="77777777" w:rsidTr="000E571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22DA30D"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4BD4F30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437B3991" w14:textId="7093397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41,848.52 </w:t>
            </w:r>
          </w:p>
        </w:tc>
        <w:tc>
          <w:tcPr>
            <w:tcW w:w="675" w:type="pct"/>
            <w:tcBorders>
              <w:top w:val="nil"/>
              <w:left w:val="nil"/>
              <w:bottom w:val="single" w:sz="4" w:space="0" w:color="000000"/>
              <w:right w:val="single" w:sz="4" w:space="0" w:color="000000"/>
            </w:tcBorders>
            <w:shd w:val="clear" w:color="auto" w:fill="auto"/>
            <w:noWrap/>
            <w:vAlign w:val="bottom"/>
            <w:hideMark/>
          </w:tcPr>
          <w:p w14:paraId="695C3F19" w14:textId="0D17C1F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D909B" w14:textId="34F643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ED13AB6" w14:textId="6C3BB23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41,848.52 </w:t>
            </w:r>
          </w:p>
        </w:tc>
      </w:tr>
      <w:tr w:rsidR="000E5716" w14:paraId="49F21546" w14:textId="77777777" w:rsidTr="000E571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F6B7F2B"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59FAA03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7EE120BD" w14:textId="666AEE5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1DB1ECCC" w14:textId="2E63D28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60495" w14:textId="6D9943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AA3FE" w14:textId="7FD0901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0E5716" w14:paraId="02D81DF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6FBA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09AE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0F940922" w14:textId="35943ED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c>
          <w:tcPr>
            <w:tcW w:w="675" w:type="pct"/>
            <w:tcBorders>
              <w:top w:val="nil"/>
              <w:left w:val="nil"/>
              <w:bottom w:val="single" w:sz="4" w:space="0" w:color="000000"/>
              <w:right w:val="single" w:sz="4" w:space="0" w:color="000000"/>
            </w:tcBorders>
            <w:shd w:val="clear" w:color="auto" w:fill="auto"/>
            <w:noWrap/>
            <w:vAlign w:val="bottom"/>
            <w:hideMark/>
          </w:tcPr>
          <w:p w14:paraId="3D2F1613" w14:textId="2F81FC7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E9DA2" w14:textId="243AED2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23BAC" w14:textId="218C1F8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r>
      <w:tr w:rsidR="000E5716" w14:paraId="4CE08AC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13BC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E447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1575628C" w14:textId="2552733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53525C1E" w14:textId="28B09AD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4BAC6" w14:textId="62AE338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E0988" w14:textId="03BE5C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0E5716" w14:paraId="7E1341A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A105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113E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33B6216C" w14:textId="251E3E1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6D2CFA28" w14:textId="6A3863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5CD22" w14:textId="5DC09F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B9441" w14:textId="621F0CA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0E5716" w14:paraId="3314429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B6F4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9B4B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4E169EDB" w14:textId="2E0320D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54D91166" w14:textId="7171F68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D47BA" w14:textId="5FD852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583F6" w14:textId="26EC57A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0E5716" w14:paraId="73BF3FA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B8CF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BF87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25269B35" w14:textId="53886B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551D14C6" w14:textId="2EAAC71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2C592" w14:textId="6BF968D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2637C" w14:textId="395DA4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0E5716" w14:paraId="790C454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A891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A3D4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2EBCB0CB" w14:textId="781899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17D72ED8" w14:textId="22D027F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CD8CE" w14:textId="2B092F4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6237E" w14:textId="2EB2EF1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0E5716" w14:paraId="6575099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AB0F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3335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750675DC" w14:textId="142E40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13E47B86" w14:textId="0592A6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38E3C" w14:textId="5F0A34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4635E" w14:textId="76CEEAB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0E5716" w14:paraId="399945A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E4DD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CCC0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582B2438" w14:textId="7AFF9A1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5,942.84 </w:t>
            </w:r>
          </w:p>
        </w:tc>
        <w:tc>
          <w:tcPr>
            <w:tcW w:w="675" w:type="pct"/>
            <w:tcBorders>
              <w:top w:val="nil"/>
              <w:left w:val="nil"/>
              <w:bottom w:val="single" w:sz="4" w:space="0" w:color="000000"/>
              <w:right w:val="single" w:sz="4" w:space="0" w:color="000000"/>
            </w:tcBorders>
            <w:shd w:val="clear" w:color="auto" w:fill="auto"/>
            <w:noWrap/>
            <w:vAlign w:val="bottom"/>
            <w:hideMark/>
          </w:tcPr>
          <w:p w14:paraId="0A195ABA" w14:textId="7338A6C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A5802" w14:textId="427667E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EEE50" w14:textId="7C3F947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5,942.84 </w:t>
            </w:r>
          </w:p>
        </w:tc>
      </w:tr>
      <w:tr w:rsidR="000E5716" w14:paraId="63CE3FD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1382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359D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30BAD072" w14:textId="698B179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09DB6D80" w14:textId="13B23B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470F0" w14:textId="2A4131D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D6BD2" w14:textId="295D30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0E5716" w14:paraId="0327804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2F74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68F5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7036610F" w14:textId="347C9CE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713675D5" w14:textId="180802B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3501C" w14:textId="1BC189A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51306" w14:textId="5DE9015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0E5716" w14:paraId="047578D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11F5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C875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1C7084DF" w14:textId="468A2B2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23A6334F" w14:textId="695585E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B1E70" w14:textId="6DC3E1C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B8621" w14:textId="34D2D68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0E5716" w14:paraId="6E75191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A2D5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B57C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62822A1A" w14:textId="375F2ED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369620FB" w14:textId="089D41A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C13F4" w14:textId="7BE5B00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63828" w14:textId="3053780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0E5716" w14:paraId="1255A60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F866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4068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5CDBD644" w14:textId="7E2801C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78B7CB63" w14:textId="25C1084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28941" w14:textId="5FB5D75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858DC" w14:textId="79F0DA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0E5716" w14:paraId="7117170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EED3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EB72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5748C11" w14:textId="4FE92A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632E0D43" w14:textId="5BBE6F5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FC02B" w14:textId="5CAAE5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C22FC" w14:textId="59100AE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0E5716" w14:paraId="4301D5E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A6C2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34E6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6593E7DC" w14:textId="588616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7632DB54" w14:textId="4ABFE02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521C0" w14:textId="0684C2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C7C84" w14:textId="0B2DCD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0E5716" w14:paraId="1A20F63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6F16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6EB8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7855A8D3" w14:textId="30911F8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c>
          <w:tcPr>
            <w:tcW w:w="675" w:type="pct"/>
            <w:tcBorders>
              <w:top w:val="nil"/>
              <w:left w:val="nil"/>
              <w:bottom w:val="single" w:sz="4" w:space="0" w:color="000000"/>
              <w:right w:val="single" w:sz="4" w:space="0" w:color="000000"/>
            </w:tcBorders>
            <w:shd w:val="clear" w:color="auto" w:fill="auto"/>
            <w:noWrap/>
            <w:vAlign w:val="bottom"/>
            <w:hideMark/>
          </w:tcPr>
          <w:p w14:paraId="093A9540" w14:textId="0B1432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C6FA0" w14:textId="2453D74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30984" w14:textId="2E1BA8A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r>
      <w:tr w:rsidR="000E5716" w14:paraId="700DA75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2F0D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EB69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60204939" w14:textId="24A1572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51A605A5" w14:textId="0A9E6A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36108" w14:textId="10670AB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E64CB" w14:textId="6BC331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0E5716" w14:paraId="45325D9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AC97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EDD7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12335A9A" w14:textId="09B1FD7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57279225" w14:textId="20EC547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E8B3B" w14:textId="348EE2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01E97" w14:textId="7F17750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0E5716" w14:paraId="6869380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E83A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CED1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0F3156C4" w14:textId="05AEA17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72DA5FE3" w14:textId="5E19EBC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D7AA1" w14:textId="0E9FD4C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6535F" w14:textId="3145996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0E5716" w14:paraId="1BBAC05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7608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FCC4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772D7FF5" w14:textId="211775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2792E00D" w14:textId="4D0EC81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A2AEA" w14:textId="4AB0E11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D24D4" w14:textId="26C9860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0E5716" w14:paraId="04F8048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1B5F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E1E2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3CB73660" w14:textId="692001A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675" w:type="pct"/>
            <w:tcBorders>
              <w:top w:val="nil"/>
              <w:left w:val="nil"/>
              <w:bottom w:val="single" w:sz="4" w:space="0" w:color="000000"/>
              <w:right w:val="single" w:sz="4" w:space="0" w:color="000000"/>
            </w:tcBorders>
            <w:shd w:val="clear" w:color="auto" w:fill="auto"/>
            <w:noWrap/>
            <w:vAlign w:val="bottom"/>
            <w:hideMark/>
          </w:tcPr>
          <w:p w14:paraId="5BADDEE9" w14:textId="3EA1682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D68E9" w14:textId="37952BE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E8B70" w14:textId="6A5EA13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0E5716" w14:paraId="3E712D3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29BC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E772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31F1CC4" w14:textId="5767099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675" w:type="pct"/>
            <w:tcBorders>
              <w:top w:val="nil"/>
              <w:left w:val="nil"/>
              <w:bottom w:val="single" w:sz="4" w:space="0" w:color="000000"/>
              <w:right w:val="single" w:sz="4" w:space="0" w:color="000000"/>
            </w:tcBorders>
            <w:shd w:val="clear" w:color="auto" w:fill="auto"/>
            <w:noWrap/>
            <w:vAlign w:val="bottom"/>
            <w:hideMark/>
          </w:tcPr>
          <w:p w14:paraId="1B9F6B1D" w14:textId="5BD6272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CFE31" w14:textId="47359B5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082A8" w14:textId="5680074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0E5716" w14:paraId="40B456E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15E9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5BF9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14C4A2D5" w14:textId="1BB66F2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56A79314" w14:textId="7220F67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24DF7" w14:textId="474D36E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5E58E" w14:textId="674BE98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0E5716" w14:paraId="11571AB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7698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78EE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4BD1CBE5" w14:textId="48019F2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4A87EED3" w14:textId="3A6028F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1FE4D" w14:textId="54A121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5AE29" w14:textId="643F1D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0E5716" w14:paraId="6B21006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96ED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E386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1C976CEA" w14:textId="0A98E9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783A1323" w14:textId="09D8E14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D2684" w14:textId="762B51D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B7916" w14:textId="45B468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0E5716" w14:paraId="6F4F807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87CB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4DBC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58207221" w14:textId="3C3AEF5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675" w:type="pct"/>
            <w:tcBorders>
              <w:top w:val="nil"/>
              <w:left w:val="nil"/>
              <w:bottom w:val="single" w:sz="4" w:space="0" w:color="000000"/>
              <w:right w:val="single" w:sz="4" w:space="0" w:color="000000"/>
            </w:tcBorders>
            <w:shd w:val="clear" w:color="auto" w:fill="auto"/>
            <w:noWrap/>
            <w:vAlign w:val="bottom"/>
            <w:hideMark/>
          </w:tcPr>
          <w:p w14:paraId="6FC73A19" w14:textId="332202E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CC752" w14:textId="2A1E100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7608C" w14:textId="040C1C3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0E5716" w14:paraId="0375B09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082D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846B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20AD1DA4" w14:textId="2846775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2C56E389" w14:textId="2C48887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3D923" w14:textId="77CA3CC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DC970" w14:textId="1605FC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0E5716" w14:paraId="4E32502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4881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4CDA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49B1E1C5" w14:textId="78673A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482F3090" w14:textId="6CD17E5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6D0AA" w14:textId="784644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FE71E" w14:textId="344B15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0E5716" w14:paraId="79CEDB4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AA5D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9EF1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76573806" w14:textId="6995DDD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968.56 </w:t>
            </w:r>
          </w:p>
        </w:tc>
        <w:tc>
          <w:tcPr>
            <w:tcW w:w="675" w:type="pct"/>
            <w:tcBorders>
              <w:top w:val="nil"/>
              <w:left w:val="nil"/>
              <w:bottom w:val="single" w:sz="4" w:space="0" w:color="000000"/>
              <w:right w:val="single" w:sz="4" w:space="0" w:color="000000"/>
            </w:tcBorders>
            <w:shd w:val="clear" w:color="auto" w:fill="auto"/>
            <w:noWrap/>
            <w:vAlign w:val="bottom"/>
            <w:hideMark/>
          </w:tcPr>
          <w:p w14:paraId="0B0D2E20" w14:textId="00A70CF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F437D" w14:textId="456B71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CDF49" w14:textId="26CCA5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968.56 </w:t>
            </w:r>
          </w:p>
        </w:tc>
      </w:tr>
      <w:tr w:rsidR="000E5716" w14:paraId="1CAA0DA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FBC0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DA5C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3FED641D" w14:textId="160916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11267572" w14:textId="0386D78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43FC7" w14:textId="2E4663E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F72F6" w14:textId="14DE98F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0E5716" w14:paraId="44ABD4B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A81A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DCB0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4D5284B6" w14:textId="5787A35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71BA2AA8" w14:textId="21AF371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3687E" w14:textId="4185D6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C6E2F" w14:textId="5BD03E2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0E5716" w14:paraId="1D8527D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B7F6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3DBA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45AF5157" w14:textId="4E3500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71D05A1C" w14:textId="585E04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DC667" w14:textId="6417A47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13C5A" w14:textId="733191A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0E5716" w14:paraId="625D3F2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6CA4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A2DA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39D72EAC" w14:textId="3F72FB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0F265ABF" w14:textId="10961F7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41832" w14:textId="71BEC3D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10296" w14:textId="45D8433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0E5716" w14:paraId="14CC0F9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DD04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D1F3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15E2995C" w14:textId="659428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312209F5" w14:textId="6CD24E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4C3F0" w14:textId="7E4C555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D900D" w14:textId="51584CE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0E5716" w14:paraId="512928C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F5F5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A332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30913D9" w14:textId="79A59D9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0E4B139F" w14:textId="52CCD0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C7F8C" w14:textId="76EBAF9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604F6" w14:textId="77322B6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0E5716" w14:paraId="6C30763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F661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B5DF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44E17526" w14:textId="4ED8C8C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1857FC2A" w14:textId="2D1111A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18412" w14:textId="51AF503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44B7A" w14:textId="5699B1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0E5716" w14:paraId="5C47917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4063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FCEC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1D0CEE8E" w14:textId="0A723DD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142888E4" w14:textId="1C22B2B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85B5B" w14:textId="4D6FEA8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5ABAB" w14:textId="0FD2937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0E5716" w14:paraId="43C69D0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473F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1E6F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64061420" w14:textId="52CBAC0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583F08A2" w14:textId="58D056F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B23F8" w14:textId="6022460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F90E6" w14:textId="15D9FA6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0E5716" w14:paraId="12FC683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3B8D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7D88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5A1A1ED0" w14:textId="1470D7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371CE9C1" w14:textId="5AE434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062EF" w14:textId="1FA36DF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205227" w14:textId="3FF4F20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0E5716" w14:paraId="47ADCB8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74C8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0314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CF0822F" w14:textId="0064CA1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675" w:type="pct"/>
            <w:tcBorders>
              <w:top w:val="nil"/>
              <w:left w:val="nil"/>
              <w:bottom w:val="single" w:sz="4" w:space="0" w:color="000000"/>
              <w:right w:val="single" w:sz="4" w:space="0" w:color="000000"/>
            </w:tcBorders>
            <w:shd w:val="clear" w:color="auto" w:fill="auto"/>
            <w:noWrap/>
            <w:vAlign w:val="bottom"/>
            <w:hideMark/>
          </w:tcPr>
          <w:p w14:paraId="11BF20DD" w14:textId="2896F5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C8551" w14:textId="466F606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355C2" w14:textId="1D1AF9B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0E5716" w14:paraId="7C36A54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5713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4A11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3B950164" w14:textId="05A91D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5E6333D7" w14:textId="4C2D44B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8A922" w14:textId="56FF08A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D31A8" w14:textId="46A9E9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0E5716" w14:paraId="3C3B398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EF42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841F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2A27B8D6" w14:textId="367DC6A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50EAB93E" w14:textId="4AE23E0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14EA6" w14:textId="611F1F6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308F4" w14:textId="4044B32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0E5716" w14:paraId="69AA474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AD56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B7A60D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0E29C7B" w14:textId="50F92A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2099FC51" w14:textId="78EAA11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17CE7" w14:textId="7429EAF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17CB6" w14:textId="15BBC7F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0E5716" w14:paraId="454FF09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E587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4EB5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4394D965" w14:textId="2C788F1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6,302.46 </w:t>
            </w:r>
          </w:p>
        </w:tc>
        <w:tc>
          <w:tcPr>
            <w:tcW w:w="675" w:type="pct"/>
            <w:tcBorders>
              <w:top w:val="nil"/>
              <w:left w:val="nil"/>
              <w:bottom w:val="single" w:sz="4" w:space="0" w:color="000000"/>
              <w:right w:val="single" w:sz="4" w:space="0" w:color="000000"/>
            </w:tcBorders>
            <w:shd w:val="clear" w:color="auto" w:fill="auto"/>
            <w:noWrap/>
            <w:vAlign w:val="bottom"/>
            <w:hideMark/>
          </w:tcPr>
          <w:p w14:paraId="4064D667" w14:textId="18BA0FE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1F7AB" w14:textId="60C84D5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75B8C" w14:textId="19A249F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6,302.46 </w:t>
            </w:r>
          </w:p>
        </w:tc>
      </w:tr>
      <w:tr w:rsidR="000E5716" w14:paraId="23CA46D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D857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5A09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626F68F8" w14:textId="287E3CC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671AEC4D" w14:textId="2A9DE0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829A1" w14:textId="3B2AB28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1CF4A" w14:textId="0BD2E0F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0E5716" w14:paraId="2F0F4FB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D653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12CD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1D526550" w14:textId="7E64943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675" w:type="pct"/>
            <w:tcBorders>
              <w:top w:val="nil"/>
              <w:left w:val="nil"/>
              <w:bottom w:val="single" w:sz="4" w:space="0" w:color="000000"/>
              <w:right w:val="single" w:sz="4" w:space="0" w:color="000000"/>
            </w:tcBorders>
            <w:shd w:val="clear" w:color="auto" w:fill="auto"/>
            <w:noWrap/>
            <w:vAlign w:val="bottom"/>
            <w:hideMark/>
          </w:tcPr>
          <w:p w14:paraId="7D0577DD" w14:textId="4C433BA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45644" w14:textId="5AF4303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E47A4" w14:textId="7B0C73D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0E5716" w14:paraId="7123E64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22A5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E7BE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2B735CC0" w14:textId="11F72B8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03BA0ED1" w14:textId="42D9C10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70BF8" w14:textId="6A0B533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2EABB" w14:textId="01D9741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0E5716" w14:paraId="7606D9D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5B2D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AD0E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385DE060" w14:textId="3F83B9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04759945" w14:textId="781A079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5B01A" w14:textId="792547C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1AC96" w14:textId="1A1979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0E5716" w14:paraId="761762E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02E1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668C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BFF5EF5" w14:textId="23C9DB0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1EEAB8B8" w14:textId="441E067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D2AE9" w14:textId="345B45C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3EBBC" w14:textId="14C49B7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0E5716" w14:paraId="295BD9F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9854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A63A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088D2748" w14:textId="6193E68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2A289813" w14:textId="33BA61E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EDD1A" w14:textId="60BC0C7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5243C" w14:textId="1F3FDA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0E5716" w14:paraId="3E53AE5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53C6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B48A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460F3DEE" w14:textId="32319F9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51C7B8B1" w14:textId="486383C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52C73" w14:textId="327BFA4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722ED" w14:textId="16B7EDB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0E5716" w14:paraId="2CBADDF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4546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7364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2A2B3956" w14:textId="6E0F2BA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57435A67" w14:textId="26D6EA7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00A2B" w14:textId="41A7661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2EAEA" w14:textId="0E0925C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0E5716" w14:paraId="36201AB3"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10C3E"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2F9F6803" w14:textId="4E95D1D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11660B7E" w14:textId="5D5558D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D3906E" w14:textId="65AC4D0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589384" w14:textId="4AA85DB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0E5716" w14:paraId="2CBC0BA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D268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B2F2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433BE007" w14:textId="2FA0C4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6B0E3AB1" w14:textId="5E77F48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E8373" w14:textId="216BB9F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5A307" w14:textId="0ECB521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0E5716" w14:paraId="5479917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6C8E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6F0B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6EEE1E75" w14:textId="0321235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40135741" w14:textId="5E2445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7300E" w14:textId="79B355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B61F3" w14:textId="07CDF5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0E5716" w14:paraId="0F19481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DD16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63F9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0C227D65" w14:textId="4C75FBC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223130A2" w14:textId="796685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37F62" w14:textId="4A524E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AA5D8" w14:textId="3B6DA7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0E5716" w14:paraId="2C004655"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EFF85E"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C180FB5" w14:textId="6B562C5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044,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321F5943" w14:textId="52499B5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B03641" w14:textId="320A82B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1E506D" w14:textId="633E254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044,207.02 </w:t>
            </w:r>
          </w:p>
        </w:tc>
      </w:tr>
      <w:tr w:rsidR="000E5716" w14:paraId="2B2B1685" w14:textId="77777777" w:rsidTr="000E571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196F177"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A19C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1C7ACB72" w14:textId="4ED00B2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2DDB8F16" w14:textId="5F23355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CFB15" w14:textId="6D70474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C094865" w14:textId="6CE609C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0E5716" w14:paraId="5DE26DFB" w14:textId="77777777" w:rsidTr="000E571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F0BBF43"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54A1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75E89C56" w14:textId="3787132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77C287CC" w14:textId="0D4C0D3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0A759" w14:textId="226F397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1067B" w14:textId="2E1613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0E5716" w14:paraId="3C1C3F3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2131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3628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18A8851B" w14:textId="049A03F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14071409" w14:textId="58EFACE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84BB9" w14:textId="22CECD1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DE9B9" w14:textId="1DB1CFF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0E5716" w14:paraId="156D530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2E99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91FC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0D05C74E" w14:textId="439A264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31BBA7EB" w14:textId="3E691E9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5BF23" w14:textId="37376CC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2503F" w14:textId="57D1A2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0E5716" w14:paraId="4E99719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6509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D802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5BCB0C59" w14:textId="6D41397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17A58F8C" w14:textId="2B05E9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09FD6" w14:textId="2F10DD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80B47F" w14:textId="1F9591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0E5716" w14:paraId="172EA57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74E4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3AC6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0A9A962" w14:textId="760586D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c>
          <w:tcPr>
            <w:tcW w:w="675" w:type="pct"/>
            <w:tcBorders>
              <w:top w:val="nil"/>
              <w:left w:val="nil"/>
              <w:bottom w:val="single" w:sz="4" w:space="0" w:color="000000"/>
              <w:right w:val="single" w:sz="4" w:space="0" w:color="000000"/>
            </w:tcBorders>
            <w:shd w:val="clear" w:color="auto" w:fill="auto"/>
            <w:noWrap/>
            <w:vAlign w:val="bottom"/>
            <w:hideMark/>
          </w:tcPr>
          <w:p w14:paraId="37D3F6C2" w14:textId="55AC037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E53E8" w14:textId="124585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5C68C" w14:textId="5DF76B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r>
      <w:tr w:rsidR="000E5716" w14:paraId="601ACA7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F112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1410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2979B218" w14:textId="13C46A6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3CB20DCC" w14:textId="1C696A9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8251A" w14:textId="6A4CB5F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40FB1" w14:textId="31E37BA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0E5716" w14:paraId="5CD217A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56CC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9ECD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3BF23DB" w14:textId="34E0C37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36CF7428" w14:textId="66EAED2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7F613" w14:textId="047B55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8250B" w14:textId="6E56A0D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0E5716" w14:paraId="42CBCD8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2108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FC62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4D80D2B5" w14:textId="3921B0C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622037C1" w14:textId="053EA6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7C454" w14:textId="4AC747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37C7F" w14:textId="1CD901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0E5716" w14:paraId="54975D3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8B97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0DD8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3F0E89AF" w14:textId="3897712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2BC4E707" w14:textId="6EBC907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FB2F6" w14:textId="736925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162C8" w14:textId="116CF8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0E5716" w14:paraId="4AD9788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FB03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71DE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9C2A8B8" w14:textId="093E879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BCF5C1C" w14:textId="7AAEF5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D59AB" w14:textId="15F32C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5B123" w14:textId="68E3D51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0E5716" w14:paraId="479A39C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1098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7C5B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42386AAC" w14:textId="72878BB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096131FD" w14:textId="76FE627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760CB" w14:textId="0D1B47E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93A31" w14:textId="4FB989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0E5716" w14:paraId="07732E0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64D5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1231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7DDB5309" w14:textId="1F048C6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620D8DE2" w14:textId="221D565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8FCA1" w14:textId="01B788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08B0D" w14:textId="27BF47E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0E5716" w14:paraId="600924F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A17F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5380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02B2C587" w14:textId="1FF97EE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1F5077E1" w14:textId="17C9A9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3B02E" w14:textId="1143FAF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AC375" w14:textId="0A133C3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0E5716" w14:paraId="16BC4E9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BD9D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008B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4D9AE32A" w14:textId="26D3734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4A09B32D" w14:textId="638240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B94EB" w14:textId="3E6175B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CF7D4" w14:textId="20FC6A5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0E5716" w14:paraId="63076F6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0CBA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0BD3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52D81676" w14:textId="48E5859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46E2964B" w14:textId="23A42DC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C8486" w14:textId="49FFD4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4FB3E" w14:textId="47947D3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0E5716" w14:paraId="06E77619"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48F817"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D625D01" w14:textId="2958A9AD"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47,71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6196B040" w14:textId="336188C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CF46CA0" w14:textId="0A1C96AE"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77F82D1C" w14:textId="11FB708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69,988.54 </w:t>
            </w:r>
          </w:p>
        </w:tc>
      </w:tr>
      <w:tr w:rsidR="000E5716" w14:paraId="26877312"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AA5859"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3A0C422C" w14:textId="737569AD"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035364EF" w14:textId="05EEFDDE"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53DB39" w14:textId="66162A7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0DEE9A" w14:textId="55DF806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0E5716" w14:paraId="2BE8F05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64D6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38C4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168889C9" w14:textId="5004E92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0F1A9447" w14:textId="2744ED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71A60" w14:textId="35C1FA3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B794A" w14:textId="423114F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0E5716" w14:paraId="680011F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9E98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03C9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7D01BD01" w14:textId="75C28D9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6BCC048" w14:textId="5CD2BE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959CE" w14:textId="0327840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710E6" w14:textId="4243003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0E5716" w14:paraId="6523EF8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DCC0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820B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131B40CE" w14:textId="00A9034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791E725" w14:textId="27E6718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D34C8" w14:textId="5747DCA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EBB4B" w14:textId="362654E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0E5716" w14:paraId="4B5191E7"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A91298"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73B110F" w14:textId="653F28A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2,10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200A3D00" w14:textId="086CECDA"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D2E697" w14:textId="2BE3156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CE51489" w14:textId="6F36480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5,002.72 </w:t>
            </w:r>
          </w:p>
        </w:tc>
      </w:tr>
      <w:tr w:rsidR="000E5716" w14:paraId="66A3406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7255C"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0F71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454F253" w14:textId="38EC8D7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49E10503" w14:textId="7EF61CE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A1A08" w14:textId="2C5A0D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158BDC" w14:textId="2BF2BCA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0E5716" w14:paraId="5C68B92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B76B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5C0D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5432DB34" w14:textId="1F5CA8C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3E104C75" w14:textId="0BAD75E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1F3EE" w14:textId="017B2DF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7B99D" w14:textId="615E8B8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0E5716" w14:paraId="14C53FE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4674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B2BF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EE38C42" w14:textId="4698F1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A88A9C7" w14:textId="476FF5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5FD0D" w14:textId="259E19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9B9B0" w14:textId="26A9EB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0E5716" w14:paraId="381DAA3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02AE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B829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0DFCBEA2" w14:textId="4515186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42A0B0B" w14:textId="52B641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675B2" w14:textId="2B48EDD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490DF931" w14:textId="0E2A76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0E5716" w14:paraId="43BBE12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8AD0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3526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406CA689" w14:textId="3D92475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233DB84D" w14:textId="3BD11A8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43658" w14:textId="6F8D24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3595AE" w14:textId="1FEBF5C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0E5716" w14:paraId="6A85BA8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A07D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C699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0CFB0067" w14:textId="30B027E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c>
          <w:tcPr>
            <w:tcW w:w="675" w:type="pct"/>
            <w:tcBorders>
              <w:top w:val="nil"/>
              <w:left w:val="nil"/>
              <w:bottom w:val="single" w:sz="4" w:space="0" w:color="000000"/>
              <w:right w:val="single" w:sz="4" w:space="0" w:color="000000"/>
            </w:tcBorders>
            <w:shd w:val="clear" w:color="auto" w:fill="auto"/>
            <w:noWrap/>
            <w:vAlign w:val="bottom"/>
            <w:hideMark/>
          </w:tcPr>
          <w:p w14:paraId="144B1449" w14:textId="3193A93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5F616" w14:textId="7347CFB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E5AFF" w14:textId="1EDFFAE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r>
      <w:tr w:rsidR="000E5716" w14:paraId="0BB095CA"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51E1B4"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0B4C7842" w14:textId="5EE53C8A"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0FAE227E" w14:textId="59371D8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6DFD30" w14:textId="246330C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496E3DE" w14:textId="69E3EF3A"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0E5716" w14:paraId="3D52771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F2D91"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3DC9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24A20FDB" w14:textId="47B3F0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78470239" w14:textId="0C6B98C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D315A" w14:textId="1713EB0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BCB3238" w14:textId="79F9B85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0E5716" w14:paraId="3DB2264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FAB2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61CC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9CA28A6" w14:textId="0220B7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0B8650E8" w14:textId="0021E30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A9DA3" w14:textId="19D8689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E4962" w14:textId="00D8729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0E5716" w14:paraId="660DD7C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2EDA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4B9B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6024D62D" w14:textId="6983C79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00396780" w14:textId="7C5A03C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4433C" w14:textId="2947884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4354F" w14:textId="09B7CC9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0E5716" w14:paraId="088E362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B394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1C9D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5758FD8B" w14:textId="66F1593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0C039F6E" w14:textId="66F0EE4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801F3" w14:textId="2866223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F8998" w14:textId="0E99259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0E5716" w14:paraId="3CD07E1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168C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C8DD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0839EF89" w14:textId="603AAD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31A7155D" w14:textId="78ECF49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B6C45" w14:textId="4A9D767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58AF3" w14:textId="1D54B8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0E5716" w14:paraId="5238B76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2354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21D5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766B54F6" w14:textId="32EFAD9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0EA7457A" w14:textId="6FE8675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10035" w14:textId="099DCD2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1D583" w14:textId="44C4142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0E5716" w14:paraId="2160846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1398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87F4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56E6B595" w14:textId="5AD0F85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6BD0EE37" w14:textId="106ED78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FB30F" w14:textId="157254C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522B0" w14:textId="52BC194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0E5716" w14:paraId="67F8F02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4C57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8B38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D6C5CEB" w14:textId="1A57046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71358E84" w14:textId="1D4C61E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95491" w14:textId="1ADCEC5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E06D5" w14:textId="5A5B162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0E5716" w14:paraId="1F748AF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1A251"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CE65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6BFCE361" w14:textId="7056B1E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FABE949" w14:textId="5071578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188D5" w14:textId="5537DB9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B421F" w14:textId="21C6C3C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0E5716" w14:paraId="5F6FE63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2CD5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C464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0B70795F" w14:textId="7A95735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4ECDCBE" w14:textId="145AF26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D5DCF" w14:textId="0C6C853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7064A08B" w14:textId="7DABC20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0E5716" w14:paraId="1E7A9F3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081C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0BF4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1E1637BF" w14:textId="524CDCD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5655C06" w14:textId="7067A7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83084" w14:textId="48EBBE0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A05BA" w14:textId="1D39BDC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0E5716" w14:paraId="2E4E77C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BCBF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B9BC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2E6479E9" w14:textId="55DD444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FA5BE34" w14:textId="22D20B9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EB391" w14:textId="78BDE2D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3BBBCA58" w14:textId="35AB6EE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0E5716" w14:paraId="51EFFA1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6A12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233E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213E2F17" w14:textId="6A9D5DD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69A136BB" w14:textId="504F8C5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D98AB" w14:textId="27C2691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6D82C" w14:textId="61DB606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0E5716" w14:paraId="7DD1BBC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9D94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7F0ACD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4722A0DF" w14:textId="474ACF7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168267C7" w14:textId="637D9BE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3EBD3" w14:textId="4C62F3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ACFC7" w14:textId="6F2422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0E5716" w14:paraId="258982A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D2A1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39C5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2DF10760" w14:textId="53BD09A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2B4C4F2" w14:textId="0897D6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42DF0" w14:textId="2F27D93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3289B" w14:textId="6059823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0E5716" w14:paraId="5D9DCC6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6DB7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D91E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2DD27367" w14:textId="6CDE4E2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DA20A42" w14:textId="71DFF9F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08FFE" w14:textId="4911FE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1550F398" w14:textId="05C4DA0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0E5716" w14:paraId="7F6B76E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7A8D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531F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3EEBE113" w14:textId="6E6B068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A265CC8" w14:textId="5FF93A4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25E6B" w14:textId="523087B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37ACE8CB" w14:textId="6F15247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0E5716" w14:paraId="705D2476"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BC8C59"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546120DA" w14:textId="69CCDB6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2D3621F7" w14:textId="3C0A718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C1C13F" w14:textId="3801EEB7"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41F506C" w14:textId="25C434D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0E5716" w14:paraId="3599C85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CABFE"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F031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5D7798E" w14:textId="7E7C29F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265F0664" w14:textId="705B90B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500F2" w14:textId="4003D50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7821CDA" w14:textId="58043BD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0E5716" w14:paraId="52B88D3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76FB8"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5D5F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4C9D27D6" w14:textId="07561E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440E19CE" w14:textId="15BE67E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0BE3D" w14:textId="7A0B6A8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F1228" w14:textId="02E7E0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0E5716" w14:paraId="2206B05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EDE4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265C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55B7FD54" w14:textId="2954E5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0E7E5E87" w14:textId="74DEC7C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D20CF" w14:textId="553AB01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29E06EC8" w14:textId="156FF27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0E5716" w14:paraId="7313772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8EB7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D8AC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5BA27CDD" w14:textId="68E6FFF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039D1284" w14:textId="683818A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BF878" w14:textId="2E57A49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7D503" w14:textId="27630CA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0E5716" w14:paraId="72619FA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F13A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2804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0F7018FC" w14:textId="32A3F8E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5A7B3251" w14:textId="1395067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64529" w14:textId="5124CC5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819C5" w14:textId="03D6AC1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0E5716" w14:paraId="0FDC3F5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620D5"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6658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5C1667F" w14:textId="0B0B432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17860568" w14:textId="290AA38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A3695" w14:textId="033881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CB6C3" w14:textId="00C7692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0E5716" w14:paraId="354F8C7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7BB8A"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24E0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795986BD" w14:textId="72053F1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7A92F313" w14:textId="1B45430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407D3" w14:textId="3AFC470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D2775" w14:textId="74E63A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0E5716" w14:paraId="4D3133EE"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CBBC31"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DFF8847" w14:textId="076AC73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7F1BFBE2" w14:textId="135CB91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9B031C" w14:textId="63CBBF8E"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8D34CAC" w14:textId="1222F72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0E5716" w14:paraId="04DCED3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21C4E"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4DD4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A4A2A95" w14:textId="5AD94CD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0A509A02" w14:textId="648BF0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0E637" w14:textId="3C3055D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BFC9B41" w14:textId="72AEEB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0E5716" w14:paraId="1CAFAC0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4762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65C1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0CF88E1E" w14:textId="6659FFB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3670D69D" w14:textId="7676D3C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603FA" w14:textId="717E2EE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3577A" w14:textId="50C576A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0E5716" w14:paraId="7034A96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65D2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19E1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12EB36F8" w14:textId="1C2FE6A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4A894AB" w14:textId="7007FC6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C5663" w14:textId="3043F5B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AEDE2" w14:textId="367321A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0E5716" w14:paraId="1AFDF87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2C382"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320F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7FB4ECFC" w14:textId="2D8627C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AF47B67" w14:textId="0E119B1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F01FF" w14:textId="6CF70B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566C7CD6" w14:textId="6C1C1F0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0E5716" w14:paraId="0AAEFC9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25F4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CE88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79F23BF1" w14:textId="01394C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5CF27AC5" w14:textId="592987E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CB8E6" w14:textId="03539A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E2785" w14:textId="7BF9152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0E5716" w14:paraId="2BAB6B5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D46E8"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61D8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2316B502" w14:textId="10373BC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392ACAB8" w14:textId="5A640A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FC924" w14:textId="6B6B47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42AD1" w14:textId="0782CA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0E5716" w14:paraId="39EA0CF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2CE0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6334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5D4979F0" w14:textId="612A469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66D7DBE7" w14:textId="0D5D31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C2675" w14:textId="36E6215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BFB72" w14:textId="5051E0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0E5716" w14:paraId="106DB55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F8A2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3DA7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11C05748" w14:textId="1040AA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1AE10F0C" w14:textId="216356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AEF72" w14:textId="03487D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0BB4A" w14:textId="40AD944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0E5716" w14:paraId="23D54C1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1971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DAC0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45DCCF73" w14:textId="1024B0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30F38E2" w14:textId="38FF222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6023B" w14:textId="57B213F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059E4" w14:textId="62B65B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0E5716" w14:paraId="47870A5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57E33"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754E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4E61DF3D" w14:textId="1479561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1BBE0A85" w14:textId="79B71E9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63E3F" w14:textId="712D4E1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EDDFD" w14:textId="58272DD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0E5716" w14:paraId="1F874235"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A4F790"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2DBA1320" w14:textId="4F2B76A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567C74DC" w14:textId="5463E72C"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F9C0BA3" w14:textId="2A49A7A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07765C0" w14:textId="62CC9AA9"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0E5716" w14:paraId="60A6B18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39B5C"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BE36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32009F9F" w14:textId="7E0BD3C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5CF85420" w14:textId="03A47A3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046C3" w14:textId="28BEE8D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677957" w14:textId="5DF73B1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0E5716" w14:paraId="1FE5386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6823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DFB2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20C7ECBE" w14:textId="3A9E26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0D20101" w14:textId="62DE83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D3DE3" w14:textId="0AB13E1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BDB9E" w14:textId="0C8C573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0E5716" w14:paraId="3C18988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1B8E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089C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D829924" w14:textId="7081B46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639F1F7" w14:textId="4B5D41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45C2F" w14:textId="3C53833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A514D8B" w14:textId="6D7E3DA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E5716" w14:paraId="4D12531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F398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E870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2C3FA822" w14:textId="1CBBA78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2121F300" w14:textId="36190F3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407E4" w14:textId="512907D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F74D8" w14:textId="187E4E5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0E5716" w14:paraId="14E60B5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A8447"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1795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63193833" w14:textId="77352E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598DF9CE" w14:textId="3EF23D8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548A6" w14:textId="68BC205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0E8F6" w14:textId="5B765C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0E5716" w14:paraId="21FAE54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E10F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E10C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5906607B" w14:textId="44D4C79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4B045BE" w14:textId="340B00C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07BEA" w14:textId="614C161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4B4E9D71" w14:textId="1F9D629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0E5716" w14:paraId="0952EF43"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3B6801"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4F11CE92" w14:textId="03BCE92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c>
          <w:tcPr>
            <w:tcW w:w="675" w:type="pct"/>
            <w:tcBorders>
              <w:top w:val="nil"/>
              <w:left w:val="nil"/>
              <w:bottom w:val="single" w:sz="4" w:space="0" w:color="000000"/>
              <w:right w:val="single" w:sz="4" w:space="0" w:color="000000"/>
            </w:tcBorders>
            <w:shd w:val="clear" w:color="A5A5A5" w:fill="A5A5A5"/>
            <w:noWrap/>
            <w:vAlign w:val="bottom"/>
            <w:hideMark/>
          </w:tcPr>
          <w:p w14:paraId="792E9991" w14:textId="7AEE9D5C"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BC64A69" w14:textId="6DA6664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1216600" w14:textId="5440235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r>
      <w:tr w:rsidR="000E5716" w14:paraId="5103AB88"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B187F9"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EBA42DC" w14:textId="0F86714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3AA3BEE0" w14:textId="187CC53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DE5FC2" w14:textId="2A15019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0C5ACA" w14:textId="0B7DCDB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0E5716" w14:paraId="6E8429C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86A6F"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7D8A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09BE43BA" w14:textId="598AEB0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6338E2A0" w14:textId="68609C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B0CD6" w14:textId="414B53D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8391E" w14:textId="55D28B8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0E5716" w14:paraId="3AE4453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2ED0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C725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180A9DE4" w14:textId="0B23FD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6A57EF18" w14:textId="32CDB6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C5F8F" w14:textId="329E383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AC3BF" w14:textId="1745A1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0E5716" w14:paraId="706C5C7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005C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98E7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E4C0EED" w14:textId="45AA3D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56E578CE" w14:textId="132197D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86774" w14:textId="68E7A3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5A735" w14:textId="4155935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0E5716" w14:paraId="2EEEE21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434A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3871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526324B9" w14:textId="75A0511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084A83F" w14:textId="5CACC4A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746F6" w14:textId="0976BD0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A2F8C" w14:textId="33F0EBB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0E5716" w14:paraId="73F1C30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3F96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3999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4B091AE3" w14:textId="2499771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37596429" w14:textId="44FAC1A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44FBC" w14:textId="507D44A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3CD24" w14:textId="6BB172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0E5716" w14:paraId="7128B10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2F0E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0AB5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746A88F0" w14:textId="730D277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361458F2" w14:textId="626410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51C32" w14:textId="0404770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793A9" w14:textId="6088F1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0E5716" w14:paraId="0A52C29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B61C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4122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2FB90E61" w14:textId="2C93A54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9695928" w14:textId="4EF9FBC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E3D09" w14:textId="7A8A753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82C28" w14:textId="518377F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0E5716" w14:paraId="2B41D36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0D0D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8666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305C5967" w14:textId="70E204F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1DE86CD" w14:textId="5E28C72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66421" w14:textId="3C6373F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C10EB" w14:textId="3C5A8D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0E5716" w14:paraId="76D97C6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8BE1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1226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6F112C58" w14:textId="178EB32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00DF19E5" w14:textId="6C20405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1054A" w14:textId="7761469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4A9F8" w14:textId="5F54D45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0E5716" w14:paraId="3557209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5590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60A0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0ABCB97" w14:textId="537F510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09AE5546" w14:textId="6E216E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A03D3" w14:textId="0BF6067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415B45" w14:textId="30A2360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0E5716" w14:paraId="33FF056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9FCA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E443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1A7B0E7A" w14:textId="52DB1E8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7DE72FC4" w14:textId="759CF4C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05D0D" w14:textId="1F61CC6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E9676" w14:textId="70C0B5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0E5716" w14:paraId="2C63199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041A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269D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628371B0" w14:textId="563A39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67AD4E31" w14:textId="341E8B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DA528" w14:textId="3D33F1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5FD4D" w14:textId="1D3C27C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0E5716" w14:paraId="402A044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871B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E8A7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09632D3C" w14:textId="65F857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CCB1224" w14:textId="0A18380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3C385" w14:textId="0AD5A9C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0BA5B" w14:textId="699F50B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0E5716" w14:paraId="3E4A753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2319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550F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2DE0B94D" w14:textId="7CD42E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1318C13" w14:textId="6F3215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78B39" w14:textId="6F09BA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4C6C6" w14:textId="5C44F11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0E5716" w14:paraId="716F4D1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EBBC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6BF7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1E1C5A4E" w14:textId="201830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40C1118B" w14:textId="7F8D62C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AC59B" w14:textId="11FBAC3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BA96C" w14:textId="3612D8F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0E5716" w14:paraId="37A91AB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DD97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D17F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114DB8ED" w14:textId="26389AB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6DBC0D2C" w14:textId="1FB16BE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25036" w14:textId="5E272E4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C11F2" w14:textId="16E524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0E5716" w14:paraId="037132B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312A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0977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15E0A766" w14:textId="23DD724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6682B9D0" w14:textId="7CC3196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F3E86" w14:textId="64EFDED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E6BFB" w14:textId="5082235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0E5716" w14:paraId="7AF0EF1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412C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0B31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0230A38" w14:textId="3FA9191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2B4BB4CD" w14:textId="7CE20E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3E7A1" w14:textId="722BEB6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9C616" w14:textId="1B3F9E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0E5716" w14:paraId="30548C8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2236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5B1B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18DE8368" w14:textId="4E0D9F8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2B63F7C9" w14:textId="5FB112F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5AD0B" w14:textId="6D58DB6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C3C5E" w14:textId="6CD6C0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0E5716" w14:paraId="46A4CA4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11C7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D263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22407B4E" w14:textId="41478EC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EC718F5" w14:textId="01F91F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53CA1" w14:textId="179B81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3CD38" w14:textId="70973A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0E5716" w14:paraId="5D17F4A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156C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A8DE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5F426B39" w14:textId="27665B1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12184C2A" w14:textId="553C84C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EB4A9" w14:textId="090D91C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58339" w14:textId="395660E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0E5716" w14:paraId="2286B65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1876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55BD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1921B2C2" w14:textId="0166342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3CD379EB" w14:textId="406AEAE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9041D" w14:textId="044EA0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F9AE9" w14:textId="3C489C3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0E5716" w14:paraId="337479A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DC4F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A8C7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72FB0B9D" w14:textId="19A58F8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23F97F32" w14:textId="0B93877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17011" w14:textId="4D0893D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4F9EB" w14:textId="529F7C7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0E5716" w14:paraId="06A05ED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AAD0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C4DA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5CBB6897" w14:textId="3737A8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1CA844CC" w14:textId="50DD75A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3F4B6" w14:textId="141E763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FE992" w14:textId="33CCDC8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0E5716" w14:paraId="415304F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2CE3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E271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267D8028" w14:textId="4855E1D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AA5539" w14:textId="55C9203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44B9E" w14:textId="0E2CAE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5B30F" w14:textId="5189EEC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0E5716" w14:paraId="7F9E1E5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157C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DC09D4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715E3A34" w14:textId="2E4622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46EBCA70" w14:textId="5FCF71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1F3BE" w14:textId="37515E4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09DAF" w14:textId="7FE62A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0E5716" w14:paraId="71E59F7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F9CD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FDF4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1394BF05" w14:textId="6D87DE8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70E6B3" w14:textId="5132017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F5099" w14:textId="79DD3A1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3C2D1" w14:textId="7030389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0E5716" w14:paraId="5B361A26"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23ACBE"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0A6A91A" w14:textId="52E47A7D"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c>
          <w:tcPr>
            <w:tcW w:w="675" w:type="pct"/>
            <w:tcBorders>
              <w:top w:val="nil"/>
              <w:left w:val="nil"/>
              <w:bottom w:val="single" w:sz="4" w:space="0" w:color="000000"/>
              <w:right w:val="single" w:sz="4" w:space="0" w:color="000000"/>
            </w:tcBorders>
            <w:shd w:val="clear" w:color="D8D8D8" w:fill="D8D8D8"/>
            <w:noWrap/>
            <w:vAlign w:val="bottom"/>
            <w:hideMark/>
          </w:tcPr>
          <w:p w14:paraId="34B20723" w14:textId="15F582C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C8A880" w14:textId="2E684AB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F507B9" w14:textId="415D8FF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r>
      <w:tr w:rsidR="000E5716" w14:paraId="3B7CF82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60AC2"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77DF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0E18E74B" w14:textId="77BE6AF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6DEB4E" w14:textId="304BBB4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8FEFA" w14:textId="7E9581C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AAF89" w14:textId="1B7E093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0E5716" w14:paraId="5C8D219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7F04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9383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264E9C2E" w14:textId="03B52BD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30CA5067" w14:textId="0107A5B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B4207" w14:textId="49B6CD3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0F2BC" w14:textId="7363EF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0E5716" w14:paraId="1B993EA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E6B1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FCF1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40677400" w14:textId="32F2BF4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5BDA0003" w14:textId="579B0F7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F4F07" w14:textId="154D9B0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79482" w14:textId="6440F1E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0E5716" w14:paraId="498D525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6720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04D3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56AEB09C" w14:textId="19D570B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06BA4005" w14:textId="0075DC5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6B025" w14:textId="217A4E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05B59" w14:textId="1CA460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0E5716" w14:paraId="25C69C7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D2BA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F664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B247541" w14:textId="6581545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40B34449" w14:textId="3C3191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F8028" w14:textId="1B7D477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45DFD" w14:textId="6CEF8A5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0E5716" w14:paraId="6B84D31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E184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5ACA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67DDC5EE" w14:textId="1B7D616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41FF22F0" w14:textId="6C86F79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C251B" w14:textId="7A66DD3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8676E" w14:textId="27BA694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0E5716" w14:paraId="7A90984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2AA9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7344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501E58D2" w14:textId="54BA66C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37424AE1" w14:textId="0A79438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F645F" w14:textId="0C9954E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A40B0" w14:textId="1979360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0E5716" w14:paraId="545A42A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E847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D2E7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680B4AAA" w14:textId="4AF1645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143C3CA5" w14:textId="26C597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F3418" w14:textId="0A61398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E78BA" w14:textId="0E72C9F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0E5716" w14:paraId="66EB100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BB44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080D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075C22B6" w14:textId="6FB2FBD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74AC48BA" w14:textId="21EEE24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EF2A5" w14:textId="2D05AC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F6D26" w14:textId="0FD8BF1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0E5716" w14:paraId="79326F1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3232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9637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26AB30F" w14:textId="755713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026441EF" w14:textId="02EB5D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22E7C" w14:textId="06951E9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E41E3" w14:textId="0970F96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0E5716" w14:paraId="018C854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CA61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C870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543462F1" w14:textId="148CB9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78C4A41E" w14:textId="1F6C471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91AAC" w14:textId="3BE6C9A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0F10E" w14:textId="28974E2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0E5716" w14:paraId="51331F9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08F9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1553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185E2D21" w14:textId="30EB839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6FF611A5" w14:textId="72083E6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FCBCB" w14:textId="79B1D8B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A1777" w14:textId="1B0FED8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0E5716" w14:paraId="54CE6BD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F211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575A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236E6826" w14:textId="5BC6709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5D9E384B" w14:textId="624164E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281D2" w14:textId="7840145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B1056" w14:textId="5710E95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0E5716" w14:paraId="44BB514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AE9B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52BE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68624AFB" w14:textId="46558A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1DE36803" w14:textId="5BA940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9F2FD" w14:textId="3563921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B9AB7" w14:textId="7D41B29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0E5716" w14:paraId="3211098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9A86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E0CD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7FAFB8B8" w14:textId="5022002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134E6D86" w14:textId="2BE6DBD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C58C3" w14:textId="78912F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61BB0" w14:textId="263668E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0E5716" w14:paraId="6EC0B05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74AA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87F0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505E0184" w14:textId="343799D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416CF401" w14:textId="3CF213A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9960B" w14:textId="13918D1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DE902" w14:textId="6701AAC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0E5716" w14:paraId="5331968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ADA4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5487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64AA3C7" w14:textId="07212B0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79BDF7" w14:textId="08F0FC9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9A12B" w14:textId="712EF7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8D2F3" w14:textId="4003775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0E5716" w14:paraId="2BB7BF4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7D81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99C2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294988E6" w14:textId="353BEDC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0515A085" w14:textId="1E11946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BD44D" w14:textId="7AD3D73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C5A7A" w14:textId="2329E00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0E5716" w14:paraId="040F34A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0FEA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5FE9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0023FFD5" w14:textId="36D98B0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001A4B3A" w14:textId="6F79A9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49012" w14:textId="3C77586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7B389" w14:textId="13750F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0E5716" w14:paraId="463A5EF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43BF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E9AA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E5FF618" w14:textId="7A93E1F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7270F977" w14:textId="0B4B42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F4915" w14:textId="1608D54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39867" w14:textId="0DE6830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0E5716" w14:paraId="1394C71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90DE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651C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252BD506" w14:textId="28B32F4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1D981495" w14:textId="225D033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A63F4" w14:textId="18A819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980F4" w14:textId="3877013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0E5716" w14:paraId="788F031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77F6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F3A0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1F3084D" w14:textId="4C5A7B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639223F3" w14:textId="7E123A7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A0109" w14:textId="5AD27D9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6AC5A" w14:textId="775AAE4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0E5716" w14:paraId="378EDCC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64FB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CE88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7FD1AD6D" w14:textId="5374F1E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29F730C0" w14:textId="52F372F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5FCDC" w14:textId="40F2F1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245DB" w14:textId="480D2D1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0E5716" w14:paraId="322A122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82ED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A77B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0FFFF144" w14:textId="2A36A38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68D77752" w14:textId="318D964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978C8" w14:textId="6BCAFB4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B4B06" w14:textId="4790F14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0E5716" w14:paraId="0483F32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6338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2F2E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565E0267" w14:textId="448641A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6F8F0BF2" w14:textId="1B6117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A3DA5" w14:textId="0FAF279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BD129" w14:textId="2DEEDD3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0E5716" w14:paraId="72DDB76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3F02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162A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5F62BA58" w14:textId="3BDE1D5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93B0C9" w14:textId="18EF0E2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201A8" w14:textId="66B1D14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686CA" w14:textId="2972FDF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0E5716" w14:paraId="59D1B64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25B0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A658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6F157A94" w14:textId="1B1A4F5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260C62BF" w14:textId="2B7371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51147" w14:textId="5534223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4AD1B" w14:textId="190574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0E5716" w14:paraId="7264CD8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9C67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F777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DA68E21" w14:textId="2A1F1A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29A784E5" w14:textId="0493B8C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2173E" w14:textId="78782E5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25507" w14:textId="0D1C9EA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0E5716" w14:paraId="5439AD7B"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2D81AC"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0CD45DDB" w14:textId="4731B78E"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A216124" w14:textId="3A2B308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987FF6" w14:textId="26F7C7E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71F10F" w14:textId="4ED2FCBC"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r>
      <w:tr w:rsidR="000E5716" w14:paraId="31E23FD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12A24"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A747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8D35E83" w14:textId="0CA140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6FDD9A88" w14:textId="4BCAC22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E5688" w14:textId="7BB7F3C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A7473" w14:textId="0449940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0E5716" w14:paraId="345BB9F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7C956"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3C4D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0393CC85" w14:textId="3CC37C2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5819BE51" w14:textId="52435CF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70583" w14:textId="5ECE1D8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B557F" w14:textId="1FAF56B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0E5716" w14:paraId="3C928CE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AD20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7924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6C93C226" w14:textId="1F5BCFB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8C1E84" w14:textId="6DADD47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BB1C0" w14:textId="5B52A1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F0012" w14:textId="7B945E9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0E5716" w14:paraId="52355AD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4560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4474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59BEF2EA" w14:textId="3696789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79D47A" w14:textId="4BAFA9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8FB27" w14:textId="6D1291E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7CECD" w14:textId="22540C0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r>
      <w:tr w:rsidR="000E5716" w14:paraId="447CD5E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A2E0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40F5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12FE60AB" w14:textId="75E2305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43CF3997" w14:textId="4CF4D64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13BE7" w14:textId="5FA7EC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41C41" w14:textId="0A2CEBB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0E5716" w14:paraId="62A1ED2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62B1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F47E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478728A3" w14:textId="26AC413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272ED161" w14:textId="05DE473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339C0" w14:textId="3525B7C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B477A" w14:textId="3CF6673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0E5716" w14:paraId="1589202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40F9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6071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2969E57A" w14:textId="6BCA0D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5E954C0A" w14:textId="03FA323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309DB" w14:textId="6D214E3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DD174" w14:textId="59165A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0E5716" w14:paraId="776593D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2C61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739D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6F932893" w14:textId="39F56F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B887B12" w14:textId="3DE8B5B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6627E" w14:textId="2984391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D467A" w14:textId="764C8E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0E5716" w14:paraId="48A803E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5203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246C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63324E35" w14:textId="3028F06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1BEF2225" w14:textId="4758F39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DA595" w14:textId="78C7740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60B31" w14:textId="4B690F3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0E5716" w14:paraId="0CEF57D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AC27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2EC6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3F63120A" w14:textId="6C94D1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56B7EA70" w14:textId="18390F2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9BE99" w14:textId="47E2BE4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1F3B5" w14:textId="297CA3D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0E5716" w14:paraId="477AC80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8F0C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AB65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5D015D6D" w14:textId="55B0443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1869FF2F" w14:textId="66A2B5D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F66B9" w14:textId="2D6F612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486F9" w14:textId="4EB85BE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0E5716" w14:paraId="5179CB5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8E95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CBA4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3F82D916" w14:textId="5CD3EBA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19CEE9AD" w14:textId="165D93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74CAB" w14:textId="2564F09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50627" w14:textId="72E400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0E5716" w14:paraId="0B29BCC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A221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ABEA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4FEFB3AD" w14:textId="7C4AD05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39CCCC7D" w14:textId="28FE9F2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DACAF" w14:textId="0EF0B9A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65DCF" w14:textId="642288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0E5716" w14:paraId="5D34937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CA10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A1E8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7971CF1F" w14:textId="5C72E32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1E23CD4D" w14:textId="78BB62D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7D252" w14:textId="200F669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C7B58" w14:textId="52B919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0E5716" w14:paraId="2551577D"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B2F46"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59217CDA" w14:textId="3582055A"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74BF8AAA" w14:textId="7EA9168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3782EE" w14:textId="45BF328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A6E94F" w14:textId="3E3F889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0E5716" w14:paraId="019957B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61D7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4596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A15DC91" w14:textId="772A389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63BB89F4" w14:textId="022CB65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84955" w14:textId="1469A19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206BD" w14:textId="5442968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0E5716" w14:paraId="23BD5842"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C756F4"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645FCD6B" w14:textId="67E5844C"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7,432.71 </w:t>
            </w:r>
          </w:p>
        </w:tc>
        <w:tc>
          <w:tcPr>
            <w:tcW w:w="675" w:type="pct"/>
            <w:tcBorders>
              <w:top w:val="nil"/>
              <w:left w:val="nil"/>
              <w:bottom w:val="single" w:sz="4" w:space="0" w:color="000000"/>
              <w:right w:val="single" w:sz="4" w:space="0" w:color="000000"/>
            </w:tcBorders>
            <w:shd w:val="clear" w:color="A5A5A5" w:fill="A5A5A5"/>
            <w:noWrap/>
            <w:vAlign w:val="bottom"/>
            <w:hideMark/>
          </w:tcPr>
          <w:p w14:paraId="4A587423" w14:textId="2309834D"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E6C3CA1" w14:textId="37CFB74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95EC521" w14:textId="598628E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7,432.71 </w:t>
            </w:r>
          </w:p>
        </w:tc>
      </w:tr>
      <w:tr w:rsidR="000E5716" w14:paraId="5AEF8F87"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EFAA94"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526FB7FF" w14:textId="025A2AA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c>
          <w:tcPr>
            <w:tcW w:w="675" w:type="pct"/>
            <w:tcBorders>
              <w:top w:val="nil"/>
              <w:left w:val="nil"/>
              <w:bottom w:val="single" w:sz="4" w:space="0" w:color="000000"/>
              <w:right w:val="single" w:sz="4" w:space="0" w:color="000000"/>
            </w:tcBorders>
            <w:shd w:val="clear" w:color="D8D8D8" w:fill="D8D8D8"/>
            <w:noWrap/>
            <w:vAlign w:val="bottom"/>
            <w:hideMark/>
          </w:tcPr>
          <w:p w14:paraId="22F28F60" w14:textId="2DFCF76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731244" w14:textId="7DC0A08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90A3FB" w14:textId="3D2E719D"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r>
      <w:tr w:rsidR="000E5716" w14:paraId="6961623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2027D"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6441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556ECF31" w14:textId="092D54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0F646B" w14:textId="5F874E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C19A3" w14:textId="0011CC0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067F8" w14:textId="53E712C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64879CF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0EE7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9C81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760EDBCB" w14:textId="6BF6FC7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3130417" w14:textId="518FEF5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0BE3E" w14:textId="1C51BFF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F5332" w14:textId="1345BF2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E5716" w14:paraId="5651D8E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DE76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255C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7762399D" w14:textId="54AB444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E493952" w14:textId="384F900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8A6E1" w14:textId="6ED1D26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6C008" w14:textId="4454EF1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1E5517C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A382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A33F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27B99E12" w14:textId="567938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F1E99D" w14:textId="665CC19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BF40A" w14:textId="554675D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E12D3" w14:textId="67AA425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335883C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DC8B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A00C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764BB1A5" w14:textId="4BB9970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50EAF65C" w14:textId="7B93C5D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A0528" w14:textId="50BCFE6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4B249" w14:textId="2181FB0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0E5716" w14:paraId="27CC034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4E48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FEA7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3F52550F" w14:textId="4CC708C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495F006" w14:textId="622DB8F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5EC46" w14:textId="1CC23CA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607F5" w14:textId="0D68F4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E5716" w14:paraId="6076F93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6298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5355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6C2BC44F" w14:textId="529CE32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66170102" w14:textId="6347296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EA2BD" w14:textId="2289F0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5ED8C" w14:textId="123DBA9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0E5716" w14:paraId="11405A2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469C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E9B089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CA4F752" w14:textId="6CA0AA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FB0F1AA" w14:textId="3D2C443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3B764" w14:textId="47C8C6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F2662" w14:textId="6E19DEA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E5716" w14:paraId="0588614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ED71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D85A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459D802F" w14:textId="45CF35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64B521B" w14:textId="07F3ED9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9B724" w14:textId="5E048F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3B80B" w14:textId="0E9968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E5716" w14:paraId="5B931C3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8AE3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F7FF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71AE0637" w14:textId="41D8B22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c>
          <w:tcPr>
            <w:tcW w:w="675" w:type="pct"/>
            <w:tcBorders>
              <w:top w:val="nil"/>
              <w:left w:val="nil"/>
              <w:bottom w:val="single" w:sz="4" w:space="0" w:color="000000"/>
              <w:right w:val="single" w:sz="4" w:space="0" w:color="000000"/>
            </w:tcBorders>
            <w:shd w:val="clear" w:color="auto" w:fill="auto"/>
            <w:noWrap/>
            <w:vAlign w:val="bottom"/>
            <w:hideMark/>
          </w:tcPr>
          <w:p w14:paraId="3C316F1B" w14:textId="3E0D084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033DA" w14:textId="13B866A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21242" w14:textId="5ABA086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r>
      <w:tr w:rsidR="000E5716" w14:paraId="12A40FB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DF9D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7809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2DED94AC" w14:textId="63C8E43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E6D66B9" w14:textId="70DE3D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A91B0" w14:textId="3634EEA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3D58B" w14:textId="6337B00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E5716" w14:paraId="6A6F5A1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B874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126D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1BBC494C" w14:textId="0F198FE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2154A2C2" w14:textId="172103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49E27" w14:textId="18DF1C7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4286B" w14:textId="420BA29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0E5716" w14:paraId="606A236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F768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1E00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158CF425" w14:textId="3CC2120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5B7EE35E" w14:textId="257068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56245" w14:textId="2019425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7B1BB" w14:textId="577A2C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0E5716" w14:paraId="78CF844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D29C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82E0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3E29A21F" w14:textId="5AE786A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E3D5D38" w14:textId="38F4686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E2500" w14:textId="2CD415B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E7446" w14:textId="7823D69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E5716" w14:paraId="5212E342"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11C838"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613AEA14" w14:textId="35ABF157"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2C32E406" w14:textId="70BC0F4D"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627D17" w14:textId="33F7E25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65BD10" w14:textId="53B7D67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0E5716" w14:paraId="6165E96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529A7"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BBAD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5E7CB043" w14:textId="7400F7D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082DD78" w14:textId="5E2B94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72A58" w14:textId="49A2FB4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06595" w14:textId="249D021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E5716" w14:paraId="3C9CE41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72FC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1346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0433E2A2" w14:textId="708BE24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558A0F75" w14:textId="5F223F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FD498" w14:textId="28F069D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BA3EF" w14:textId="7D52E94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0E5716" w14:paraId="1BAE2DC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6044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F79D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76327A68" w14:textId="2D8CC76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098EDC4C" w14:textId="231D140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61478" w14:textId="4EAFBC0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C16AA" w14:textId="507549E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0E5716" w14:paraId="10A634B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F2A1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DDB4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54F19AAA" w14:textId="4A9774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3C7593A" w14:textId="2FB090A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6EE5F" w14:textId="01F8F82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3865C" w14:textId="55B7012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E5716" w14:paraId="0376657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11A4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A502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520144F3" w14:textId="1134A83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5BF103F" w14:textId="7BAB8CE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EFEED" w14:textId="03EDF1C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6B339" w14:textId="66581E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E5716" w14:paraId="37F07C68"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1FD601"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061D8A8" w14:textId="33321E8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31,282.97 </w:t>
            </w:r>
          </w:p>
        </w:tc>
        <w:tc>
          <w:tcPr>
            <w:tcW w:w="675" w:type="pct"/>
            <w:tcBorders>
              <w:top w:val="nil"/>
              <w:left w:val="nil"/>
              <w:bottom w:val="single" w:sz="4" w:space="0" w:color="000000"/>
              <w:right w:val="single" w:sz="4" w:space="0" w:color="000000"/>
            </w:tcBorders>
            <w:shd w:val="clear" w:color="D8D8D8" w:fill="D8D8D8"/>
            <w:noWrap/>
            <w:vAlign w:val="bottom"/>
            <w:hideMark/>
          </w:tcPr>
          <w:p w14:paraId="14C154EA" w14:textId="330D5729"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E34B1B" w14:textId="4F30762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C52A31" w14:textId="5F669056"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31,282.97 </w:t>
            </w:r>
          </w:p>
        </w:tc>
      </w:tr>
      <w:tr w:rsidR="000E5716" w14:paraId="08834DD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17D1F"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9D1D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A444587" w14:textId="29C5A97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675" w:type="pct"/>
            <w:tcBorders>
              <w:top w:val="nil"/>
              <w:left w:val="nil"/>
              <w:bottom w:val="single" w:sz="4" w:space="0" w:color="000000"/>
              <w:right w:val="single" w:sz="4" w:space="0" w:color="000000"/>
            </w:tcBorders>
            <w:shd w:val="clear" w:color="auto" w:fill="auto"/>
            <w:noWrap/>
            <w:vAlign w:val="bottom"/>
            <w:hideMark/>
          </w:tcPr>
          <w:p w14:paraId="382C21C3" w14:textId="62D89B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807E4" w14:textId="547566E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36556" w14:textId="132EF04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0E5716" w14:paraId="6EDC3B3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EE4E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09F6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5BDF12D2" w14:textId="60C4BB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7E1E02D" w14:textId="3C49785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1E8AD" w14:textId="4645933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815E0" w14:textId="772CB67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E5716" w14:paraId="487CDAC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7BAB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2D85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7FD19375" w14:textId="7BE4DB0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612EF42" w14:textId="59D537D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18547" w14:textId="7488065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2C785" w14:textId="19A87E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11FCA0B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3187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E1CF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731A0F43" w14:textId="5C86108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c>
          <w:tcPr>
            <w:tcW w:w="675" w:type="pct"/>
            <w:tcBorders>
              <w:top w:val="nil"/>
              <w:left w:val="nil"/>
              <w:bottom w:val="single" w:sz="4" w:space="0" w:color="000000"/>
              <w:right w:val="single" w:sz="4" w:space="0" w:color="000000"/>
            </w:tcBorders>
            <w:shd w:val="clear" w:color="auto" w:fill="auto"/>
            <w:noWrap/>
            <w:vAlign w:val="bottom"/>
            <w:hideMark/>
          </w:tcPr>
          <w:p w14:paraId="49C86DE2" w14:textId="686BAFF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C4A59" w14:textId="08EF17D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D0A9B" w14:textId="6C206D6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r>
      <w:tr w:rsidR="000E5716" w14:paraId="23FC08A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E867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951F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587AE05A" w14:textId="55FED22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675" w:type="pct"/>
            <w:tcBorders>
              <w:top w:val="nil"/>
              <w:left w:val="nil"/>
              <w:bottom w:val="single" w:sz="4" w:space="0" w:color="000000"/>
              <w:right w:val="single" w:sz="4" w:space="0" w:color="000000"/>
            </w:tcBorders>
            <w:shd w:val="clear" w:color="auto" w:fill="auto"/>
            <w:noWrap/>
            <w:vAlign w:val="bottom"/>
            <w:hideMark/>
          </w:tcPr>
          <w:p w14:paraId="7CFDB256" w14:textId="1C452E3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F7EAF" w14:textId="70D293D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BD9B7" w14:textId="7C20224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0E5716" w14:paraId="6619D77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52AA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28B7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26CDD1B7" w14:textId="4F3D202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40F31FD7" w14:textId="690C482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94416" w14:textId="0816CA8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5D6AF" w14:textId="76652FB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0E5716" w14:paraId="20A3C7E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C76B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2BC3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1DCC8319" w14:textId="3E4C232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9CE1120" w14:textId="2D1DD24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3D790" w14:textId="35314B2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1681B" w14:textId="440F7F7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21C8E8B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7A92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2042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2B464015" w14:textId="571087D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1153F65" w14:textId="1EDB3ED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DD065" w14:textId="790C4D9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09033" w14:textId="5B56F2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0E5716" w14:paraId="09A5E20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5904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D943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68BAFACF" w14:textId="710BC33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834BD53" w14:textId="2A16C9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00918" w14:textId="73A2E84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9C5CA" w14:textId="31216E8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7F216AF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DD66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60FE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744D8B8D" w14:textId="7BD67A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DEF909D" w14:textId="5511A24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BC28F" w14:textId="658F64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3B486" w14:textId="05B0CA8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E5716" w14:paraId="7914354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09FE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3409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3B622C10" w14:textId="6F439D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40412CAB" w14:textId="798786D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B6135" w14:textId="6F75C1B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CF3DE" w14:textId="3B6F96D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0E5716" w14:paraId="1775010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DF13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C8D6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5C394C88" w14:textId="71FA50C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D39EC61" w14:textId="45B680F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DF916" w14:textId="3974F9A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9B581" w14:textId="21008C8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48F77C5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4A02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231F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21F2E8F5" w14:textId="32E288E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7EDFC2F6" w14:textId="0BB26FD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74DE7" w14:textId="3FB7C6B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47E8B" w14:textId="05F038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0E5716" w14:paraId="79DA098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A6B3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0647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3E3A0AC2" w14:textId="19CAA68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BB87CC" w14:textId="52AD2AC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57659" w14:textId="644F86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A1AFC" w14:textId="776EF34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514C4D8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CE4B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F752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64CD70B7" w14:textId="3C1B66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86A14BE" w14:textId="10E3693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A84F4" w14:textId="41201FB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B6CDE" w14:textId="2A1CBC1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E5716" w14:paraId="2254A12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6F57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352E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49D174F6" w14:textId="32A5C1C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380EEFE" w14:textId="61F30B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D2FCA" w14:textId="2B3622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EFDA0" w14:textId="6CE7586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13FC4C3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7B16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CD05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4172A933" w14:textId="472F916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66D1D773" w14:textId="66A9A09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35363" w14:textId="219A93A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2B311" w14:textId="2D42528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0E5716" w14:paraId="0919085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3FCC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4F86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56BA800D" w14:textId="445834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BCF5D7F" w14:textId="747EB12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2A4C1" w14:textId="3F098E5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7753A" w14:textId="4F4CA5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E5716" w14:paraId="063AA23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0C18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D111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33B4756B" w14:textId="5F9850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D096536" w14:textId="5FDAD2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C8C33" w14:textId="15056D6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B7A96" w14:textId="4868AAD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23660E0E"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DC3AB"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7F826A1" w14:textId="1704451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5EEA81C" w14:textId="3C5616F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B407CC" w14:textId="357C334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9BFDD7" w14:textId="35D1274C"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0E5716" w14:paraId="395BB0A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5E69C"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CB90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29B21609" w14:textId="7F7CF8E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004135D" w14:textId="2730946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7A430" w14:textId="420E930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29144" w14:textId="1C0F9F2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E5716" w14:paraId="6AF7FBE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4AD1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03A1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388096A9" w14:textId="046666D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820AE3B" w14:textId="6BE64D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8E94B" w14:textId="531F670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AD69C" w14:textId="455648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5C9FA59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6E57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CFFE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33916728" w14:textId="27407DD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C2F2C24" w14:textId="53C1EEF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D4D46" w14:textId="0990CD9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A5B5C" w14:textId="3C3CC8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0D7FA21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0BBD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412F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C681CA4" w14:textId="2352726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1F9F1C" w14:textId="3E02D2F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7E5B7" w14:textId="4CC204C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47094" w14:textId="2CEC56C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6641E3E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A8C1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D6DF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474FFF95" w14:textId="05EB116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30CDE14" w14:textId="172FA2F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09521" w14:textId="0D1D3C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61A76" w14:textId="3183A1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E5716" w14:paraId="4EA0005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1EAB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7473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15E44B7F" w14:textId="4D3B5B0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2310F4A" w14:textId="7BB1169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48703" w14:textId="46FB2EF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C651E" w14:textId="10E9782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2CEADD8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B197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E06E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2D6CEAF2" w14:textId="538701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467E23E0" w14:textId="0596EDD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319AB" w14:textId="061D93E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CB865" w14:textId="2C0A37A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0E5716" w14:paraId="373A435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127A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A566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32F1A47B" w14:textId="669161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B3FCE35" w14:textId="5398610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6CB0D" w14:textId="446B7D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89F0C" w14:textId="691D47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1AC56D6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6FC8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1EA2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3FFEB34" w14:textId="32BE6E0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BEEDCFE" w14:textId="205DEEA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0D179" w14:textId="6D7603F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0B03B" w14:textId="2670D11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7B91532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3A59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49E7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0C7145A8" w14:textId="4463E9C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089F780" w14:textId="327F709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8CF8D" w14:textId="4E76BAD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F3D59" w14:textId="7946E88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15478DF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0C90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BF55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551F08FB" w14:textId="65A271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A855E2" w14:textId="0270CE3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38AA1" w14:textId="1E1AD91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A1FEC" w14:textId="0B03624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6CFC8B8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EA99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C72F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59B39CFD" w14:textId="381D7E2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A9A6A47" w14:textId="7999489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C13DC" w14:textId="32987D3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2D89B" w14:textId="0B6B3FA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097CEED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2608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D55B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58EE675" w14:textId="3950BA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62C1C8E" w14:textId="160AD4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02569" w14:textId="3077289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82554" w14:textId="19F2569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323F550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39A7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920A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69561EE0" w14:textId="56A70B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EB5569" w14:textId="45723AF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8756A" w14:textId="657E943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D15F0" w14:textId="2FF19D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0E5716" w14:paraId="372247B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DDA4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B2BA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35E7AF44" w14:textId="04EBF56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43BA39D" w14:textId="4A6924E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084B1" w14:textId="30CDB7D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F5F27" w14:textId="69C324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0E69035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6FF1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40E1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246E2755" w14:textId="51B700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0E7B595" w14:textId="45C1CB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DD677" w14:textId="045248E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97C0E" w14:textId="3483682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2755145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2342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7158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2150DA32" w14:textId="49863BF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5CF6BF5" w14:textId="3682B2D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D6DE4" w14:textId="6BFC36B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DC682" w14:textId="641F696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2AE50487"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F9058D"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D56A673" w14:textId="3EE51E1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c>
          <w:tcPr>
            <w:tcW w:w="675" w:type="pct"/>
            <w:tcBorders>
              <w:top w:val="nil"/>
              <w:left w:val="nil"/>
              <w:bottom w:val="single" w:sz="4" w:space="0" w:color="000000"/>
              <w:right w:val="single" w:sz="4" w:space="0" w:color="000000"/>
            </w:tcBorders>
            <w:shd w:val="clear" w:color="D8D8D8" w:fill="D8D8D8"/>
            <w:noWrap/>
            <w:vAlign w:val="bottom"/>
            <w:hideMark/>
          </w:tcPr>
          <w:p w14:paraId="403C5468" w14:textId="154AB376"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7EF052" w14:textId="2AE4607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D67220" w14:textId="4524937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r>
      <w:tr w:rsidR="000E5716" w14:paraId="0A0F8C6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B6CC9"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9284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124AC353" w14:textId="147A4CE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c>
          <w:tcPr>
            <w:tcW w:w="675" w:type="pct"/>
            <w:tcBorders>
              <w:top w:val="nil"/>
              <w:left w:val="nil"/>
              <w:bottom w:val="single" w:sz="4" w:space="0" w:color="000000"/>
              <w:right w:val="single" w:sz="4" w:space="0" w:color="000000"/>
            </w:tcBorders>
            <w:shd w:val="clear" w:color="auto" w:fill="auto"/>
            <w:noWrap/>
            <w:vAlign w:val="bottom"/>
            <w:hideMark/>
          </w:tcPr>
          <w:p w14:paraId="5933FBFA" w14:textId="0DE3556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681D5" w14:textId="20396C6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FA451" w14:textId="072986B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r>
      <w:tr w:rsidR="000E5716" w14:paraId="755C7C2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9D7C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7EC5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46A3D4C0" w14:textId="7726A55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625944E" w14:textId="12527E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743E9" w14:textId="046EE26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517BD" w14:textId="13F8E8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E5716" w14:paraId="511FE5C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4FEB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BFAF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2757726E" w14:textId="5B2E805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CDAF3D" w14:textId="0FEC8A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8A9BA" w14:textId="5E943A3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413FF" w14:textId="0F9021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737AB68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F738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F4F7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0C587122" w14:textId="40E191E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7F8E438" w14:textId="6FB6F7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7FB07" w14:textId="2F5333F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62EB5" w14:textId="284E0B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E5716" w14:paraId="4E8EFB8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A7FD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81B2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7DC56C4B" w14:textId="5330206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9D87900" w14:textId="4B903C2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6C34D" w14:textId="55CF387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F33B2" w14:textId="3EFDE23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E5716" w14:paraId="7BA4FA7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3FE9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75A1E6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374D1675" w14:textId="071103F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3635375" w14:textId="652760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577E3" w14:textId="2755DA4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504C5" w14:textId="07973BC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E5716" w14:paraId="3783FB0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8AB1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7D2A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5A98B625" w14:textId="6C6A81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2F908EBF" w14:textId="2FF8C38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0FF0A" w14:textId="22F416E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511AE" w14:textId="6DD5540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0E5716" w14:paraId="63F6AD4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22BE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C5B5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5F6931E8" w14:textId="46C3170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1AC838C" w14:textId="5F5CD09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F6BC6" w14:textId="616CBF1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66392" w14:textId="407AB78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E5716" w14:paraId="44D4FF8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37E4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1183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643A60A0" w14:textId="40F4288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E99BCE2" w14:textId="71A127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FED03" w14:textId="6246F1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46DCC" w14:textId="4AE03C3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E5716" w14:paraId="0407EFE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CB94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C0E8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25069DC0" w14:textId="294475F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9DE8B85" w14:textId="510821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B2CB5" w14:textId="4D6B45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EE8DC" w14:textId="690C2A4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E5716" w14:paraId="63D2DF8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A47C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1851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6A8BF30F" w14:textId="3CBE539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5F884A2" w14:textId="734DA4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4E9D4" w14:textId="41FED42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B65F3" w14:textId="434B11F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E5716" w14:paraId="0F40011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676D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906E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52AB3ACA" w14:textId="5D19E35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DFB33EC" w14:textId="6C6DC1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3A4B8" w14:textId="18A90A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32BB2" w14:textId="1561AE8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E5716" w14:paraId="3DCA314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6966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4354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722D7C93" w14:textId="0E33F0D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5610F6AE" w14:textId="6CED677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464F9" w14:textId="35D86A9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296A5" w14:textId="312B11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0E5716" w14:paraId="58B80E8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0410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AE4F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5A0F69AB" w14:textId="4CDC54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C55A1F6" w14:textId="18FA7D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30FDE" w14:textId="6E98B09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485A5" w14:textId="409C64E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E5716" w14:paraId="1DBAE7F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1B64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B3B0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5A637472" w14:textId="244F368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34772683" w14:textId="45F93B3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D350C" w14:textId="7FEA20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8F5CF" w14:textId="3E15C95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0E5716" w14:paraId="28E53E2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2639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3AF2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67B2A149" w14:textId="65FA59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AE269FA" w14:textId="336AE4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86A58" w14:textId="160DD43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49998" w14:textId="4510BAD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E5716" w14:paraId="102A08B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E212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ABDD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5B71D7DE" w14:textId="309D1E2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97335AB" w14:textId="68A5753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EA8AE" w14:textId="3B61E2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9E098" w14:textId="54D6494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E5716" w14:paraId="7A74CAC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CA0E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6A58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B97ED93" w14:textId="18DF17C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6E820494" w14:textId="60F18FC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69C5A" w14:textId="0848F0D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8E276" w14:textId="61AFB33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0E5716" w14:paraId="617C6DA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4A66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FF94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31CC2158" w14:textId="4995227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F27F81E" w14:textId="1D5B7C6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69E38" w14:textId="4C1EB72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0A5FB" w14:textId="3E13353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0E5716" w14:paraId="3741682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7164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F6D2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47BA46DB" w14:textId="2C57623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03D1E6B" w14:textId="6ADBFF8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4C710" w14:textId="0C5E718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582A2" w14:textId="5D73F71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E5716" w14:paraId="05D492D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672B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AE32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56D9AD8E" w14:textId="57B34C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77E3FE9E" w14:textId="45F1D53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BF208" w14:textId="0589A64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0CF7B" w14:textId="4B8F8EC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0E5716" w14:paraId="4D34FE0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1989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7E74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75110D8C" w14:textId="7FA8AE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A41A3E1" w14:textId="4FF4600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8B77F" w14:textId="67762D5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444ED" w14:textId="2D572E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E5716" w14:paraId="798A088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1584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3CB6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69BEBF59" w14:textId="2FDF11A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BFBB7B" w14:textId="2FC3E6C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84B14" w14:textId="2E8D9D6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51F9A" w14:textId="3269EF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0E5716" w14:paraId="1ABD4F37"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76C624"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4A9C3768" w14:textId="45259F1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660672EF" w14:textId="67C34B4E"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0743915" w14:textId="51B5EDD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5BE9094" w14:textId="69B56B9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0E5716" w14:paraId="513DC549"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94B576"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30270D2" w14:textId="1B8442C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4FAEF2FE" w14:textId="3749F66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ACD7CA" w14:textId="20DE323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DF07DF" w14:textId="2D0F4B77"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0E5716" w14:paraId="731115E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6621A"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E5E7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6E6A6E44" w14:textId="79298ED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041516A6" w14:textId="3EF11F5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2A02B" w14:textId="2B4D72B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75E7F" w14:textId="683528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0E5716" w14:paraId="22D075F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27B6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651D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43DF947" w14:textId="63AD0F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2890C24E" w14:textId="020518D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AF5F0" w14:textId="7FD5A3F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9DC98" w14:textId="51B64C5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0E5716" w14:paraId="534D293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AF1F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0FA5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72003670" w14:textId="0ABFFED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0D35634C" w14:textId="0824F85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F1F2B" w14:textId="7BAFDC6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B962E" w14:textId="2EBDC15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0E5716" w14:paraId="28EFCBB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3204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978C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7F4BBE09" w14:textId="4AF3413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17C66B9D" w14:textId="126D2BD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B21C1" w14:textId="1F5D301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ABA09" w14:textId="513B618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0E5716" w14:paraId="49436A5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6897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4623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5D2986FD" w14:textId="57855AC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1D2C8709" w14:textId="5DA1869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516B2" w14:textId="04ED6BE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48DDF" w14:textId="2491611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0E5716" w14:paraId="4B69E60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4877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EC37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17FD8C24" w14:textId="2488D9E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74F607BC" w14:textId="15FC738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39C27" w14:textId="7AAE1DC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A4A87" w14:textId="056731A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0E5716" w14:paraId="6A5C403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A4AD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72CE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46532064" w14:textId="0B4DFE4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7E0E8141" w14:textId="32C2FC1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18E28" w14:textId="5F24112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74B9B" w14:textId="5B139E1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0E5716" w14:paraId="0BADD3F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76B3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83D5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18D7480C" w14:textId="3821D08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15F3A25E" w14:textId="5DE77D5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8B7DB" w14:textId="157D2C8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21FE0" w14:textId="14DD209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0E5716" w14:paraId="194EE22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A047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A69F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6A3F80DE" w14:textId="6A1E572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213FAC94" w14:textId="2441DC0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C5AC5" w14:textId="0E78D0E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30977" w14:textId="28D9C0B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0E5716" w14:paraId="04E3E86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7272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49D2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71FD2F7D" w14:textId="4189FA2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1913D535" w14:textId="7364B97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72367" w14:textId="2770F81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5F564" w14:textId="34962A3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0E5716" w14:paraId="789C755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7808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B5F7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41BB1614" w14:textId="5310383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414AC4AC" w14:textId="29EA0B1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7D84B" w14:textId="57FA2D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19EF8" w14:textId="70F05E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0E5716" w14:paraId="27EA56CD"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DB3D7"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0F90C0F" w14:textId="35EA3E6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5D5063D4" w14:textId="116B9D2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12A7AF" w14:textId="1B1F3809"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B7E574" w14:textId="3F6F5C56"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0E5716" w14:paraId="5E2CA1C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0D122"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3FD4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0989B87D" w14:textId="5EB5267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03773F66" w14:textId="67E53A0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7D113" w14:textId="3D6FC1F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C6F09" w14:textId="3E208E5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0E5716" w14:paraId="19D6A0F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6621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F268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0FE5551F" w14:textId="5BD4FC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6BFF3E75" w14:textId="7267C52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BF12F" w14:textId="38D4A4E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07A74" w14:textId="749C580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0E5716" w14:paraId="10CAA5D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8E72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7FC4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2965CCE" w14:textId="7113D69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5D730DF8" w14:textId="2D2B9D8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BD9B6" w14:textId="705DB15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BD3D6" w14:textId="6309318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0E5716" w14:paraId="4006C7D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8EE9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4F2C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091204A0" w14:textId="378A257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1348232D" w14:textId="11C8CF4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A3FE7" w14:textId="5C61709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2507E" w14:textId="4D80BAA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0E5716" w14:paraId="6C0AF80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E5E2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FA59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6EE13387" w14:textId="710517A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5082A46C" w14:textId="3172D3A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AB01B" w14:textId="75ED8EC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2D2BA" w14:textId="32114D5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0E5716" w14:paraId="28838CE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9B87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6E01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534F75A5" w14:textId="56B9B9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2A6129FD" w14:textId="709B28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489BA" w14:textId="476B0DD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494F7" w14:textId="4D7D2EB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0E5716" w14:paraId="77F8777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0D36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B08A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6C08FB7C" w14:textId="5437997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2FA4C30D" w14:textId="06CFEBA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B9F10" w14:textId="2731EB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224BF" w14:textId="3B82CA5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0E5716" w14:paraId="4426C57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D214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14D2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EB872EE" w14:textId="62CD90F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451DF80A" w14:textId="0AD1A07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180D5" w14:textId="0EF260C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8461D" w14:textId="284512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0E5716" w14:paraId="0611D28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234A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BD7D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47545A0" w14:textId="50BBB53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61FCED21" w14:textId="27F363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1FB4E" w14:textId="67FF951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2C3E5" w14:textId="78DF4A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0E5716" w14:paraId="592B762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6509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DCE7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67B6E546" w14:textId="2711A7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6E86AF3B" w14:textId="67438B3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D4D7D" w14:textId="23C01C3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29357" w14:textId="5F4469E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0E5716" w14:paraId="522147C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F9DD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7106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797C39F8" w14:textId="466A7D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2DC8CC0A" w14:textId="7408A0B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879AC" w14:textId="7133FA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06D62" w14:textId="04A7CC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0E5716" w14:paraId="4484451B"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CA9A64"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491E205" w14:textId="4E14C2C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5B989EAD" w14:textId="1BD47A4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0C29EB" w14:textId="605216FD"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B0D265" w14:textId="7C634BC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0E5716" w14:paraId="4464190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C038A"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079B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474AE867" w14:textId="32162F9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1FC29FB8" w14:textId="54D9D60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629B1" w14:textId="2270F9F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A2898" w14:textId="2C80FC4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0E5716" w14:paraId="0E389F2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0D1C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D580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5C7B581" w14:textId="7040ACC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498AD3FB" w14:textId="4510E2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30DE9" w14:textId="4F5BBE5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999A9" w14:textId="4F2FA45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0E5716" w14:paraId="09E6400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F05F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5C52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54F947E0" w14:textId="67ADCA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7A474CFD" w14:textId="4C13AD5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18657" w14:textId="20F5AA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B77F8" w14:textId="6535CFF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0E5716" w14:paraId="5BAD19B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4468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39DE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2D4CE150" w14:textId="3F22E96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796C775A" w14:textId="6842217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BA7DD" w14:textId="5DFC1E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39FFB" w14:textId="6851565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0E5716" w14:paraId="70F5F83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0E19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B42B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035B0654" w14:textId="0A2C88C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560E7FA2" w14:textId="3E0E268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34FC2" w14:textId="3ECEA3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77A28" w14:textId="1B45660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0E5716" w14:paraId="26604EE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146B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2529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168281B" w14:textId="1D7083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33D749D5" w14:textId="290269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848CB" w14:textId="2D7EA10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D7A79" w14:textId="6DC956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0E5716" w14:paraId="2FC3A4F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07AD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5726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3372D3A1" w14:textId="3976E8B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572D84C7" w14:textId="32B05E0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BB677" w14:textId="545EBA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3A37C" w14:textId="5371C00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0E5716" w14:paraId="7395723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D48A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A6C6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551E0EAD" w14:textId="46BAA71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7D25D976" w14:textId="1289423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4832C" w14:textId="20E7FB7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8F9D7" w14:textId="4A0022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0E5716" w14:paraId="454ED43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A876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9973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696C0607" w14:textId="39DAF23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703038F2" w14:textId="33AD27F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5862B" w14:textId="496436A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8C29D" w14:textId="1473FBC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0E5716" w14:paraId="6E859A72"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FC08E"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EFAF67B" w14:textId="318A275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CCE9FEF" w14:textId="6F5457D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DA3FBB" w14:textId="28C1BD2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CBD3B4" w14:textId="4CA28579"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0E5716" w14:paraId="2BADAA6D"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830380"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3B29F12F" w14:textId="37FDBDA7" w:rsidR="000E5716" w:rsidRDefault="000E5716" w:rsidP="000E57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53166DF1" w14:textId="357BC263" w:rsidR="000E5716" w:rsidRDefault="000E5716" w:rsidP="000E57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49689" w14:textId="03FC0471" w:rsidR="000E5716" w:rsidRDefault="000E5716" w:rsidP="000E571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F8FD365" w14:textId="2C4C06C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0E5716" w14:paraId="0A4D743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FDE2E"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B689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30D87FEA" w14:textId="2AC8D53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7CAFEEAC" w14:textId="5CB7FC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4454F" w14:textId="25F8790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38EE4" w14:textId="4DA29DD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0E5716" w14:paraId="766B6D1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0C62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E0A3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0D8B20ED" w14:textId="786651E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2D7ACD16" w14:textId="137216C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A862E" w14:textId="492E39B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A6D9A" w14:textId="1E6DD0F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0E5716" w14:paraId="11D8759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4AB0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F62E54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40024FD9" w14:textId="5ABC889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33BE1246" w14:textId="01BD186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FC420" w14:textId="3426A09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3B80C" w14:textId="63D1594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0E5716" w14:paraId="2C1C764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3AB1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6B87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3EC08347" w14:textId="734299E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7A791BE6" w14:textId="3CA6F32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02FFB" w14:textId="7F3AA52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D798A" w14:textId="281335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0E5716" w14:paraId="2F517E8F"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F359A3"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4C2B11C" w14:textId="0584D32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7C11526A" w14:textId="4310570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93A525" w14:textId="7BD7C15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334101" w14:textId="6A27655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0E5716" w14:paraId="6D19D91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0FA7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5316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4285CAAF" w14:textId="4486A7C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21BD7C3C" w14:textId="64D0458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3C968" w14:textId="5ED3ABC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2A327" w14:textId="409E56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0E5716" w14:paraId="06C93AB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B5ED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148C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F31AD65" w14:textId="5D241B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4FD5D0E2" w14:textId="0B3CEE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B5C18" w14:textId="5B4D1C1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8F770" w14:textId="637ACF6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0E5716" w14:paraId="1AA4B97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D31D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E4FB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35D4D8F4" w14:textId="5542BFA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4193C868" w14:textId="00B0E38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C075C" w14:textId="7110D93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33C7E" w14:textId="0E0C3AE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0E5716" w14:paraId="2BD2672F"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6AEDB5"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6D2E016F" w14:textId="012208C9"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18F9E082" w14:textId="6E18729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526A555" w14:textId="6A5F149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6A17A01" w14:textId="50F6347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r>
      <w:tr w:rsidR="000E5716" w14:paraId="508A275E"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CD426D"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7A7A2CF4" w14:textId="29A2B22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C1B9948" w14:textId="64760A8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D436C0" w14:textId="2E68C4B9"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D452431" w14:textId="78B38C6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0E5716" w14:paraId="420E5AA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52A7F"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C32D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510625E3" w14:textId="473FF6D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3E84483" w14:textId="781375D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947A2" w14:textId="50C1109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DD704" w14:textId="36CE35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0E5716" w14:paraId="42E76A5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91E0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1A61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6B0DBF5B" w14:textId="23826B8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7301B2" w14:textId="7AFABC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4B20E" w14:textId="20D184B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F72E3" w14:textId="1EE9A27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E5716" w14:paraId="674C42C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6AF4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FB27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6ECED12D" w14:textId="7B20E50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3BA9E8" w14:textId="07738ED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1D4D0" w14:textId="0536F4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E1DDC" w14:textId="0F678DF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E5716" w14:paraId="360ACC9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AE5E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269F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54E81899" w14:textId="1FEC53A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70486C3" w14:textId="7B9B7C6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2D73C" w14:textId="20C3534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7DDF4" w14:textId="520F69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0E5716" w14:paraId="366384E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73C2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C989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20659CB6" w14:textId="7DE39A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39C822" w14:textId="15FF243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FAE45" w14:textId="135A4DA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D78E4" w14:textId="01625C8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E5716" w14:paraId="538BABC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EE6C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8AEC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47F692AA" w14:textId="37BB05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655355" w14:textId="7CC0B23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AB9F9" w14:textId="7AE0D3A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D53FC" w14:textId="0F7070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E5716" w14:paraId="24B2B1A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B060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4297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127A706" w14:textId="294328C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3F877F" w14:textId="44A101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DBF6C" w14:textId="4FC8BB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55320" w14:textId="6E767E2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E5716" w14:paraId="62E8B11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5B13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BDC7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3AC50969" w14:textId="048A1D3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406CE9F" w14:textId="62332A3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17C90" w14:textId="734157F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448C5" w14:textId="003EC40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0E5716" w14:paraId="17A47E8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DAAA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7809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013DBB44" w14:textId="588A007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45C3F8" w14:textId="1CB185E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BD7A3" w14:textId="58C163A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C65A7" w14:textId="410CF2B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E5716" w14:paraId="77D9558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7BA9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F1F9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21CC5FD7" w14:textId="32B8F52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8858F7A" w14:textId="6B50CB1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E0306" w14:textId="77BE9CE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6F6DD" w14:textId="6E682D3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0E5716" w14:paraId="28A73C7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2DC5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B7D0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5AB82858" w14:textId="2F6AEED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5F097A6" w14:textId="6DB4CA7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6B9C8" w14:textId="49E86F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21EDF" w14:textId="340A7F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0E5716" w14:paraId="0443B43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7407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1585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4BA70182" w14:textId="6370250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F1B463" w14:textId="6D45C50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223D7" w14:textId="156CCAD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5BBD4" w14:textId="1E52D2E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E5716" w14:paraId="272FFE2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59A1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544B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68B9EA95" w14:textId="4EAEA86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69489F" w14:textId="0619918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3C438" w14:textId="6D91348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B649F" w14:textId="7FB83DD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E5716" w14:paraId="657AEA2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6089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379D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0D952A5C" w14:textId="3C2191A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86C066" w14:textId="11EFDDD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FCCA5" w14:textId="6D57CE4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A8345" w14:textId="26B1EC8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0E5716" w14:paraId="45914CC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59CD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F4A5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03A48C3C" w14:textId="02EA29F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A480FC" w14:textId="49F109E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51D4F" w14:textId="34C889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250C5" w14:textId="3DEFEB3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E5716" w14:paraId="5FE27E1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BB63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9B40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100CEB08" w14:textId="36555AE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A14E13" w14:textId="24CA63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D0345" w14:textId="755AA6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35C23" w14:textId="071CB05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E5716" w14:paraId="610AB1D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CD86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5E3C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7A8FD0EF" w14:textId="70311A0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4F4F0A" w14:textId="66DD1CA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83A54" w14:textId="7DBB036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2808F" w14:textId="1310BC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E5716" w14:paraId="7988FC8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527F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A5A8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049F2724" w14:textId="1A75FC3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AD317E" w14:textId="6588EA0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0AF6D" w14:textId="7FAAAD2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6BDB7" w14:textId="0356CC5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E5716" w14:paraId="25C4D12E"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4BD7B4"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539ECB2A" w14:textId="21D1B619"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DE4DBA2" w14:textId="344E95BA"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CA935F" w14:textId="4FD476DC"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845BDC" w14:textId="5D9B155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0E5716" w14:paraId="54364A6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9856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FF3B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1955CD3C" w14:textId="69455B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AF4626" w14:textId="1E8FC8D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2E0FE" w14:textId="489953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B1E4B28" w14:textId="63B0B8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0E5716" w14:paraId="06C969D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0F11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EB90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3ACC428A" w14:textId="49D84E8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921868B" w14:textId="2ACA903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3573E" w14:textId="5E8BA63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6A9B6" w14:textId="2C7F630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E5716" w14:paraId="35C811A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DEB7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015D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5001D30F" w14:textId="790A24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10AC215" w14:textId="5C69A33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4A573" w14:textId="7365011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0C1680" w14:textId="5530624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E5716" w14:paraId="5E0C8AE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A15B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137A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67C1A1EA" w14:textId="197D5BC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A6D8572" w14:textId="788BC7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52E6C" w14:textId="5A9B99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2AE11" w14:textId="0B1BE9C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E5716" w14:paraId="412DF30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AB49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FB0F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5DA3F972" w14:textId="1EDBCA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6A579D4" w14:textId="1EDF3B9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FBE0A" w14:textId="0FC7FF8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A6192" w14:textId="565F48F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E5716" w14:paraId="4CB909D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06CD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B66A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09CD7DD2" w14:textId="2A8B8EA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2B608568" w14:textId="286C5D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AAF63" w14:textId="58E3E7F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7432E" w14:textId="46D3F7B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0E5716" w14:paraId="6758EC5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C281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A0AA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4B56EFCC" w14:textId="2EAD62B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13A441E" w14:textId="387BF34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41907" w14:textId="62D163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0EB20" w14:textId="37F4711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E5716" w14:paraId="30DC1B1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F848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CB88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027F68A3" w14:textId="422A52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DDF008" w14:textId="1E11A89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E534E" w14:textId="1642CA2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E8D35" w14:textId="6B850C8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E5716" w14:paraId="1FC9E3D3"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0856D7"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65F837E4" w14:textId="00CDBE26"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E851219" w14:textId="5FB7D65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1434FA" w14:textId="2532971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414A3C" w14:textId="58E2590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r>
      <w:tr w:rsidR="000E5716" w14:paraId="2F34D0F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5CB3A"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2450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50DF69B9" w14:textId="4759CDF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E7B700" w14:textId="59B30D5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437D7" w14:textId="272C625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0BF1FD4" w14:textId="22FBE90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0E5716" w14:paraId="12B24DA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29D55"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A7F6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18173F42" w14:textId="34C254B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EE28577" w14:textId="0FD3A24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712CD" w14:textId="774E8B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923E1" w14:textId="557D580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0E5716" w14:paraId="5380CCA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A9EB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7CD8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0CE3FE2C" w14:textId="4F3F7F5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19AA0E6" w14:textId="1149A4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B52E6" w14:textId="2DC1404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815FF" w14:textId="259D83B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0E5716" w14:paraId="207D958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8D80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51DF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2F1BBC97" w14:textId="3D313D1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561EAC3E" w14:textId="141ECFC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2B9FC" w14:textId="7AB286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5F53A" w14:textId="22B1E3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0E5716" w14:paraId="7E066E9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D2AC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E5DD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7122191A" w14:textId="63B077B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429F627" w14:textId="7D4FB88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50BD0" w14:textId="5DC069F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2F5A4" w14:textId="580B30B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0E5716" w14:paraId="1B299B0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C904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811A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5F5A9C18" w14:textId="183A991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2232FCB" w14:textId="62F73B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D47E1" w14:textId="4E0CBBA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B4101" w14:textId="3A00E0D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0E5716" w14:paraId="5C89004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D495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25FE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0304D7BD" w14:textId="0EF8888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6BD52C73" w14:textId="2CE52B5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719DC" w14:textId="394C8C2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7F4D9" w14:textId="44EF663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0E5716" w14:paraId="390ADBF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C564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7656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092AA27A" w14:textId="15BA3DA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43A7C550" w14:textId="4C5D9EB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9613C" w14:textId="05D68A0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4061A" w14:textId="5F355A8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0E5716" w14:paraId="121E493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5D91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5337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02138757" w14:textId="7B6D12F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23BCFCD" w14:textId="576616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FB1FC" w14:textId="027087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BD81B" w14:textId="4EA40C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0E5716" w14:paraId="15E8FE3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ABE4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2B60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5D5F387C" w14:textId="2341D2D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906E190" w14:textId="4295CE8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8161A" w14:textId="2E79593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48D2E" w14:textId="24FF25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0E5716" w14:paraId="7E66FD1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D826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FD3D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0FDF1B67" w14:textId="3880B0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7D2B03A6" w14:textId="66CBAB1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7F136" w14:textId="63CCCE4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D92D6" w14:textId="6CC0FD7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0E5716" w14:paraId="76DDC9A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799D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6BD1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6DB08387" w14:textId="5342B7A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7B2B506" w14:textId="1FCE5F2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77F13" w14:textId="7588CB5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2B1DA" w14:textId="0708787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0E5716" w14:paraId="3D640D9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D836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7C75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0CA706D0" w14:textId="02C44A8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EBD017F" w14:textId="2589050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F5E39" w14:textId="6874AB8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E7891" w14:textId="1DF144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0E5716" w14:paraId="450158F4"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696B0A"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613C2B22" w14:textId="685C467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C4FA2A6" w14:textId="6F3E9E0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1F9856" w14:textId="6ECF5369"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2419DF" w14:textId="3AB515C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0E5716" w14:paraId="400AB73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E536B"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3145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5C808A6C" w14:textId="0F9B2E7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A4B473F" w14:textId="0879859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918F3" w14:textId="620BF50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EECAF" w14:textId="3BEFF18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E5716" w14:paraId="7852479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370F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10E6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4B82E754" w14:textId="17889C1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7F14DCA" w14:textId="2330360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23B23" w14:textId="2C41204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39831" w14:textId="2B829A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E5716" w14:paraId="0DC632A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284F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3C84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B272FBE" w14:textId="79E7521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95F9811" w14:textId="6FD37B8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98A62" w14:textId="19F039C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EB303" w14:textId="05E1DCD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E5716" w14:paraId="14F157D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25C8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5814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296DB539" w14:textId="7CD8DC7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0CE0E2A" w14:textId="1372578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265E2" w14:textId="56713C5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B560E" w14:textId="2FAAE4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E5716" w14:paraId="0E43674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2A2C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C5CF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8B6C53F" w14:textId="7EA7D46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6B9DC1B" w14:textId="1C41FF9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D9F99" w14:textId="247F454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0755F" w14:textId="3B808EF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E5716" w14:paraId="3AE0B52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CBC6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446B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1D8A5E2F" w14:textId="3413665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604BFA47" w14:textId="34C4F58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D6163" w14:textId="30DF4FA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E0CE0" w14:textId="76394EF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0E5716" w14:paraId="4C98B37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299D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3E26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43B196CF" w14:textId="5771E60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0EF353AD" w14:textId="6FDCC1C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DCA79" w14:textId="55E8443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D4766" w14:textId="348379E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0E5716" w14:paraId="1244B87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920B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9D9DAF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5B1E337" w14:textId="7909470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4667245" w14:textId="4B4D57E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AB13C" w14:textId="50E87CF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E2169" w14:textId="0A65D8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E5716" w14:paraId="7FE02C8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4DEA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DB1E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196009F3" w14:textId="097141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46A66E1" w14:textId="59B0983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970AC" w14:textId="788ED11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45366" w14:textId="47459B8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0E5716" w14:paraId="4E6FA43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8DA8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57DB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26338555" w14:textId="0E91BF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18ED0CB" w14:textId="0F809CA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CB716" w14:textId="04F738F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8C1CC" w14:textId="00A03E3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E5716" w14:paraId="4169B03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BF4E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E0AD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7623CA26" w14:textId="683470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60F1C66" w14:textId="7AE450B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153FE" w14:textId="54B542F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FF012" w14:textId="5B9E386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E5716" w14:paraId="00998CB7" w14:textId="77777777" w:rsidTr="000E5716">
        <w:trPr>
          <w:trHeight w:val="20"/>
        </w:trPr>
        <w:tc>
          <w:tcPr>
            <w:tcW w:w="86" w:type="pct"/>
            <w:tcBorders>
              <w:top w:val="nil"/>
              <w:left w:val="single" w:sz="4" w:space="0" w:color="000000"/>
              <w:bottom w:val="nil"/>
              <w:right w:val="nil"/>
            </w:tcBorders>
            <w:shd w:val="clear" w:color="auto" w:fill="auto"/>
            <w:vAlign w:val="center"/>
            <w:hideMark/>
          </w:tcPr>
          <w:p w14:paraId="0E9AFBD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6ABD0FB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7211F0A5" w14:textId="053F39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549D71D" w14:textId="0BFF8A3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E4009" w14:textId="4CD059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B8491" w14:textId="0039F59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E5716" w14:paraId="50E1EAF7" w14:textId="77777777" w:rsidTr="000E5716">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1DB7FA6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360D5A6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39519D09" w14:textId="5D979E8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0B02373E" w14:textId="016230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6F0DF83F" w14:textId="38C76C2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05F987F8" w14:textId="657ECBF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0E5716" w14:paraId="2D4B6399"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FFF694"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47A32E02" w14:textId="2C90060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649,06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5A28DCF0" w14:textId="4C19838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CB0D7B3" w14:textId="5E437FA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74FD92C" w14:textId="37A18CAA"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14,669.75 </w:t>
            </w:r>
          </w:p>
        </w:tc>
      </w:tr>
      <w:tr w:rsidR="000E5716" w14:paraId="50779E29"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38ACAA"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944C58E" w14:textId="061ED41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E5BC395" w14:textId="4170F04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6B13A7" w14:textId="71E71609"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DDD66A" w14:textId="2100CA4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0E5716" w14:paraId="5589F8D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B7C30"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8097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BF0E842" w14:textId="5AD940B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140B22BE" w14:textId="47282E7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082C2" w14:textId="6EFA63E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4F4A3" w14:textId="2A2D4D6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0E5716" w14:paraId="2613D12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C31F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58CC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4E56830" w14:textId="1F5AA1F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6FDAA305" w14:textId="13495EF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CEFC0" w14:textId="0B0EE73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6792F" w14:textId="66F8B7F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0E5716" w14:paraId="3AA63B9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B66C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4026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28CCA573" w14:textId="78C1170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4DF3EE90" w14:textId="655DD8D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3F696" w14:textId="11721F3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79E06" w14:textId="1933CD4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0E5716" w14:paraId="2B8420D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93A5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F182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F5F85FB" w14:textId="3FA7EF0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0EA3F642" w14:textId="068301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AF00F" w14:textId="03D3B41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83E1F" w14:textId="6499955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0E5716" w14:paraId="5CFF8C1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C184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BCBD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04779023" w14:textId="051538A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79E13573" w14:textId="30A422E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C7975" w14:textId="04BA28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C60EE" w14:textId="77C23E1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0E5716" w14:paraId="7150A97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E0B1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D8A0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28D4888E" w14:textId="7E1AB44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7C8785FA" w14:textId="3161E0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BB237" w14:textId="2871E8F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0E57D" w14:textId="5407A6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0E5716" w14:paraId="6C0753F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2889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E9F4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1BF08CBB" w14:textId="627369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7653AF08" w14:textId="0896DD7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EC297" w14:textId="56172D6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BD7EC" w14:textId="25F7BC9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0E5716" w14:paraId="2EB6404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E409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1C54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5CAA8445" w14:textId="0DD35AB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14A1237C" w14:textId="3F9CC06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B0C6A" w14:textId="1E2350D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7F31B" w14:textId="5EB115D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0E5716" w14:paraId="284CAB5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CCC1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E889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0789DFF9" w14:textId="0D574EB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4F61F70C" w14:textId="0C5A59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F6BE9" w14:textId="0A0B6E2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BC0B5" w14:textId="5AF60EC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0E5716" w14:paraId="43DEF77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6A67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CE5F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3650150B" w14:textId="64E3CA8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94423AF" w14:textId="1927D3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9BE81" w14:textId="2700C24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E0ABF" w14:textId="63C9F29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0E5716" w14:paraId="1A3986FA"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92F6E"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02D7191" w14:textId="47B2A92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A6AA303" w14:textId="34B8F7F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FC9409" w14:textId="3087A17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C8177A" w14:textId="66E670C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0E5716" w14:paraId="5018E5E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BEEA0"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E46B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07ECBFF8" w14:textId="6167B97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208D3196" w14:textId="1EA92F2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40C93" w14:textId="77143E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34F61" w14:textId="445715C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0E5716" w14:paraId="5F6FD37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8821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3AEE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9B8D79C" w14:textId="235A63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23346EC4" w14:textId="24EAE7B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A08AE" w14:textId="53EA19C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BCCE3" w14:textId="2A9C74E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0E5716" w14:paraId="6DEF2B6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156F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366C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8C9C616" w14:textId="7491A0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6FC1413C" w14:textId="1EB1A29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095C1" w14:textId="436205B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DE9CD" w14:textId="3FDC09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0E5716" w14:paraId="524B5A1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0BE4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1462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299CDFCC" w14:textId="2D9436C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02424D3C" w14:textId="6221FB2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9AC25" w14:textId="04B8FA4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DEDDF" w14:textId="2C197C0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0E5716" w14:paraId="0A05602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C8C5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0808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0BEB6B8" w14:textId="46FC67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F749339" w14:textId="5F45F7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0DE80" w14:textId="339669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4CACF" w14:textId="6899203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0E5716" w14:paraId="18D9EC5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5D8A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4A85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0F0B54F2" w14:textId="4A89527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0C68FFF" w14:textId="70FF38D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EF970" w14:textId="518A83C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40253" w14:textId="219EDB6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0E5716" w14:paraId="375546E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BA1C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B7FD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45B4BF90" w14:textId="17705E4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225CA55" w14:textId="5BB47D9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0029C" w14:textId="4AABBD2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0EB72" w14:textId="2B1FB2F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0E5716" w14:paraId="388FED75"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E31F5"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31F71A0" w14:textId="7F9560B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5856D6FF" w14:textId="18F0027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682E69B" w14:textId="76A3BB7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D5865A" w14:textId="602D6D6E"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0E5716" w14:paraId="55D0871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57547"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0DB1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25A2DBD3" w14:textId="400F17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73D803E4" w14:textId="268795C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A44A7" w14:textId="3078C63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89A34" w14:textId="20D4BCB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0E5716" w14:paraId="4B46F2B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A90A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B818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47D5CAE0" w14:textId="5B03B54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6FD4C63E" w14:textId="46B7779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634AE" w14:textId="36150FF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FD04D" w14:textId="5545D1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0E5716" w14:paraId="4B55EA5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9262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A56D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001CBC5" w14:textId="05D5FB0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1FF32CB8" w14:textId="37CE3B9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754C0" w14:textId="39A5C06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B35A5" w14:textId="0999FC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0E5716" w14:paraId="6246E3B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CA91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F666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53C8DDE7" w14:textId="5DFC79A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5BF5C840" w14:textId="586A16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01736" w14:textId="479342E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77C43" w14:textId="663AD7B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0E5716" w14:paraId="1D4E926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BBBD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26D2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27A1DAD7" w14:textId="3D31AF8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7553F27" w14:textId="43A132A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474DC" w14:textId="0CA5DE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416E1" w14:textId="3108A28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E5716" w14:paraId="22044BA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42D8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343E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0D319133" w14:textId="6496FC9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19C0A8C" w14:textId="2338F6D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D7F78" w14:textId="7CF897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FD392" w14:textId="6C2E252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0E5716" w14:paraId="62D105B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60CD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6AA0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51A4E0C6" w14:textId="415D2CD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D4FE1CC" w14:textId="304B1AC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62F18" w14:textId="63D6338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97958" w14:textId="4403450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E5716" w14:paraId="407E173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490F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A7E5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735DC04B" w14:textId="09653D4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6EA704A4" w14:textId="7A7E21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9F5A7" w14:textId="3BA9AFF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1B4B3" w14:textId="3B215F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0E5716" w14:paraId="74B07C1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E3B5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6D9E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7D21A12B" w14:textId="6241E2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0E30E84F" w14:textId="17BBB3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CD194" w14:textId="6D7AD58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0DB0D" w14:textId="3C70055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0E5716" w14:paraId="34B74BF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4FCE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8256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2280C72D" w14:textId="272AED4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4165D780" w14:textId="05F935E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90E48" w14:textId="6DC8482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5D69F" w14:textId="4DB055D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0E5716" w14:paraId="08FA50D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ABB3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C2CE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1F4701E" w14:textId="3569C58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397DF794" w14:textId="7381E94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FC9F3" w14:textId="0C6B105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3394F" w14:textId="30E89EF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0E5716" w14:paraId="4DEF68B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CD48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0FE6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3CDC8F55" w14:textId="1E2A6BB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74738884" w14:textId="5C3C41C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92B97" w14:textId="6DAEE3A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9E83F" w14:textId="3EFB82F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0E5716" w14:paraId="33117E9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023C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A064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738EA77A" w14:textId="66A6722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42BBF88B" w14:textId="17DB3BA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AC4D6" w14:textId="2EB78E0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E2581" w14:textId="7AEF596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0E5716" w14:paraId="7DE0AD0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2073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C018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9E3807D" w14:textId="6DE2BE0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7C5438F" w14:textId="1F88928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D7A13" w14:textId="48599F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0FC6C" w14:textId="66896C2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E5716" w14:paraId="7441F22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BA23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9FCF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2219FD9A" w14:textId="48BB07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5A22B211" w14:textId="52DF62C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62E11" w14:textId="33B04A8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1E743" w14:textId="5BD065F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0E5716" w14:paraId="542E309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45AC7"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B413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371181F2" w14:textId="1C8B725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35B2E5C6" w14:textId="2681C1A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5B3FF" w14:textId="0131E70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71A06" w14:textId="37A63F2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0E5716" w14:paraId="407FFD4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B1DF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8A7E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499D29D8" w14:textId="585EC76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D5B2BC5" w14:textId="7A45479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AF86A" w14:textId="1E784CC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8B7CD" w14:textId="05A0C43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E5716" w14:paraId="6172677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4636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68C1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A38F2C6" w14:textId="4F08DA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15C6540C" w14:textId="2E72930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31A16" w14:textId="56282D9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CB401" w14:textId="115D6A8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0E5716" w14:paraId="009101A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96AD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5D0E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33AB999D" w14:textId="754D759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930ED42" w14:textId="20A3C6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450AD2EB" w14:textId="08F3052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A6852" w14:textId="5B841C0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0E5716" w14:paraId="622B7F7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96B2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0072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1C6EC4D3" w14:textId="6541BD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608196D6" w14:textId="6BAF314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474D2" w14:textId="6BF5020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27768" w14:textId="475922E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0E5716" w14:paraId="07CB38FB"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C5B1EE"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047BCB1" w14:textId="2AF56F19"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09,36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0B1ECC36" w14:textId="69662C0A"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78CFB79" w14:textId="6596A36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983237" w14:textId="0453CF06"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59,362.24 </w:t>
            </w:r>
          </w:p>
        </w:tc>
      </w:tr>
      <w:tr w:rsidR="000E5716" w14:paraId="28B2ACB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5B63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C75A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5B7A9CC6" w14:textId="58DA6A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09DD439B" w14:textId="4AD91FC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74576" w14:textId="2D5B2EF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08387" w14:textId="33B40BF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0E5716" w14:paraId="304F731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86D5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7E81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1F80993F" w14:textId="6E7F66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383D144" w14:textId="3541BD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FED35" w14:textId="6582BCC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BB303" w14:textId="7675B87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0E5716" w14:paraId="6227F0D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F6D6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51B2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60BE8DA3" w14:textId="6F719AB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094C9F74" w14:textId="234030F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DD492" w14:textId="029AF9B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0BE0D" w14:textId="3FDAC6E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0E5716" w14:paraId="7900887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EFBD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F2BA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4CD9D438" w14:textId="76F4E51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5BAF5789" w14:textId="7518433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E11E3" w14:textId="4B6D1E0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1199D" w14:textId="4CD4955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0E5716" w14:paraId="0356038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FC3F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E0EC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68D9FB00" w14:textId="029585B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0D7F21DE" w14:textId="108432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30695" w14:textId="3F24058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06029" w14:textId="2ACACAE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0E5716" w14:paraId="10CB000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2047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252C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352F48D5" w14:textId="6B11DB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7209DC5B" w14:textId="755606B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78C1C" w14:textId="6E7F572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71484" w14:textId="0317E75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0E5716" w14:paraId="6605B78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C812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39DF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1A50F789" w14:textId="7AFE500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2F3509BA" w14:textId="2A5F31D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2FEF0" w14:textId="5A8E1A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AF2E9" w14:textId="60FD65A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0E5716" w14:paraId="0DA87D4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F6D1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8250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73E06C8E" w14:textId="612043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c>
          <w:tcPr>
            <w:tcW w:w="675" w:type="pct"/>
            <w:tcBorders>
              <w:top w:val="nil"/>
              <w:left w:val="nil"/>
              <w:bottom w:val="single" w:sz="4" w:space="0" w:color="000000"/>
              <w:right w:val="single" w:sz="4" w:space="0" w:color="000000"/>
            </w:tcBorders>
            <w:shd w:val="clear" w:color="auto" w:fill="auto"/>
            <w:noWrap/>
            <w:vAlign w:val="bottom"/>
            <w:hideMark/>
          </w:tcPr>
          <w:p w14:paraId="03B17196" w14:textId="45E09D9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F2D7B" w14:textId="6F1A926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0A50B" w14:textId="586FE7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r>
      <w:tr w:rsidR="000E5716" w14:paraId="50BD9A3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ABDF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5CCB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5E7CA170" w14:textId="6EA88D4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6E4A2EA9" w14:textId="28015DA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CF598" w14:textId="3AB4936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686C8" w14:textId="7564ED3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0E5716" w14:paraId="1CA3997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14D7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C95141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3E306BA1" w14:textId="1B8C6BF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629DDEF2" w14:textId="1C35A61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ED37D" w14:textId="3004828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439A0" w14:textId="6FB4A6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0E5716" w14:paraId="24DDA7A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2A0F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571C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7589CD08" w14:textId="38737DA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428B9688" w14:textId="36ECBFF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AA52B" w14:textId="62087A3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F1A38" w14:textId="07AA099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0E5716" w14:paraId="7DEA7F3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529DB"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39C7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C2635E8" w14:textId="71D24C5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70EED35B" w14:textId="2A6C656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F2E3E" w14:textId="3AE503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DAE74" w14:textId="338580C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0E5716" w14:paraId="5AF3D89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044F7"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290A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274E143" w14:textId="0050D54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08F2ABF9" w14:textId="5E97038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0BC20D5" w14:textId="309CB8D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4801E" w14:textId="21E4360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0E5716" w14:paraId="1D33EE1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8DC97"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36E7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17727EE4" w14:textId="183923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E7A9D43" w14:textId="05B4C3F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FE22A" w14:textId="0A43F77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44264" w14:textId="3ED8D6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0E5716" w14:paraId="12540D1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0BFD7"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C87C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7AC0B946" w14:textId="4477C9E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4E909B2E" w14:textId="75FACFE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E0B28" w14:textId="459C69B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EB008" w14:textId="2733B46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0E5716" w14:paraId="260D2BB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6A0F1"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90DD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51F6196C" w14:textId="4D843E4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693A3659" w14:textId="1C478D6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3E6AB" w14:textId="7825EAD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5355E" w14:textId="0EC6240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0E5716" w14:paraId="02AED625"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53F4A2"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49DCD82C" w14:textId="4129579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55,240.56 </w:t>
            </w:r>
          </w:p>
        </w:tc>
        <w:tc>
          <w:tcPr>
            <w:tcW w:w="675" w:type="pct"/>
            <w:tcBorders>
              <w:top w:val="nil"/>
              <w:left w:val="nil"/>
              <w:bottom w:val="single" w:sz="4" w:space="0" w:color="000000"/>
              <w:right w:val="single" w:sz="4" w:space="0" w:color="000000"/>
            </w:tcBorders>
            <w:shd w:val="clear" w:color="A5A5A5" w:fill="A5A5A5"/>
            <w:noWrap/>
            <w:vAlign w:val="bottom"/>
            <w:hideMark/>
          </w:tcPr>
          <w:p w14:paraId="385DEA59" w14:textId="2213C0D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5F4346C" w14:textId="39BA98EE"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048BCFC8" w14:textId="6F6FC75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8,918,104.96 </w:t>
            </w:r>
          </w:p>
        </w:tc>
      </w:tr>
      <w:tr w:rsidR="000E5716" w14:paraId="402BE64F"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9FC8C"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7F3A35B0" w14:textId="7EF2B647"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46,231.56 </w:t>
            </w:r>
          </w:p>
        </w:tc>
        <w:tc>
          <w:tcPr>
            <w:tcW w:w="675" w:type="pct"/>
            <w:tcBorders>
              <w:top w:val="nil"/>
              <w:left w:val="nil"/>
              <w:bottom w:val="single" w:sz="4" w:space="0" w:color="000000"/>
              <w:right w:val="single" w:sz="4" w:space="0" w:color="000000"/>
            </w:tcBorders>
            <w:shd w:val="clear" w:color="D8D8D8" w:fill="D8D8D8"/>
            <w:noWrap/>
            <w:vAlign w:val="bottom"/>
            <w:hideMark/>
          </w:tcPr>
          <w:p w14:paraId="772AA5EC" w14:textId="7BE16D0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A2C4F89" w14:textId="524F6DC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0F41DE6" w14:textId="0BF6BDBA"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617,186.56 </w:t>
            </w:r>
          </w:p>
        </w:tc>
      </w:tr>
      <w:tr w:rsidR="000E5716" w14:paraId="4364979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F31CC"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65BC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234C37D1" w14:textId="48D64EB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c>
          <w:tcPr>
            <w:tcW w:w="675" w:type="pct"/>
            <w:tcBorders>
              <w:top w:val="nil"/>
              <w:left w:val="nil"/>
              <w:bottom w:val="single" w:sz="4" w:space="0" w:color="000000"/>
              <w:right w:val="single" w:sz="4" w:space="0" w:color="000000"/>
            </w:tcBorders>
            <w:shd w:val="clear" w:color="auto" w:fill="auto"/>
            <w:noWrap/>
            <w:vAlign w:val="bottom"/>
            <w:hideMark/>
          </w:tcPr>
          <w:p w14:paraId="3E0601D4" w14:textId="6E5CD49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0EA23" w14:textId="7476A44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300DA" w14:textId="02A4E9C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r>
      <w:tr w:rsidR="000E5716" w14:paraId="0E01236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95BF3"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91AB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61B1F8F3" w14:textId="05908DE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03A87DC3" w14:textId="1A85F75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D6280" w14:textId="6CB61A7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8BF56" w14:textId="2AB0F7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0E5716" w14:paraId="15666CA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7119C"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B718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7BB00CEE" w14:textId="300FF6F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2BECF714" w14:textId="5D6033C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F9468" w14:textId="21C5A01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D20F8" w14:textId="452DCE9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0E5716" w14:paraId="79306C3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278F2"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68A3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44B169EC" w14:textId="2CEC615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65396C02" w14:textId="39F798D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16A6E" w14:textId="4465B2B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CF8C4" w14:textId="3D77551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0E5716" w14:paraId="2250183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555B9"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673E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70B9024A" w14:textId="6150FF1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0499B285" w14:textId="7EF9D35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23F82" w14:textId="389316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B11A1" w14:textId="098A491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0E5716" w14:paraId="5435086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CED4F"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8E3E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607C575B" w14:textId="5E775C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1D3025B0" w14:textId="226BCF1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28C6E" w14:textId="2EB22DC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23A57" w14:textId="727A13F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0E5716" w14:paraId="4384634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0275F"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313B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2585A20" w14:textId="2499EF1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c>
          <w:tcPr>
            <w:tcW w:w="675" w:type="pct"/>
            <w:tcBorders>
              <w:top w:val="nil"/>
              <w:left w:val="nil"/>
              <w:bottom w:val="single" w:sz="4" w:space="0" w:color="000000"/>
              <w:right w:val="single" w:sz="4" w:space="0" w:color="000000"/>
            </w:tcBorders>
            <w:shd w:val="clear" w:color="auto" w:fill="auto"/>
            <w:noWrap/>
            <w:vAlign w:val="bottom"/>
            <w:hideMark/>
          </w:tcPr>
          <w:p w14:paraId="52866720" w14:textId="31DD0DA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F06E0" w14:textId="5DBFF4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78774" w14:textId="295FADF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r>
      <w:tr w:rsidR="000E5716" w14:paraId="366B8A1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26C0C"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7D17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10C8D0B" w14:textId="272A572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298B904D" w14:textId="2544225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BA161" w14:textId="57D192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AE40D" w14:textId="2A20F5C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0E5716" w14:paraId="68F7E40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D2CC8"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BD6B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34F9E195" w14:textId="54A6002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714FF18F" w14:textId="3DD4BF5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2F263" w14:textId="1D1742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9881F" w14:textId="0B6C1FB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0E5716" w14:paraId="281476B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3C76C"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63CC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3AC636CC" w14:textId="4800978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675" w:type="pct"/>
            <w:tcBorders>
              <w:top w:val="nil"/>
              <w:left w:val="nil"/>
              <w:bottom w:val="single" w:sz="4" w:space="0" w:color="000000"/>
              <w:right w:val="single" w:sz="4" w:space="0" w:color="000000"/>
            </w:tcBorders>
            <w:shd w:val="clear" w:color="auto" w:fill="auto"/>
            <w:noWrap/>
            <w:vAlign w:val="bottom"/>
            <w:hideMark/>
          </w:tcPr>
          <w:p w14:paraId="6130F2CB" w14:textId="0E2D6ED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F48EA" w14:textId="54A94A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CF373" w14:textId="697E7F7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0E5716" w14:paraId="127F999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A3E11"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BDCE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40E58140" w14:textId="74DEFEB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3F9C421A" w14:textId="3BC313D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0AEB8" w14:textId="7BFF58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775BA96C" w14:textId="1FA950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0E5716" w14:paraId="206F864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4B570"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1534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5A843FC7" w14:textId="6E05F52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c>
          <w:tcPr>
            <w:tcW w:w="675" w:type="pct"/>
            <w:tcBorders>
              <w:top w:val="nil"/>
              <w:left w:val="nil"/>
              <w:bottom w:val="single" w:sz="4" w:space="0" w:color="000000"/>
              <w:right w:val="single" w:sz="4" w:space="0" w:color="000000"/>
            </w:tcBorders>
            <w:shd w:val="clear" w:color="auto" w:fill="auto"/>
            <w:noWrap/>
            <w:vAlign w:val="bottom"/>
            <w:hideMark/>
          </w:tcPr>
          <w:p w14:paraId="1E8F9A99" w14:textId="3D77DDD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AA93E" w14:textId="1E9AA0D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B51D8" w14:textId="5E69FBA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r>
      <w:tr w:rsidR="000E5716" w14:paraId="68E34F1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F8EE9"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A6C2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50347A46" w14:textId="734D390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0843A24E" w14:textId="6E1AE58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639C4" w14:textId="69E78A0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2ED37" w14:textId="57865FA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0E5716" w14:paraId="1A4E093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E05B6"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E079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2A45D1B2" w14:textId="0B928A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538A692A" w14:textId="3B6FA5D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13F61" w14:textId="0725A25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9653F" w14:textId="25A9DDF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0E5716" w14:paraId="0109CFD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448F7"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FF83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4A52DABB" w14:textId="0A5516E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679E15F7" w14:textId="7F20619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DA35C" w14:textId="4596A1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0D937" w14:textId="4BDAAD0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0E5716" w14:paraId="0EE48E3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69802"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2741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291BB8C6" w14:textId="098288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278C3C6D" w14:textId="3D590E5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6F9CA" w14:textId="0199C81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98C35" w14:textId="4C516D9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0E5716" w14:paraId="37DB2F7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0C053"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F230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54FF3BD3" w14:textId="18B3565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5EA6F2BB" w14:textId="662DD43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ACB0C" w14:textId="7BCB2A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C6068" w14:textId="70B8CE3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0E5716" w14:paraId="19BAFE7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92FE9"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0009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50D49AB8" w14:textId="3807287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07405F36" w14:textId="186732B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15057" w14:textId="43ADE7B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3FC83" w14:textId="66AC701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0E5716" w14:paraId="5339ACA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FE827"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9F55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086B86B" w14:textId="197292B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c>
          <w:tcPr>
            <w:tcW w:w="675" w:type="pct"/>
            <w:tcBorders>
              <w:top w:val="nil"/>
              <w:left w:val="nil"/>
              <w:bottom w:val="single" w:sz="4" w:space="0" w:color="000000"/>
              <w:right w:val="single" w:sz="4" w:space="0" w:color="000000"/>
            </w:tcBorders>
            <w:shd w:val="clear" w:color="auto" w:fill="auto"/>
            <w:noWrap/>
            <w:vAlign w:val="bottom"/>
            <w:hideMark/>
          </w:tcPr>
          <w:p w14:paraId="3B5DAD39" w14:textId="4248AA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B4112" w14:textId="60C0510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C0F73" w14:textId="64A5FEA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r>
      <w:tr w:rsidR="000E5716" w14:paraId="14450C6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188DD"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C6C5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1DA50838" w14:textId="445346F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5F39122D" w14:textId="733FC08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B2D47" w14:textId="04D8D8F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4C9F8" w14:textId="00809A4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0E5716" w14:paraId="0CACBC7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8C48C"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90A7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3348998" w14:textId="5F09138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218F75CB" w14:textId="3E3950E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6C3F7" w14:textId="7B624B7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89EB0" w14:textId="24DC0BE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0E5716" w14:paraId="2E84E79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75595"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B16F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31DA3EE" w14:textId="1B0BA46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8,639.32 </w:t>
            </w:r>
          </w:p>
        </w:tc>
        <w:tc>
          <w:tcPr>
            <w:tcW w:w="675" w:type="pct"/>
            <w:tcBorders>
              <w:top w:val="nil"/>
              <w:left w:val="nil"/>
              <w:bottom w:val="single" w:sz="4" w:space="0" w:color="000000"/>
              <w:right w:val="single" w:sz="4" w:space="0" w:color="000000"/>
            </w:tcBorders>
            <w:shd w:val="clear" w:color="auto" w:fill="auto"/>
            <w:noWrap/>
            <w:vAlign w:val="bottom"/>
            <w:hideMark/>
          </w:tcPr>
          <w:p w14:paraId="6326A7E4" w14:textId="3BD84DE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5D03CC23" w14:textId="4FE9348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B53A5" w14:textId="025F18E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594.32 </w:t>
            </w:r>
          </w:p>
        </w:tc>
      </w:tr>
      <w:tr w:rsidR="000E5716" w14:paraId="5E2CC7D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54F11"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7166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6612E4A6" w14:textId="7D9E5D5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8,946.11 </w:t>
            </w:r>
          </w:p>
        </w:tc>
        <w:tc>
          <w:tcPr>
            <w:tcW w:w="675" w:type="pct"/>
            <w:tcBorders>
              <w:top w:val="nil"/>
              <w:left w:val="nil"/>
              <w:bottom w:val="single" w:sz="4" w:space="0" w:color="000000"/>
              <w:right w:val="single" w:sz="4" w:space="0" w:color="000000"/>
            </w:tcBorders>
            <w:shd w:val="clear" w:color="auto" w:fill="auto"/>
            <w:noWrap/>
            <w:vAlign w:val="bottom"/>
            <w:hideMark/>
          </w:tcPr>
          <w:p w14:paraId="7DDAAAD6" w14:textId="7A209FD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D8E195" w14:textId="05764CD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2E520" w14:textId="6B350E1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46.11 </w:t>
            </w:r>
          </w:p>
        </w:tc>
      </w:tr>
      <w:tr w:rsidR="000E5716" w14:paraId="149D74E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BDE1E"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522A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098E4C8A" w14:textId="40E7FDF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331AF9A3" w14:textId="6175049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7C233" w14:textId="208A381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1EC27" w14:textId="57379F9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0E5716" w14:paraId="765C1E1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A887F"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3746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2E44C45F" w14:textId="4BC0494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1F2E323A" w14:textId="5F51BE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99A03" w14:textId="1278750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62EC0" w14:textId="23B08B8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0E5716" w14:paraId="0C7386A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A535C"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CBA8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5C6C992B" w14:textId="1ADBA9F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4D3CF571" w14:textId="1F15E6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0BC54" w14:textId="15977E6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5B8E8" w14:textId="6927749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0E5716" w14:paraId="53E4B6F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2985A"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B980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7124FF04" w14:textId="5674FD6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3358238E" w14:textId="1DDF89B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8D607" w14:textId="6B6323D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7A369" w14:textId="00E9648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0E5716" w14:paraId="38CF1F72"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4B973F"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56F5EEE1" w14:textId="234CC38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c>
          <w:tcPr>
            <w:tcW w:w="675" w:type="pct"/>
            <w:tcBorders>
              <w:top w:val="nil"/>
              <w:left w:val="nil"/>
              <w:bottom w:val="single" w:sz="4" w:space="0" w:color="000000"/>
              <w:right w:val="single" w:sz="4" w:space="0" w:color="000000"/>
            </w:tcBorders>
            <w:shd w:val="clear" w:color="D8D8D8" w:fill="D8D8D8"/>
            <w:noWrap/>
            <w:vAlign w:val="bottom"/>
            <w:hideMark/>
          </w:tcPr>
          <w:p w14:paraId="33DA00E9" w14:textId="3C1A309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61B5F2" w14:textId="7B91AAC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88DF3CF" w14:textId="1CEC724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r>
      <w:tr w:rsidR="000E5716" w14:paraId="47E8C85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62AAF"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0665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77F33806" w14:textId="6800C90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c>
          <w:tcPr>
            <w:tcW w:w="675" w:type="pct"/>
            <w:tcBorders>
              <w:top w:val="nil"/>
              <w:left w:val="nil"/>
              <w:bottom w:val="single" w:sz="4" w:space="0" w:color="000000"/>
              <w:right w:val="single" w:sz="4" w:space="0" w:color="000000"/>
            </w:tcBorders>
            <w:shd w:val="clear" w:color="auto" w:fill="auto"/>
            <w:noWrap/>
            <w:vAlign w:val="bottom"/>
            <w:hideMark/>
          </w:tcPr>
          <w:p w14:paraId="48B93A43" w14:textId="2FA6E12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CEE64" w14:textId="4CB7CA4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221D4" w14:textId="04335BF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r>
      <w:tr w:rsidR="000E5716" w14:paraId="315DD80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B657C"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12DB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4654E136" w14:textId="40F270B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4150B2F4" w14:textId="259042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E086A" w14:textId="75FE669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5B92C" w14:textId="6C1571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0E5716" w14:paraId="321672E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6495B"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911B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52192B16" w14:textId="11E176E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2A96DF22" w14:textId="7B9484F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AE3A7" w14:textId="0CEE18E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C88BC" w14:textId="1F85251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0E5716" w14:paraId="522F3E5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3FE1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8565C"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1495C744" w14:textId="3001A13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510A25E3" w14:textId="14DF82A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C596C" w14:textId="034D45D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F438D" w14:textId="382F34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0E5716" w14:paraId="3A4BE0A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8037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B023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8FFF0BC" w14:textId="2C16EF9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c>
          <w:tcPr>
            <w:tcW w:w="675" w:type="pct"/>
            <w:tcBorders>
              <w:top w:val="nil"/>
              <w:left w:val="nil"/>
              <w:bottom w:val="single" w:sz="4" w:space="0" w:color="000000"/>
              <w:right w:val="single" w:sz="4" w:space="0" w:color="000000"/>
            </w:tcBorders>
            <w:shd w:val="clear" w:color="auto" w:fill="auto"/>
            <w:noWrap/>
            <w:vAlign w:val="bottom"/>
            <w:hideMark/>
          </w:tcPr>
          <w:p w14:paraId="3DC33B75" w14:textId="4FEDB00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CC535" w14:textId="68C8C52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64398" w14:textId="693DA59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r>
      <w:tr w:rsidR="000E5716" w14:paraId="7563D18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7517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D55C4"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76D00CA1" w14:textId="2AD52FA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675" w:type="pct"/>
            <w:tcBorders>
              <w:top w:val="nil"/>
              <w:left w:val="nil"/>
              <w:bottom w:val="single" w:sz="4" w:space="0" w:color="000000"/>
              <w:right w:val="single" w:sz="4" w:space="0" w:color="000000"/>
            </w:tcBorders>
            <w:shd w:val="clear" w:color="auto" w:fill="auto"/>
            <w:noWrap/>
            <w:vAlign w:val="bottom"/>
            <w:hideMark/>
          </w:tcPr>
          <w:p w14:paraId="268160D2" w14:textId="6AC8723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C1428" w14:textId="266A58E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E2163" w14:textId="420D35E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0E5716" w14:paraId="4E71E8A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9AD24"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3FF0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65FC0EFA" w14:textId="1E99036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11D77FB0" w14:textId="2E850DF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A47E0" w14:textId="2EB3F1D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4140C" w14:textId="06FDFD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0E5716" w14:paraId="5978906A"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F61AEB"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36736637" w14:textId="13A7C6B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780,957.96 </w:t>
            </w:r>
          </w:p>
        </w:tc>
        <w:tc>
          <w:tcPr>
            <w:tcW w:w="675" w:type="pct"/>
            <w:tcBorders>
              <w:top w:val="nil"/>
              <w:left w:val="nil"/>
              <w:bottom w:val="single" w:sz="4" w:space="0" w:color="000000"/>
              <w:right w:val="single" w:sz="4" w:space="0" w:color="000000"/>
            </w:tcBorders>
            <w:shd w:val="clear" w:color="D8D8D8" w:fill="D8D8D8"/>
            <w:noWrap/>
            <w:vAlign w:val="bottom"/>
            <w:hideMark/>
          </w:tcPr>
          <w:p w14:paraId="04251258" w14:textId="5A704D8D"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D3D7397" w14:textId="3AE93D47"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5988357B" w14:textId="46D2891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072,867.36 </w:t>
            </w:r>
          </w:p>
        </w:tc>
      </w:tr>
      <w:tr w:rsidR="000E5716" w14:paraId="11CE338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91F75"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8830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11D76DE0" w14:textId="5680742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109EF096" w14:textId="62B096E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06589" w14:textId="2B05742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417B5" w14:textId="0F26EBD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0E5716" w14:paraId="51F722C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C75ED"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4C66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0C1D7927" w14:textId="0AD7DF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2,444.41 </w:t>
            </w:r>
          </w:p>
        </w:tc>
        <w:tc>
          <w:tcPr>
            <w:tcW w:w="675" w:type="pct"/>
            <w:tcBorders>
              <w:top w:val="nil"/>
              <w:left w:val="nil"/>
              <w:bottom w:val="single" w:sz="4" w:space="0" w:color="000000"/>
              <w:right w:val="single" w:sz="4" w:space="0" w:color="000000"/>
            </w:tcBorders>
            <w:shd w:val="clear" w:color="auto" w:fill="auto"/>
            <w:noWrap/>
            <w:vAlign w:val="bottom"/>
            <w:hideMark/>
          </w:tcPr>
          <w:p w14:paraId="61BD8510" w14:textId="5722273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6A3FC" w14:textId="66C24AA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19EDC6FA" w14:textId="629549E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49,244.81 </w:t>
            </w:r>
          </w:p>
        </w:tc>
      </w:tr>
      <w:tr w:rsidR="000E5716" w14:paraId="324730E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E5B2E"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CA53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5F5BF178" w14:textId="253182D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654B8067" w14:textId="0BAC89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9DA45" w14:textId="7B670CA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73D4A" w14:textId="5C034B8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0E5716" w14:paraId="0F62C89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AD7EA"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A245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38411305" w14:textId="0265DBF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3383727F" w14:textId="081748A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C3725" w14:textId="58D8313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C6B72" w14:textId="37C3DF2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0E5716" w14:paraId="5B8F915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4EF1D"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60B3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65293B75" w14:textId="501F6B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675" w:type="pct"/>
            <w:tcBorders>
              <w:top w:val="nil"/>
              <w:left w:val="nil"/>
              <w:bottom w:val="single" w:sz="4" w:space="0" w:color="000000"/>
              <w:right w:val="single" w:sz="4" w:space="0" w:color="000000"/>
            </w:tcBorders>
            <w:shd w:val="clear" w:color="auto" w:fill="auto"/>
            <w:noWrap/>
            <w:vAlign w:val="bottom"/>
            <w:hideMark/>
          </w:tcPr>
          <w:p w14:paraId="79DAE8B8" w14:textId="5CA30A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E1EC64A" w14:textId="77D9911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5DA9F101" w14:textId="297D8BE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0E5716" w14:paraId="37A7F57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6EE73"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68EB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4D8CD8C4" w14:textId="294A978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2F64C772" w14:textId="72A2AC0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48443E00" w14:textId="496A89B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7D0B5AD1" w14:textId="1180BA3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0E5716" w14:paraId="20930E5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FD115"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4F51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0ABB1A66" w14:textId="14EC690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46F06085" w14:textId="4105C52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0EB3A144" w14:textId="136E2C5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E641B" w14:textId="5B7CD39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0E5716" w14:paraId="6469B47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9F1BA"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B496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579BF6A4" w14:textId="70A34B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1551E5F2" w14:textId="5AA6D66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F2BC4" w14:textId="7E07541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EB02E" w14:textId="7716CD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0E5716" w14:paraId="52B1CE5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D55AE"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CD83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19D088CF" w14:textId="0DD5FDA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701D2F35" w14:textId="0B58BE3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9056F" w14:textId="3ABA113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22C7F" w14:textId="2750DFD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0E5716" w14:paraId="453E3BD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4CC86"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6F50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4D2671A" w14:textId="755578A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c>
          <w:tcPr>
            <w:tcW w:w="675" w:type="pct"/>
            <w:tcBorders>
              <w:top w:val="nil"/>
              <w:left w:val="nil"/>
              <w:bottom w:val="single" w:sz="4" w:space="0" w:color="000000"/>
              <w:right w:val="single" w:sz="4" w:space="0" w:color="000000"/>
            </w:tcBorders>
            <w:shd w:val="clear" w:color="auto" w:fill="auto"/>
            <w:noWrap/>
            <w:vAlign w:val="bottom"/>
            <w:hideMark/>
          </w:tcPr>
          <w:p w14:paraId="76CA49AD" w14:textId="37E617A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96E01" w14:textId="314669C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DF574" w14:textId="003FE73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r>
      <w:tr w:rsidR="000E5716" w14:paraId="14B60FD6"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B1CCB"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C889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2570D19D" w14:textId="0744B3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742635D2" w14:textId="2831F15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BA58F" w14:textId="7AB7F7A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B4AED" w14:textId="641CF8C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0E5716" w14:paraId="4B3D5FF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A3EE4"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B798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50915168" w14:textId="4C2EC1B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71ECF33F" w14:textId="2020561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CAA61" w14:textId="69D74D0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113B1" w14:textId="7C1CB41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0E5716" w14:paraId="48593537"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67719"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363A5B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20D84634" w14:textId="72D579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2409F6A2" w14:textId="735F63F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2D47721B" w14:textId="5A7CC3B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133B3" w14:textId="0A6EDA8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0E5716" w14:paraId="145D193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B5AFF"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E9E3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53C85296" w14:textId="7F46356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47151D95" w14:textId="49C8AB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CB5D9" w14:textId="07F0CBE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8FBB5" w14:textId="32A350C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0E5716" w14:paraId="01475F2C"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9DDB67"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0CF6D8A3" w14:textId="70F30B5B"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74E18D00" w14:textId="444BB66C"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EB2427" w14:textId="6552860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D6960D" w14:textId="0AD1BDB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r>
      <w:tr w:rsidR="000E5716" w14:paraId="29B9C85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AC46C"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E27D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4E7C63AD" w14:textId="6989E55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675" w:type="pct"/>
            <w:tcBorders>
              <w:top w:val="nil"/>
              <w:left w:val="nil"/>
              <w:bottom w:val="single" w:sz="4" w:space="0" w:color="000000"/>
              <w:right w:val="single" w:sz="4" w:space="0" w:color="000000"/>
            </w:tcBorders>
            <w:shd w:val="clear" w:color="auto" w:fill="auto"/>
            <w:noWrap/>
            <w:vAlign w:val="bottom"/>
            <w:hideMark/>
          </w:tcPr>
          <w:p w14:paraId="1508B4EC" w14:textId="0036490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189BE" w14:textId="61E7080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E06DA" w14:textId="461857A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0E5716" w14:paraId="4F4F87F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68D36"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43CE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5FC0BC5C" w14:textId="168ECC5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000704D8" w14:textId="0A66645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189C5" w14:textId="46A6193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EFFFE" w14:textId="4AC795F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0E5716" w14:paraId="63957F4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F0C22"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1372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504F072D" w14:textId="6590410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02D321FE" w14:textId="2EB7893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BBC2D" w14:textId="54F397C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EFF50" w14:textId="2105334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0E5716" w14:paraId="3B5AF03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15B46"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7965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4A30A3C9" w14:textId="79A36EF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675" w:type="pct"/>
            <w:tcBorders>
              <w:top w:val="nil"/>
              <w:left w:val="nil"/>
              <w:bottom w:val="single" w:sz="4" w:space="0" w:color="000000"/>
              <w:right w:val="single" w:sz="4" w:space="0" w:color="000000"/>
            </w:tcBorders>
            <w:shd w:val="clear" w:color="auto" w:fill="auto"/>
            <w:noWrap/>
            <w:vAlign w:val="bottom"/>
            <w:hideMark/>
          </w:tcPr>
          <w:p w14:paraId="470837BA" w14:textId="61B03FE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EAF04" w14:textId="1606DCB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CFB20" w14:textId="4A37E83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0E5716" w14:paraId="7562AB9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D3B0E"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F44D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6B5144F2" w14:textId="7D3F07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27CEEB61" w14:textId="7CAFCC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8BEA1" w14:textId="673C031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610E3" w14:textId="57AB8C2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0E5716" w14:paraId="1D0360C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E3CA9"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A1A3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14DC0B91" w14:textId="47F6F01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c>
          <w:tcPr>
            <w:tcW w:w="675" w:type="pct"/>
            <w:tcBorders>
              <w:top w:val="nil"/>
              <w:left w:val="nil"/>
              <w:bottom w:val="single" w:sz="4" w:space="0" w:color="000000"/>
              <w:right w:val="single" w:sz="4" w:space="0" w:color="000000"/>
            </w:tcBorders>
            <w:shd w:val="clear" w:color="auto" w:fill="auto"/>
            <w:noWrap/>
            <w:vAlign w:val="bottom"/>
            <w:hideMark/>
          </w:tcPr>
          <w:p w14:paraId="58B48906" w14:textId="1E061A2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992BC" w14:textId="62909CD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EEAD3" w14:textId="6D1E4CE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r>
      <w:tr w:rsidR="000E5716" w14:paraId="29056B1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511CE"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8DF4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118B9A84" w14:textId="47AF8CF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33B37200" w14:textId="6E68FC2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93EBF" w14:textId="627F4F9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8E992" w14:textId="270510E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0E5716" w14:paraId="4FBB8C7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B3916"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9DD0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45A04B4D" w14:textId="412010B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c>
          <w:tcPr>
            <w:tcW w:w="675" w:type="pct"/>
            <w:tcBorders>
              <w:top w:val="nil"/>
              <w:left w:val="nil"/>
              <w:bottom w:val="single" w:sz="4" w:space="0" w:color="000000"/>
              <w:right w:val="single" w:sz="4" w:space="0" w:color="000000"/>
            </w:tcBorders>
            <w:shd w:val="clear" w:color="auto" w:fill="auto"/>
            <w:noWrap/>
            <w:vAlign w:val="bottom"/>
            <w:hideMark/>
          </w:tcPr>
          <w:p w14:paraId="31759DF1" w14:textId="3C5002A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8FFA5" w14:textId="6B56CDB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40F4C" w14:textId="362DD73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r>
      <w:tr w:rsidR="000E5716" w14:paraId="36E4E8C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93B86"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D72A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2A642485" w14:textId="76DFD8E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5ED9D077" w14:textId="74D10F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F5060" w14:textId="3256585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B6955" w14:textId="3784D0D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0E5716" w14:paraId="7C6E526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1E5CB"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960A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321CF00F" w14:textId="09845DA4"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1B3234AF" w14:textId="1F417112"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01BF11E" w14:textId="22841A92"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AFDFA0A" w14:textId="44937A1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0E5716" w14:paraId="557FA22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D4F75"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DFAF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7851D029" w14:textId="3B90A2D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5ABAD74" w14:textId="6FDA207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A1F05" w14:textId="3FBDAD9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4E19A" w14:textId="761BFB6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0E5716" w14:paraId="5C28B41C"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7D2191"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077D7845" w14:textId="4B641C1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36,909.23 </w:t>
            </w:r>
          </w:p>
        </w:tc>
        <w:tc>
          <w:tcPr>
            <w:tcW w:w="675" w:type="pct"/>
            <w:tcBorders>
              <w:top w:val="nil"/>
              <w:left w:val="nil"/>
              <w:bottom w:val="single" w:sz="4" w:space="0" w:color="000000"/>
              <w:right w:val="single" w:sz="4" w:space="0" w:color="000000"/>
            </w:tcBorders>
            <w:shd w:val="clear" w:color="D8D8D8" w:fill="D8D8D8"/>
            <w:noWrap/>
            <w:vAlign w:val="bottom"/>
            <w:hideMark/>
          </w:tcPr>
          <w:p w14:paraId="737B9234" w14:textId="269B59B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A4DC5C" w14:textId="2CC83F3A"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A69ED8" w14:textId="16CA89CC"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36,909.23 </w:t>
            </w:r>
          </w:p>
        </w:tc>
      </w:tr>
      <w:tr w:rsidR="000E5716" w14:paraId="13711B83"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288B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48A1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4D823626" w14:textId="5512910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c>
          <w:tcPr>
            <w:tcW w:w="675" w:type="pct"/>
            <w:tcBorders>
              <w:top w:val="nil"/>
              <w:left w:val="nil"/>
              <w:bottom w:val="single" w:sz="4" w:space="0" w:color="000000"/>
              <w:right w:val="single" w:sz="4" w:space="0" w:color="000000"/>
            </w:tcBorders>
            <w:shd w:val="clear" w:color="auto" w:fill="auto"/>
            <w:noWrap/>
            <w:vAlign w:val="bottom"/>
            <w:hideMark/>
          </w:tcPr>
          <w:p w14:paraId="17642693" w14:textId="4D729A9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895EA" w14:textId="514AA37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C1AE8" w14:textId="6BC49D8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r>
      <w:tr w:rsidR="000E5716" w14:paraId="749F94A0"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93346"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0F79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3ED7631A" w14:textId="2F0E856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273.36 </w:t>
            </w:r>
          </w:p>
        </w:tc>
        <w:tc>
          <w:tcPr>
            <w:tcW w:w="675" w:type="pct"/>
            <w:tcBorders>
              <w:top w:val="nil"/>
              <w:left w:val="nil"/>
              <w:bottom w:val="single" w:sz="4" w:space="0" w:color="000000"/>
              <w:right w:val="single" w:sz="4" w:space="0" w:color="000000"/>
            </w:tcBorders>
            <w:shd w:val="clear" w:color="auto" w:fill="auto"/>
            <w:noWrap/>
            <w:vAlign w:val="bottom"/>
            <w:hideMark/>
          </w:tcPr>
          <w:p w14:paraId="6801B0F6" w14:textId="7F6506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EC960" w14:textId="66BB87E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032F5" w14:textId="4B9254D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273.36 </w:t>
            </w:r>
          </w:p>
        </w:tc>
      </w:tr>
      <w:tr w:rsidR="000E5716" w14:paraId="1EC1F41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5C41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0C43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7544DA68" w14:textId="1F33947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209.84 </w:t>
            </w:r>
          </w:p>
        </w:tc>
        <w:tc>
          <w:tcPr>
            <w:tcW w:w="675" w:type="pct"/>
            <w:tcBorders>
              <w:top w:val="nil"/>
              <w:left w:val="nil"/>
              <w:bottom w:val="single" w:sz="4" w:space="0" w:color="000000"/>
              <w:right w:val="single" w:sz="4" w:space="0" w:color="000000"/>
            </w:tcBorders>
            <w:shd w:val="clear" w:color="auto" w:fill="auto"/>
            <w:noWrap/>
            <w:vAlign w:val="bottom"/>
            <w:hideMark/>
          </w:tcPr>
          <w:p w14:paraId="6D7BB2DA" w14:textId="43E0D7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944C4" w14:textId="41B4F4C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FD883" w14:textId="69CBAD2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209.84 </w:t>
            </w:r>
          </w:p>
        </w:tc>
      </w:tr>
      <w:tr w:rsidR="000E5716" w14:paraId="32880B9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E737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09D42"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5F7DBE92" w14:textId="6D73B5B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7604DFD2" w14:textId="675DC6F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B7400" w14:textId="5FBE1A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DEF74" w14:textId="62C5E23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0E5716" w14:paraId="7A77777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22AAD"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C01D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27008561" w14:textId="6C4835D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c>
          <w:tcPr>
            <w:tcW w:w="675" w:type="pct"/>
            <w:tcBorders>
              <w:top w:val="nil"/>
              <w:left w:val="nil"/>
              <w:bottom w:val="single" w:sz="4" w:space="0" w:color="000000"/>
              <w:right w:val="single" w:sz="4" w:space="0" w:color="000000"/>
            </w:tcBorders>
            <w:shd w:val="clear" w:color="auto" w:fill="auto"/>
            <w:noWrap/>
            <w:vAlign w:val="bottom"/>
            <w:hideMark/>
          </w:tcPr>
          <w:p w14:paraId="5A09AB02" w14:textId="5DDF675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26496" w14:textId="5AF56EC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9A7CE" w14:textId="1F185E5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r>
      <w:tr w:rsidR="000E5716" w14:paraId="41F4971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E9360"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8BBF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2AB0CB41" w14:textId="61F5AED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5B723722" w14:textId="0878C97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9E7DF" w14:textId="4E9627E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12BA8" w14:textId="2B492CF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0E5716" w14:paraId="28EDD80D"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5E729"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1EF8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629DF902" w14:textId="676863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675" w:type="pct"/>
            <w:tcBorders>
              <w:top w:val="nil"/>
              <w:left w:val="nil"/>
              <w:bottom w:val="single" w:sz="4" w:space="0" w:color="000000"/>
              <w:right w:val="single" w:sz="4" w:space="0" w:color="000000"/>
            </w:tcBorders>
            <w:shd w:val="clear" w:color="auto" w:fill="auto"/>
            <w:noWrap/>
            <w:vAlign w:val="bottom"/>
            <w:hideMark/>
          </w:tcPr>
          <w:p w14:paraId="6166B723" w14:textId="462B194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CABC2" w14:textId="255948B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5F67B" w14:textId="663BBA0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0E5716" w14:paraId="144BAEB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63EDE" w14:textId="77777777" w:rsidR="000E5716" w:rsidRDefault="000E5716" w:rsidP="000E571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6A3D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5967423F" w14:textId="26322B8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c>
          <w:tcPr>
            <w:tcW w:w="675" w:type="pct"/>
            <w:tcBorders>
              <w:top w:val="nil"/>
              <w:left w:val="nil"/>
              <w:bottom w:val="single" w:sz="4" w:space="0" w:color="000000"/>
              <w:right w:val="single" w:sz="4" w:space="0" w:color="000000"/>
            </w:tcBorders>
            <w:shd w:val="clear" w:color="auto" w:fill="auto"/>
            <w:noWrap/>
            <w:vAlign w:val="bottom"/>
            <w:hideMark/>
          </w:tcPr>
          <w:p w14:paraId="69654300" w14:textId="4DE433A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84837" w14:textId="6FA3A86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7516D" w14:textId="1C8EE37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r>
      <w:tr w:rsidR="000E5716" w14:paraId="6C4774DE"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7AA6CE"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1A5DFE23" w14:textId="2EF44001"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c>
          <w:tcPr>
            <w:tcW w:w="675" w:type="pct"/>
            <w:tcBorders>
              <w:top w:val="nil"/>
              <w:left w:val="nil"/>
              <w:bottom w:val="single" w:sz="4" w:space="0" w:color="000000"/>
              <w:right w:val="single" w:sz="4" w:space="0" w:color="000000"/>
            </w:tcBorders>
            <w:shd w:val="clear" w:color="D8D8D8" w:fill="D8D8D8"/>
            <w:noWrap/>
            <w:vAlign w:val="bottom"/>
            <w:hideMark/>
          </w:tcPr>
          <w:p w14:paraId="22EB3B44" w14:textId="6DDE67FA"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54D5C2C" w14:textId="610AAC7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D5CDDC" w14:textId="3852FD16"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r>
      <w:tr w:rsidR="000E5716" w14:paraId="64401E3F"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B63E9"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48D7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14846521" w14:textId="77ECF6A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3628545E" w14:textId="62E520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96886" w14:textId="7F80B04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BB65E" w14:textId="056AC46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0E5716" w14:paraId="7B4BFA7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53886"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613C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0592258C" w14:textId="42EBB4A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c>
          <w:tcPr>
            <w:tcW w:w="675" w:type="pct"/>
            <w:tcBorders>
              <w:top w:val="nil"/>
              <w:left w:val="nil"/>
              <w:bottom w:val="single" w:sz="4" w:space="0" w:color="000000"/>
              <w:right w:val="single" w:sz="4" w:space="0" w:color="000000"/>
            </w:tcBorders>
            <w:shd w:val="clear" w:color="auto" w:fill="auto"/>
            <w:noWrap/>
            <w:vAlign w:val="bottom"/>
            <w:hideMark/>
          </w:tcPr>
          <w:p w14:paraId="52B71452" w14:textId="0557D2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36AED" w14:textId="70E4088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9D778" w14:textId="765278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r>
      <w:tr w:rsidR="000E5716" w14:paraId="35B00B5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4D2AB"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2B45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2BEEA0F1" w14:textId="0B72DF8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7CA0FDE9" w14:textId="4807A8A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9D4F8" w14:textId="1F37A4B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C1BB8" w14:textId="06888CB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0E5716" w14:paraId="63D1645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06DA9"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BD0C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27360B3C" w14:textId="5CF658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5F59D091" w14:textId="02C583F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3275D" w14:textId="31AD39B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9E8B5" w14:textId="0AE2F3E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0E5716" w14:paraId="5964A24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3F9F5"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9125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5D620BB1" w14:textId="2FA6F91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675" w:type="pct"/>
            <w:tcBorders>
              <w:top w:val="nil"/>
              <w:left w:val="nil"/>
              <w:bottom w:val="single" w:sz="4" w:space="0" w:color="000000"/>
              <w:right w:val="single" w:sz="4" w:space="0" w:color="000000"/>
            </w:tcBorders>
            <w:shd w:val="clear" w:color="auto" w:fill="auto"/>
            <w:noWrap/>
            <w:vAlign w:val="bottom"/>
            <w:hideMark/>
          </w:tcPr>
          <w:p w14:paraId="15676F07" w14:textId="542EA8D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B1E55" w14:textId="36FC17B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784F5" w14:textId="7123747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0E5716" w14:paraId="733E3D5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2D152"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4E17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4B1BB381" w14:textId="6AC8CB0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00C24B10" w14:textId="589EBF8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64735" w14:textId="4105C17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67E0B" w14:textId="1CA7C62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0E5716" w14:paraId="5D19A04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52307"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DA25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5FA941BC" w14:textId="5329AD2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c>
          <w:tcPr>
            <w:tcW w:w="675" w:type="pct"/>
            <w:tcBorders>
              <w:top w:val="nil"/>
              <w:left w:val="nil"/>
              <w:bottom w:val="single" w:sz="4" w:space="0" w:color="000000"/>
              <w:right w:val="single" w:sz="4" w:space="0" w:color="000000"/>
            </w:tcBorders>
            <w:shd w:val="clear" w:color="auto" w:fill="auto"/>
            <w:noWrap/>
            <w:vAlign w:val="bottom"/>
            <w:hideMark/>
          </w:tcPr>
          <w:p w14:paraId="7B4BC59A" w14:textId="4734692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88BE6" w14:textId="6C71644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BC037" w14:textId="3A1D082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r>
      <w:tr w:rsidR="000E5716" w14:paraId="409B37A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764CB"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289C6"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067C5C75" w14:textId="327BCD4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c>
          <w:tcPr>
            <w:tcW w:w="675" w:type="pct"/>
            <w:tcBorders>
              <w:top w:val="nil"/>
              <w:left w:val="nil"/>
              <w:bottom w:val="single" w:sz="4" w:space="0" w:color="000000"/>
              <w:right w:val="single" w:sz="4" w:space="0" w:color="000000"/>
            </w:tcBorders>
            <w:shd w:val="clear" w:color="auto" w:fill="auto"/>
            <w:noWrap/>
            <w:vAlign w:val="bottom"/>
            <w:hideMark/>
          </w:tcPr>
          <w:p w14:paraId="6BF39ACA" w14:textId="45EC76C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6309D" w14:textId="010FB50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3F357" w14:textId="6A5E961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r>
      <w:tr w:rsidR="000E5716" w14:paraId="0CD1231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21254" w14:textId="7777777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5D72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6ACB4383" w14:textId="0EFAC84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12E9E4B7" w14:textId="5963003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7F827" w14:textId="386E739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7C870" w14:textId="2694CB1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0E5716" w14:paraId="60512E2F"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3CF2BD"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13392962" w14:textId="7E70CE4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12F55D96" w14:textId="17441EF6"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A13F3D2" w14:textId="28068D77"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A7D9F33" w14:textId="69332108"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0E5716" w14:paraId="61F4A308"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65A5EE"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479B61AB" w14:textId="674CCD6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2EFEBE87" w14:textId="1598B7AD"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E01FF9" w14:textId="5CB28F4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A3798FB" w14:textId="4DF09C8C"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0E5716" w14:paraId="659E9B5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F5F8C"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1381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62F13646" w14:textId="257AFB65"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5ABC0D0F" w14:textId="052A591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DD0B6" w14:textId="5B2A11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CD545" w14:textId="6F03A93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0E5716" w14:paraId="27C499E8"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A72BC"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0621F"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64513892" w14:textId="2AE6B7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1AF415CE" w14:textId="0A9FD16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52E5E" w14:textId="0BFDE36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09E44" w14:textId="00E910C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0E5716" w14:paraId="1929EB85"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10EDB"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3BC8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66546021" w14:textId="55FC71F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4DF8D111" w14:textId="5592092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95569" w14:textId="0C378CD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E8DFD" w14:textId="465DADA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0E5716" w14:paraId="72797824"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D012A"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29CC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7D251CC9" w14:textId="755235C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13CE4874" w14:textId="2A7963F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E4050" w14:textId="5DA1D50D"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62369" w14:textId="0B570E3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0E5716" w14:paraId="1BAEA29C"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2E6CD"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D2BB3"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74625B13" w14:textId="391D6B20"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7C4CDB10" w14:textId="2B5FDF9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CFC0F" w14:textId="320878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EA00A" w14:textId="7A6B5F2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0E5716" w14:paraId="1DEC49DC"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A101A2"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CC857DA" w14:textId="56BF9AE7"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CDF2249" w14:textId="0A74A5CE"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33070F" w14:textId="52863B94"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A2C1A9" w14:textId="7B6EB16E"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0E5716" w14:paraId="58793B7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A521E" w14:textId="77777777" w:rsidR="000E5716" w:rsidRDefault="000E5716" w:rsidP="000E571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D1088"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74BFFDC1" w14:textId="3ED2FF9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76D8D7" w14:textId="43F10B4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9702B" w14:textId="5B55785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10714" w14:textId="7DD3DCD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0E5716" w14:paraId="611BEB2A"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EC3793"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2A1CE456" w14:textId="240B98E2"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1707A3B" w14:textId="1DA043A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0DEBBF" w14:textId="6A8012C5"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19CEB7" w14:textId="4EF35423"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0E5716" w14:paraId="5F171A9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99C4D"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DFAF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6DE2542F" w14:textId="19C0F32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EC48996" w14:textId="5E9519D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EF25E" w14:textId="305124B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4E6CD" w14:textId="7B81154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E5716" w14:paraId="185E3C1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4F89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08C0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2A278DC1" w14:textId="690F996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4A75EFF8" w14:textId="0A1E17D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3CDAE" w14:textId="2A29B51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6606E" w14:textId="55235BBE"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0E5716" w14:paraId="4F8D4F01"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44047"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2E2A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730DC1B5" w14:textId="7D769D6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1CD40ED" w14:textId="629ADB4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0ADD2" w14:textId="559206F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93684" w14:textId="681D637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E5716" w14:paraId="41B1013B"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CA62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F7A11"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739AABB9" w14:textId="61FECD93"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FBAD856" w14:textId="37D0AE9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A2619" w14:textId="49EBC78A"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4522B" w14:textId="5F0527C8"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E5716" w14:paraId="598DF8D9"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9047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CD60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352C4029" w14:textId="45758C82"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DA62867" w14:textId="6EA8D6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8EA81" w14:textId="771614C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95711" w14:textId="4B3BC01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E5716" w14:paraId="3539DE1E"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07639"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436EE"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258C3A94" w14:textId="0CBF20F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0FB00BBF" w14:textId="579113A1"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F58E7" w14:textId="2B720FEF"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290CE" w14:textId="7FE09D44"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0E5716" w14:paraId="21189A5A"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AEFFB"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523D0"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285B9BCF" w14:textId="40B97AC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5D752558" w14:textId="0226002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6964E" w14:textId="3627D3E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11968" w14:textId="5C1678AC"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0E5716" w14:paraId="5B15D890" w14:textId="77777777" w:rsidTr="000E571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633EE" w14:textId="77777777" w:rsidR="000E5716" w:rsidRDefault="000E5716" w:rsidP="000E571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65630501" w14:textId="5F8FB6EA"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2C3E583" w14:textId="79F1CE6F"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488684" w14:textId="498FFB00"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5D4B13" w14:textId="2F563FCA" w:rsidR="000E5716" w:rsidRDefault="000E5716" w:rsidP="000E571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0E5716" w14:paraId="67648532" w14:textId="77777777" w:rsidTr="000E571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20325"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FA5CA" w14:textId="77777777" w:rsidR="000E5716" w:rsidRDefault="000E5716" w:rsidP="000E571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15E82042" w14:textId="57CDD8A9"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052A50B5" w14:textId="74938286"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6E33B" w14:textId="6A58BFB7"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8201B" w14:textId="75D296FB" w:rsidR="000E5716" w:rsidRDefault="000E5716" w:rsidP="000E571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48286ADA"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5198090F" w14:textId="0308555E" w:rsidR="000E5716" w:rsidRDefault="000E5716" w:rsidP="00E11115">
      <w:pPr>
        <w:spacing w:after="0" w:line="240" w:lineRule="auto"/>
        <w:contextualSpacing/>
        <w:jc w:val="both"/>
        <w:rPr>
          <w:rFonts w:ascii="Arial" w:eastAsia="Arial" w:hAnsi="Arial" w:cs="Arial"/>
          <w:bCs/>
          <w:i/>
          <w:sz w:val="16"/>
          <w:szCs w:val="16"/>
        </w:rPr>
      </w:pPr>
      <w:bookmarkStart w:id="1" w:name="_GoBack"/>
      <w:r>
        <w:rPr>
          <w:rFonts w:ascii="Arial" w:eastAsia="Arial" w:hAnsi="Arial" w:cs="Arial"/>
          <w:bCs/>
          <w:i/>
          <w:sz w:val="16"/>
          <w:szCs w:val="16"/>
        </w:rPr>
        <w:t>*</w:t>
      </w:r>
      <w:r w:rsidR="00A817E7">
        <w:rPr>
          <w:rFonts w:ascii="Arial" w:eastAsia="Arial" w:hAnsi="Arial" w:cs="Arial"/>
          <w:bCs/>
          <w:i/>
          <w:sz w:val="16"/>
          <w:szCs w:val="16"/>
        </w:rPr>
        <w:t>The decrease</w:t>
      </w:r>
      <w:r>
        <w:rPr>
          <w:rFonts w:ascii="Arial" w:eastAsia="Arial" w:hAnsi="Arial" w:cs="Arial"/>
          <w:bCs/>
          <w:i/>
          <w:sz w:val="16"/>
          <w:szCs w:val="16"/>
        </w:rPr>
        <w:t xml:space="preserve"> in the number of cost of assistance is due </w:t>
      </w:r>
      <w:r w:rsidR="000A6E52">
        <w:rPr>
          <w:rFonts w:ascii="Arial" w:eastAsia="Arial" w:hAnsi="Arial" w:cs="Arial"/>
          <w:bCs/>
          <w:i/>
          <w:sz w:val="16"/>
          <w:szCs w:val="16"/>
        </w:rPr>
        <w:t>the validation being conducted by the DSWD-FO NCR</w:t>
      </w:r>
    </w:p>
    <w:bookmarkEnd w:id="1"/>
    <w:p w14:paraId="741B94D7" w14:textId="43B36538" w:rsidR="002E303D" w:rsidRPr="00D0702F" w:rsidRDefault="003E4C18" w:rsidP="004F4D2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31DC0F1" w14:textId="3A7F3FB0" w:rsidR="00C6214D" w:rsidRDefault="00C6214D"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2E1ACF84"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FA1661" w:rsidRPr="00FA1661">
        <w:rPr>
          <w:rFonts w:ascii="Arial" w:eastAsia="Times New Roman" w:hAnsi="Arial" w:cs="Arial"/>
          <w:b/>
          <w:bCs/>
          <w:color w:val="0070C0"/>
          <w:sz w:val="24"/>
          <w:szCs w:val="24"/>
          <w:lang w:eastAsia="en-US"/>
        </w:rPr>
        <w:t>1,123,675,243.57</w:t>
      </w:r>
      <w:r w:rsidR="009D1898">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2B72ABB1" w:rsidR="00D72392" w:rsidRPr="00FA1661" w:rsidRDefault="00D72392" w:rsidP="00D72392">
      <w:pPr>
        <w:spacing w:after="0" w:line="240" w:lineRule="auto"/>
        <w:ind w:left="360"/>
        <w:contextualSpacing/>
        <w:jc w:val="both"/>
        <w:rPr>
          <w:rFonts w:ascii="Arial" w:eastAsia="Times New Roman" w:hAnsi="Arial" w:cs="Arial"/>
          <w:sz w:val="24"/>
          <w:szCs w:val="24"/>
          <w:lang w:val="en-US" w:eastAsia="en-US"/>
        </w:rPr>
      </w:pPr>
      <w:r w:rsidRPr="00FA1661">
        <w:rPr>
          <w:rFonts w:ascii="Arial" w:eastAsia="Times New Roman" w:hAnsi="Arial" w:cs="Arial"/>
          <w:sz w:val="24"/>
          <w:szCs w:val="24"/>
          <w:lang w:val="en-US" w:eastAsia="en-US"/>
        </w:rPr>
        <w:t xml:space="preserve">A total of </w:t>
      </w:r>
      <w:r w:rsidRPr="00FA1661">
        <w:rPr>
          <w:rFonts w:ascii="Arial" w:eastAsia="Times New Roman" w:hAnsi="Arial" w:cs="Arial"/>
          <w:b/>
          <w:sz w:val="24"/>
          <w:szCs w:val="24"/>
          <w:lang w:val="en-US" w:eastAsia="en-US"/>
        </w:rPr>
        <w:t>₱</w:t>
      </w:r>
      <w:r w:rsidR="009D1898" w:rsidRPr="00FA1661">
        <w:rPr>
          <w:rFonts w:ascii="Arial" w:eastAsia="Times New Roman" w:hAnsi="Arial" w:cs="Arial"/>
          <w:b/>
          <w:bCs/>
          <w:sz w:val="24"/>
          <w:szCs w:val="24"/>
          <w:lang w:eastAsia="en-US"/>
        </w:rPr>
        <w:t xml:space="preserve">527,390,063.77 </w:t>
      </w:r>
      <w:r w:rsidRPr="00FA1661">
        <w:rPr>
          <w:rFonts w:ascii="Arial" w:eastAsia="Times New Roman" w:hAnsi="Arial" w:cs="Arial"/>
          <w:b/>
          <w:sz w:val="24"/>
          <w:szCs w:val="24"/>
          <w:lang w:val="en-US" w:eastAsia="en-US"/>
        </w:rPr>
        <w:t>standby funds</w:t>
      </w:r>
      <w:r w:rsidRPr="00FA1661">
        <w:rPr>
          <w:rFonts w:ascii="Arial" w:eastAsia="Times New Roman" w:hAnsi="Arial" w:cs="Arial"/>
          <w:sz w:val="24"/>
          <w:szCs w:val="24"/>
          <w:lang w:val="en-US" w:eastAsia="en-US"/>
        </w:rPr>
        <w:t xml:space="preserve"> in the CO and FOs. Of the said amount</w:t>
      </w:r>
      <w:r w:rsidR="004F5B17" w:rsidRPr="00FA1661">
        <w:rPr>
          <w:rFonts w:ascii="Arial" w:eastAsia="Times New Roman" w:hAnsi="Arial" w:cs="Arial"/>
          <w:sz w:val="24"/>
          <w:szCs w:val="24"/>
          <w:lang w:val="en-US" w:eastAsia="en-US"/>
        </w:rPr>
        <w:t>,</w:t>
      </w:r>
      <w:r w:rsidRPr="00FA1661">
        <w:rPr>
          <w:rFonts w:ascii="Arial" w:eastAsia="Times New Roman" w:hAnsi="Arial" w:cs="Arial"/>
          <w:sz w:val="24"/>
          <w:szCs w:val="24"/>
          <w:lang w:val="en-US" w:eastAsia="en-US"/>
        </w:rPr>
        <w:t xml:space="preserve"> </w:t>
      </w:r>
      <w:r w:rsidRPr="00FA1661">
        <w:rPr>
          <w:rFonts w:ascii="Arial" w:eastAsia="Times New Roman" w:hAnsi="Arial" w:cs="Arial"/>
          <w:b/>
          <w:sz w:val="24"/>
          <w:szCs w:val="24"/>
          <w:lang w:val="en-US" w:eastAsia="en-US"/>
        </w:rPr>
        <w:t>₱</w:t>
      </w:r>
      <w:r w:rsidR="00FD4A6F" w:rsidRPr="00FA1661">
        <w:rPr>
          <w:rFonts w:ascii="Arial" w:eastAsia="Times New Roman" w:hAnsi="Arial" w:cs="Arial"/>
          <w:b/>
          <w:sz w:val="24"/>
          <w:szCs w:val="24"/>
          <w:lang w:val="en-US" w:eastAsia="en-US"/>
        </w:rPr>
        <w:t>491,412,544.94</w:t>
      </w:r>
      <w:r w:rsidR="000C630C" w:rsidRPr="00FA1661">
        <w:rPr>
          <w:rFonts w:ascii="Arial" w:eastAsia="Times New Roman" w:hAnsi="Arial" w:cs="Arial"/>
          <w:b/>
          <w:sz w:val="24"/>
          <w:szCs w:val="24"/>
          <w:lang w:val="en-US" w:eastAsia="en-US"/>
        </w:rPr>
        <w:t xml:space="preserve"> </w:t>
      </w:r>
      <w:r w:rsidRPr="00FA1661">
        <w:rPr>
          <w:rFonts w:ascii="Arial" w:eastAsia="Times New Roman" w:hAnsi="Arial" w:cs="Arial"/>
          <w:sz w:val="24"/>
          <w:szCs w:val="24"/>
          <w:lang w:val="en-US" w:eastAsia="en-US"/>
        </w:rPr>
        <w:t xml:space="preserve">is the available </w:t>
      </w:r>
      <w:r w:rsidRPr="00FA1661">
        <w:rPr>
          <w:rFonts w:ascii="Arial" w:eastAsia="Times New Roman" w:hAnsi="Arial" w:cs="Arial"/>
          <w:b/>
          <w:sz w:val="24"/>
          <w:szCs w:val="24"/>
          <w:lang w:val="en-US" w:eastAsia="en-US"/>
        </w:rPr>
        <w:t>Quick Response Fund (QRF)</w:t>
      </w:r>
      <w:r w:rsidRPr="00FA1661">
        <w:rPr>
          <w:rFonts w:ascii="Arial" w:eastAsia="Times New Roman" w:hAnsi="Arial" w:cs="Arial"/>
          <w:sz w:val="24"/>
          <w:szCs w:val="24"/>
          <w:lang w:val="en-US" w:eastAsia="en-US"/>
        </w:rPr>
        <w:t xml:space="preserve"> 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202CA2B7"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FA1661" w:rsidRPr="00FA1661">
        <w:rPr>
          <w:rFonts w:ascii="Arial" w:eastAsia="Times New Roman" w:hAnsi="Arial" w:cs="Arial"/>
          <w:b/>
          <w:bCs/>
          <w:color w:val="0070C0"/>
          <w:sz w:val="24"/>
          <w:szCs w:val="24"/>
          <w:lang w:eastAsia="en-US"/>
        </w:rPr>
        <w:t>177,864</w:t>
      </w:r>
      <w:r w:rsidR="00FA1661">
        <w:rPr>
          <w:rFonts w:ascii="Arial" w:eastAsia="Times New Roman" w:hAnsi="Arial" w:cs="Arial"/>
          <w:b/>
          <w:bCs/>
          <w:color w:val="0070C0"/>
          <w:sz w:val="24"/>
          <w:szCs w:val="24"/>
          <w:lang w:eastAsia="en-US"/>
        </w:rPr>
        <w:t xml:space="preserve"> </w:t>
      </w:r>
      <w:r w:rsidRPr="009D1898">
        <w:rPr>
          <w:rFonts w:ascii="Arial" w:eastAsia="Times New Roman" w:hAnsi="Arial" w:cs="Arial"/>
          <w:b/>
          <w:color w:val="0070C0"/>
          <w:sz w:val="24"/>
          <w:szCs w:val="24"/>
          <w:lang w:val="en-US" w:eastAsia="en-US"/>
        </w:rPr>
        <w:t>family food packs (FFPs)</w:t>
      </w:r>
      <w:r w:rsidRPr="009D1898">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9D1898">
        <w:rPr>
          <w:rFonts w:ascii="Arial" w:eastAsia="Times New Roman" w:hAnsi="Arial" w:cs="Arial"/>
          <w:b/>
          <w:color w:val="0070C0"/>
          <w:sz w:val="24"/>
          <w:szCs w:val="24"/>
          <w:lang w:val="en-US" w:eastAsia="en-US"/>
        </w:rPr>
        <w:t>₱</w:t>
      </w:r>
      <w:r w:rsidR="00FA1661" w:rsidRPr="00FA1661">
        <w:rPr>
          <w:rFonts w:ascii="Arial" w:eastAsia="Times New Roman" w:hAnsi="Arial" w:cs="Arial"/>
          <w:b/>
          <w:bCs/>
          <w:color w:val="0070C0"/>
          <w:sz w:val="24"/>
          <w:szCs w:val="24"/>
          <w:lang w:eastAsia="en-US"/>
        </w:rPr>
        <w:t>85,425,681.27</w:t>
      </w:r>
      <w:r w:rsidRPr="009D1898">
        <w:rPr>
          <w:rFonts w:ascii="Arial" w:eastAsia="Times New Roman" w:hAnsi="Arial" w:cs="Arial"/>
          <w:color w:val="0070C0"/>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FA1661" w:rsidRPr="00FA1661">
        <w:rPr>
          <w:rFonts w:ascii="Arial" w:eastAsia="Times New Roman" w:hAnsi="Arial" w:cs="Arial"/>
          <w:b/>
          <w:color w:val="0070C0"/>
          <w:sz w:val="24"/>
          <w:szCs w:val="24"/>
          <w:lang w:val="en-US" w:eastAsia="en-US"/>
        </w:rPr>
        <w:t>192,831,832.15</w:t>
      </w:r>
      <w:r w:rsidR="00FA1661">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FA1661" w:rsidRPr="00FA1661">
        <w:rPr>
          <w:rFonts w:ascii="Arial" w:eastAsia="Times New Roman" w:hAnsi="Arial" w:cs="Arial"/>
          <w:b/>
          <w:bCs/>
          <w:color w:val="0070C0"/>
          <w:sz w:val="24"/>
          <w:szCs w:val="24"/>
          <w:lang w:eastAsia="en-US"/>
        </w:rPr>
        <w:t>318,027,666.38</w:t>
      </w:r>
      <w:r w:rsidR="00FA1661">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13150D2"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87" w:type="pct"/>
        <w:tblInd w:w="274" w:type="dxa"/>
        <w:tblLook w:val="04A0" w:firstRow="1" w:lastRow="0" w:firstColumn="1" w:lastColumn="0" w:noHBand="0" w:noVBand="1"/>
      </w:tblPr>
      <w:tblGrid>
        <w:gridCol w:w="1388"/>
        <w:gridCol w:w="1418"/>
        <w:gridCol w:w="1104"/>
        <w:gridCol w:w="1324"/>
        <w:gridCol w:w="1419"/>
        <w:gridCol w:w="1300"/>
        <w:gridCol w:w="1560"/>
      </w:tblGrid>
      <w:tr w:rsidR="009D1898" w:rsidRPr="00FA1661" w14:paraId="442F9533" w14:textId="77777777" w:rsidTr="00FA1661">
        <w:trPr>
          <w:trHeight w:val="20"/>
          <w:tblHeader/>
        </w:trPr>
        <w:tc>
          <w:tcPr>
            <w:tcW w:w="72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1AC87B0" w14:textId="77777777" w:rsidR="009D1898" w:rsidRPr="00FA1661" w:rsidRDefault="009D1898" w:rsidP="009D1898">
            <w:pPr>
              <w:widowControl/>
              <w:spacing w:after="0" w:line="240" w:lineRule="auto"/>
              <w:ind w:right="57"/>
              <w:contextualSpacing/>
              <w:jc w:val="center"/>
              <w:rPr>
                <w:rFonts w:ascii="Arial Narrow" w:eastAsia="Times New Roman" w:hAnsi="Arial Narrow"/>
                <w:b/>
                <w:bCs/>
                <w:color w:val="000000"/>
                <w:sz w:val="18"/>
                <w:szCs w:val="18"/>
              </w:rPr>
            </w:pPr>
            <w:r w:rsidRPr="00FA1661">
              <w:rPr>
                <w:rFonts w:ascii="Arial Narrow" w:eastAsia="Times New Roman" w:hAnsi="Arial Narrow"/>
                <w:b/>
                <w:bCs/>
                <w:color w:val="000000"/>
                <w:sz w:val="18"/>
                <w:szCs w:val="18"/>
              </w:rPr>
              <w:t>REGIONAL / FIELD OFFICE</w:t>
            </w:r>
          </w:p>
        </w:tc>
        <w:tc>
          <w:tcPr>
            <w:tcW w:w="74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2DE61C7" w14:textId="77777777" w:rsidR="009D1898" w:rsidRPr="00FA1661" w:rsidRDefault="009D1898" w:rsidP="009D1898">
            <w:pPr>
              <w:widowControl/>
              <w:spacing w:after="0" w:line="240" w:lineRule="auto"/>
              <w:ind w:right="57"/>
              <w:contextualSpacing/>
              <w:jc w:val="center"/>
              <w:rPr>
                <w:rFonts w:ascii="Arial Narrow" w:eastAsia="Times New Roman" w:hAnsi="Arial Narrow"/>
                <w:b/>
                <w:bCs/>
                <w:color w:val="000000"/>
                <w:sz w:val="18"/>
                <w:szCs w:val="18"/>
              </w:rPr>
            </w:pPr>
            <w:r w:rsidRPr="00FA1661">
              <w:rPr>
                <w:rFonts w:ascii="Arial Narrow" w:eastAsia="Times New Roman" w:hAnsi="Arial Narrow"/>
                <w:b/>
                <w:bCs/>
                <w:color w:val="000000"/>
                <w:sz w:val="18"/>
                <w:szCs w:val="18"/>
              </w:rPr>
              <w:t>STANDBY FUNDS</w:t>
            </w:r>
          </w:p>
        </w:tc>
        <w:tc>
          <w:tcPr>
            <w:tcW w:w="1276"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2859C611" w14:textId="77777777" w:rsidR="009D1898" w:rsidRPr="00FA1661" w:rsidRDefault="009D1898" w:rsidP="009D1898">
            <w:pPr>
              <w:widowControl/>
              <w:spacing w:after="0" w:line="240" w:lineRule="auto"/>
              <w:ind w:right="57"/>
              <w:contextualSpacing/>
              <w:jc w:val="center"/>
              <w:rPr>
                <w:rFonts w:ascii="Arial Narrow" w:eastAsia="Times New Roman" w:hAnsi="Arial Narrow"/>
                <w:b/>
                <w:bCs/>
                <w:color w:val="000000"/>
                <w:sz w:val="18"/>
                <w:szCs w:val="18"/>
              </w:rPr>
            </w:pPr>
            <w:r w:rsidRPr="00FA1661">
              <w:rPr>
                <w:rFonts w:ascii="Arial Narrow" w:eastAsia="Times New Roman" w:hAnsi="Arial Narrow"/>
                <w:b/>
                <w:bCs/>
                <w:color w:val="000000"/>
                <w:sz w:val="18"/>
                <w:szCs w:val="18"/>
              </w:rPr>
              <w:t>FAMILY FOOD PACKS</w:t>
            </w:r>
          </w:p>
        </w:tc>
        <w:tc>
          <w:tcPr>
            <w:tcW w:w="746"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7104B8E" w14:textId="77777777" w:rsidR="009D1898" w:rsidRPr="00FA1661" w:rsidRDefault="009D1898" w:rsidP="009D1898">
            <w:pPr>
              <w:widowControl/>
              <w:spacing w:after="0" w:line="240" w:lineRule="auto"/>
              <w:ind w:right="57"/>
              <w:contextualSpacing/>
              <w:jc w:val="center"/>
              <w:rPr>
                <w:rFonts w:ascii="Arial Narrow" w:eastAsia="Times New Roman" w:hAnsi="Arial Narrow"/>
                <w:b/>
                <w:bCs/>
                <w:color w:val="000000"/>
                <w:sz w:val="18"/>
                <w:szCs w:val="18"/>
              </w:rPr>
            </w:pPr>
            <w:r w:rsidRPr="00FA1661">
              <w:rPr>
                <w:rFonts w:ascii="Arial Narrow" w:eastAsia="Times New Roman" w:hAnsi="Arial Narrow"/>
                <w:b/>
                <w:bCs/>
                <w:color w:val="000000"/>
                <w:sz w:val="18"/>
                <w:szCs w:val="18"/>
              </w:rPr>
              <w:t>OTHER FOOD ITEMS</w:t>
            </w:r>
          </w:p>
        </w:tc>
        <w:tc>
          <w:tcPr>
            <w:tcW w:w="68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72F34BD" w14:textId="77777777" w:rsidR="009D1898" w:rsidRPr="00FA1661" w:rsidRDefault="009D1898" w:rsidP="009D1898">
            <w:pPr>
              <w:widowControl/>
              <w:spacing w:after="0" w:line="240" w:lineRule="auto"/>
              <w:ind w:right="57"/>
              <w:contextualSpacing/>
              <w:jc w:val="center"/>
              <w:rPr>
                <w:rFonts w:ascii="Arial Narrow" w:eastAsia="Times New Roman" w:hAnsi="Arial Narrow"/>
                <w:b/>
                <w:bCs/>
                <w:color w:val="000000"/>
                <w:sz w:val="18"/>
                <w:szCs w:val="18"/>
              </w:rPr>
            </w:pPr>
            <w:r w:rsidRPr="00FA1661">
              <w:rPr>
                <w:rFonts w:ascii="Arial Narrow" w:eastAsia="Times New Roman" w:hAnsi="Arial Narrow"/>
                <w:b/>
                <w:bCs/>
                <w:color w:val="000000"/>
                <w:sz w:val="18"/>
                <w:szCs w:val="18"/>
              </w:rPr>
              <w:t>NON-FOOD RELIEF ITEMS</w:t>
            </w:r>
          </w:p>
        </w:tc>
        <w:tc>
          <w:tcPr>
            <w:tcW w:w="82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90732AB" w14:textId="77777777" w:rsidR="009D1898" w:rsidRPr="00FA1661" w:rsidRDefault="009D1898" w:rsidP="009D1898">
            <w:pPr>
              <w:widowControl/>
              <w:spacing w:after="0" w:line="240" w:lineRule="auto"/>
              <w:ind w:right="57"/>
              <w:contextualSpacing/>
              <w:jc w:val="center"/>
              <w:rPr>
                <w:rFonts w:ascii="Arial Narrow" w:eastAsia="Times New Roman" w:hAnsi="Arial Narrow"/>
                <w:b/>
                <w:bCs/>
                <w:color w:val="000000"/>
                <w:sz w:val="18"/>
                <w:szCs w:val="18"/>
              </w:rPr>
            </w:pPr>
            <w:r w:rsidRPr="00FA1661">
              <w:rPr>
                <w:rFonts w:ascii="Arial Narrow" w:eastAsia="Times New Roman" w:hAnsi="Arial Narrow"/>
                <w:b/>
                <w:bCs/>
                <w:color w:val="000000"/>
                <w:sz w:val="18"/>
                <w:szCs w:val="18"/>
              </w:rPr>
              <w:t>TOTAL STANDBY FUNDS &amp; STOCKPILE</w:t>
            </w:r>
          </w:p>
        </w:tc>
      </w:tr>
      <w:tr w:rsidR="009D1898" w:rsidRPr="00FA1661" w14:paraId="0D619BF7" w14:textId="77777777" w:rsidTr="00FA1661">
        <w:trPr>
          <w:trHeight w:val="20"/>
          <w:tblHeader/>
        </w:trPr>
        <w:tc>
          <w:tcPr>
            <w:tcW w:w="729" w:type="pct"/>
            <w:vMerge/>
            <w:tcBorders>
              <w:top w:val="single" w:sz="8" w:space="0" w:color="000000"/>
              <w:left w:val="single" w:sz="8" w:space="0" w:color="000000"/>
              <w:bottom w:val="single" w:sz="8" w:space="0" w:color="000000"/>
              <w:right w:val="single" w:sz="8" w:space="0" w:color="000000"/>
            </w:tcBorders>
            <w:vAlign w:val="center"/>
            <w:hideMark/>
          </w:tcPr>
          <w:p w14:paraId="707B9F83" w14:textId="77777777" w:rsidR="009D1898" w:rsidRPr="00FA1661" w:rsidRDefault="009D1898" w:rsidP="009D1898">
            <w:pPr>
              <w:widowControl/>
              <w:spacing w:after="0" w:line="240" w:lineRule="auto"/>
              <w:ind w:right="57"/>
              <w:contextualSpacing/>
              <w:rPr>
                <w:rFonts w:ascii="Arial Narrow" w:eastAsia="Times New Roman" w:hAnsi="Arial Narrow"/>
                <w:b/>
                <w:bCs/>
                <w:color w:val="000000"/>
                <w:sz w:val="18"/>
                <w:szCs w:val="18"/>
              </w:rPr>
            </w:pPr>
          </w:p>
        </w:tc>
        <w:tc>
          <w:tcPr>
            <w:tcW w:w="745" w:type="pct"/>
            <w:vMerge/>
            <w:tcBorders>
              <w:top w:val="single" w:sz="8" w:space="0" w:color="000000"/>
              <w:left w:val="single" w:sz="8" w:space="0" w:color="000000"/>
              <w:bottom w:val="single" w:sz="8" w:space="0" w:color="000000"/>
              <w:right w:val="single" w:sz="8" w:space="0" w:color="000000"/>
            </w:tcBorders>
            <w:vAlign w:val="center"/>
            <w:hideMark/>
          </w:tcPr>
          <w:p w14:paraId="51A36A90" w14:textId="77777777" w:rsidR="009D1898" w:rsidRPr="00FA1661" w:rsidRDefault="009D1898" w:rsidP="009D1898">
            <w:pPr>
              <w:widowControl/>
              <w:spacing w:after="0" w:line="240" w:lineRule="auto"/>
              <w:ind w:right="57"/>
              <w:contextualSpacing/>
              <w:rPr>
                <w:rFonts w:ascii="Arial Narrow" w:eastAsia="Times New Roman" w:hAnsi="Arial Narrow"/>
                <w:b/>
                <w:bCs/>
                <w:color w:val="000000"/>
                <w:sz w:val="18"/>
                <w:szCs w:val="18"/>
              </w:rPr>
            </w:pPr>
          </w:p>
        </w:tc>
        <w:tc>
          <w:tcPr>
            <w:tcW w:w="58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53BE777" w14:textId="77777777" w:rsidR="009D1898" w:rsidRPr="00FA1661" w:rsidRDefault="009D1898" w:rsidP="009D1898">
            <w:pPr>
              <w:widowControl/>
              <w:spacing w:after="0" w:line="240" w:lineRule="auto"/>
              <w:ind w:right="57"/>
              <w:contextualSpacing/>
              <w:jc w:val="center"/>
              <w:rPr>
                <w:rFonts w:ascii="Arial Narrow" w:eastAsia="Times New Roman" w:hAnsi="Arial Narrow"/>
                <w:b/>
                <w:bCs/>
                <w:color w:val="000000"/>
                <w:sz w:val="18"/>
                <w:szCs w:val="18"/>
              </w:rPr>
            </w:pPr>
            <w:r w:rsidRPr="00FA1661">
              <w:rPr>
                <w:rFonts w:ascii="Arial Narrow" w:eastAsia="Times New Roman" w:hAnsi="Arial Narrow"/>
                <w:b/>
                <w:bCs/>
                <w:color w:val="000000"/>
                <w:sz w:val="18"/>
                <w:szCs w:val="18"/>
              </w:rPr>
              <w:t>QUANTITY</w:t>
            </w:r>
          </w:p>
        </w:tc>
        <w:tc>
          <w:tcPr>
            <w:tcW w:w="69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62B68D7" w14:textId="77777777" w:rsidR="009D1898" w:rsidRPr="00FA1661" w:rsidRDefault="009D1898" w:rsidP="009D1898">
            <w:pPr>
              <w:widowControl/>
              <w:spacing w:after="0" w:line="240" w:lineRule="auto"/>
              <w:ind w:right="57"/>
              <w:contextualSpacing/>
              <w:jc w:val="center"/>
              <w:rPr>
                <w:rFonts w:ascii="Arial Narrow" w:eastAsia="Times New Roman" w:hAnsi="Arial Narrow"/>
                <w:b/>
                <w:bCs/>
                <w:color w:val="000000"/>
                <w:sz w:val="18"/>
                <w:szCs w:val="18"/>
              </w:rPr>
            </w:pPr>
            <w:r w:rsidRPr="00FA1661">
              <w:rPr>
                <w:rFonts w:ascii="Arial Narrow" w:eastAsia="Times New Roman" w:hAnsi="Arial Narrow"/>
                <w:b/>
                <w:bCs/>
                <w:color w:val="000000"/>
                <w:sz w:val="18"/>
                <w:szCs w:val="18"/>
              </w:rPr>
              <w:t>TOTAL COST</w:t>
            </w:r>
          </w:p>
        </w:tc>
        <w:tc>
          <w:tcPr>
            <w:tcW w:w="74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A61EB2E" w14:textId="77777777" w:rsidR="009D1898" w:rsidRPr="00FA1661" w:rsidRDefault="009D1898" w:rsidP="009D1898">
            <w:pPr>
              <w:widowControl/>
              <w:spacing w:after="0" w:line="240" w:lineRule="auto"/>
              <w:ind w:right="57"/>
              <w:contextualSpacing/>
              <w:jc w:val="center"/>
              <w:rPr>
                <w:rFonts w:ascii="Arial Narrow" w:eastAsia="Times New Roman" w:hAnsi="Arial Narrow"/>
                <w:b/>
                <w:bCs/>
                <w:color w:val="000000"/>
                <w:sz w:val="18"/>
                <w:szCs w:val="18"/>
              </w:rPr>
            </w:pPr>
            <w:r w:rsidRPr="00FA1661">
              <w:rPr>
                <w:rFonts w:ascii="Arial Narrow" w:eastAsia="Times New Roman" w:hAnsi="Arial Narrow"/>
                <w:b/>
                <w:bCs/>
                <w:color w:val="000000"/>
                <w:sz w:val="18"/>
                <w:szCs w:val="18"/>
              </w:rPr>
              <w:t>TOTAL COST</w:t>
            </w:r>
          </w:p>
        </w:tc>
        <w:tc>
          <w:tcPr>
            <w:tcW w:w="68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9880CD8" w14:textId="77777777" w:rsidR="009D1898" w:rsidRPr="00FA1661" w:rsidRDefault="009D1898" w:rsidP="009D1898">
            <w:pPr>
              <w:widowControl/>
              <w:spacing w:after="0" w:line="240" w:lineRule="auto"/>
              <w:ind w:right="57"/>
              <w:contextualSpacing/>
              <w:jc w:val="center"/>
              <w:rPr>
                <w:rFonts w:ascii="Arial Narrow" w:eastAsia="Times New Roman" w:hAnsi="Arial Narrow"/>
                <w:b/>
                <w:bCs/>
                <w:color w:val="000000"/>
                <w:sz w:val="18"/>
                <w:szCs w:val="18"/>
              </w:rPr>
            </w:pPr>
            <w:r w:rsidRPr="00FA1661">
              <w:rPr>
                <w:rFonts w:ascii="Arial Narrow" w:eastAsia="Times New Roman" w:hAnsi="Arial Narrow"/>
                <w:b/>
                <w:bCs/>
                <w:color w:val="000000"/>
                <w:sz w:val="18"/>
                <w:szCs w:val="18"/>
              </w:rPr>
              <w:t>TOTAL COST</w:t>
            </w:r>
          </w:p>
        </w:tc>
        <w:tc>
          <w:tcPr>
            <w:tcW w:w="820" w:type="pct"/>
            <w:vMerge/>
            <w:tcBorders>
              <w:top w:val="single" w:sz="8" w:space="0" w:color="000000"/>
              <w:left w:val="single" w:sz="8" w:space="0" w:color="000000"/>
              <w:bottom w:val="single" w:sz="8" w:space="0" w:color="000000"/>
              <w:right w:val="single" w:sz="8" w:space="0" w:color="000000"/>
            </w:tcBorders>
            <w:vAlign w:val="center"/>
            <w:hideMark/>
          </w:tcPr>
          <w:p w14:paraId="436178BC" w14:textId="77777777" w:rsidR="009D1898" w:rsidRPr="00FA1661" w:rsidRDefault="009D1898" w:rsidP="009D1898">
            <w:pPr>
              <w:widowControl/>
              <w:spacing w:after="0" w:line="240" w:lineRule="auto"/>
              <w:ind w:right="57"/>
              <w:contextualSpacing/>
              <w:rPr>
                <w:rFonts w:ascii="Arial Narrow" w:eastAsia="Times New Roman" w:hAnsi="Arial Narrow"/>
                <w:b/>
                <w:bCs/>
                <w:color w:val="000000"/>
                <w:sz w:val="18"/>
                <w:szCs w:val="18"/>
              </w:rPr>
            </w:pPr>
          </w:p>
        </w:tc>
      </w:tr>
      <w:tr w:rsidR="00FA1661" w:rsidRPr="00FA1661" w14:paraId="311A58B5" w14:textId="77777777" w:rsidTr="00FA1661">
        <w:trPr>
          <w:trHeight w:val="20"/>
        </w:trPr>
        <w:tc>
          <w:tcPr>
            <w:tcW w:w="729"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74A91A22" w14:textId="77777777" w:rsidR="00FA1661" w:rsidRPr="00FA1661" w:rsidRDefault="00FA1661" w:rsidP="00FA1661">
            <w:pPr>
              <w:widowControl/>
              <w:spacing w:after="0" w:line="240" w:lineRule="auto"/>
              <w:ind w:right="57"/>
              <w:contextualSpacing/>
              <w:jc w:val="center"/>
              <w:rPr>
                <w:rFonts w:ascii="Arial Narrow" w:eastAsia="Times New Roman" w:hAnsi="Arial Narrow"/>
                <w:b/>
                <w:bCs/>
                <w:color w:val="000000"/>
                <w:sz w:val="18"/>
                <w:szCs w:val="18"/>
              </w:rPr>
            </w:pPr>
            <w:r w:rsidRPr="00FA1661">
              <w:rPr>
                <w:rFonts w:ascii="Arial Narrow" w:eastAsia="Times New Roman" w:hAnsi="Arial Narrow"/>
                <w:b/>
                <w:bCs/>
                <w:color w:val="000000"/>
                <w:sz w:val="18"/>
                <w:szCs w:val="18"/>
              </w:rPr>
              <w:t>TOTAL</w:t>
            </w:r>
          </w:p>
        </w:tc>
        <w:tc>
          <w:tcPr>
            <w:tcW w:w="74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65C8E87" w14:textId="7E729272" w:rsidR="00FA1661" w:rsidRPr="00FA1661" w:rsidRDefault="00FA1661" w:rsidP="00FA1661">
            <w:pPr>
              <w:widowControl/>
              <w:spacing w:after="0" w:line="240" w:lineRule="auto"/>
              <w:ind w:right="57"/>
              <w:contextualSpacing/>
              <w:jc w:val="right"/>
              <w:rPr>
                <w:rFonts w:ascii="Arial Narrow" w:eastAsia="Times New Roman" w:hAnsi="Arial Narrow"/>
                <w:b/>
                <w:bCs/>
                <w:color w:val="000000"/>
                <w:sz w:val="18"/>
                <w:szCs w:val="18"/>
              </w:rPr>
            </w:pPr>
            <w:r w:rsidRPr="00FA1661">
              <w:rPr>
                <w:rFonts w:ascii="Arial Narrow" w:hAnsi="Arial Narrow"/>
                <w:b/>
                <w:bCs/>
                <w:color w:val="000000"/>
                <w:sz w:val="18"/>
                <w:szCs w:val="18"/>
              </w:rPr>
              <w:t>527,390,063.77</w:t>
            </w:r>
          </w:p>
        </w:tc>
        <w:tc>
          <w:tcPr>
            <w:tcW w:w="58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7D49467" w14:textId="34C43D8B" w:rsidR="00FA1661" w:rsidRPr="00FA1661" w:rsidRDefault="00FA1661" w:rsidP="00FA1661">
            <w:pPr>
              <w:widowControl/>
              <w:spacing w:after="0" w:line="240" w:lineRule="auto"/>
              <w:ind w:right="57"/>
              <w:contextualSpacing/>
              <w:jc w:val="right"/>
              <w:rPr>
                <w:rFonts w:ascii="Arial Narrow" w:eastAsia="Times New Roman" w:hAnsi="Arial Narrow"/>
                <w:b/>
                <w:bCs/>
                <w:color w:val="000000"/>
                <w:sz w:val="18"/>
                <w:szCs w:val="18"/>
              </w:rPr>
            </w:pPr>
            <w:r w:rsidRPr="00FA1661">
              <w:rPr>
                <w:rFonts w:ascii="Arial Narrow" w:hAnsi="Arial Narrow"/>
                <w:b/>
                <w:bCs/>
                <w:color w:val="000000"/>
                <w:sz w:val="18"/>
                <w:szCs w:val="18"/>
              </w:rPr>
              <w:t>177,864</w:t>
            </w:r>
          </w:p>
        </w:tc>
        <w:tc>
          <w:tcPr>
            <w:tcW w:w="69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14E1893" w14:textId="4888ECF0" w:rsidR="00FA1661" w:rsidRPr="00FA1661" w:rsidRDefault="00FA1661" w:rsidP="00FA1661">
            <w:pPr>
              <w:widowControl/>
              <w:spacing w:after="0" w:line="240" w:lineRule="auto"/>
              <w:ind w:right="57"/>
              <w:contextualSpacing/>
              <w:jc w:val="right"/>
              <w:rPr>
                <w:rFonts w:ascii="Arial Narrow" w:eastAsia="Times New Roman" w:hAnsi="Arial Narrow"/>
                <w:b/>
                <w:bCs/>
                <w:color w:val="000000"/>
                <w:sz w:val="18"/>
                <w:szCs w:val="18"/>
              </w:rPr>
            </w:pPr>
            <w:r w:rsidRPr="00FA1661">
              <w:rPr>
                <w:rFonts w:ascii="Arial Narrow" w:hAnsi="Arial Narrow"/>
                <w:b/>
                <w:bCs/>
                <w:color w:val="000000"/>
                <w:sz w:val="18"/>
                <w:szCs w:val="18"/>
              </w:rPr>
              <w:t>85,425,681.27</w:t>
            </w:r>
          </w:p>
        </w:tc>
        <w:tc>
          <w:tcPr>
            <w:tcW w:w="74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C117B46" w14:textId="5B86D4F1" w:rsidR="00FA1661" w:rsidRPr="00FA1661" w:rsidRDefault="00FA1661" w:rsidP="00FA1661">
            <w:pPr>
              <w:widowControl/>
              <w:spacing w:after="0" w:line="240" w:lineRule="auto"/>
              <w:ind w:right="57"/>
              <w:contextualSpacing/>
              <w:jc w:val="right"/>
              <w:rPr>
                <w:rFonts w:ascii="Arial Narrow" w:eastAsia="Times New Roman" w:hAnsi="Arial Narrow"/>
                <w:b/>
                <w:bCs/>
                <w:color w:val="000000"/>
                <w:sz w:val="18"/>
                <w:szCs w:val="18"/>
              </w:rPr>
            </w:pPr>
            <w:r w:rsidRPr="00FA1661">
              <w:rPr>
                <w:rFonts w:ascii="Arial Narrow" w:hAnsi="Arial Narrow"/>
                <w:b/>
                <w:bCs/>
                <w:color w:val="000000"/>
                <w:sz w:val="18"/>
                <w:szCs w:val="18"/>
              </w:rPr>
              <w:t>192,831,832.15</w:t>
            </w:r>
          </w:p>
        </w:tc>
        <w:tc>
          <w:tcPr>
            <w:tcW w:w="6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5B2E4EC" w14:textId="56EF7A78" w:rsidR="00FA1661" w:rsidRPr="00FA1661" w:rsidRDefault="00FA1661" w:rsidP="00FA1661">
            <w:pPr>
              <w:widowControl/>
              <w:spacing w:after="0" w:line="240" w:lineRule="auto"/>
              <w:ind w:right="57"/>
              <w:contextualSpacing/>
              <w:jc w:val="right"/>
              <w:rPr>
                <w:rFonts w:ascii="Arial Narrow" w:eastAsia="Times New Roman" w:hAnsi="Arial Narrow"/>
                <w:b/>
                <w:bCs/>
                <w:color w:val="000000"/>
                <w:sz w:val="18"/>
                <w:szCs w:val="18"/>
              </w:rPr>
            </w:pPr>
            <w:r w:rsidRPr="00FA1661">
              <w:rPr>
                <w:rFonts w:ascii="Arial Narrow" w:hAnsi="Arial Narrow"/>
                <w:b/>
                <w:bCs/>
                <w:color w:val="000000"/>
                <w:sz w:val="18"/>
                <w:szCs w:val="18"/>
              </w:rPr>
              <w:t>318,027,666.38</w:t>
            </w:r>
          </w:p>
        </w:tc>
        <w:tc>
          <w:tcPr>
            <w:tcW w:w="82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B05304A" w14:textId="1FCAEAB2" w:rsidR="00FA1661" w:rsidRPr="00FA1661" w:rsidRDefault="00FA1661" w:rsidP="00FA1661">
            <w:pPr>
              <w:widowControl/>
              <w:spacing w:after="0" w:line="240" w:lineRule="auto"/>
              <w:ind w:right="57"/>
              <w:contextualSpacing/>
              <w:jc w:val="right"/>
              <w:rPr>
                <w:rFonts w:ascii="Arial Narrow" w:eastAsia="Times New Roman" w:hAnsi="Arial Narrow"/>
                <w:b/>
                <w:bCs/>
                <w:color w:val="000000"/>
                <w:sz w:val="18"/>
                <w:szCs w:val="18"/>
              </w:rPr>
            </w:pPr>
            <w:r w:rsidRPr="00FA1661">
              <w:rPr>
                <w:rFonts w:ascii="Arial Narrow" w:hAnsi="Arial Narrow"/>
                <w:b/>
                <w:bCs/>
                <w:color w:val="000000"/>
                <w:sz w:val="18"/>
                <w:szCs w:val="18"/>
              </w:rPr>
              <w:t>1,123,675,243.57</w:t>
            </w:r>
          </w:p>
        </w:tc>
      </w:tr>
      <w:tr w:rsidR="00FA1661" w:rsidRPr="00FA1661" w14:paraId="69BAA467" w14:textId="77777777" w:rsidTr="00FA16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C9D8B7" w14:textId="77777777" w:rsidR="00FA1661" w:rsidRPr="00FA1661" w:rsidRDefault="00FA1661" w:rsidP="00FA1661">
            <w:pPr>
              <w:widowControl/>
              <w:spacing w:after="0" w:line="240" w:lineRule="auto"/>
              <w:ind w:right="57"/>
              <w:contextualSpacing/>
              <w:rPr>
                <w:rFonts w:ascii="Arial Narrow" w:eastAsia="Times New Roman" w:hAnsi="Arial Narrow"/>
                <w:color w:val="000000"/>
                <w:sz w:val="18"/>
                <w:szCs w:val="18"/>
              </w:rPr>
            </w:pPr>
            <w:r w:rsidRPr="00FA1661">
              <w:rPr>
                <w:rFonts w:ascii="Arial Narrow" w:eastAsia="Times New Roman" w:hAnsi="Arial Narrow"/>
                <w:color w:val="000000"/>
                <w:sz w:val="18"/>
                <w:szCs w:val="18"/>
              </w:rPr>
              <w:t>Central Office</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8BD0D5" w14:textId="2C68E89B"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491,412,544.94</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D72184" w14:textId="3849936B"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b/>
                <w:bCs/>
                <w:color w:val="000000"/>
                <w:sz w:val="18"/>
                <w:szCs w:val="18"/>
              </w:rPr>
              <w:t>-</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2DB040" w14:textId="43FDB770"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b/>
                <w:bCs/>
                <w:color w:val="000000"/>
                <w:sz w:val="18"/>
                <w:szCs w:val="18"/>
              </w:rPr>
              <w:t>-</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CF6549" w14:textId="17BEE484"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b/>
                <w:bCs/>
                <w:color w:val="000000"/>
                <w:sz w:val="18"/>
                <w:szCs w:val="18"/>
              </w:rPr>
              <w:t>-</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6D79CA" w14:textId="7B6BD212"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b/>
                <w:bCs/>
                <w:color w:val="000000"/>
                <w:sz w:val="18"/>
                <w:szCs w:val="18"/>
              </w:rPr>
              <w:t>-</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E5ECD0" w14:textId="75CC81D1"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491,412,544.94</w:t>
            </w:r>
          </w:p>
        </w:tc>
      </w:tr>
      <w:tr w:rsidR="00FA1661" w:rsidRPr="00FA1661" w14:paraId="610CEA71" w14:textId="77777777" w:rsidTr="00FA16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41F024" w14:textId="77777777" w:rsidR="00FA1661" w:rsidRPr="00FA1661" w:rsidRDefault="00FA1661" w:rsidP="00FA1661">
            <w:pPr>
              <w:widowControl/>
              <w:spacing w:after="0" w:line="240" w:lineRule="auto"/>
              <w:ind w:right="57"/>
              <w:contextualSpacing/>
              <w:rPr>
                <w:rFonts w:ascii="Arial Narrow" w:eastAsia="Times New Roman" w:hAnsi="Arial Narrow"/>
                <w:color w:val="000000"/>
                <w:sz w:val="18"/>
                <w:szCs w:val="18"/>
              </w:rPr>
            </w:pPr>
            <w:r w:rsidRPr="00FA1661">
              <w:rPr>
                <w:rFonts w:ascii="Arial Narrow" w:eastAsia="Times New Roman" w:hAnsi="Arial Narrow"/>
                <w:color w:val="000000"/>
                <w:sz w:val="18"/>
                <w:szCs w:val="18"/>
              </w:rPr>
              <w:t>NRLMB - NROC</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A65E0F" w14:textId="2CBFAEA8"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733C25" w14:textId="385D6136"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2,704</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D710FD" w14:textId="1B68D2F8"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6,114,96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B38092" w14:textId="78BE2535"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41,955,679.84</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581F88" w14:textId="585DE5C4"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22,397,720.33</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BE6A9D" w14:textId="4D71107C"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70,468,360.17</w:t>
            </w:r>
          </w:p>
        </w:tc>
      </w:tr>
      <w:tr w:rsidR="00FA1661" w:rsidRPr="00FA1661" w14:paraId="615F86C5" w14:textId="77777777" w:rsidTr="00FA16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78ACFFC" w14:textId="77777777" w:rsidR="00FA1661" w:rsidRPr="00FA1661" w:rsidRDefault="00FA1661" w:rsidP="00FA1661">
            <w:pPr>
              <w:widowControl/>
              <w:spacing w:after="0" w:line="240" w:lineRule="auto"/>
              <w:ind w:right="57"/>
              <w:contextualSpacing/>
              <w:rPr>
                <w:rFonts w:ascii="Arial Narrow" w:eastAsia="Times New Roman" w:hAnsi="Arial Narrow"/>
                <w:color w:val="000000"/>
                <w:sz w:val="18"/>
                <w:szCs w:val="18"/>
              </w:rPr>
            </w:pPr>
            <w:r w:rsidRPr="00FA1661">
              <w:rPr>
                <w:rFonts w:ascii="Arial Narrow" w:eastAsia="Times New Roman" w:hAnsi="Arial Narrow"/>
                <w:color w:val="000000"/>
                <w:sz w:val="18"/>
                <w:szCs w:val="18"/>
              </w:rPr>
              <w:t>NRLMB - VDRC</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59D5B5" w14:textId="062FA47C"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684E75" w14:textId="0E68C38D"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0,952</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969FD7" w14:textId="1F1F3ADA"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4,901,64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7EE3EE" w14:textId="7B2B59CC"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9,934,581.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FAFFCD" w14:textId="0EB59578"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3,114,737.4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3402E3" w14:textId="4C4E96DA"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27,950,958.45</w:t>
            </w:r>
          </w:p>
        </w:tc>
      </w:tr>
      <w:tr w:rsidR="00FA1661" w:rsidRPr="00FA1661" w14:paraId="73DF50C9" w14:textId="77777777" w:rsidTr="00FA16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8C21846" w14:textId="77777777" w:rsidR="00FA1661" w:rsidRPr="00FA1661" w:rsidRDefault="00FA1661" w:rsidP="00FA1661">
            <w:pPr>
              <w:widowControl/>
              <w:spacing w:after="0" w:line="240" w:lineRule="auto"/>
              <w:ind w:right="57"/>
              <w:contextualSpacing/>
              <w:rPr>
                <w:rFonts w:ascii="Arial Narrow" w:eastAsia="Times New Roman" w:hAnsi="Arial Narrow"/>
                <w:color w:val="000000"/>
                <w:sz w:val="18"/>
                <w:szCs w:val="18"/>
              </w:rPr>
            </w:pPr>
            <w:r w:rsidRPr="00FA1661">
              <w:rPr>
                <w:rFonts w:ascii="Arial Narrow" w:eastAsia="Times New Roman" w:hAnsi="Arial Narrow"/>
                <w:color w:val="000000"/>
                <w:sz w:val="18"/>
                <w:szCs w:val="18"/>
              </w:rPr>
              <w:t>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29EDB4" w14:textId="1BAEE40D"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90D5AE" w14:textId="260D014E"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9,565</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622C09" w14:textId="4B9872A1"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4,845,466.44</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40151B" w14:textId="6A88304A"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2,765,030.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76A3B9" w14:textId="0173A3E6"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27,762,526.2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73ADCC" w14:textId="1CC8922B"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35,373,022.73</w:t>
            </w:r>
          </w:p>
        </w:tc>
      </w:tr>
      <w:tr w:rsidR="00FA1661" w:rsidRPr="00FA1661" w14:paraId="1E72FD4F" w14:textId="77777777" w:rsidTr="00FA16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2B1B84" w14:textId="77777777" w:rsidR="00FA1661" w:rsidRPr="00FA1661" w:rsidRDefault="00FA1661" w:rsidP="00FA1661">
            <w:pPr>
              <w:widowControl/>
              <w:spacing w:after="0" w:line="240" w:lineRule="auto"/>
              <w:ind w:right="57"/>
              <w:contextualSpacing/>
              <w:rPr>
                <w:rFonts w:ascii="Arial Narrow" w:eastAsia="Times New Roman" w:hAnsi="Arial Narrow"/>
                <w:color w:val="000000"/>
                <w:sz w:val="18"/>
                <w:szCs w:val="18"/>
              </w:rPr>
            </w:pPr>
            <w:r w:rsidRPr="00FA1661">
              <w:rPr>
                <w:rFonts w:ascii="Arial Narrow" w:eastAsia="Times New Roman" w:hAnsi="Arial Narrow"/>
                <w:color w:val="000000"/>
                <w:sz w:val="18"/>
                <w:szCs w:val="18"/>
              </w:rPr>
              <w:t>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CB7164" w14:textId="63A2456F"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3,000,00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C9EC62" w14:textId="59C09C74"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22,805</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7E4A64" w14:textId="0056855F"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1,060,94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F88930" w14:textId="4FFCF975"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2,547,354.87</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B3CC61" w14:textId="5128F8EC"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9,623,584.4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B48C30" w14:textId="25B73932"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26,231,879.32</w:t>
            </w:r>
          </w:p>
        </w:tc>
      </w:tr>
      <w:tr w:rsidR="00FA1661" w:rsidRPr="00FA1661" w14:paraId="4DE0B590" w14:textId="77777777" w:rsidTr="00FA16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C6C7A85" w14:textId="77777777" w:rsidR="00FA1661" w:rsidRPr="00FA1661" w:rsidRDefault="00FA1661" w:rsidP="00FA1661">
            <w:pPr>
              <w:widowControl/>
              <w:spacing w:after="0" w:line="240" w:lineRule="auto"/>
              <w:ind w:right="57"/>
              <w:contextualSpacing/>
              <w:rPr>
                <w:rFonts w:ascii="Arial Narrow" w:eastAsia="Times New Roman" w:hAnsi="Arial Narrow"/>
                <w:color w:val="000000"/>
                <w:sz w:val="18"/>
                <w:szCs w:val="18"/>
              </w:rPr>
            </w:pPr>
            <w:r w:rsidRPr="00FA1661">
              <w:rPr>
                <w:rFonts w:ascii="Arial Narrow" w:eastAsia="Times New Roman" w:hAnsi="Arial Narrow"/>
                <w:color w:val="000000"/>
                <w:sz w:val="18"/>
                <w:szCs w:val="18"/>
              </w:rPr>
              <w:t>I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A50A59" w14:textId="5B725F13"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280,908.3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8ABD7D" w14:textId="638BC7E6"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002</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94575B" w14:textId="5594F982"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509,616.42</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E7E399" w14:textId="38EACC52"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3,839,985.86</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133E7F" w14:textId="6A18C48C"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5,962,362.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5166C8" w14:textId="527EF99D"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20,592,872.58</w:t>
            </w:r>
          </w:p>
        </w:tc>
      </w:tr>
      <w:tr w:rsidR="00FA1661" w:rsidRPr="00FA1661" w14:paraId="5AABDFCB" w14:textId="77777777" w:rsidTr="00FA16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0A223EA" w14:textId="77777777" w:rsidR="00FA1661" w:rsidRPr="00FA1661" w:rsidRDefault="00FA1661" w:rsidP="00FA1661">
            <w:pPr>
              <w:widowControl/>
              <w:spacing w:after="0" w:line="240" w:lineRule="auto"/>
              <w:ind w:right="57"/>
              <w:contextualSpacing/>
              <w:rPr>
                <w:rFonts w:ascii="Arial Narrow" w:eastAsia="Times New Roman" w:hAnsi="Arial Narrow"/>
                <w:color w:val="000000"/>
                <w:sz w:val="18"/>
                <w:szCs w:val="18"/>
              </w:rPr>
            </w:pPr>
            <w:r w:rsidRPr="00FA1661">
              <w:rPr>
                <w:rFonts w:ascii="Arial Narrow" w:eastAsia="Times New Roman" w:hAnsi="Arial Narrow"/>
                <w:color w:val="000000"/>
                <w:sz w:val="18"/>
                <w:szCs w:val="18"/>
              </w:rPr>
              <w:t>CALABARZON</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489EA0" w14:textId="2B5EFF31"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3,000,00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FA3911" w14:textId="5E0292A2"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4,078</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6C0BF4" w14:textId="204F01A9"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907,566.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13741E" w14:textId="12363F2E"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7,686,801.2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5A92FE" w14:textId="36049948"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3,980,373.3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C5E9ED" w14:textId="66E34A77"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6,574,740.57</w:t>
            </w:r>
          </w:p>
        </w:tc>
      </w:tr>
      <w:tr w:rsidR="00FA1661" w:rsidRPr="00FA1661" w14:paraId="09F21E2F" w14:textId="77777777" w:rsidTr="00FA16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EB55F84" w14:textId="77777777" w:rsidR="00FA1661" w:rsidRPr="00FA1661" w:rsidRDefault="00FA1661" w:rsidP="00FA1661">
            <w:pPr>
              <w:widowControl/>
              <w:spacing w:after="0" w:line="240" w:lineRule="auto"/>
              <w:ind w:right="57"/>
              <w:contextualSpacing/>
              <w:rPr>
                <w:rFonts w:ascii="Arial Narrow" w:eastAsia="Times New Roman" w:hAnsi="Arial Narrow"/>
                <w:color w:val="000000"/>
                <w:sz w:val="18"/>
                <w:szCs w:val="18"/>
              </w:rPr>
            </w:pPr>
            <w:r w:rsidRPr="00FA1661">
              <w:rPr>
                <w:rFonts w:ascii="Arial Narrow" w:eastAsia="Times New Roman" w:hAnsi="Arial Narrow"/>
                <w:color w:val="000000"/>
                <w:sz w:val="18"/>
                <w:szCs w:val="18"/>
              </w:rPr>
              <w:t>MIMAROPA</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1E0C97" w14:textId="55116E7A"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3,967,396.58</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D5DB31" w14:textId="5289C994"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20,93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46B494" w14:textId="2A025665"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9,418,50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8A5A12" w14:textId="77752E33"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2,061,634.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AE493F" w14:textId="22D1FFDB"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5,879,212.9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3CAE28" w14:textId="5D82528D"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21,326,743.48</w:t>
            </w:r>
          </w:p>
        </w:tc>
      </w:tr>
      <w:tr w:rsidR="00FA1661" w:rsidRPr="00FA1661" w14:paraId="6E44C767" w14:textId="77777777" w:rsidTr="00FA16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87CA8E6" w14:textId="77777777" w:rsidR="00FA1661" w:rsidRPr="00FA1661" w:rsidRDefault="00FA1661" w:rsidP="00FA1661">
            <w:pPr>
              <w:widowControl/>
              <w:spacing w:after="0" w:line="240" w:lineRule="auto"/>
              <w:ind w:right="57"/>
              <w:contextualSpacing/>
              <w:rPr>
                <w:rFonts w:ascii="Arial Narrow" w:eastAsia="Times New Roman" w:hAnsi="Arial Narrow"/>
                <w:color w:val="000000"/>
                <w:sz w:val="18"/>
                <w:szCs w:val="18"/>
              </w:rPr>
            </w:pPr>
            <w:r w:rsidRPr="00FA1661">
              <w:rPr>
                <w:rFonts w:ascii="Arial Narrow" w:eastAsia="Times New Roman" w:hAnsi="Arial Narrow"/>
                <w:color w:val="000000"/>
                <w:sz w:val="18"/>
                <w:szCs w:val="18"/>
              </w:rPr>
              <w:t>V</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683F65" w14:textId="555CDC41"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813,75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54D63E" w14:textId="0681BA43"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8,073</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ABC61C" w14:textId="7C0886D1"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4,821,388.23</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DC2C36" w14:textId="354A4B7F"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7,877,702.61</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990030" w14:textId="54AD81D7"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3,458,279.9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A912D9" w14:textId="7ED2887B"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26,971,120.74</w:t>
            </w:r>
          </w:p>
        </w:tc>
      </w:tr>
      <w:tr w:rsidR="00FA1661" w:rsidRPr="00FA1661" w14:paraId="6917299C" w14:textId="77777777" w:rsidTr="00FA16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A29993" w14:textId="77777777" w:rsidR="00FA1661" w:rsidRPr="00FA1661" w:rsidRDefault="00FA1661" w:rsidP="00FA1661">
            <w:pPr>
              <w:widowControl/>
              <w:spacing w:after="0" w:line="240" w:lineRule="auto"/>
              <w:ind w:right="57"/>
              <w:contextualSpacing/>
              <w:rPr>
                <w:rFonts w:ascii="Arial Narrow" w:eastAsia="Times New Roman" w:hAnsi="Arial Narrow"/>
                <w:color w:val="000000"/>
                <w:sz w:val="18"/>
                <w:szCs w:val="18"/>
              </w:rPr>
            </w:pPr>
            <w:r w:rsidRPr="00FA1661">
              <w:rPr>
                <w:rFonts w:ascii="Arial Narrow" w:eastAsia="Times New Roman" w:hAnsi="Arial Narrow"/>
                <w:color w:val="000000"/>
                <w:sz w:val="18"/>
                <w:szCs w:val="18"/>
              </w:rPr>
              <w:t>V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EA909D" w14:textId="163E7B45"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3,000,000.07</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BACCAC" w14:textId="3E60728F"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26,10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4AC337" w14:textId="4A87D2FC"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2,214,153.66</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300200" w14:textId="7760DF4F"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47,529,631.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C99EDA" w14:textId="40E264BD"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8,562,701.6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DFFDC4" w14:textId="461AACB7"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71,306,486.42</w:t>
            </w:r>
          </w:p>
        </w:tc>
      </w:tr>
      <w:tr w:rsidR="00FA1661" w:rsidRPr="00FA1661" w14:paraId="51CA1EEC" w14:textId="77777777" w:rsidTr="00FA16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A4249B" w14:textId="77777777" w:rsidR="00FA1661" w:rsidRPr="00FA1661" w:rsidRDefault="00FA1661" w:rsidP="00FA1661">
            <w:pPr>
              <w:widowControl/>
              <w:spacing w:after="0" w:line="240" w:lineRule="auto"/>
              <w:ind w:right="57"/>
              <w:contextualSpacing/>
              <w:rPr>
                <w:rFonts w:ascii="Arial Narrow" w:eastAsia="Times New Roman" w:hAnsi="Arial Narrow"/>
                <w:color w:val="000000"/>
                <w:sz w:val="18"/>
                <w:szCs w:val="18"/>
              </w:rPr>
            </w:pPr>
            <w:r w:rsidRPr="00FA1661">
              <w:rPr>
                <w:rFonts w:ascii="Arial Narrow" w:eastAsia="Times New Roman" w:hAnsi="Arial Narrow"/>
                <w:color w:val="000000"/>
                <w:sz w:val="18"/>
                <w:szCs w:val="18"/>
              </w:rPr>
              <w:t>V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1D2D79" w14:textId="05645A70"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77,03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66224B" w14:textId="4AC49194"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8,911</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3E7EF3" w14:textId="2EDF923D"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3,876,285.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98F2BE" w14:textId="7BEFE943"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6,885,357.53</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A51AEC" w14:textId="209C190F"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7,934,548.23</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06968C" w14:textId="2AFB9954"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8,773,220.76</w:t>
            </w:r>
          </w:p>
        </w:tc>
      </w:tr>
      <w:tr w:rsidR="00FA1661" w:rsidRPr="00FA1661" w14:paraId="586CF81E" w14:textId="77777777" w:rsidTr="00FA16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2112811" w14:textId="77777777" w:rsidR="00FA1661" w:rsidRPr="00FA1661" w:rsidRDefault="00FA1661" w:rsidP="00FA1661">
            <w:pPr>
              <w:widowControl/>
              <w:spacing w:after="0" w:line="240" w:lineRule="auto"/>
              <w:ind w:right="57"/>
              <w:contextualSpacing/>
              <w:rPr>
                <w:rFonts w:ascii="Arial Narrow" w:eastAsia="Times New Roman" w:hAnsi="Arial Narrow"/>
                <w:color w:val="000000"/>
                <w:sz w:val="18"/>
                <w:szCs w:val="18"/>
              </w:rPr>
            </w:pPr>
            <w:r w:rsidRPr="00FA1661">
              <w:rPr>
                <w:rFonts w:ascii="Arial Narrow" w:eastAsia="Times New Roman" w:hAnsi="Arial Narrow"/>
                <w:color w:val="000000"/>
                <w:sz w:val="18"/>
                <w:szCs w:val="18"/>
              </w:rPr>
              <w:t>VI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3AE6F8" w14:textId="5C031912"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3,194,543.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BBAD49" w14:textId="71130DE0"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2,50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F3804B" w14:textId="7094DC56"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261,696.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8D8E9E" w14:textId="39C95992"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2,955,680.1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A52747" w14:textId="0AB861FA"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9,239,402.9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E0AD81" w14:textId="55AFBA25"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26,651,322.05</w:t>
            </w:r>
          </w:p>
        </w:tc>
      </w:tr>
      <w:tr w:rsidR="00FA1661" w:rsidRPr="00FA1661" w14:paraId="13C29A77" w14:textId="77777777" w:rsidTr="00FA16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77770F6" w14:textId="77777777" w:rsidR="00FA1661" w:rsidRPr="00FA1661" w:rsidRDefault="00FA1661" w:rsidP="00FA1661">
            <w:pPr>
              <w:widowControl/>
              <w:spacing w:after="0" w:line="240" w:lineRule="auto"/>
              <w:ind w:right="57"/>
              <w:contextualSpacing/>
              <w:rPr>
                <w:rFonts w:ascii="Arial Narrow" w:eastAsia="Times New Roman" w:hAnsi="Arial Narrow"/>
                <w:color w:val="000000"/>
                <w:sz w:val="18"/>
                <w:szCs w:val="18"/>
              </w:rPr>
            </w:pPr>
            <w:r w:rsidRPr="00FA1661">
              <w:rPr>
                <w:rFonts w:ascii="Arial Narrow" w:eastAsia="Times New Roman" w:hAnsi="Arial Narrow"/>
                <w:color w:val="000000"/>
                <w:sz w:val="18"/>
                <w:szCs w:val="18"/>
              </w:rPr>
              <w:t>IX</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3573F1" w14:textId="77C6F787"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570,00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ADD7F0" w14:textId="1D722127"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7,73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4207E5" w14:textId="34EF6BE9"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4,224,367.7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35EA1A" w14:textId="3999FD13"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1,788,539.44</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62E8D8" w14:textId="6DD1DE09"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0,277,040.11</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8B9AE8" w14:textId="5878AD55"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26,859,947.25</w:t>
            </w:r>
          </w:p>
        </w:tc>
      </w:tr>
      <w:tr w:rsidR="00FA1661" w:rsidRPr="00FA1661" w14:paraId="4DEC1CF1" w14:textId="77777777" w:rsidTr="00FA16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AC752A" w14:textId="77777777" w:rsidR="00FA1661" w:rsidRPr="00FA1661" w:rsidRDefault="00FA1661" w:rsidP="00FA1661">
            <w:pPr>
              <w:widowControl/>
              <w:spacing w:after="0" w:line="240" w:lineRule="auto"/>
              <w:ind w:right="57"/>
              <w:contextualSpacing/>
              <w:rPr>
                <w:rFonts w:ascii="Arial Narrow" w:eastAsia="Times New Roman" w:hAnsi="Arial Narrow"/>
                <w:color w:val="000000"/>
                <w:sz w:val="18"/>
                <w:szCs w:val="18"/>
              </w:rPr>
            </w:pPr>
            <w:r w:rsidRPr="00FA1661">
              <w:rPr>
                <w:rFonts w:ascii="Arial Narrow" w:eastAsia="Times New Roman" w:hAnsi="Arial Narrow"/>
                <w:color w:val="000000"/>
                <w:sz w:val="18"/>
                <w:szCs w:val="18"/>
              </w:rPr>
              <w:t>X</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178D00" w14:textId="63A63B31"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3,000,724.42</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88EA14" w14:textId="6F7DC699"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9,85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88DA22" w14:textId="68A29ECD"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5,049,15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250E29" w14:textId="0F64C7C2"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0,155,344.38</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9D237E" w14:textId="20C727EA"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31,768,598.3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67887D" w14:textId="6F4FDE80"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49,973,817.10</w:t>
            </w:r>
          </w:p>
        </w:tc>
      </w:tr>
      <w:tr w:rsidR="00FA1661" w:rsidRPr="00FA1661" w14:paraId="2F1507B5" w14:textId="77777777" w:rsidTr="00FA16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1F3B5D" w14:textId="77777777" w:rsidR="00FA1661" w:rsidRPr="00FA1661" w:rsidRDefault="00FA1661" w:rsidP="00FA1661">
            <w:pPr>
              <w:widowControl/>
              <w:spacing w:after="0" w:line="240" w:lineRule="auto"/>
              <w:ind w:right="57"/>
              <w:contextualSpacing/>
              <w:rPr>
                <w:rFonts w:ascii="Arial Narrow" w:eastAsia="Times New Roman" w:hAnsi="Arial Narrow"/>
                <w:color w:val="000000"/>
                <w:sz w:val="18"/>
                <w:szCs w:val="18"/>
              </w:rPr>
            </w:pPr>
            <w:r w:rsidRPr="00FA1661">
              <w:rPr>
                <w:rFonts w:ascii="Arial Narrow" w:eastAsia="Times New Roman" w:hAnsi="Arial Narrow"/>
                <w:color w:val="000000"/>
                <w:sz w:val="18"/>
                <w:szCs w:val="18"/>
              </w:rPr>
              <w:t>X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355B9E" w14:textId="3B113185"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3,000,00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08878D" w14:textId="74830F43"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8,97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450D2D" w14:textId="4861186C"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3,320,245.5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177933" w14:textId="305E56A2"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3,740,275.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916B21" w14:textId="4377E389"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4,554,873.4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C77D0B" w14:textId="4120E457"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4,615,393.97</w:t>
            </w:r>
          </w:p>
        </w:tc>
      </w:tr>
      <w:tr w:rsidR="00FA1661" w:rsidRPr="00FA1661" w14:paraId="0BA30462" w14:textId="77777777" w:rsidTr="00FA16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4D57635" w14:textId="77777777" w:rsidR="00FA1661" w:rsidRPr="00FA1661" w:rsidRDefault="00FA1661" w:rsidP="00FA1661">
            <w:pPr>
              <w:widowControl/>
              <w:spacing w:after="0" w:line="240" w:lineRule="auto"/>
              <w:ind w:right="57"/>
              <w:contextualSpacing/>
              <w:rPr>
                <w:rFonts w:ascii="Arial Narrow" w:eastAsia="Times New Roman" w:hAnsi="Arial Narrow"/>
                <w:color w:val="000000"/>
                <w:sz w:val="18"/>
                <w:szCs w:val="18"/>
              </w:rPr>
            </w:pPr>
            <w:r w:rsidRPr="00FA1661">
              <w:rPr>
                <w:rFonts w:ascii="Arial Narrow" w:eastAsia="Times New Roman" w:hAnsi="Arial Narrow"/>
                <w:color w:val="000000"/>
                <w:sz w:val="18"/>
                <w:szCs w:val="18"/>
              </w:rPr>
              <w:t>X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24A5B9" w14:textId="4FF45DE4"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3,000,513.85</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F67536" w14:textId="08D4853C"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4,886</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FB6BA3" w14:textId="3C6E3088"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2,689,50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5D2FF1" w14:textId="7E717D7D"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9,685,658.04</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0527B0" w14:textId="7FEB201B"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4,433,691.4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D05D96" w14:textId="5C34B86D"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9,809,363.38</w:t>
            </w:r>
          </w:p>
        </w:tc>
      </w:tr>
      <w:tr w:rsidR="00FA1661" w:rsidRPr="00FA1661" w14:paraId="1043AF5C" w14:textId="77777777" w:rsidTr="00FA16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7EBE29F" w14:textId="77777777" w:rsidR="00FA1661" w:rsidRPr="00FA1661" w:rsidRDefault="00FA1661" w:rsidP="00FA1661">
            <w:pPr>
              <w:widowControl/>
              <w:spacing w:after="0" w:line="240" w:lineRule="auto"/>
              <w:ind w:right="57"/>
              <w:contextualSpacing/>
              <w:rPr>
                <w:rFonts w:ascii="Arial Narrow" w:eastAsia="Times New Roman" w:hAnsi="Arial Narrow"/>
                <w:color w:val="000000"/>
                <w:sz w:val="18"/>
                <w:szCs w:val="18"/>
              </w:rPr>
            </w:pPr>
            <w:r w:rsidRPr="00FA1661">
              <w:rPr>
                <w:rFonts w:ascii="Arial Narrow" w:eastAsia="Times New Roman" w:hAnsi="Arial Narrow"/>
                <w:color w:val="000000"/>
                <w:sz w:val="18"/>
                <w:szCs w:val="18"/>
              </w:rPr>
              <w:t>CARAGA</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619805" w14:textId="66A87A6C"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3,000,740.55</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11E2BD" w14:textId="482EA3D9"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5,849</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344E4A" w14:textId="6E347D09"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2,927,737.82</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AC60B9" w14:textId="168121F4"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2,747,775.68</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076C28" w14:textId="6F1647CE"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3,502,899.34</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CCF0EE" w14:textId="1ED92C36"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22,179,153.39</w:t>
            </w:r>
          </w:p>
        </w:tc>
      </w:tr>
      <w:tr w:rsidR="00FA1661" w:rsidRPr="00FA1661" w14:paraId="0291E233" w14:textId="77777777" w:rsidTr="00FA16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FAB082F" w14:textId="77777777" w:rsidR="00FA1661" w:rsidRPr="00FA1661" w:rsidRDefault="00FA1661" w:rsidP="00FA1661">
            <w:pPr>
              <w:widowControl/>
              <w:spacing w:after="0" w:line="240" w:lineRule="auto"/>
              <w:ind w:right="57"/>
              <w:contextualSpacing/>
              <w:rPr>
                <w:rFonts w:ascii="Arial Narrow" w:eastAsia="Times New Roman" w:hAnsi="Arial Narrow"/>
                <w:color w:val="000000"/>
                <w:sz w:val="18"/>
                <w:szCs w:val="18"/>
              </w:rPr>
            </w:pPr>
            <w:r w:rsidRPr="00FA1661">
              <w:rPr>
                <w:rFonts w:ascii="Arial Narrow" w:eastAsia="Times New Roman" w:hAnsi="Arial Narrow"/>
                <w:color w:val="000000"/>
                <w:sz w:val="18"/>
                <w:szCs w:val="18"/>
              </w:rPr>
              <w:t>NCR</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65A98C" w14:textId="6E51A0C1"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3,000,559.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263BB8" w14:textId="6F5C6198"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33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CDF635" w14:textId="449B454B"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730,569.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6B2C78" w14:textId="037EA9DD"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8,093,601.8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95A993" w14:textId="1F6E8FA0"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4,453,894.28</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9725CC" w14:textId="6CAD6A41"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6,278,624.08</w:t>
            </w:r>
          </w:p>
        </w:tc>
      </w:tr>
      <w:tr w:rsidR="00FA1661" w:rsidRPr="00FA1661" w14:paraId="57B7D373" w14:textId="77777777" w:rsidTr="00FA16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19F5EE6" w14:textId="77777777" w:rsidR="00FA1661" w:rsidRPr="00FA1661" w:rsidRDefault="00FA1661" w:rsidP="00FA1661">
            <w:pPr>
              <w:widowControl/>
              <w:spacing w:after="0" w:line="240" w:lineRule="auto"/>
              <w:ind w:right="57"/>
              <w:contextualSpacing/>
              <w:rPr>
                <w:rFonts w:ascii="Arial Narrow" w:eastAsia="Times New Roman" w:hAnsi="Arial Narrow"/>
                <w:color w:val="000000"/>
                <w:sz w:val="18"/>
                <w:szCs w:val="18"/>
              </w:rPr>
            </w:pPr>
            <w:r w:rsidRPr="00FA1661">
              <w:rPr>
                <w:rFonts w:ascii="Arial Narrow" w:eastAsia="Times New Roman" w:hAnsi="Arial Narrow"/>
                <w:color w:val="000000"/>
                <w:sz w:val="18"/>
                <w:szCs w:val="18"/>
              </w:rPr>
              <w:t>CAR</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086304" w14:textId="42155BA0"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3,071,353.06</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CB698B" w14:textId="78626BB9"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1,629</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9CD237" w14:textId="04D7062C"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5,551,899.5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393DDB" w14:textId="5519EED0"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581,199.8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06C509" w14:textId="0D3A1574"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11,121,219.83</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C1D93C" w14:textId="5A7CA661" w:rsidR="00FA1661" w:rsidRPr="00FA1661" w:rsidRDefault="00FA1661" w:rsidP="00FA1661">
            <w:pPr>
              <w:widowControl/>
              <w:spacing w:after="0" w:line="240" w:lineRule="auto"/>
              <w:ind w:right="57"/>
              <w:contextualSpacing/>
              <w:jc w:val="right"/>
              <w:rPr>
                <w:rFonts w:ascii="Arial Narrow" w:eastAsia="Times New Roman" w:hAnsi="Arial Narrow"/>
                <w:color w:val="000000"/>
                <w:sz w:val="18"/>
                <w:szCs w:val="18"/>
              </w:rPr>
            </w:pPr>
            <w:r w:rsidRPr="00FA1661">
              <w:rPr>
                <w:rFonts w:ascii="Arial Narrow" w:hAnsi="Arial Narrow"/>
                <w:color w:val="000000"/>
                <w:sz w:val="18"/>
                <w:szCs w:val="18"/>
              </w:rPr>
              <w:t>20,325,672.19</w:t>
            </w:r>
          </w:p>
        </w:tc>
      </w:tr>
    </w:tbl>
    <w:p w14:paraId="3A58A2DA" w14:textId="3CF73099"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8D4E51">
        <w:rPr>
          <w:rFonts w:ascii="Arial" w:eastAsia="Arial" w:hAnsi="Arial" w:cs="Arial"/>
          <w:i/>
          <w:sz w:val="16"/>
          <w:szCs w:val="16"/>
        </w:rPr>
        <w:t>2</w:t>
      </w:r>
      <w:r w:rsidR="00FA1661">
        <w:rPr>
          <w:rFonts w:ascii="Arial" w:eastAsia="Arial" w:hAnsi="Arial" w:cs="Arial"/>
          <w:i/>
          <w:sz w:val="16"/>
          <w:szCs w:val="16"/>
        </w:rPr>
        <w:t>7</w:t>
      </w:r>
      <w:r w:rsidR="00D00776">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FA1661">
        <w:rPr>
          <w:rFonts w:ascii="Arial" w:eastAsia="Arial" w:hAnsi="Arial" w:cs="Arial"/>
          <w:i/>
          <w:sz w:val="16"/>
          <w:szCs w:val="16"/>
        </w:rPr>
        <w:t>12MN</w:t>
      </w:r>
      <w:r w:rsidR="009D1898">
        <w:rPr>
          <w:rFonts w:ascii="Arial" w:eastAsia="Arial" w:hAnsi="Arial" w:cs="Arial"/>
          <w:i/>
          <w:sz w:val="16"/>
          <w:szCs w:val="16"/>
        </w:rPr>
        <w:t>.</w:t>
      </w:r>
    </w:p>
    <w:p w14:paraId="4B01036D" w14:textId="052F0F9B" w:rsidR="002966CD" w:rsidRDefault="00D72392" w:rsidP="00B704B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77777777" w:rsidR="000251B2" w:rsidRPr="002966CD" w:rsidRDefault="000251B2"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10250C60" w:rsidR="000C011D" w:rsidRPr="00D42B1F" w:rsidRDefault="007E65B9" w:rsidP="00FA16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FA1661">
              <w:rPr>
                <w:rFonts w:ascii="Arial" w:eastAsia="Arial" w:hAnsi="Arial" w:cs="Arial"/>
                <w:sz w:val="20"/>
                <w:szCs w:val="20"/>
              </w:rPr>
              <w:t>7</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lastRenderedPageBreak/>
              <w:t>DSWD-DRMB facilitated the delivery of Sanitary Kits to DOH Central Office for the MHPSS Welcome Kits to be distributed to the ROFs in the Oplan Kalinga Hotel Quarantine Facilities</w:t>
            </w:r>
          </w:p>
        </w:tc>
      </w:tr>
    </w:tbl>
    <w:p w14:paraId="455B2750"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8418A15"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7348403F" w:rsidR="000C011D" w:rsidRPr="00D42B1F" w:rsidRDefault="00FC2911"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261BD3">
              <w:rPr>
                <w:rFonts w:ascii="Arial" w:eastAsia="Arial" w:hAnsi="Arial" w:cs="Arial"/>
                <w:sz w:val="20"/>
                <w:szCs w:val="20"/>
              </w:rPr>
              <w:t>6</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6DD4A089" w:rsidR="000C011D" w:rsidRPr="006A704F" w:rsidRDefault="007B0268" w:rsidP="0068167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A704F">
              <w:rPr>
                <w:rFonts w:ascii="Arial" w:eastAsia="Arial" w:hAnsi="Arial" w:cs="Arial"/>
                <w:sz w:val="20"/>
                <w:szCs w:val="20"/>
              </w:rPr>
              <w:t>2</w:t>
            </w:r>
            <w:r w:rsidR="009D1898">
              <w:rPr>
                <w:rFonts w:ascii="Arial" w:eastAsia="Arial" w:hAnsi="Arial" w:cs="Arial"/>
                <w:sz w:val="20"/>
                <w:szCs w:val="20"/>
              </w:rPr>
              <w:t>6</w:t>
            </w:r>
            <w:r w:rsidR="00B405B9" w:rsidRPr="006A704F">
              <w:rPr>
                <w:rFonts w:ascii="Arial" w:eastAsia="Arial" w:hAnsi="Arial" w:cs="Arial"/>
                <w:sz w:val="20"/>
                <w:szCs w:val="20"/>
              </w:rPr>
              <w:t xml:space="preserve"> </w:t>
            </w:r>
            <w:r w:rsidR="008A6C17" w:rsidRPr="006A704F">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A704F" w:rsidRPr="006A704F"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Total</w:t>
                  </w:r>
                </w:p>
              </w:tc>
            </w:tr>
            <w:tr w:rsidR="006A704F" w:rsidRPr="006A704F"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2,100,000.00</w:t>
                  </w:r>
                </w:p>
              </w:tc>
            </w:tr>
            <w:tr w:rsidR="006A704F" w:rsidRPr="006A704F"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14,625,000.00</w:t>
                  </w:r>
                </w:p>
              </w:tc>
            </w:tr>
            <w:tr w:rsidR="006A704F" w:rsidRPr="006A704F"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6,507,500.00</w:t>
                  </w:r>
                </w:p>
              </w:tc>
            </w:tr>
            <w:tr w:rsidR="006A704F" w:rsidRPr="006A704F"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250,000.00</w:t>
                  </w:r>
                </w:p>
              </w:tc>
            </w:tr>
            <w:tr w:rsidR="006A704F" w:rsidRPr="006A704F"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8,392,500.00</w:t>
                  </w:r>
                </w:p>
              </w:tc>
            </w:tr>
            <w:tr w:rsidR="006A704F" w:rsidRPr="006A704F"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7,442,500.00</w:t>
                  </w:r>
                </w:p>
              </w:tc>
            </w:tr>
            <w:tr w:rsidR="006A704F" w:rsidRPr="006A704F"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915,000.00</w:t>
                  </w:r>
                </w:p>
              </w:tc>
            </w:tr>
            <w:tr w:rsidR="006A704F" w:rsidRPr="006A704F"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0,722,500.00</w:t>
                  </w:r>
                </w:p>
              </w:tc>
            </w:tr>
            <w:tr w:rsidR="006A704F" w:rsidRPr="006A704F"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500,000.00</w:t>
                  </w:r>
                </w:p>
              </w:tc>
            </w:tr>
            <w:tr w:rsidR="006A704F" w:rsidRPr="006A704F"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8,850,000.00</w:t>
                  </w:r>
                </w:p>
              </w:tc>
            </w:tr>
            <w:tr w:rsidR="006A704F" w:rsidRPr="006A704F"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500,000.00</w:t>
                  </w:r>
                </w:p>
              </w:tc>
            </w:tr>
            <w:tr w:rsidR="006A704F" w:rsidRPr="006A704F"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485,000.00</w:t>
                  </w:r>
                </w:p>
              </w:tc>
            </w:tr>
            <w:tr w:rsidR="006A704F" w:rsidRPr="006A704F"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9,120,000.00</w:t>
                  </w:r>
                </w:p>
              </w:tc>
            </w:tr>
            <w:tr w:rsidR="006A704F" w:rsidRPr="006A704F"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A704F" w:rsidRDefault="000C011D" w:rsidP="006162E5">
                  <w:pPr>
                    <w:spacing w:after="0" w:line="240" w:lineRule="auto"/>
                    <w:contextualSpacing/>
                    <w:jc w:val="both"/>
                    <w:rPr>
                      <w:rFonts w:ascii="Arial" w:eastAsia="Arial" w:hAnsi="Arial" w:cs="Arial"/>
                      <w:b/>
                      <w:sz w:val="16"/>
                      <w:szCs w:val="16"/>
                    </w:rPr>
                  </w:pPr>
                  <w:r w:rsidRPr="006A704F">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365,410,000.00</w:t>
                  </w:r>
                </w:p>
              </w:tc>
            </w:tr>
          </w:tbl>
          <w:p w14:paraId="55D42712"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EAE93FA" w:rsidR="000C011D" w:rsidRPr="004B4C69" w:rsidRDefault="00011F7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4B4C69">
              <w:rPr>
                <w:rFonts w:ascii="Arial" w:eastAsia="Arial" w:hAnsi="Arial" w:cs="Arial"/>
                <w:sz w:val="20"/>
                <w:szCs w:val="19"/>
              </w:rPr>
              <w:t>15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A total of ₱80,915.82 worth of relief assistance was provided to the Locally Stranded Individuals (LSIs) in CAR.</w:t>
            </w:r>
          </w:p>
          <w:p w14:paraId="3F1ABFF9" w14:textId="551A1C83"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DSWD-FO CAR participated in the Cordillera RDRRMC COVID-19 RTF Meeting.</w:t>
            </w:r>
          </w:p>
          <w:p w14:paraId="36FA968B" w14:textId="66A82D65"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Continuous preparation for the Bayanihan to Recover as One Act.</w:t>
            </w:r>
          </w:p>
          <w:p w14:paraId="097846B7"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is in close coordination with DRMB and NRLMB for disaster operation concerns such as technical assistance, guidance, and facilitation of logistical needs.</w:t>
            </w:r>
          </w:p>
          <w:p w14:paraId="624E2B64" w14:textId="77777777" w:rsidR="000C011D" w:rsidRPr="004B4C69" w:rsidRDefault="000C011D" w:rsidP="006162E5">
            <w:pPr>
              <w:spacing w:after="0" w:line="240" w:lineRule="auto"/>
              <w:contextualSpacing/>
              <w:rPr>
                <w:rFonts w:ascii="Arial" w:eastAsia="Arial" w:hAnsi="Arial" w:cs="Arial"/>
                <w:sz w:val="20"/>
                <w:szCs w:val="19"/>
              </w:rPr>
            </w:pPr>
          </w:p>
          <w:p w14:paraId="6BE381AE" w14:textId="77777777" w:rsidR="000C011D" w:rsidRPr="004B4C6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B4C6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4B4C69" w:rsidRPr="004B4C69" w14:paraId="3D3E2C51" w14:textId="77777777" w:rsidTr="006162E5">
              <w:tc>
                <w:tcPr>
                  <w:tcW w:w="1370" w:type="pct"/>
                  <w:shd w:val="clear" w:color="auto" w:fill="D9D9D9" w:themeFill="background1" w:themeFillShade="D9"/>
                  <w:vAlign w:val="center"/>
                </w:tcPr>
                <w:p w14:paraId="11F2CEB3"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TOTA AMOUNT PAID (PhP)</w:t>
                  </w:r>
                </w:p>
              </w:tc>
            </w:tr>
            <w:tr w:rsidR="004B4C69" w:rsidRPr="004B4C69" w14:paraId="78BD9A9B" w14:textId="77777777" w:rsidTr="006162E5">
              <w:tc>
                <w:tcPr>
                  <w:tcW w:w="5000" w:type="pct"/>
                  <w:gridSpan w:val="3"/>
                  <w:shd w:val="clear" w:color="auto" w:fill="EAF1DD" w:themeFill="accent3" w:themeFillTint="33"/>
                  <w:vAlign w:val="center"/>
                </w:tcPr>
                <w:p w14:paraId="1536F765"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FIRST TRANCHE</w:t>
                  </w:r>
                </w:p>
              </w:tc>
            </w:tr>
            <w:tr w:rsidR="004B4C69" w:rsidRPr="004B4C69" w14:paraId="7E8A204B" w14:textId="77777777" w:rsidTr="006162E5">
              <w:tc>
                <w:tcPr>
                  <w:tcW w:w="1370" w:type="pct"/>
                </w:tcPr>
                <w:p w14:paraId="1CE12000"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039564D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238,051</w:t>
                  </w:r>
                </w:p>
              </w:tc>
              <w:tc>
                <w:tcPr>
                  <w:tcW w:w="1710" w:type="pct"/>
                </w:tcPr>
                <w:p w14:paraId="154B22FE"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1,304,572,500.00</w:t>
                  </w:r>
                </w:p>
              </w:tc>
            </w:tr>
            <w:tr w:rsidR="004B4C69" w:rsidRPr="004B4C69" w14:paraId="7A6B72FE" w14:textId="77777777" w:rsidTr="006162E5">
              <w:tc>
                <w:tcPr>
                  <w:tcW w:w="1370" w:type="pct"/>
                </w:tcPr>
                <w:p w14:paraId="1405DC0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3FD6B8E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60,125</w:t>
                  </w:r>
                </w:p>
              </w:tc>
              <w:tc>
                <w:tcPr>
                  <w:tcW w:w="1710" w:type="pct"/>
                </w:tcPr>
                <w:p w14:paraId="2B80773F"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249,518,750.00</w:t>
                  </w:r>
                </w:p>
              </w:tc>
            </w:tr>
            <w:tr w:rsidR="004B4C69" w:rsidRPr="004B4C69" w14:paraId="0CFD7540" w14:textId="77777777" w:rsidTr="006162E5">
              <w:tc>
                <w:tcPr>
                  <w:tcW w:w="5000" w:type="pct"/>
                  <w:gridSpan w:val="3"/>
                  <w:shd w:val="clear" w:color="auto" w:fill="EAF1DD" w:themeFill="accent3" w:themeFillTint="33"/>
                  <w:vAlign w:val="center"/>
                </w:tcPr>
                <w:p w14:paraId="07276294"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SECOND TRANCHE</w:t>
                  </w:r>
                </w:p>
              </w:tc>
            </w:tr>
            <w:tr w:rsidR="004B4C69" w:rsidRPr="004B4C69" w14:paraId="7C5B70AA" w14:textId="77777777" w:rsidTr="006162E5">
              <w:tc>
                <w:tcPr>
                  <w:tcW w:w="1370" w:type="pct"/>
                </w:tcPr>
                <w:p w14:paraId="7287D58A"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6017FF4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96,944</w:t>
                  </w:r>
                </w:p>
              </w:tc>
              <w:tc>
                <w:tcPr>
                  <w:tcW w:w="1710" w:type="pct"/>
                </w:tcPr>
                <w:p w14:paraId="13AA03AB"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33,192,000.00</w:t>
                  </w:r>
                </w:p>
              </w:tc>
            </w:tr>
            <w:tr w:rsidR="004B4C69" w:rsidRPr="004B4C69" w14:paraId="6DA47363" w14:textId="77777777" w:rsidTr="006162E5">
              <w:tc>
                <w:tcPr>
                  <w:tcW w:w="1370" w:type="pct"/>
                </w:tcPr>
                <w:p w14:paraId="5AFE16C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60BCB53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13,597</w:t>
                  </w:r>
                </w:p>
              </w:tc>
              <w:tc>
                <w:tcPr>
                  <w:tcW w:w="1710" w:type="pct"/>
                </w:tcPr>
                <w:p w14:paraId="428118E2"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6,427,550.00</w:t>
                  </w:r>
                </w:p>
              </w:tc>
            </w:tr>
          </w:tbl>
          <w:p w14:paraId="58EB7C46"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 xml:space="preserve">DSWD-FO CAR responds to grievances and concerns relative to SAP and relief </w:t>
            </w:r>
            <w:r w:rsidRPr="004B4C69">
              <w:rPr>
                <w:rFonts w:ascii="Arial" w:eastAsia="Arial" w:hAnsi="Arial" w:cs="Arial"/>
                <w:sz w:val="20"/>
                <w:szCs w:val="19"/>
              </w:rPr>
              <w:lastRenderedPageBreak/>
              <w:t>assistance.</w:t>
            </w:r>
          </w:p>
        </w:tc>
      </w:tr>
    </w:tbl>
    <w:p w14:paraId="6955D7F6" w14:textId="77777777" w:rsidR="006A704F" w:rsidRDefault="006A704F" w:rsidP="000C011D">
      <w:pPr>
        <w:widowControl/>
        <w:spacing w:after="0" w:line="240" w:lineRule="auto"/>
        <w:contextualSpacing/>
        <w:rPr>
          <w:rFonts w:ascii="Arial" w:eastAsia="Arial" w:hAnsi="Arial" w:cs="Arial"/>
          <w:b/>
          <w:sz w:val="24"/>
          <w:szCs w:val="24"/>
        </w:rPr>
      </w:pPr>
    </w:p>
    <w:p w14:paraId="0C245C6E" w14:textId="47036C12"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SITUATIONS / ACTIONS UNDERTAKEN</w:t>
            </w:r>
          </w:p>
        </w:tc>
      </w:tr>
      <w:tr w:rsidR="00FA1661" w:rsidRPr="00FA1661"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53877E13" w:rsidR="00F67DF8" w:rsidRPr="00FA1661" w:rsidRDefault="008D4E51" w:rsidP="00FA166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color w:val="0070C0"/>
                <w:sz w:val="20"/>
                <w:szCs w:val="19"/>
              </w:rPr>
            </w:pPr>
            <w:r w:rsidRPr="00FA1661">
              <w:rPr>
                <w:rFonts w:ascii="Arial" w:eastAsia="Arial" w:hAnsi="Arial" w:cs="Arial"/>
                <w:color w:val="0070C0"/>
                <w:sz w:val="20"/>
                <w:szCs w:val="19"/>
              </w:rPr>
              <w:t>2</w:t>
            </w:r>
            <w:r w:rsidR="00FA1661" w:rsidRPr="00FA1661">
              <w:rPr>
                <w:rFonts w:ascii="Arial" w:eastAsia="Arial" w:hAnsi="Arial" w:cs="Arial"/>
                <w:color w:val="0070C0"/>
                <w:sz w:val="20"/>
                <w:szCs w:val="19"/>
              </w:rPr>
              <w:t>6</w:t>
            </w:r>
            <w:r w:rsidR="00F67DF8" w:rsidRPr="00FA1661">
              <w:rPr>
                <w:rFonts w:ascii="Arial" w:eastAsia="Arial" w:hAnsi="Arial" w:cs="Arial"/>
                <w:color w:val="0070C0"/>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FA1661"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FA1661">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6A884229" w:rsidR="00F67DF8" w:rsidRPr="00FA1661" w:rsidRDefault="007B3064" w:rsidP="00F67DF8">
            <w:pPr>
              <w:pStyle w:val="ListParagraph"/>
              <w:numPr>
                <w:ilvl w:val="0"/>
                <w:numId w:val="7"/>
              </w:numPr>
              <w:spacing w:after="0" w:line="240" w:lineRule="auto"/>
              <w:jc w:val="both"/>
              <w:rPr>
                <w:rFonts w:ascii="Arial" w:eastAsia="Arial" w:hAnsi="Arial" w:cs="Arial"/>
                <w:color w:val="0070C0"/>
                <w:sz w:val="20"/>
                <w:szCs w:val="19"/>
              </w:rPr>
            </w:pPr>
            <w:r w:rsidRPr="00FA1661">
              <w:rPr>
                <w:rFonts w:ascii="Arial" w:eastAsia="Arial" w:hAnsi="Arial" w:cs="Arial"/>
                <w:color w:val="0070C0"/>
                <w:sz w:val="20"/>
                <w:szCs w:val="19"/>
              </w:rPr>
              <w:t xml:space="preserve">A total of </w:t>
            </w:r>
            <w:r w:rsidR="00FA1661" w:rsidRPr="00FA1661">
              <w:rPr>
                <w:rFonts w:ascii="Arial" w:eastAsia="Arial" w:hAnsi="Arial" w:cs="Arial"/>
                <w:color w:val="0070C0"/>
                <w:sz w:val="20"/>
                <w:szCs w:val="19"/>
              </w:rPr>
              <w:t>75</w:t>
            </w:r>
            <w:r w:rsidR="00F67DF8" w:rsidRPr="00FA1661">
              <w:rPr>
                <w:rFonts w:ascii="Arial" w:eastAsia="Arial" w:hAnsi="Arial" w:cs="Arial"/>
                <w:color w:val="0070C0"/>
                <w:sz w:val="20"/>
                <w:szCs w:val="19"/>
              </w:rPr>
              <w:t xml:space="preserve"> personnel are on-duty/deployed region-wide to conduct response operation and to monitor and execute SAP implementation in the Region</w:t>
            </w:r>
          </w:p>
          <w:p w14:paraId="2F20371C" w14:textId="77777777" w:rsidR="00F67DF8" w:rsidRPr="00FA1661" w:rsidRDefault="00F67DF8" w:rsidP="00F67DF8">
            <w:pPr>
              <w:spacing w:after="0" w:line="240" w:lineRule="auto"/>
              <w:jc w:val="both"/>
              <w:rPr>
                <w:rFonts w:ascii="Arial" w:eastAsia="Arial" w:hAnsi="Arial" w:cs="Arial"/>
                <w:color w:val="0070C0"/>
                <w:sz w:val="20"/>
                <w:szCs w:val="19"/>
              </w:rPr>
            </w:pPr>
          </w:p>
          <w:p w14:paraId="01EEFFE6" w14:textId="77777777" w:rsidR="00F67DF8" w:rsidRPr="00FA1661" w:rsidRDefault="00F67DF8" w:rsidP="00F67DF8">
            <w:pPr>
              <w:spacing w:after="0" w:line="240" w:lineRule="auto"/>
              <w:contextualSpacing/>
              <w:jc w:val="both"/>
              <w:rPr>
                <w:rFonts w:ascii="Arial" w:eastAsia="Arial" w:hAnsi="Arial" w:cs="Arial"/>
                <w:b/>
                <w:color w:val="0070C0"/>
                <w:sz w:val="20"/>
                <w:szCs w:val="19"/>
              </w:rPr>
            </w:pPr>
            <w:r w:rsidRPr="00FA1661">
              <w:rPr>
                <w:rFonts w:ascii="Arial" w:eastAsia="Arial" w:hAnsi="Arial" w:cs="Arial"/>
                <w:b/>
                <w:color w:val="0070C0"/>
                <w:sz w:val="20"/>
                <w:szCs w:val="19"/>
              </w:rPr>
              <w:t>Social Amelioration Program (SAP)</w:t>
            </w:r>
          </w:p>
          <w:p w14:paraId="30C9F99F" w14:textId="36634C02" w:rsidR="00F67DF8" w:rsidRPr="00FA1661"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FA1661">
              <w:rPr>
                <w:rFonts w:ascii="Arial" w:eastAsia="Arial" w:hAnsi="Arial" w:cs="Arial"/>
                <w:color w:val="0070C0"/>
                <w:sz w:val="20"/>
                <w:szCs w:val="19"/>
              </w:rPr>
              <w:t xml:space="preserve">A total of </w:t>
            </w:r>
            <w:r w:rsidRPr="00FA1661">
              <w:rPr>
                <w:rFonts w:ascii="Arial" w:eastAsia="Arial" w:hAnsi="Arial" w:cs="Arial"/>
                <w:b/>
                <w:color w:val="0070C0"/>
                <w:sz w:val="20"/>
                <w:szCs w:val="19"/>
              </w:rPr>
              <w:t>₱</w:t>
            </w:r>
            <w:r w:rsidRPr="00FA1661">
              <w:rPr>
                <w:rFonts w:ascii="Arial" w:eastAsia="Arial" w:hAnsi="Arial" w:cs="Arial"/>
                <w:b/>
                <w:color w:val="0070C0"/>
                <w:sz w:val="20"/>
                <w:szCs w:val="19"/>
                <w:lang w:val="en-US"/>
              </w:rPr>
              <w:t>4,270,8</w:t>
            </w:r>
            <w:r w:rsidR="00B648F9" w:rsidRPr="00FA1661">
              <w:rPr>
                <w:rFonts w:ascii="Arial" w:eastAsia="Arial" w:hAnsi="Arial" w:cs="Arial"/>
                <w:b/>
                <w:color w:val="0070C0"/>
                <w:sz w:val="20"/>
                <w:szCs w:val="19"/>
                <w:lang w:val="en-US"/>
              </w:rPr>
              <w:t>27</w:t>
            </w:r>
            <w:r w:rsidRPr="00FA1661">
              <w:rPr>
                <w:rFonts w:ascii="Arial" w:eastAsia="Arial" w:hAnsi="Arial" w:cs="Arial"/>
                <w:b/>
                <w:color w:val="0070C0"/>
                <w:sz w:val="20"/>
                <w:szCs w:val="19"/>
                <w:lang w:val="en-US"/>
              </w:rPr>
              <w:t xml:space="preserve">,000.00 </w:t>
            </w:r>
            <w:r w:rsidRPr="00FA1661">
              <w:rPr>
                <w:rFonts w:ascii="Arial" w:eastAsia="Arial" w:hAnsi="Arial" w:cs="Arial"/>
                <w:color w:val="0070C0"/>
                <w:sz w:val="20"/>
                <w:szCs w:val="19"/>
              </w:rPr>
              <w:t xml:space="preserve">was paid to </w:t>
            </w:r>
            <w:r w:rsidRPr="00FA1661">
              <w:rPr>
                <w:rFonts w:ascii="Arial" w:eastAsia="Arial" w:hAnsi="Arial" w:cs="Arial"/>
                <w:b/>
                <w:bCs/>
                <w:color w:val="0070C0"/>
                <w:sz w:val="20"/>
                <w:szCs w:val="19"/>
                <w:lang w:val="en-US"/>
              </w:rPr>
              <w:t>776,5</w:t>
            </w:r>
            <w:r w:rsidR="00B648F9" w:rsidRPr="00FA1661">
              <w:rPr>
                <w:rFonts w:ascii="Arial" w:eastAsia="Arial" w:hAnsi="Arial" w:cs="Arial"/>
                <w:b/>
                <w:bCs/>
                <w:color w:val="0070C0"/>
                <w:sz w:val="20"/>
                <w:szCs w:val="19"/>
                <w:lang w:val="en-US"/>
              </w:rPr>
              <w:t>14</w:t>
            </w:r>
            <w:r w:rsidRPr="00FA1661">
              <w:rPr>
                <w:rFonts w:ascii="Arial" w:eastAsia="Arial" w:hAnsi="Arial" w:cs="Arial"/>
                <w:b/>
                <w:bCs/>
                <w:color w:val="0070C0"/>
                <w:sz w:val="20"/>
                <w:szCs w:val="19"/>
                <w:lang w:val="en-US"/>
              </w:rPr>
              <w:t xml:space="preserve"> beneficiaries</w:t>
            </w:r>
            <w:r w:rsidRPr="00FA1661">
              <w:rPr>
                <w:rFonts w:ascii="Arial" w:eastAsia="Arial" w:hAnsi="Arial" w:cs="Arial"/>
                <w:bCs/>
                <w:color w:val="0070C0"/>
                <w:sz w:val="20"/>
                <w:szCs w:val="19"/>
                <w:lang w:val="en-US"/>
              </w:rPr>
              <w:t xml:space="preserve"> in 125 cities/municipalities during the first tranche implementation in the Region.</w:t>
            </w:r>
          </w:p>
          <w:p w14:paraId="4F7A0A66" w14:textId="77777777" w:rsidR="00F67DF8" w:rsidRPr="00FA1661"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FA1661">
              <w:rPr>
                <w:rFonts w:ascii="Arial" w:eastAsia="Arial" w:hAnsi="Arial" w:cs="Arial"/>
                <w:color w:val="0070C0"/>
                <w:sz w:val="20"/>
                <w:szCs w:val="19"/>
              </w:rPr>
              <w:t xml:space="preserve">A total amount of </w:t>
            </w:r>
            <w:r w:rsidRPr="00FA1661">
              <w:rPr>
                <w:rFonts w:ascii="Arial" w:eastAsia="Arial" w:hAnsi="Arial" w:cs="Arial"/>
                <w:b/>
                <w:bCs/>
                <w:color w:val="0070C0"/>
                <w:sz w:val="20"/>
                <w:szCs w:val="19"/>
              </w:rPr>
              <w:t>₱513,724,350.00</w:t>
            </w:r>
            <w:r w:rsidRPr="00FA1661">
              <w:rPr>
                <w:rFonts w:ascii="Arial" w:eastAsia="Arial" w:hAnsi="Arial" w:cs="Arial"/>
                <w:color w:val="0070C0"/>
                <w:sz w:val="20"/>
                <w:szCs w:val="19"/>
              </w:rPr>
              <w:t xml:space="preserve"> were paid through direct payout and cash cards to </w:t>
            </w:r>
            <w:r w:rsidRPr="00FA1661">
              <w:rPr>
                <w:rFonts w:ascii="Arial" w:eastAsia="Arial" w:hAnsi="Arial" w:cs="Arial"/>
                <w:b/>
                <w:bCs/>
                <w:color w:val="0070C0"/>
                <w:sz w:val="20"/>
                <w:szCs w:val="19"/>
              </w:rPr>
              <w:t>123,789</w:t>
            </w:r>
            <w:r w:rsidRPr="00FA1661">
              <w:rPr>
                <w:rFonts w:ascii="Arial" w:eastAsia="Arial" w:hAnsi="Arial" w:cs="Arial"/>
                <w:color w:val="0070C0"/>
                <w:sz w:val="20"/>
                <w:szCs w:val="19"/>
              </w:rPr>
              <w:t xml:space="preserve"> </w:t>
            </w:r>
            <w:r w:rsidRPr="00FA1661">
              <w:rPr>
                <w:rFonts w:ascii="Arial" w:eastAsia="Arial" w:hAnsi="Arial" w:cs="Arial"/>
                <w:b/>
                <w:color w:val="0070C0"/>
                <w:sz w:val="20"/>
                <w:szCs w:val="19"/>
              </w:rPr>
              <w:t>4Ps beneficiaries</w:t>
            </w:r>
            <w:r w:rsidRPr="00FA1661">
              <w:rPr>
                <w:rFonts w:ascii="Arial" w:eastAsia="Arial" w:hAnsi="Arial" w:cs="Arial"/>
                <w:color w:val="0070C0"/>
                <w:sz w:val="20"/>
                <w:szCs w:val="19"/>
              </w:rPr>
              <w:t xml:space="preserve"> while a total amount of </w:t>
            </w:r>
            <w:r w:rsidRPr="00FA1661">
              <w:rPr>
                <w:rFonts w:ascii="Arial" w:eastAsia="Arial" w:hAnsi="Arial" w:cs="Arial"/>
                <w:b/>
                <w:color w:val="0070C0"/>
                <w:sz w:val="20"/>
                <w:szCs w:val="19"/>
              </w:rPr>
              <w:t>₱</w:t>
            </w:r>
            <w:r w:rsidRPr="00FA1661">
              <w:rPr>
                <w:rFonts w:ascii="Arial" w:eastAsia="Arial" w:hAnsi="Arial" w:cs="Arial"/>
                <w:b/>
                <w:color w:val="0070C0"/>
                <w:sz w:val="20"/>
                <w:szCs w:val="19"/>
                <w:lang w:val="en-US"/>
              </w:rPr>
              <w:t xml:space="preserve">2,259,829,000.00 </w:t>
            </w:r>
            <w:r w:rsidRPr="00FA1661">
              <w:rPr>
                <w:rFonts w:ascii="Arial" w:eastAsia="Arial" w:hAnsi="Arial" w:cs="Arial"/>
                <w:color w:val="0070C0"/>
                <w:sz w:val="20"/>
                <w:szCs w:val="19"/>
              </w:rPr>
              <w:t xml:space="preserve">were paid through financial service providers (FSPs) to </w:t>
            </w:r>
            <w:r w:rsidRPr="00FA1661">
              <w:rPr>
                <w:rFonts w:ascii="Arial" w:eastAsia="Arial" w:hAnsi="Arial" w:cs="Arial"/>
                <w:b/>
                <w:color w:val="0070C0"/>
                <w:sz w:val="20"/>
                <w:szCs w:val="19"/>
                <w:lang w:val="en-US"/>
              </w:rPr>
              <w:t xml:space="preserve">410,878 </w:t>
            </w:r>
            <w:r w:rsidRPr="00FA1661">
              <w:rPr>
                <w:rFonts w:ascii="Arial" w:eastAsia="Arial" w:hAnsi="Arial" w:cs="Arial"/>
                <w:b/>
                <w:color w:val="0070C0"/>
                <w:sz w:val="20"/>
                <w:szCs w:val="19"/>
              </w:rPr>
              <w:t>non-4Ps beneficiaries</w:t>
            </w:r>
            <w:r w:rsidRPr="00FA1661">
              <w:rPr>
                <w:rFonts w:ascii="Arial" w:eastAsia="Arial" w:hAnsi="Arial" w:cs="Arial"/>
                <w:color w:val="0070C0"/>
                <w:sz w:val="20"/>
                <w:szCs w:val="19"/>
              </w:rPr>
              <w:t xml:space="preserve"> in Pangasinan for the second tranche implementation.</w:t>
            </w:r>
          </w:p>
          <w:p w14:paraId="17EDC964" w14:textId="77777777" w:rsidR="00F67DF8" w:rsidRPr="00FA1661"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FA1661">
              <w:rPr>
                <w:rFonts w:ascii="Arial" w:eastAsia="Arial" w:hAnsi="Arial" w:cs="Arial"/>
                <w:color w:val="0070C0"/>
                <w:sz w:val="20"/>
                <w:szCs w:val="19"/>
              </w:rPr>
              <w:t>A total amount of</w:t>
            </w:r>
            <w:r w:rsidRPr="00FA1661">
              <w:rPr>
                <w:rFonts w:ascii="Arial" w:eastAsia="Arial" w:hAnsi="Arial" w:cs="Arial"/>
                <w:b/>
                <w:color w:val="0070C0"/>
                <w:sz w:val="20"/>
                <w:szCs w:val="19"/>
              </w:rPr>
              <w:t xml:space="preserve"> ₱265,446,500.00 </w:t>
            </w:r>
            <w:r w:rsidRPr="00FA1661">
              <w:rPr>
                <w:rFonts w:ascii="Arial" w:eastAsia="Arial" w:hAnsi="Arial" w:cs="Arial"/>
                <w:color w:val="0070C0"/>
                <w:sz w:val="20"/>
                <w:szCs w:val="19"/>
              </w:rPr>
              <w:t xml:space="preserve">was paid to </w:t>
            </w:r>
            <w:r w:rsidRPr="00FA1661">
              <w:rPr>
                <w:rFonts w:ascii="Arial" w:eastAsia="Arial" w:hAnsi="Arial" w:cs="Arial"/>
                <w:b/>
                <w:color w:val="0070C0"/>
                <w:sz w:val="20"/>
                <w:szCs w:val="19"/>
              </w:rPr>
              <w:t>48,263 waitlisted beneficiaries</w:t>
            </w:r>
            <w:r w:rsidRPr="00FA1661">
              <w:rPr>
                <w:rFonts w:ascii="Arial" w:eastAsia="Arial" w:hAnsi="Arial" w:cs="Arial"/>
                <w:color w:val="0070C0"/>
                <w:sz w:val="20"/>
                <w:szCs w:val="19"/>
              </w:rPr>
              <w:t xml:space="preserve"> in the Region.</w:t>
            </w:r>
          </w:p>
          <w:p w14:paraId="1853CF1B" w14:textId="77777777" w:rsidR="00F67DF8" w:rsidRPr="00FA1661"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FA1661">
              <w:rPr>
                <w:rFonts w:ascii="Arial" w:eastAsia="Arial" w:hAnsi="Arial" w:cs="Arial"/>
                <w:color w:val="0070C0"/>
                <w:sz w:val="20"/>
                <w:szCs w:val="19"/>
              </w:rPr>
              <w:t xml:space="preserve">A total amount of </w:t>
            </w:r>
            <w:r w:rsidRPr="00FA1661">
              <w:rPr>
                <w:rFonts w:ascii="Arial" w:eastAsia="Arial" w:hAnsi="Arial" w:cs="Arial"/>
                <w:b/>
                <w:color w:val="0070C0"/>
                <w:sz w:val="20"/>
                <w:szCs w:val="19"/>
              </w:rPr>
              <w:t>₱</w:t>
            </w:r>
            <w:r w:rsidRPr="00FA1661">
              <w:rPr>
                <w:rFonts w:ascii="Arial" w:eastAsia="Arial" w:hAnsi="Arial" w:cs="Arial"/>
                <w:b/>
                <w:color w:val="0070C0"/>
                <w:sz w:val="20"/>
                <w:szCs w:val="19"/>
                <w:lang w:val="en-US"/>
              </w:rPr>
              <w:t xml:space="preserve">15,130,500.00 </w:t>
            </w:r>
            <w:r w:rsidRPr="00FA1661">
              <w:rPr>
                <w:rFonts w:ascii="Arial" w:eastAsia="Arial" w:hAnsi="Arial" w:cs="Arial"/>
                <w:color w:val="0070C0"/>
                <w:sz w:val="20"/>
                <w:szCs w:val="19"/>
              </w:rPr>
              <w:t xml:space="preserve">was paid to </w:t>
            </w:r>
            <w:r w:rsidRPr="00FA1661">
              <w:rPr>
                <w:rFonts w:ascii="Arial" w:eastAsia="Arial" w:hAnsi="Arial" w:cs="Arial"/>
                <w:b/>
                <w:color w:val="0070C0"/>
                <w:sz w:val="20"/>
                <w:szCs w:val="19"/>
              </w:rPr>
              <w:t xml:space="preserve">1,887 </w:t>
            </w:r>
            <w:r w:rsidRPr="00FA1661">
              <w:rPr>
                <w:rFonts w:ascii="Arial" w:eastAsia="Arial" w:hAnsi="Arial" w:cs="Arial"/>
                <w:b/>
                <w:bCs/>
                <w:color w:val="0070C0"/>
                <w:sz w:val="20"/>
                <w:szCs w:val="19"/>
              </w:rPr>
              <w:t>TNVS/PUV drivers</w:t>
            </w:r>
            <w:r w:rsidRPr="00FA1661">
              <w:rPr>
                <w:rFonts w:ascii="Arial" w:eastAsia="Arial" w:hAnsi="Arial" w:cs="Arial"/>
                <w:color w:val="0070C0"/>
                <w:sz w:val="20"/>
                <w:szCs w:val="19"/>
              </w:rPr>
              <w:t xml:space="preserve"> in the Region.</w:t>
            </w:r>
          </w:p>
          <w:p w14:paraId="623D071D" w14:textId="77777777" w:rsidR="00F67DF8" w:rsidRPr="00FA1661"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FA1661">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FA1661"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FA1661">
              <w:rPr>
                <w:rFonts w:ascii="Arial" w:eastAsia="Arial" w:hAnsi="Arial" w:cs="Arial"/>
                <w:color w:val="0070C0"/>
                <w:sz w:val="20"/>
                <w:szCs w:val="19"/>
              </w:rPr>
              <w:t>DSWD-FO I staff assisted the LGUs in facilitating the encoding of SAC forms and preparing SAP liquidation documentary requirements.</w:t>
            </w:r>
          </w:p>
          <w:p w14:paraId="40420F1E" w14:textId="687CAACB" w:rsidR="00F67DF8" w:rsidRPr="00FA1661"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FA1661">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0607E8D3" w14:textId="77777777" w:rsidR="00892FDA" w:rsidRDefault="00892FD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9E58ABA"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577F4C85" w:rsidR="000C011D" w:rsidRPr="004212BC" w:rsidRDefault="007E65B9"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212BC">
              <w:rPr>
                <w:rFonts w:ascii="Arial" w:eastAsia="Arial" w:hAnsi="Arial" w:cs="Arial"/>
                <w:sz w:val="20"/>
                <w:szCs w:val="19"/>
              </w:rPr>
              <w:t>25</w:t>
            </w:r>
            <w:r w:rsidR="002F548D" w:rsidRPr="004212BC">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A3DAD84" w:rsidR="000C011D" w:rsidRPr="004212BC" w:rsidRDefault="000C011D" w:rsidP="007E65B9">
            <w:pPr>
              <w:pStyle w:val="ListParagraph"/>
              <w:numPr>
                <w:ilvl w:val="0"/>
                <w:numId w:val="4"/>
              </w:numPr>
              <w:spacing w:after="0" w:line="240" w:lineRule="auto"/>
              <w:ind w:right="57"/>
              <w:jc w:val="both"/>
              <w:rPr>
                <w:rFonts w:ascii="Arial" w:eastAsia="Arial" w:hAnsi="Arial" w:cs="Arial"/>
                <w:sz w:val="20"/>
                <w:szCs w:val="19"/>
                <w:lang w:bidi="en-US"/>
              </w:rPr>
            </w:pPr>
            <w:r w:rsidRPr="004212BC">
              <w:rPr>
                <w:rFonts w:ascii="Arial" w:eastAsia="Arial" w:hAnsi="Arial" w:cs="Arial"/>
                <w:sz w:val="20"/>
                <w:szCs w:val="19"/>
                <w:lang w:bidi="en-US"/>
              </w:rPr>
              <w:t xml:space="preserve">DSWD-FO II continuously provides augmentation support through Assistance to Individuals in Crisis Situation (AICS). A total of </w:t>
            </w:r>
            <w:r w:rsidR="007E65B9" w:rsidRPr="004212BC">
              <w:rPr>
                <w:rFonts w:ascii="Arial" w:eastAsia="Arial" w:hAnsi="Arial" w:cs="Arial"/>
                <w:b/>
                <w:sz w:val="20"/>
                <w:szCs w:val="19"/>
                <w:lang w:bidi="en-US"/>
              </w:rPr>
              <w:t xml:space="preserve">81,310 </w:t>
            </w:r>
            <w:r w:rsidRPr="004212BC">
              <w:rPr>
                <w:rFonts w:ascii="Arial" w:eastAsia="Arial" w:hAnsi="Arial" w:cs="Arial"/>
                <w:b/>
                <w:sz w:val="20"/>
                <w:szCs w:val="19"/>
                <w:lang w:bidi="en-US"/>
              </w:rPr>
              <w:t>clients</w:t>
            </w:r>
            <w:r w:rsidRPr="004212BC">
              <w:rPr>
                <w:rFonts w:ascii="Arial" w:eastAsia="Arial" w:hAnsi="Arial" w:cs="Arial"/>
                <w:sz w:val="20"/>
                <w:szCs w:val="19"/>
                <w:lang w:bidi="en-US"/>
              </w:rPr>
              <w:t xml:space="preserve"> were served and provided with assistance amounting to </w:t>
            </w:r>
            <w:r w:rsidR="00D6500F" w:rsidRPr="004212BC">
              <w:rPr>
                <w:rFonts w:ascii="Arial" w:eastAsia="Arial" w:hAnsi="Arial" w:cs="Arial"/>
                <w:b/>
                <w:sz w:val="20"/>
                <w:szCs w:val="19"/>
                <w:lang w:bidi="en-US"/>
              </w:rPr>
              <w:t>₱</w:t>
            </w:r>
            <w:r w:rsidR="007E65B9" w:rsidRPr="004212BC">
              <w:rPr>
                <w:rFonts w:ascii="Arial" w:eastAsia="Arial" w:hAnsi="Arial" w:cs="Arial"/>
                <w:b/>
                <w:sz w:val="20"/>
                <w:szCs w:val="19"/>
                <w:lang w:bidi="en-US"/>
              </w:rPr>
              <w:t xml:space="preserve">246,166,717.61 </w:t>
            </w:r>
            <w:r w:rsidRPr="004212BC">
              <w:rPr>
                <w:rFonts w:ascii="Arial" w:eastAsia="Arial" w:hAnsi="Arial" w:cs="Arial"/>
                <w:sz w:val="20"/>
                <w:szCs w:val="19"/>
                <w:lang w:bidi="en-US"/>
              </w:rPr>
              <w:t xml:space="preserve">through medical, burial, food and other assistance of the individuals in crisis. </w:t>
            </w:r>
          </w:p>
          <w:p w14:paraId="45CD53AA" w14:textId="77777777" w:rsidR="000C011D" w:rsidRPr="004212BC"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4212BC">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4212BC">
              <w:rPr>
                <w:rFonts w:ascii="Arial" w:eastAsia="Arial" w:hAnsi="Arial" w:cs="Arial"/>
                <w:b/>
                <w:sz w:val="20"/>
                <w:szCs w:val="19"/>
                <w:lang w:bidi="en-US"/>
              </w:rPr>
              <w:t>₱50,031,597.20</w:t>
            </w:r>
            <w:r w:rsidRPr="004212BC">
              <w:rPr>
                <w:rFonts w:ascii="Arial" w:eastAsia="Arial" w:hAnsi="Arial" w:cs="Arial"/>
                <w:sz w:val="20"/>
                <w:szCs w:val="19"/>
                <w:lang w:bidi="en-US"/>
              </w:rPr>
              <w:t xml:space="preserve"> to </w:t>
            </w:r>
            <w:r w:rsidRPr="004212BC">
              <w:rPr>
                <w:rFonts w:ascii="Arial" w:eastAsia="Arial" w:hAnsi="Arial" w:cs="Arial"/>
                <w:b/>
                <w:sz w:val="20"/>
                <w:szCs w:val="19"/>
                <w:lang w:bidi="en-US"/>
              </w:rPr>
              <w:t xml:space="preserve">5,991 </w:t>
            </w:r>
            <w:r w:rsidRPr="004212BC">
              <w:rPr>
                <w:rFonts w:ascii="Arial" w:eastAsia="Arial" w:hAnsi="Arial" w:cs="Arial"/>
                <w:sz w:val="20"/>
                <w:szCs w:val="19"/>
                <w:lang w:bidi="en-US"/>
              </w:rPr>
              <w:t>beneficiaries.</w:t>
            </w:r>
          </w:p>
          <w:p w14:paraId="710F8097" w14:textId="77777777" w:rsidR="000C011D" w:rsidRPr="004212BC"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4212BC">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4212BC"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4212BC">
              <w:rPr>
                <w:rFonts w:ascii="Arial" w:eastAsia="Arial" w:hAnsi="Arial" w:cs="Arial"/>
                <w:sz w:val="20"/>
                <w:szCs w:val="19"/>
                <w:lang w:bidi="en-US"/>
              </w:rPr>
              <w:t>DSWD-FO II ensures provision of augmentation support to LGUs, stakeholders and partners.</w:t>
            </w:r>
          </w:p>
          <w:p w14:paraId="73A6DB67" w14:textId="77777777" w:rsidR="000C011D" w:rsidRPr="004212BC"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4212B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212BC">
              <w:rPr>
                <w:rFonts w:ascii="Arial" w:eastAsia="Arial" w:hAnsi="Arial" w:cs="Arial"/>
                <w:b/>
                <w:sz w:val="20"/>
                <w:szCs w:val="19"/>
              </w:rPr>
              <w:t>Social Amelioration Program (SAP)</w:t>
            </w:r>
          </w:p>
          <w:p w14:paraId="0EBDF5DC" w14:textId="42CF1C49" w:rsidR="000C011D" w:rsidRPr="004212BC"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4212BC">
              <w:rPr>
                <w:rFonts w:ascii="Arial" w:eastAsia="Arial" w:hAnsi="Arial" w:cs="Arial"/>
                <w:sz w:val="20"/>
                <w:szCs w:val="19"/>
                <w:lang w:bidi="en-US"/>
              </w:rPr>
              <w:t>DSWD-FO II has ongoing Social Amelioration Program (SAP) payout under the implementation of Bayanihan 2.</w:t>
            </w:r>
          </w:p>
          <w:p w14:paraId="442A2A31" w14:textId="05593177" w:rsidR="000C011D" w:rsidRPr="004212BC" w:rsidRDefault="0060145D" w:rsidP="00D6500F">
            <w:pPr>
              <w:pStyle w:val="ListParagraph"/>
              <w:numPr>
                <w:ilvl w:val="0"/>
                <w:numId w:val="4"/>
              </w:numPr>
              <w:spacing w:after="0" w:line="240" w:lineRule="auto"/>
              <w:ind w:right="57"/>
              <w:jc w:val="both"/>
              <w:rPr>
                <w:rFonts w:ascii="Arial" w:eastAsia="Arial" w:hAnsi="Arial" w:cs="Arial"/>
                <w:sz w:val="20"/>
                <w:szCs w:val="19"/>
                <w:lang w:bidi="en-US"/>
              </w:rPr>
            </w:pPr>
            <w:r w:rsidRPr="004212BC">
              <w:rPr>
                <w:rFonts w:ascii="Arial" w:eastAsia="Arial" w:hAnsi="Arial" w:cs="Arial"/>
                <w:sz w:val="20"/>
                <w:szCs w:val="19"/>
                <w:lang w:bidi="en-US"/>
              </w:rPr>
              <w:t>DSWD-FO II conducted pay</w:t>
            </w:r>
            <w:r w:rsidR="000C011D" w:rsidRPr="004212BC">
              <w:rPr>
                <w:rFonts w:ascii="Arial" w:eastAsia="Arial" w:hAnsi="Arial" w:cs="Arial"/>
                <w:sz w:val="20"/>
                <w:szCs w:val="19"/>
                <w:lang w:bidi="en-US"/>
              </w:rPr>
              <w:t xml:space="preserve">out to </w:t>
            </w:r>
            <w:r w:rsidR="00350BA2" w:rsidRPr="004212BC">
              <w:rPr>
                <w:rFonts w:ascii="Arial" w:eastAsia="Arial" w:hAnsi="Arial" w:cs="Arial"/>
                <w:b/>
                <w:sz w:val="20"/>
                <w:szCs w:val="19"/>
                <w:lang w:bidi="en-US"/>
              </w:rPr>
              <w:t>19,</w:t>
            </w:r>
            <w:r w:rsidR="00B405B9" w:rsidRPr="004212BC">
              <w:rPr>
                <w:rFonts w:ascii="Arial" w:eastAsia="Arial" w:hAnsi="Arial" w:cs="Arial"/>
                <w:b/>
                <w:sz w:val="20"/>
                <w:szCs w:val="19"/>
                <w:lang w:bidi="en-US"/>
              </w:rPr>
              <w:t>0</w:t>
            </w:r>
            <w:r w:rsidR="00D6500F" w:rsidRPr="004212BC">
              <w:rPr>
                <w:rFonts w:ascii="Arial" w:eastAsia="Arial" w:hAnsi="Arial" w:cs="Arial"/>
                <w:b/>
                <w:sz w:val="20"/>
                <w:szCs w:val="19"/>
                <w:lang w:bidi="en-US"/>
              </w:rPr>
              <w:t>40</w:t>
            </w:r>
            <w:r w:rsidR="00350BA2" w:rsidRPr="004212BC">
              <w:rPr>
                <w:rFonts w:ascii="Arial" w:eastAsia="Arial" w:hAnsi="Arial" w:cs="Arial"/>
                <w:b/>
                <w:sz w:val="20"/>
                <w:szCs w:val="19"/>
                <w:lang w:bidi="en-US"/>
              </w:rPr>
              <w:t xml:space="preserve"> </w:t>
            </w:r>
            <w:r w:rsidR="000C011D" w:rsidRPr="004212BC">
              <w:rPr>
                <w:rFonts w:ascii="Arial" w:eastAsia="Arial" w:hAnsi="Arial" w:cs="Arial"/>
                <w:b/>
                <w:sz w:val="20"/>
                <w:szCs w:val="19"/>
                <w:lang w:bidi="en-US"/>
              </w:rPr>
              <w:t>beneficiaries</w:t>
            </w:r>
            <w:r w:rsidR="000C011D" w:rsidRPr="004212BC">
              <w:rPr>
                <w:rFonts w:ascii="Arial" w:eastAsia="Arial" w:hAnsi="Arial" w:cs="Arial"/>
                <w:sz w:val="20"/>
                <w:szCs w:val="19"/>
                <w:lang w:bidi="en-US"/>
              </w:rPr>
              <w:t xml:space="preserve"> of the Bay</w:t>
            </w:r>
            <w:r w:rsidR="00350BA2" w:rsidRPr="004212BC">
              <w:rPr>
                <w:rFonts w:ascii="Arial" w:eastAsia="Arial" w:hAnsi="Arial" w:cs="Arial"/>
                <w:sz w:val="20"/>
                <w:szCs w:val="19"/>
                <w:lang w:bidi="en-US"/>
              </w:rPr>
              <w:t>anihan 2 with a total amount of</w:t>
            </w:r>
            <w:r w:rsidR="00350BA2" w:rsidRPr="004212BC">
              <w:t xml:space="preserve"> </w:t>
            </w:r>
            <w:r w:rsidR="00B405B9" w:rsidRPr="004212BC">
              <w:rPr>
                <w:rFonts w:ascii="Arial" w:eastAsia="Arial" w:hAnsi="Arial" w:cs="Arial"/>
                <w:b/>
                <w:bCs/>
                <w:sz w:val="20"/>
                <w:szCs w:val="19"/>
                <w:lang w:bidi="en-US"/>
              </w:rPr>
              <w:t>₱104,7</w:t>
            </w:r>
            <w:r w:rsidR="00D6500F" w:rsidRPr="004212BC">
              <w:rPr>
                <w:rFonts w:ascii="Arial" w:eastAsia="Arial" w:hAnsi="Arial" w:cs="Arial"/>
                <w:b/>
                <w:bCs/>
                <w:sz w:val="20"/>
                <w:szCs w:val="19"/>
                <w:lang w:bidi="en-US"/>
              </w:rPr>
              <w:t>20</w:t>
            </w:r>
            <w:r w:rsidR="00B405B9" w:rsidRPr="004212BC">
              <w:rPr>
                <w:rFonts w:ascii="Arial" w:eastAsia="Arial" w:hAnsi="Arial" w:cs="Arial"/>
                <w:b/>
                <w:bCs/>
                <w:sz w:val="20"/>
                <w:szCs w:val="19"/>
                <w:lang w:bidi="en-US"/>
              </w:rPr>
              <w:t>,</w:t>
            </w:r>
            <w:r w:rsidR="00D6500F" w:rsidRPr="004212BC">
              <w:rPr>
                <w:rFonts w:ascii="Arial" w:eastAsia="Arial" w:hAnsi="Arial" w:cs="Arial"/>
                <w:b/>
                <w:bCs/>
                <w:sz w:val="20"/>
                <w:szCs w:val="19"/>
                <w:lang w:bidi="en-US"/>
              </w:rPr>
              <w:t>0</w:t>
            </w:r>
            <w:r w:rsidR="00B405B9" w:rsidRPr="004212BC">
              <w:rPr>
                <w:rFonts w:ascii="Arial" w:eastAsia="Arial" w:hAnsi="Arial" w:cs="Arial"/>
                <w:b/>
                <w:bCs/>
                <w:sz w:val="20"/>
                <w:szCs w:val="19"/>
                <w:lang w:bidi="en-US"/>
              </w:rPr>
              <w:t>00.00</w:t>
            </w:r>
            <w:r w:rsidR="00350BA2" w:rsidRPr="004212BC">
              <w:rPr>
                <w:rFonts w:ascii="Arial" w:eastAsia="Arial" w:hAnsi="Arial" w:cs="Arial"/>
                <w:b/>
                <w:bCs/>
                <w:sz w:val="20"/>
                <w:szCs w:val="19"/>
                <w:lang w:bidi="en-US"/>
              </w:rPr>
              <w:t>.</w:t>
            </w:r>
          </w:p>
        </w:tc>
      </w:tr>
    </w:tbl>
    <w:p w14:paraId="5082960C" w14:textId="77777777" w:rsidR="00D70D81" w:rsidRDefault="00D70D81" w:rsidP="000C011D">
      <w:pPr>
        <w:widowControl/>
        <w:spacing w:after="0" w:line="240" w:lineRule="auto"/>
        <w:ind w:right="57"/>
        <w:contextualSpacing/>
        <w:rPr>
          <w:rFonts w:ascii="Arial" w:eastAsia="Arial" w:hAnsi="Arial" w:cs="Arial"/>
          <w:b/>
          <w:sz w:val="24"/>
          <w:szCs w:val="24"/>
        </w:rPr>
      </w:pPr>
    </w:p>
    <w:p w14:paraId="4E1DD7C1" w14:textId="03D654D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56124EE5" w:rsidR="000C011D" w:rsidRPr="002F548D" w:rsidRDefault="00C30D92"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F548D">
              <w:rPr>
                <w:rFonts w:ascii="Arial" w:eastAsia="Arial" w:hAnsi="Arial" w:cs="Arial"/>
                <w:sz w:val="20"/>
                <w:szCs w:val="20"/>
              </w:rPr>
              <w:t>21</w:t>
            </w:r>
            <w:r w:rsidR="00C062A8" w:rsidRPr="002F548D">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2F548D"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has served </w:t>
            </w:r>
            <w:r w:rsidR="004574DB" w:rsidRPr="002F548D">
              <w:rPr>
                <w:rFonts w:ascii="Arial" w:eastAsia="Arial" w:hAnsi="Arial" w:cs="Arial"/>
                <w:b/>
                <w:sz w:val="20"/>
                <w:szCs w:val="19"/>
              </w:rPr>
              <w:t>36,</w:t>
            </w:r>
            <w:r w:rsidR="00047F43" w:rsidRPr="002F548D">
              <w:rPr>
                <w:rFonts w:ascii="Arial" w:eastAsia="Arial" w:hAnsi="Arial" w:cs="Arial"/>
                <w:b/>
                <w:sz w:val="20"/>
                <w:szCs w:val="19"/>
              </w:rPr>
              <w:t>947</w:t>
            </w:r>
            <w:r w:rsidR="004574DB" w:rsidRPr="002F548D">
              <w:rPr>
                <w:rFonts w:ascii="Arial" w:eastAsia="Arial" w:hAnsi="Arial" w:cs="Arial"/>
                <w:b/>
                <w:sz w:val="20"/>
                <w:szCs w:val="19"/>
              </w:rPr>
              <w:t xml:space="preserve"> </w:t>
            </w:r>
            <w:r w:rsidRPr="002F548D">
              <w:rPr>
                <w:rFonts w:ascii="Arial" w:eastAsia="Arial" w:hAnsi="Arial" w:cs="Arial"/>
                <w:b/>
                <w:sz w:val="20"/>
                <w:szCs w:val="19"/>
              </w:rPr>
              <w:t>walk-in clients</w:t>
            </w:r>
            <w:r w:rsidRPr="002F548D">
              <w:rPr>
                <w:rFonts w:ascii="Arial" w:eastAsia="Arial" w:hAnsi="Arial" w:cs="Arial"/>
                <w:sz w:val="20"/>
                <w:szCs w:val="19"/>
              </w:rPr>
              <w:t xml:space="preserve"> requesting for assistance through A</w:t>
            </w:r>
            <w:r w:rsidR="0076375A" w:rsidRPr="002F548D">
              <w:rPr>
                <w:rFonts w:ascii="Arial" w:eastAsia="Arial" w:hAnsi="Arial" w:cs="Arial"/>
                <w:sz w:val="20"/>
                <w:szCs w:val="19"/>
              </w:rPr>
              <w:t xml:space="preserve">ICS from March 16 to </w:t>
            </w:r>
            <w:r w:rsidR="00AF208C" w:rsidRPr="002F548D">
              <w:rPr>
                <w:rFonts w:ascii="Arial" w:eastAsia="Arial" w:hAnsi="Arial" w:cs="Arial"/>
                <w:sz w:val="20"/>
                <w:szCs w:val="19"/>
              </w:rPr>
              <w:t xml:space="preserve">January </w:t>
            </w:r>
            <w:r w:rsidR="00047F43" w:rsidRPr="002F548D">
              <w:rPr>
                <w:rFonts w:ascii="Arial" w:eastAsia="Arial" w:hAnsi="Arial" w:cs="Arial"/>
                <w:sz w:val="20"/>
                <w:szCs w:val="19"/>
              </w:rPr>
              <w:t>1</w:t>
            </w:r>
            <w:r w:rsidR="00AF208C" w:rsidRPr="002F548D">
              <w:rPr>
                <w:rFonts w:ascii="Arial" w:eastAsia="Arial" w:hAnsi="Arial" w:cs="Arial"/>
                <w:sz w:val="20"/>
                <w:szCs w:val="19"/>
              </w:rPr>
              <w:t>8, 2021</w:t>
            </w:r>
            <w:r w:rsidRPr="002F548D">
              <w:rPr>
                <w:rFonts w:ascii="Arial" w:eastAsia="Arial" w:hAnsi="Arial" w:cs="Arial"/>
                <w:sz w:val="20"/>
                <w:szCs w:val="19"/>
              </w:rPr>
              <w:t xml:space="preserve"> amounting to </w:t>
            </w:r>
            <w:r w:rsidR="0076375A" w:rsidRPr="002F548D">
              <w:rPr>
                <w:rFonts w:ascii="Arial" w:eastAsia="Arial" w:hAnsi="Arial" w:cs="Arial"/>
                <w:b/>
                <w:sz w:val="20"/>
                <w:szCs w:val="19"/>
              </w:rPr>
              <w:t>₱</w:t>
            </w:r>
            <w:r w:rsidR="004574DB" w:rsidRPr="002F548D">
              <w:rPr>
                <w:rFonts w:ascii="Arial" w:eastAsia="Arial" w:hAnsi="Arial" w:cs="Arial"/>
                <w:b/>
                <w:sz w:val="20"/>
                <w:szCs w:val="19"/>
              </w:rPr>
              <w:t>16</w:t>
            </w:r>
            <w:r w:rsidR="00047F43" w:rsidRPr="002F548D">
              <w:rPr>
                <w:rFonts w:ascii="Arial" w:eastAsia="Arial" w:hAnsi="Arial" w:cs="Arial"/>
                <w:b/>
                <w:sz w:val="20"/>
                <w:szCs w:val="19"/>
              </w:rPr>
              <w:t>9</w:t>
            </w:r>
            <w:r w:rsidR="004574DB" w:rsidRPr="002F548D">
              <w:rPr>
                <w:rFonts w:ascii="Arial" w:eastAsia="Arial" w:hAnsi="Arial" w:cs="Arial"/>
                <w:b/>
                <w:sz w:val="20"/>
                <w:szCs w:val="19"/>
              </w:rPr>
              <w:t>,</w:t>
            </w:r>
            <w:r w:rsidR="00047F43" w:rsidRPr="002F548D">
              <w:rPr>
                <w:rFonts w:ascii="Arial" w:eastAsia="Arial" w:hAnsi="Arial" w:cs="Arial"/>
                <w:b/>
                <w:sz w:val="20"/>
                <w:szCs w:val="19"/>
              </w:rPr>
              <w:t>906</w:t>
            </w:r>
            <w:r w:rsidR="004574DB" w:rsidRPr="002F548D">
              <w:rPr>
                <w:rFonts w:ascii="Arial" w:eastAsia="Arial" w:hAnsi="Arial" w:cs="Arial"/>
                <w:b/>
                <w:sz w:val="20"/>
                <w:szCs w:val="19"/>
              </w:rPr>
              <w:t>,</w:t>
            </w:r>
            <w:r w:rsidR="00047F43" w:rsidRPr="002F548D">
              <w:rPr>
                <w:rFonts w:ascii="Arial" w:eastAsia="Arial" w:hAnsi="Arial" w:cs="Arial"/>
                <w:b/>
                <w:sz w:val="20"/>
                <w:szCs w:val="19"/>
              </w:rPr>
              <w:t>0</w:t>
            </w:r>
            <w:r w:rsidR="004574DB" w:rsidRPr="002F548D">
              <w:rPr>
                <w:rFonts w:ascii="Arial" w:eastAsia="Arial" w:hAnsi="Arial" w:cs="Arial"/>
                <w:b/>
                <w:sz w:val="20"/>
                <w:szCs w:val="19"/>
              </w:rPr>
              <w:t>88.38</w:t>
            </w:r>
            <w:r w:rsidR="0076375A" w:rsidRPr="002F548D">
              <w:rPr>
                <w:rFonts w:ascii="Arial" w:eastAsia="Arial" w:hAnsi="Arial" w:cs="Arial"/>
                <w:b/>
                <w:sz w:val="20"/>
                <w:szCs w:val="19"/>
              </w:rPr>
              <w:t>.</w:t>
            </w:r>
          </w:p>
          <w:p w14:paraId="7883DA50"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lastRenderedPageBreak/>
              <w:t xml:space="preserve">A total of </w:t>
            </w:r>
            <w:r w:rsidRPr="002F548D">
              <w:rPr>
                <w:rFonts w:ascii="Arial" w:eastAsia="Arial" w:hAnsi="Arial" w:cs="Arial"/>
                <w:b/>
                <w:bCs/>
                <w:sz w:val="20"/>
                <w:szCs w:val="19"/>
              </w:rPr>
              <w:t>99,255 beneficiaries</w:t>
            </w:r>
            <w:r w:rsidRPr="002F548D">
              <w:rPr>
                <w:rFonts w:ascii="Arial" w:eastAsia="Arial" w:hAnsi="Arial" w:cs="Arial"/>
                <w:sz w:val="20"/>
                <w:szCs w:val="19"/>
              </w:rPr>
              <w:t xml:space="preserve"> received Social Pension assistance amounting to </w:t>
            </w:r>
            <w:r w:rsidRPr="002F548D">
              <w:rPr>
                <w:rFonts w:ascii="Arial" w:eastAsia="Arial" w:hAnsi="Arial" w:cs="Arial"/>
                <w:b/>
                <w:bCs/>
                <w:sz w:val="20"/>
                <w:szCs w:val="19"/>
              </w:rPr>
              <w:t xml:space="preserve">₱540,006,000.00 </w:t>
            </w:r>
            <w:r w:rsidRPr="002F548D">
              <w:rPr>
                <w:rFonts w:ascii="Arial" w:eastAsia="Arial" w:hAnsi="Arial" w:cs="Arial"/>
                <w:sz w:val="20"/>
                <w:szCs w:val="19"/>
              </w:rPr>
              <w:t>as of 18 December 2020.</w:t>
            </w:r>
          </w:p>
          <w:p w14:paraId="755B3542"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DSWD-FO III is continuously repacking FFPs.</w:t>
            </w:r>
          </w:p>
          <w:p w14:paraId="47170B1B"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regularly monitors the status of affected families and assistance provided by LGUs and other stakeholders due to COVID-19 pandemic. </w:t>
            </w:r>
          </w:p>
          <w:p w14:paraId="5EF0D1A3" w14:textId="1A33889A" w:rsidR="00047F43" w:rsidRPr="002F548D"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F548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F548D" w:rsidRPr="002F548D" w14:paraId="3D616B4C" w14:textId="77777777" w:rsidTr="006162E5">
              <w:tc>
                <w:tcPr>
                  <w:tcW w:w="1581" w:type="dxa"/>
                  <w:shd w:val="clear" w:color="auto" w:fill="D9D9D9" w:themeFill="background1" w:themeFillShade="D9"/>
                  <w:vAlign w:val="center"/>
                </w:tcPr>
                <w:p w14:paraId="0E2048D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REMARKS</w:t>
                  </w:r>
                </w:p>
              </w:tc>
            </w:tr>
            <w:tr w:rsidR="002F548D" w:rsidRPr="002F548D" w14:paraId="7DF1FF65" w14:textId="77777777" w:rsidTr="006162E5">
              <w:tc>
                <w:tcPr>
                  <w:tcW w:w="7561" w:type="dxa"/>
                  <w:gridSpan w:val="4"/>
                  <w:shd w:val="clear" w:color="auto" w:fill="EAF1DD" w:themeFill="accent3" w:themeFillTint="33"/>
                  <w:vAlign w:val="center"/>
                </w:tcPr>
                <w:p w14:paraId="5D5E1900"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FIRST TRANCHE</w:t>
                  </w:r>
                </w:p>
              </w:tc>
            </w:tr>
            <w:tr w:rsidR="002F548D" w:rsidRPr="002F548D" w14:paraId="1277C851" w14:textId="77777777" w:rsidTr="006162E5">
              <w:tc>
                <w:tcPr>
                  <w:tcW w:w="1581" w:type="dxa"/>
                </w:tcPr>
                <w:p w14:paraId="47DFC332"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E503897"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504,018</w:t>
                  </w:r>
                </w:p>
              </w:tc>
              <w:tc>
                <w:tcPr>
                  <w:tcW w:w="1701" w:type="dxa"/>
                </w:tcPr>
                <w:p w14:paraId="1697FA7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9,776,117,000.00</w:t>
                  </w:r>
                </w:p>
              </w:tc>
              <w:tc>
                <w:tcPr>
                  <w:tcW w:w="2720" w:type="dxa"/>
                </w:tcPr>
                <w:p w14:paraId="5F7123D0"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8 May 2020</w:t>
                  </w:r>
                </w:p>
              </w:tc>
            </w:tr>
            <w:tr w:rsidR="002F548D" w:rsidRPr="002F548D" w14:paraId="1116927D" w14:textId="77777777" w:rsidTr="006162E5">
              <w:tc>
                <w:tcPr>
                  <w:tcW w:w="1581" w:type="dxa"/>
                </w:tcPr>
                <w:p w14:paraId="184C988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4D84495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94,208</w:t>
                  </w:r>
                </w:p>
              </w:tc>
              <w:tc>
                <w:tcPr>
                  <w:tcW w:w="1701" w:type="dxa"/>
                </w:tcPr>
                <w:p w14:paraId="66FF31DA"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515,171,200.00</w:t>
                  </w:r>
                </w:p>
              </w:tc>
              <w:tc>
                <w:tcPr>
                  <w:tcW w:w="2720" w:type="dxa"/>
                </w:tcPr>
                <w:p w14:paraId="67285375"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0 September 2020</w:t>
                  </w:r>
                </w:p>
              </w:tc>
            </w:tr>
            <w:tr w:rsidR="002F548D" w:rsidRPr="002F548D" w14:paraId="6EA19E0E" w14:textId="77777777" w:rsidTr="006162E5">
              <w:tc>
                <w:tcPr>
                  <w:tcW w:w="1581" w:type="dxa"/>
                </w:tcPr>
                <w:p w14:paraId="29FE76DD"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2222D1A1"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81,698</w:t>
                  </w:r>
                </w:p>
              </w:tc>
              <w:tc>
                <w:tcPr>
                  <w:tcW w:w="1701" w:type="dxa"/>
                </w:tcPr>
                <w:p w14:paraId="2CD0E30F"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3,131,037,000.00</w:t>
                  </w:r>
                </w:p>
              </w:tc>
              <w:tc>
                <w:tcPr>
                  <w:tcW w:w="2720" w:type="dxa"/>
                </w:tcPr>
                <w:p w14:paraId="64A37A8F"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3EA40252" w14:textId="77777777" w:rsidTr="006162E5">
              <w:tc>
                <w:tcPr>
                  <w:tcW w:w="7561" w:type="dxa"/>
                  <w:gridSpan w:val="4"/>
                  <w:shd w:val="clear" w:color="auto" w:fill="EAF1DD" w:themeFill="accent3" w:themeFillTint="33"/>
                  <w:vAlign w:val="center"/>
                </w:tcPr>
                <w:p w14:paraId="493984AF"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SECOND TRANCHE</w:t>
                  </w:r>
                </w:p>
              </w:tc>
            </w:tr>
            <w:tr w:rsidR="002F548D" w:rsidRPr="002F548D" w14:paraId="098AE481" w14:textId="77777777" w:rsidTr="006162E5">
              <w:tc>
                <w:tcPr>
                  <w:tcW w:w="1581" w:type="dxa"/>
                </w:tcPr>
                <w:p w14:paraId="34F9C7FA"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D798088"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02,266</w:t>
                  </w:r>
                </w:p>
              </w:tc>
              <w:tc>
                <w:tcPr>
                  <w:tcW w:w="1701" w:type="dxa"/>
                </w:tcPr>
                <w:p w14:paraId="6944E2E1"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464,729,000.00</w:t>
                  </w:r>
                </w:p>
              </w:tc>
              <w:tc>
                <w:tcPr>
                  <w:tcW w:w="2720" w:type="dxa"/>
                </w:tcPr>
                <w:p w14:paraId="12C0CD26"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04404EE6" w14:textId="77777777" w:rsidTr="006162E5">
              <w:tc>
                <w:tcPr>
                  <w:tcW w:w="1581" w:type="dxa"/>
                </w:tcPr>
                <w:p w14:paraId="306CD71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5A849054"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82,718</w:t>
                  </w:r>
                </w:p>
              </w:tc>
              <w:tc>
                <w:tcPr>
                  <w:tcW w:w="1701" w:type="dxa"/>
                </w:tcPr>
                <w:p w14:paraId="2AA1D3D6"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455,997,700.00</w:t>
                  </w:r>
                </w:p>
              </w:tc>
              <w:tc>
                <w:tcPr>
                  <w:tcW w:w="2720" w:type="dxa"/>
                </w:tcPr>
                <w:p w14:paraId="1D48931C"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6 November 2020</w:t>
                  </w:r>
                </w:p>
              </w:tc>
            </w:tr>
            <w:tr w:rsidR="002F548D" w:rsidRPr="002F548D" w14:paraId="400269B2" w14:textId="77777777" w:rsidTr="006162E5">
              <w:tc>
                <w:tcPr>
                  <w:tcW w:w="1581" w:type="dxa"/>
                </w:tcPr>
                <w:p w14:paraId="321F8A19"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7F01B1ED"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53,484</w:t>
                  </w:r>
                </w:p>
              </w:tc>
              <w:tc>
                <w:tcPr>
                  <w:tcW w:w="1701" w:type="dxa"/>
                </w:tcPr>
                <w:p w14:paraId="7F13D0E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2,947,646,000.00</w:t>
                  </w:r>
                </w:p>
              </w:tc>
              <w:tc>
                <w:tcPr>
                  <w:tcW w:w="2720" w:type="dxa"/>
                </w:tcPr>
                <w:p w14:paraId="3642E971"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r w:rsidR="002F548D" w:rsidRPr="002F548D" w14:paraId="3492FF03" w14:textId="77777777" w:rsidTr="006162E5">
              <w:tc>
                <w:tcPr>
                  <w:tcW w:w="7561" w:type="dxa"/>
                  <w:gridSpan w:val="4"/>
                  <w:shd w:val="clear" w:color="auto" w:fill="EAF1DD" w:themeFill="accent3" w:themeFillTint="33"/>
                  <w:vAlign w:val="center"/>
                </w:tcPr>
                <w:p w14:paraId="379D9CBE"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OTHERS</w:t>
                  </w:r>
                </w:p>
              </w:tc>
            </w:tr>
            <w:tr w:rsidR="002F548D" w:rsidRPr="002F548D" w14:paraId="64A47928" w14:textId="77777777" w:rsidTr="006162E5">
              <w:tc>
                <w:tcPr>
                  <w:tcW w:w="1581" w:type="dxa"/>
                  <w:vAlign w:val="center"/>
                </w:tcPr>
                <w:p w14:paraId="064DF5B4"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ESP-SAP LTFRB</w:t>
                  </w:r>
                </w:p>
              </w:tc>
              <w:tc>
                <w:tcPr>
                  <w:tcW w:w="1559" w:type="dxa"/>
                  <w:vAlign w:val="center"/>
                </w:tcPr>
                <w:p w14:paraId="77D7A52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703</w:t>
                  </w:r>
                </w:p>
              </w:tc>
              <w:tc>
                <w:tcPr>
                  <w:tcW w:w="1701" w:type="dxa"/>
                  <w:vAlign w:val="center"/>
                </w:tcPr>
                <w:p w14:paraId="26E87E53"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9,069,500.00</w:t>
                  </w:r>
                </w:p>
              </w:tc>
              <w:tc>
                <w:tcPr>
                  <w:tcW w:w="2720" w:type="dxa"/>
                  <w:vAlign w:val="center"/>
                </w:tcPr>
                <w:p w14:paraId="4042FB03"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bl>
          <w:p w14:paraId="14C8CFEC" w14:textId="77777777" w:rsidR="000C011D" w:rsidRPr="002F548D"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78B06270" w:rsidR="000C011D" w:rsidRPr="000E5716" w:rsidRDefault="000E5716" w:rsidP="000E571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E5716">
              <w:rPr>
                <w:rFonts w:ascii="Arial" w:eastAsia="Arial" w:hAnsi="Arial" w:cs="Arial"/>
                <w:color w:val="0070C0"/>
                <w:sz w:val="20"/>
                <w:szCs w:val="19"/>
              </w:rPr>
              <w:t xml:space="preserve">26 </w:t>
            </w:r>
            <w:r w:rsidR="006D6CDE" w:rsidRPr="000E5716">
              <w:rPr>
                <w:rFonts w:ascii="Arial" w:eastAsia="Arial" w:hAnsi="Arial" w:cs="Arial"/>
                <w:color w:val="0070C0"/>
                <w:sz w:val="20"/>
                <w:szCs w:val="19"/>
              </w:rPr>
              <w:t>January</w:t>
            </w:r>
            <w:r w:rsidR="006B7F7E" w:rsidRPr="000E5716">
              <w:rPr>
                <w:rFonts w:ascii="Arial" w:eastAsia="Arial" w:hAnsi="Arial" w:cs="Arial"/>
                <w:color w:val="0070C0"/>
                <w:sz w:val="20"/>
                <w:szCs w:val="19"/>
              </w:rPr>
              <w:t xml:space="preserve"> 2021</w:t>
            </w:r>
          </w:p>
          <w:p w14:paraId="6AFF25F3" w14:textId="1D694187" w:rsidR="009A3455" w:rsidRPr="000E5716"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DBBD60" w14:textId="5F55EABF" w:rsidR="006D6CDE" w:rsidRPr="000E5716" w:rsidRDefault="000E5716" w:rsidP="000E5716">
            <w:pPr>
              <w:pStyle w:val="ListParagraph"/>
              <w:numPr>
                <w:ilvl w:val="0"/>
                <w:numId w:val="9"/>
              </w:numPr>
              <w:jc w:val="both"/>
              <w:rPr>
                <w:rFonts w:ascii="Arial" w:eastAsia="Arial" w:hAnsi="Arial" w:cs="Arial"/>
                <w:color w:val="0070C0"/>
                <w:sz w:val="20"/>
                <w:szCs w:val="20"/>
              </w:rPr>
            </w:pPr>
            <w:r w:rsidRPr="000E5716">
              <w:rPr>
                <w:rFonts w:ascii="Arial" w:eastAsia="Arial" w:hAnsi="Arial" w:cs="Arial"/>
                <w:color w:val="0070C0"/>
                <w:sz w:val="20"/>
                <w:szCs w:val="20"/>
              </w:rPr>
              <w:t xml:space="preserve">DSWD FO CALABARZON Emergency Operations Center (EOC) remains on heightened alert status to collect information – from the Local Government Units (LGUs) and Local Social Welfare and Developmen Offices (LSWDOs) in connection with their humanitarian response efforts for COVID-19 pandemic. </w:t>
            </w:r>
            <w:r w:rsidR="006D6CDE" w:rsidRPr="000E5716">
              <w:rPr>
                <w:rFonts w:ascii="Arial" w:eastAsia="Arial" w:hAnsi="Arial" w:cs="Arial"/>
                <w:color w:val="0070C0"/>
                <w:sz w:val="20"/>
                <w:szCs w:val="20"/>
              </w:rPr>
              <w:t xml:space="preserve">The members of </w:t>
            </w:r>
            <w:r w:rsidR="00F57E65" w:rsidRPr="000E5716">
              <w:rPr>
                <w:rFonts w:ascii="Arial" w:eastAsia="Arial" w:hAnsi="Arial" w:cs="Arial"/>
                <w:color w:val="0070C0"/>
                <w:sz w:val="20"/>
                <w:szCs w:val="20"/>
              </w:rPr>
              <w:t>DSWD-FO CALABARZON’</w:t>
            </w:r>
            <w:r w:rsidR="006D6CDE" w:rsidRPr="000E5716">
              <w:rPr>
                <w:rFonts w:ascii="Arial" w:eastAsia="Arial" w:hAnsi="Arial" w:cs="Arial"/>
                <w:color w:val="0070C0"/>
                <w:sz w:val="20"/>
                <w:szCs w:val="20"/>
              </w:rPr>
              <w:t xml:space="preserve">s Psychosocial Support Processing (PSP) Team conducted PSP to the personnel </w:t>
            </w:r>
            <w:r w:rsidR="00F57E65" w:rsidRPr="000E5716">
              <w:rPr>
                <w:rFonts w:ascii="Arial" w:eastAsia="Arial" w:hAnsi="Arial" w:cs="Arial"/>
                <w:color w:val="0070C0"/>
                <w:sz w:val="20"/>
                <w:szCs w:val="20"/>
              </w:rPr>
              <w:t>who</w:t>
            </w:r>
            <w:r w:rsidR="006D6CDE" w:rsidRPr="000E5716">
              <w:rPr>
                <w:rFonts w:ascii="Arial" w:eastAsia="Arial" w:hAnsi="Arial" w:cs="Arial"/>
                <w:color w:val="0070C0"/>
                <w:sz w:val="20"/>
                <w:szCs w:val="20"/>
              </w:rPr>
              <w:t xml:space="preserve"> were recently exposed and affected with COVID-19.</w:t>
            </w:r>
          </w:p>
          <w:p w14:paraId="46D77605" w14:textId="77777777" w:rsidR="000E5716" w:rsidRPr="000E5716" w:rsidRDefault="000E5716" w:rsidP="000E5716">
            <w:pPr>
              <w:pStyle w:val="ListParagraph"/>
              <w:numPr>
                <w:ilvl w:val="0"/>
                <w:numId w:val="9"/>
              </w:numPr>
              <w:jc w:val="both"/>
              <w:rPr>
                <w:rFonts w:ascii="Arial" w:eastAsia="Arial" w:hAnsi="Arial" w:cs="Arial"/>
                <w:color w:val="0070C0"/>
                <w:sz w:val="20"/>
                <w:szCs w:val="20"/>
              </w:rPr>
            </w:pPr>
            <w:r w:rsidRPr="000E5716">
              <w:rPr>
                <w:rFonts w:ascii="Arial" w:eastAsia="Arial" w:hAnsi="Arial" w:cs="Arial"/>
                <w:color w:val="0070C0"/>
                <w:sz w:val="20"/>
                <w:szCs w:val="20"/>
              </w:rPr>
              <w:t>DSWD Undersecretary for Inclusive and Sustainable Peace Rene Glen O. Paje together with the representatives of the Field Office led the turnover of 496,900 pieces of face mask to the Provincial Social and Welfare and Development Office (PSWDOs) of the Province of Rizal.</w:t>
            </w:r>
          </w:p>
          <w:p w14:paraId="5F10F0BB" w14:textId="6D26DA07" w:rsidR="006D6CDE" w:rsidRPr="000E5716" w:rsidRDefault="006D6CDE" w:rsidP="000E5716">
            <w:pPr>
              <w:pStyle w:val="ListParagraph"/>
              <w:numPr>
                <w:ilvl w:val="0"/>
                <w:numId w:val="9"/>
              </w:numPr>
              <w:jc w:val="both"/>
              <w:rPr>
                <w:rFonts w:ascii="Arial" w:eastAsia="Arial" w:hAnsi="Arial" w:cs="Arial"/>
                <w:color w:val="0070C0"/>
                <w:sz w:val="20"/>
                <w:szCs w:val="20"/>
              </w:rPr>
            </w:pPr>
            <w:r w:rsidRPr="000E5716">
              <w:rPr>
                <w:rFonts w:ascii="Arial" w:eastAsia="Arial" w:hAnsi="Arial" w:cs="Arial"/>
                <w:color w:val="0070C0"/>
                <w:sz w:val="20"/>
                <w:szCs w:val="20"/>
              </w:rPr>
              <w:t>DSWD-FO CALABARZON DRMD in collaboration with the Human Resource Management and Development Division (HRMDD) issued an advisory to the Regional Office and Provincial Operations Offices (POOs) on the coronavirus case with the new, more transmissible COVID-19 variant. Personnel were reminded to adhere to the FO</w:t>
            </w:r>
            <w:r w:rsidR="00F57E65" w:rsidRPr="000E5716">
              <w:rPr>
                <w:rFonts w:ascii="Arial" w:eastAsia="Arial" w:hAnsi="Arial" w:cs="Arial"/>
                <w:color w:val="0070C0"/>
                <w:sz w:val="20"/>
                <w:szCs w:val="20"/>
              </w:rPr>
              <w:t>’</w:t>
            </w:r>
            <w:r w:rsidRPr="000E5716">
              <w:rPr>
                <w:rFonts w:ascii="Arial" w:eastAsia="Arial" w:hAnsi="Arial" w:cs="Arial"/>
                <w:color w:val="0070C0"/>
                <w:sz w:val="20"/>
                <w:szCs w:val="20"/>
              </w:rPr>
              <w:t xml:space="preserve">s COVID-19 </w:t>
            </w:r>
            <w:r w:rsidR="00F57E65" w:rsidRPr="000E5716">
              <w:rPr>
                <w:rFonts w:ascii="Arial" w:eastAsia="Arial" w:hAnsi="Arial" w:cs="Arial"/>
                <w:color w:val="0070C0"/>
                <w:sz w:val="20"/>
                <w:szCs w:val="20"/>
              </w:rPr>
              <w:t>Safety and Health Protocols</w:t>
            </w:r>
            <w:r w:rsidRPr="000E5716">
              <w:rPr>
                <w:rFonts w:ascii="Arial" w:eastAsia="Arial" w:hAnsi="Arial" w:cs="Arial"/>
                <w:color w:val="0070C0"/>
                <w:sz w:val="20"/>
                <w:szCs w:val="20"/>
              </w:rPr>
              <w:t xml:space="preserve">. </w:t>
            </w:r>
          </w:p>
          <w:p w14:paraId="068729EB" w14:textId="3E6EDEB0" w:rsidR="000E5716" w:rsidRPr="000E5716" w:rsidRDefault="000E5716" w:rsidP="000E5716">
            <w:pPr>
              <w:pStyle w:val="ListParagraph"/>
              <w:numPr>
                <w:ilvl w:val="0"/>
                <w:numId w:val="9"/>
              </w:numPr>
              <w:jc w:val="both"/>
              <w:rPr>
                <w:rFonts w:ascii="Arial" w:eastAsia="Arial" w:hAnsi="Arial" w:cs="Arial"/>
                <w:color w:val="0070C0"/>
                <w:sz w:val="20"/>
                <w:szCs w:val="20"/>
              </w:rPr>
            </w:pPr>
            <w:r w:rsidRPr="000E5716">
              <w:rPr>
                <w:rFonts w:ascii="Arial" w:eastAsia="Arial" w:hAnsi="Arial" w:cs="Arial"/>
                <w:color w:val="0070C0"/>
                <w:sz w:val="20"/>
                <w:szCs w:val="20"/>
              </w:rPr>
              <w:t>DSWD-FO CALABARZON DRMD represented the Field Office in the 37th Regional Task Force (RTF) Against COVID-19, the meeting served as a venue to discuss how to improve multisectoral collaboration and coordination in the context of the COVID-19 response and recovery.</w:t>
            </w:r>
          </w:p>
          <w:p w14:paraId="2C0C3C7F" w14:textId="52008124" w:rsidR="006D6CDE" w:rsidRPr="000E5716" w:rsidRDefault="006D6CDE" w:rsidP="00F51933">
            <w:pPr>
              <w:pStyle w:val="ListParagraph"/>
              <w:numPr>
                <w:ilvl w:val="0"/>
                <w:numId w:val="9"/>
              </w:numPr>
              <w:spacing w:after="0" w:line="240" w:lineRule="auto"/>
              <w:ind w:right="57"/>
              <w:jc w:val="both"/>
              <w:rPr>
                <w:rFonts w:ascii="Arial" w:eastAsia="Arial" w:hAnsi="Arial" w:cs="Arial"/>
                <w:color w:val="0070C0"/>
                <w:sz w:val="20"/>
                <w:szCs w:val="20"/>
              </w:rPr>
            </w:pPr>
            <w:r w:rsidRPr="000E5716">
              <w:rPr>
                <w:rFonts w:ascii="Arial" w:eastAsia="Arial" w:hAnsi="Arial" w:cs="Arial"/>
                <w:color w:val="0070C0"/>
                <w:sz w:val="20"/>
                <w:szCs w:val="20"/>
              </w:rPr>
              <w:t xml:space="preserve">The Crisis Intervention Section has provided a total amount of grants worth </w:t>
            </w:r>
            <w:r w:rsidRPr="000E5716">
              <w:rPr>
                <w:rFonts w:ascii="Arial" w:eastAsia="Arial" w:hAnsi="Arial" w:cs="Arial"/>
                <w:b/>
                <w:bCs/>
                <w:color w:val="0070C0"/>
                <w:sz w:val="20"/>
                <w:szCs w:val="20"/>
              </w:rPr>
              <w:t>₱217,679,878.58</w:t>
            </w:r>
            <w:r w:rsidRPr="000E5716">
              <w:rPr>
                <w:rFonts w:ascii="Arial" w:eastAsia="Arial" w:hAnsi="Arial" w:cs="Arial"/>
                <w:color w:val="0070C0"/>
                <w:sz w:val="20"/>
                <w:szCs w:val="20"/>
              </w:rPr>
              <w:t xml:space="preserve"> to </w:t>
            </w:r>
            <w:r w:rsidRPr="000E5716">
              <w:rPr>
                <w:rFonts w:ascii="Arial" w:eastAsia="Arial" w:hAnsi="Arial" w:cs="Arial"/>
                <w:b/>
                <w:bCs/>
                <w:color w:val="0070C0"/>
                <w:sz w:val="20"/>
                <w:szCs w:val="20"/>
              </w:rPr>
              <w:t>80,200 clients</w:t>
            </w:r>
            <w:r w:rsidR="00F51933" w:rsidRPr="000E5716">
              <w:rPr>
                <w:rFonts w:ascii="Arial" w:eastAsia="Arial" w:hAnsi="Arial" w:cs="Arial"/>
                <w:b/>
                <w:bCs/>
                <w:color w:val="0070C0"/>
                <w:sz w:val="20"/>
                <w:szCs w:val="20"/>
              </w:rPr>
              <w:t xml:space="preserve"> </w:t>
            </w:r>
            <w:r w:rsidR="00F51933" w:rsidRPr="000E5716">
              <w:rPr>
                <w:rFonts w:ascii="Arial" w:eastAsia="Arial" w:hAnsi="Arial" w:cs="Arial"/>
                <w:bCs/>
                <w:color w:val="0070C0"/>
                <w:sz w:val="20"/>
                <w:szCs w:val="20"/>
              </w:rPr>
              <w:t>as of 08 January 2021.</w:t>
            </w:r>
          </w:p>
          <w:p w14:paraId="1D882807" w14:textId="01FE5752" w:rsidR="006D6CDE" w:rsidRPr="000E5716" w:rsidRDefault="006D6CDE" w:rsidP="00F51933">
            <w:pPr>
              <w:pStyle w:val="ListParagraph"/>
              <w:numPr>
                <w:ilvl w:val="0"/>
                <w:numId w:val="9"/>
              </w:numPr>
              <w:spacing w:after="0" w:line="240" w:lineRule="auto"/>
              <w:ind w:right="57"/>
              <w:jc w:val="both"/>
              <w:rPr>
                <w:rFonts w:ascii="Arial" w:eastAsia="Arial" w:hAnsi="Arial" w:cs="Arial"/>
                <w:color w:val="0070C0"/>
                <w:sz w:val="20"/>
                <w:szCs w:val="20"/>
              </w:rPr>
            </w:pPr>
            <w:r w:rsidRPr="000E5716">
              <w:rPr>
                <w:rFonts w:ascii="Arial" w:eastAsia="Arial" w:hAnsi="Arial" w:cs="Arial"/>
                <w:color w:val="0070C0"/>
                <w:sz w:val="20"/>
                <w:szCs w:val="20"/>
              </w:rPr>
              <w:t xml:space="preserve">The Sustainable Livelihood Program (SLP) has provided </w:t>
            </w:r>
            <w:r w:rsidRPr="000E5716">
              <w:rPr>
                <w:rFonts w:ascii="Arial" w:eastAsia="Arial" w:hAnsi="Arial" w:cs="Arial"/>
                <w:b/>
                <w:bCs/>
                <w:color w:val="0070C0"/>
                <w:sz w:val="20"/>
                <w:szCs w:val="20"/>
              </w:rPr>
              <w:t>₱23,869,000.00</w:t>
            </w:r>
            <w:r w:rsidRPr="000E5716">
              <w:rPr>
                <w:rFonts w:ascii="Arial" w:eastAsia="Arial" w:hAnsi="Arial" w:cs="Arial"/>
                <w:color w:val="0070C0"/>
                <w:sz w:val="20"/>
                <w:szCs w:val="20"/>
              </w:rPr>
              <w:t xml:space="preserve"> to </w:t>
            </w:r>
            <w:r w:rsidRPr="000E5716">
              <w:rPr>
                <w:rFonts w:ascii="Arial" w:eastAsia="Arial" w:hAnsi="Arial" w:cs="Arial"/>
                <w:b/>
                <w:bCs/>
                <w:color w:val="0070C0"/>
                <w:sz w:val="20"/>
                <w:szCs w:val="20"/>
              </w:rPr>
              <w:t>1,538 beneficiaries</w:t>
            </w:r>
            <w:r w:rsidRPr="000E5716">
              <w:rPr>
                <w:rFonts w:ascii="Arial" w:eastAsia="Arial" w:hAnsi="Arial" w:cs="Arial"/>
                <w:color w:val="0070C0"/>
                <w:sz w:val="20"/>
                <w:szCs w:val="20"/>
              </w:rPr>
              <w:t xml:space="preserve"> for Microenterprise Development. SLP seeks to help marginalized families affected by the community quarantine amid the coronavi</w:t>
            </w:r>
            <w:r w:rsidR="00F51933" w:rsidRPr="000E5716">
              <w:rPr>
                <w:rFonts w:ascii="Arial" w:eastAsia="Arial" w:hAnsi="Arial" w:cs="Arial"/>
                <w:color w:val="0070C0"/>
                <w:sz w:val="20"/>
                <w:szCs w:val="20"/>
              </w:rPr>
              <w:t>rus disease (COVID-19) pandemic 08 January 2021.</w:t>
            </w:r>
          </w:p>
          <w:p w14:paraId="7CD0F501" w14:textId="77777777" w:rsidR="000C011D" w:rsidRPr="000E5716" w:rsidRDefault="000C011D" w:rsidP="006D6CDE">
            <w:pPr>
              <w:spacing w:after="0" w:line="240" w:lineRule="auto"/>
              <w:ind w:right="57"/>
              <w:contextualSpacing/>
              <w:jc w:val="both"/>
              <w:rPr>
                <w:rFonts w:ascii="Arial" w:eastAsia="Arial" w:hAnsi="Arial" w:cs="Arial"/>
                <w:b/>
                <w:color w:val="0070C0"/>
                <w:sz w:val="20"/>
                <w:szCs w:val="20"/>
              </w:rPr>
            </w:pPr>
          </w:p>
          <w:p w14:paraId="77542B75" w14:textId="77777777" w:rsidR="000C011D" w:rsidRPr="000E5716" w:rsidRDefault="000C011D" w:rsidP="006D6CDE">
            <w:pPr>
              <w:spacing w:after="0" w:line="240" w:lineRule="auto"/>
              <w:ind w:right="57"/>
              <w:contextualSpacing/>
              <w:jc w:val="both"/>
              <w:rPr>
                <w:rFonts w:ascii="Arial" w:eastAsia="Arial" w:hAnsi="Arial" w:cs="Arial"/>
                <w:b/>
                <w:color w:val="0070C0"/>
                <w:sz w:val="20"/>
                <w:szCs w:val="20"/>
              </w:rPr>
            </w:pPr>
            <w:r w:rsidRPr="000E5716">
              <w:rPr>
                <w:rFonts w:ascii="Arial" w:eastAsia="Arial" w:hAnsi="Arial" w:cs="Arial"/>
                <w:b/>
                <w:color w:val="0070C0"/>
                <w:sz w:val="20"/>
                <w:szCs w:val="20"/>
              </w:rPr>
              <w:t>Social Amelioration Program (SAP)</w:t>
            </w:r>
          </w:p>
          <w:p w14:paraId="038E3F1E" w14:textId="4176327F" w:rsidR="006D6CDE" w:rsidRPr="000E5716" w:rsidRDefault="006D6CDE" w:rsidP="000E5716">
            <w:pPr>
              <w:pStyle w:val="ListParagraph"/>
              <w:numPr>
                <w:ilvl w:val="0"/>
                <w:numId w:val="9"/>
              </w:numPr>
              <w:jc w:val="both"/>
              <w:rPr>
                <w:rFonts w:ascii="Arial" w:eastAsia="Arial" w:hAnsi="Arial" w:cs="Arial"/>
                <w:color w:val="0070C0"/>
                <w:sz w:val="20"/>
                <w:szCs w:val="20"/>
              </w:rPr>
            </w:pPr>
            <w:r w:rsidRPr="000E5716">
              <w:rPr>
                <w:rFonts w:ascii="Arial" w:eastAsia="Arial" w:hAnsi="Arial" w:cs="Arial"/>
                <w:color w:val="0070C0"/>
                <w:sz w:val="20"/>
                <w:szCs w:val="20"/>
              </w:rPr>
              <w:t>For the SAP – ESP Bayanihan 2 implementation, DSWD-FO CALABARZON provided assistance amounting to ₱</w:t>
            </w:r>
            <w:r w:rsidR="000E5716" w:rsidRPr="000E5716">
              <w:rPr>
                <w:rFonts w:ascii="Arial" w:eastAsia="Arial" w:hAnsi="Arial" w:cs="Arial"/>
                <w:color w:val="0070C0"/>
                <w:sz w:val="20"/>
                <w:szCs w:val="20"/>
              </w:rPr>
              <w:t xml:space="preserve">11,173,500.00 </w:t>
            </w:r>
            <w:r w:rsidRPr="000E5716">
              <w:rPr>
                <w:rFonts w:ascii="Arial" w:eastAsia="Arial" w:hAnsi="Arial" w:cs="Arial"/>
                <w:color w:val="0070C0"/>
                <w:sz w:val="20"/>
                <w:szCs w:val="20"/>
              </w:rPr>
              <w:t>for beneficiaries under granular lockdown, while it has disbursed ₱</w:t>
            </w:r>
            <w:r w:rsidR="000E5716" w:rsidRPr="000E5716">
              <w:rPr>
                <w:rFonts w:ascii="Arial" w:eastAsia="Arial" w:hAnsi="Arial" w:cs="Arial"/>
                <w:color w:val="0070C0"/>
                <w:sz w:val="20"/>
                <w:szCs w:val="20"/>
              </w:rPr>
              <w:t xml:space="preserve">431,756,000.00 </w:t>
            </w:r>
            <w:r w:rsidRPr="000E5716">
              <w:rPr>
                <w:rFonts w:ascii="Arial" w:eastAsia="Arial" w:hAnsi="Arial" w:cs="Arial"/>
                <w:color w:val="0070C0"/>
                <w:sz w:val="20"/>
                <w:szCs w:val="20"/>
              </w:rPr>
              <w:t>for additional families (F3).</w:t>
            </w:r>
          </w:p>
          <w:p w14:paraId="04D54C3C" w14:textId="19B6DD5F" w:rsidR="000C011D" w:rsidRPr="000E5716" w:rsidRDefault="000C011D" w:rsidP="006D6CDE">
            <w:pPr>
              <w:pStyle w:val="ListParagraph"/>
              <w:numPr>
                <w:ilvl w:val="0"/>
                <w:numId w:val="9"/>
              </w:numPr>
              <w:spacing w:after="0" w:line="240" w:lineRule="auto"/>
              <w:ind w:right="57"/>
              <w:jc w:val="both"/>
              <w:rPr>
                <w:rFonts w:ascii="Arial" w:eastAsia="Arial" w:hAnsi="Arial" w:cs="Arial"/>
                <w:color w:val="0070C0"/>
                <w:sz w:val="20"/>
                <w:szCs w:val="20"/>
              </w:rPr>
            </w:pPr>
            <w:r w:rsidRPr="000E5716">
              <w:rPr>
                <w:rFonts w:ascii="Arial" w:eastAsia="Arial" w:hAnsi="Arial" w:cs="Arial"/>
                <w:color w:val="0070C0"/>
                <w:sz w:val="20"/>
                <w:szCs w:val="20"/>
              </w:rPr>
              <w:t xml:space="preserve">On client support, the FO received </w:t>
            </w:r>
            <w:r w:rsidR="006B7F7E" w:rsidRPr="000E5716">
              <w:rPr>
                <w:rFonts w:ascii="Arial" w:eastAsia="Arial" w:hAnsi="Arial" w:cs="Arial"/>
                <w:color w:val="0070C0"/>
                <w:sz w:val="20"/>
                <w:szCs w:val="20"/>
              </w:rPr>
              <w:t xml:space="preserve">115,368 </w:t>
            </w:r>
            <w:r w:rsidRPr="000E5716">
              <w:rPr>
                <w:rFonts w:ascii="Arial" w:eastAsia="Arial" w:hAnsi="Arial" w:cs="Arial"/>
                <w:color w:val="0070C0"/>
                <w:sz w:val="20"/>
                <w:szCs w:val="20"/>
              </w:rPr>
              <w:t xml:space="preserve">complaints, referrals, and queries from various reporting sources. From this number, </w:t>
            </w:r>
            <w:r w:rsidR="006B7F7E" w:rsidRPr="000E5716">
              <w:rPr>
                <w:rFonts w:ascii="Arial" w:eastAsia="Arial" w:hAnsi="Arial" w:cs="Arial"/>
                <w:color w:val="0070C0"/>
                <w:sz w:val="20"/>
                <w:szCs w:val="20"/>
              </w:rPr>
              <w:t xml:space="preserve">115,238 or 99.89% </w:t>
            </w:r>
            <w:r w:rsidRPr="000E5716">
              <w:rPr>
                <w:rFonts w:ascii="Arial" w:eastAsia="Arial" w:hAnsi="Arial" w:cs="Arial"/>
                <w:color w:val="0070C0"/>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2368D763"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lastRenderedPageBreak/>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32163AD" w:rsidR="000C011D" w:rsidRPr="009E33A5" w:rsidRDefault="00924CD0"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sz w:val="20"/>
                <w:szCs w:val="19"/>
              </w:rPr>
              <w:t>4,</w:t>
            </w:r>
            <w:r w:rsidR="00924CD0" w:rsidRPr="009E33A5">
              <w:rPr>
                <w:rFonts w:ascii="Arial" w:eastAsia="Arial" w:hAnsi="Arial" w:cs="Arial"/>
                <w:b/>
                <w:sz w:val="20"/>
                <w:szCs w:val="19"/>
              </w:rPr>
              <w:t>411</w:t>
            </w:r>
            <w:r w:rsidRPr="009E33A5">
              <w:rPr>
                <w:rFonts w:ascii="Arial" w:eastAsia="Arial" w:hAnsi="Arial" w:cs="Arial"/>
                <w:b/>
                <w:sz w:val="20"/>
                <w:szCs w:val="19"/>
              </w:rPr>
              <w:t xml:space="preserve"> FFPs </w:t>
            </w:r>
            <w:r w:rsidRPr="009E33A5">
              <w:rPr>
                <w:rFonts w:ascii="Arial" w:eastAsia="Arial" w:hAnsi="Arial" w:cs="Arial"/>
                <w:sz w:val="20"/>
                <w:szCs w:val="19"/>
              </w:rPr>
              <w:t xml:space="preserve">with a total amount of </w:t>
            </w:r>
            <w:r w:rsidRPr="009E33A5">
              <w:rPr>
                <w:rFonts w:ascii="Arial" w:eastAsia="Arial" w:hAnsi="Arial" w:cs="Arial"/>
                <w:b/>
                <w:sz w:val="20"/>
                <w:szCs w:val="19"/>
              </w:rPr>
              <w:t>₱</w:t>
            </w:r>
            <w:r w:rsidR="00924CD0" w:rsidRPr="009E33A5">
              <w:rPr>
                <w:rFonts w:ascii="Arial" w:eastAsia="Arial" w:hAnsi="Arial" w:cs="Arial"/>
                <w:b/>
                <w:sz w:val="20"/>
                <w:szCs w:val="19"/>
              </w:rPr>
              <w:t xml:space="preserve">1,984,950.00 </w:t>
            </w:r>
            <w:r w:rsidRPr="009E33A5">
              <w:rPr>
                <w:rFonts w:ascii="Arial" w:eastAsia="Arial" w:hAnsi="Arial" w:cs="Arial"/>
                <w:sz w:val="20"/>
                <w:szCs w:val="19"/>
              </w:rPr>
              <w:t xml:space="preserve">to </w:t>
            </w:r>
            <w:r w:rsidRPr="009E33A5">
              <w:rPr>
                <w:rFonts w:ascii="Arial" w:eastAsia="Arial" w:hAnsi="Arial" w:cs="Arial"/>
                <w:b/>
                <w:sz w:val="20"/>
                <w:szCs w:val="19"/>
              </w:rPr>
              <w:t>4,</w:t>
            </w:r>
            <w:r w:rsidR="00B479D3" w:rsidRPr="009E33A5">
              <w:rPr>
                <w:rFonts w:ascii="Arial" w:eastAsia="Arial" w:hAnsi="Arial" w:cs="Arial"/>
                <w:b/>
                <w:sz w:val="20"/>
                <w:szCs w:val="19"/>
              </w:rPr>
              <w:t>3</w:t>
            </w:r>
            <w:r w:rsidR="00924CD0" w:rsidRPr="009E33A5">
              <w:rPr>
                <w:rFonts w:ascii="Arial" w:eastAsia="Arial" w:hAnsi="Arial" w:cs="Arial"/>
                <w:b/>
                <w:sz w:val="20"/>
                <w:szCs w:val="19"/>
              </w:rPr>
              <w:t>84</w:t>
            </w:r>
            <w:r w:rsidRPr="009E33A5">
              <w:rPr>
                <w:rFonts w:ascii="Arial" w:eastAsia="Arial" w:hAnsi="Arial" w:cs="Arial"/>
                <w:b/>
                <w:sz w:val="20"/>
                <w:szCs w:val="19"/>
              </w:rPr>
              <w:t xml:space="preserve"> Locally Stranded Individuals (LSIs) </w:t>
            </w:r>
            <w:r w:rsidRPr="009E33A5">
              <w:rPr>
                <w:rFonts w:ascii="Arial" w:eastAsia="Arial" w:hAnsi="Arial" w:cs="Arial"/>
                <w:sz w:val="20"/>
                <w:szCs w:val="19"/>
              </w:rPr>
              <w:t>through the Region/SWADTs Crisis Intervention Units (CIU) as of 0</w:t>
            </w:r>
            <w:r w:rsidR="00C062A8" w:rsidRPr="009E33A5">
              <w:rPr>
                <w:rFonts w:ascii="Arial" w:eastAsia="Arial" w:hAnsi="Arial" w:cs="Arial"/>
                <w:sz w:val="20"/>
                <w:szCs w:val="19"/>
              </w:rPr>
              <w:t>5 January</w:t>
            </w:r>
            <w:r w:rsidRPr="009E33A5">
              <w:rPr>
                <w:rFonts w:ascii="Arial" w:eastAsia="Arial" w:hAnsi="Arial" w:cs="Arial"/>
                <w:sz w:val="20"/>
                <w:szCs w:val="19"/>
              </w:rPr>
              <w:t xml:space="preserve"> 2020, 1PM.</w:t>
            </w:r>
          </w:p>
          <w:p w14:paraId="6C5366C6" w14:textId="2486222E"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through the NCIP provided </w:t>
            </w:r>
            <w:r w:rsidRPr="009E33A5">
              <w:rPr>
                <w:rFonts w:ascii="Arial" w:eastAsia="Arial" w:hAnsi="Arial" w:cs="Arial"/>
                <w:b/>
                <w:bCs/>
                <w:sz w:val="20"/>
                <w:szCs w:val="19"/>
              </w:rPr>
              <w:t>3,</w:t>
            </w:r>
            <w:r w:rsidR="00924CD0" w:rsidRPr="009E33A5">
              <w:rPr>
                <w:rFonts w:ascii="Arial" w:eastAsia="Arial" w:hAnsi="Arial" w:cs="Arial"/>
                <w:b/>
                <w:bCs/>
                <w:sz w:val="20"/>
                <w:szCs w:val="19"/>
              </w:rPr>
              <w:t>6</w:t>
            </w:r>
            <w:r w:rsidR="006826F8" w:rsidRPr="009E33A5">
              <w:rPr>
                <w:rFonts w:ascii="Arial" w:eastAsia="Arial" w:hAnsi="Arial" w:cs="Arial"/>
                <w:b/>
                <w:bCs/>
                <w:sz w:val="20"/>
                <w:szCs w:val="19"/>
              </w:rPr>
              <w:t>14</w:t>
            </w:r>
            <w:r w:rsidRPr="009E33A5">
              <w:rPr>
                <w:rFonts w:ascii="Arial" w:eastAsia="Arial" w:hAnsi="Arial" w:cs="Arial"/>
                <w:b/>
                <w:bCs/>
                <w:sz w:val="20"/>
                <w:szCs w:val="19"/>
              </w:rPr>
              <w:t xml:space="preserve"> hygiene kits</w:t>
            </w:r>
            <w:r w:rsidRPr="009E33A5">
              <w:rPr>
                <w:rFonts w:ascii="Arial" w:eastAsia="Arial" w:hAnsi="Arial" w:cs="Arial"/>
                <w:sz w:val="20"/>
                <w:szCs w:val="19"/>
              </w:rPr>
              <w:t xml:space="preserve"> to </w:t>
            </w:r>
            <w:r w:rsidRPr="009E33A5">
              <w:rPr>
                <w:rFonts w:ascii="Arial" w:eastAsia="Arial" w:hAnsi="Arial" w:cs="Arial"/>
                <w:b/>
                <w:sz w:val="20"/>
                <w:szCs w:val="19"/>
              </w:rPr>
              <w:t>3,</w:t>
            </w:r>
            <w:r w:rsidR="00924CD0" w:rsidRPr="009E33A5">
              <w:rPr>
                <w:rFonts w:ascii="Arial" w:eastAsia="Arial" w:hAnsi="Arial" w:cs="Arial"/>
                <w:b/>
                <w:sz w:val="20"/>
                <w:szCs w:val="19"/>
              </w:rPr>
              <w:t>614</w:t>
            </w:r>
            <w:r w:rsidRPr="009E33A5">
              <w:rPr>
                <w:rFonts w:ascii="Arial" w:eastAsia="Arial" w:hAnsi="Arial" w:cs="Arial"/>
                <w:b/>
                <w:sz w:val="20"/>
                <w:szCs w:val="19"/>
              </w:rPr>
              <w:t xml:space="preserve"> </w:t>
            </w:r>
            <w:r w:rsidRPr="009E33A5">
              <w:rPr>
                <w:rFonts w:ascii="Arial" w:eastAsia="Arial" w:hAnsi="Arial" w:cs="Arial"/>
                <w:b/>
                <w:bCs/>
                <w:sz w:val="20"/>
                <w:szCs w:val="19"/>
              </w:rPr>
              <w:t>Indigenous Peoples</w:t>
            </w:r>
            <w:r w:rsidRPr="009E33A5">
              <w:rPr>
                <w:rFonts w:ascii="Arial" w:eastAsia="Arial" w:hAnsi="Arial" w:cs="Arial"/>
                <w:sz w:val="20"/>
                <w:szCs w:val="19"/>
              </w:rPr>
              <w:t xml:space="preserve"> in the region amounting to </w:t>
            </w:r>
            <w:r w:rsidRPr="009E33A5">
              <w:rPr>
                <w:rFonts w:ascii="Arial" w:eastAsia="Arial" w:hAnsi="Arial" w:cs="Arial"/>
                <w:b/>
                <w:bCs/>
                <w:sz w:val="20"/>
                <w:szCs w:val="19"/>
              </w:rPr>
              <w:t>₱</w:t>
            </w:r>
            <w:r w:rsidR="00924CD0" w:rsidRPr="009E33A5">
              <w:rPr>
                <w:rFonts w:ascii="Arial" w:eastAsia="Arial" w:hAnsi="Arial" w:cs="Arial"/>
                <w:b/>
                <w:bCs/>
                <w:sz w:val="20"/>
                <w:szCs w:val="19"/>
              </w:rPr>
              <w:t xml:space="preserve">6,136,029.90 </w:t>
            </w:r>
            <w:r w:rsidRPr="009E33A5">
              <w:rPr>
                <w:rFonts w:ascii="Arial" w:eastAsia="Arial" w:hAnsi="Arial" w:cs="Arial"/>
                <w:sz w:val="20"/>
                <w:szCs w:val="19"/>
              </w:rPr>
              <w:t xml:space="preserve">as of </w:t>
            </w:r>
            <w:r w:rsidR="00924CD0" w:rsidRPr="009E33A5">
              <w:rPr>
                <w:rFonts w:ascii="Arial" w:eastAsia="Arial" w:hAnsi="Arial" w:cs="Arial"/>
                <w:sz w:val="20"/>
                <w:szCs w:val="19"/>
              </w:rPr>
              <w:t>21</w:t>
            </w:r>
            <w:r w:rsidRPr="009E33A5">
              <w:rPr>
                <w:rFonts w:ascii="Arial" w:eastAsia="Arial" w:hAnsi="Arial" w:cs="Arial"/>
                <w:sz w:val="20"/>
                <w:szCs w:val="19"/>
              </w:rPr>
              <w:t xml:space="preserve"> </w:t>
            </w:r>
            <w:r w:rsidR="006826F8" w:rsidRPr="009E33A5">
              <w:rPr>
                <w:rFonts w:ascii="Arial" w:eastAsia="Arial" w:hAnsi="Arial" w:cs="Arial"/>
                <w:sz w:val="20"/>
                <w:szCs w:val="19"/>
              </w:rPr>
              <w:t>January</w:t>
            </w:r>
            <w:r w:rsidRPr="009E33A5">
              <w:rPr>
                <w:rFonts w:ascii="Arial" w:eastAsia="Arial" w:hAnsi="Arial" w:cs="Arial"/>
                <w:sz w:val="20"/>
                <w:szCs w:val="19"/>
              </w:rPr>
              <w:t xml:space="preserve"> 202</w:t>
            </w:r>
            <w:r w:rsidR="006826F8" w:rsidRPr="009E33A5">
              <w:rPr>
                <w:rFonts w:ascii="Arial" w:eastAsia="Arial" w:hAnsi="Arial" w:cs="Arial"/>
                <w:sz w:val="20"/>
                <w:szCs w:val="19"/>
              </w:rPr>
              <w:t>1</w:t>
            </w:r>
            <w:r w:rsidRPr="009E33A5">
              <w:rPr>
                <w:rFonts w:ascii="Arial" w:eastAsia="Arial" w:hAnsi="Arial" w:cs="Arial"/>
                <w:sz w:val="20"/>
                <w:szCs w:val="19"/>
              </w:rPr>
              <w:t>, 11AM.</w:t>
            </w:r>
          </w:p>
          <w:p w14:paraId="569ABBDB"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bCs/>
                <w:sz w:val="20"/>
                <w:szCs w:val="19"/>
              </w:rPr>
              <w:t>1,029 NFIs</w:t>
            </w:r>
            <w:r w:rsidRPr="009E33A5">
              <w:rPr>
                <w:rFonts w:ascii="Arial" w:eastAsia="Arial" w:hAnsi="Arial" w:cs="Arial"/>
                <w:sz w:val="20"/>
                <w:szCs w:val="19"/>
              </w:rPr>
              <w:t xml:space="preserve"> </w:t>
            </w:r>
            <w:r w:rsidRPr="009E33A5">
              <w:rPr>
                <w:rFonts w:ascii="Arial" w:eastAsia="Arial" w:hAnsi="Arial" w:cs="Arial"/>
                <w:bCs/>
                <w:sz w:val="20"/>
                <w:szCs w:val="19"/>
              </w:rPr>
              <w:t xml:space="preserve">to </w:t>
            </w:r>
            <w:r w:rsidRPr="009E33A5">
              <w:rPr>
                <w:rFonts w:ascii="Arial" w:eastAsia="Arial" w:hAnsi="Arial" w:cs="Arial"/>
                <w:b/>
                <w:sz w:val="20"/>
                <w:szCs w:val="19"/>
              </w:rPr>
              <w:t>LSIs</w:t>
            </w:r>
            <w:r w:rsidRPr="009E33A5">
              <w:rPr>
                <w:rFonts w:ascii="Arial" w:eastAsia="Arial" w:hAnsi="Arial" w:cs="Arial"/>
                <w:bCs/>
                <w:sz w:val="20"/>
                <w:szCs w:val="19"/>
              </w:rPr>
              <w:t xml:space="preserve"> in the region </w:t>
            </w:r>
            <w:r w:rsidRPr="009E33A5">
              <w:rPr>
                <w:rFonts w:ascii="Arial" w:eastAsia="Arial" w:hAnsi="Arial" w:cs="Arial"/>
                <w:sz w:val="20"/>
                <w:szCs w:val="19"/>
              </w:rPr>
              <w:t xml:space="preserve">amounting to </w:t>
            </w:r>
            <w:r w:rsidRPr="009E33A5">
              <w:rPr>
                <w:rFonts w:ascii="Arial" w:eastAsia="Arial" w:hAnsi="Arial" w:cs="Arial"/>
                <w:b/>
                <w:sz w:val="20"/>
                <w:szCs w:val="19"/>
              </w:rPr>
              <w:t xml:space="preserve">₱1,269,768.93 </w:t>
            </w:r>
            <w:r w:rsidRPr="009E33A5">
              <w:rPr>
                <w:rFonts w:ascii="Arial" w:eastAsia="Arial" w:hAnsi="Arial" w:cs="Arial"/>
                <w:bCs/>
                <w:sz w:val="20"/>
                <w:szCs w:val="19"/>
              </w:rPr>
              <w:t>as of 11 December 2020, 11AM.</w:t>
            </w:r>
          </w:p>
          <w:p w14:paraId="0925A4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81EFC50" w:rsidR="000C011D" w:rsidRPr="000E5716" w:rsidRDefault="00261BD3"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0E5716">
              <w:rPr>
                <w:rFonts w:ascii="Arial" w:eastAsia="Arial" w:hAnsi="Arial" w:cs="Arial"/>
                <w:sz w:val="20"/>
                <w:szCs w:val="19"/>
              </w:rPr>
              <w:t>26</w:t>
            </w:r>
            <w:r w:rsidR="00B62852" w:rsidRPr="000E5716">
              <w:rPr>
                <w:rFonts w:ascii="Arial" w:eastAsia="Arial" w:hAnsi="Arial" w:cs="Arial"/>
                <w:sz w:val="20"/>
                <w:szCs w:val="19"/>
              </w:rPr>
              <w:t xml:space="preserve"> January 2021</w:t>
            </w:r>
          </w:p>
        </w:tc>
        <w:tc>
          <w:tcPr>
            <w:tcW w:w="7796" w:type="dxa"/>
            <w:shd w:val="clear" w:color="auto" w:fill="auto"/>
            <w:tcMar>
              <w:top w:w="0" w:type="dxa"/>
              <w:left w:w="115" w:type="dxa"/>
              <w:bottom w:w="0" w:type="dxa"/>
              <w:right w:w="115" w:type="dxa"/>
            </w:tcMar>
            <w:vAlign w:val="center"/>
          </w:tcPr>
          <w:p w14:paraId="35EED95D" w14:textId="600627C6" w:rsidR="00261BD3" w:rsidRPr="000E5716" w:rsidRDefault="00261BD3" w:rsidP="00261BD3">
            <w:pPr>
              <w:pStyle w:val="ListParagraph"/>
              <w:numPr>
                <w:ilvl w:val="0"/>
                <w:numId w:val="6"/>
              </w:numPr>
              <w:spacing w:after="0" w:line="240" w:lineRule="auto"/>
              <w:jc w:val="both"/>
              <w:rPr>
                <w:rFonts w:ascii="Arial" w:eastAsia="Times New Roman" w:hAnsi="Arial" w:cs="Arial"/>
                <w:sz w:val="20"/>
                <w:szCs w:val="20"/>
              </w:rPr>
            </w:pPr>
            <w:r w:rsidRPr="000E5716">
              <w:rPr>
                <w:rFonts w:ascii="Arial" w:eastAsia="Times New Roman" w:hAnsi="Arial" w:cs="Arial"/>
                <w:sz w:val="20"/>
                <w:szCs w:val="20"/>
              </w:rPr>
              <w:t>DSWD-FO VI released 1,000 FFPs to LGU Concepcion, Iloilo for families affected by the Pandemic.</w:t>
            </w:r>
          </w:p>
          <w:p w14:paraId="70817A78" w14:textId="68A8FC95" w:rsidR="004165C0" w:rsidRPr="000E5716" w:rsidRDefault="004165C0" w:rsidP="00261BD3">
            <w:pPr>
              <w:pStyle w:val="ListParagraph"/>
              <w:numPr>
                <w:ilvl w:val="0"/>
                <w:numId w:val="6"/>
              </w:numPr>
              <w:spacing w:after="0" w:line="240" w:lineRule="auto"/>
              <w:jc w:val="both"/>
              <w:rPr>
                <w:rFonts w:ascii="Arial" w:eastAsia="Times New Roman" w:hAnsi="Arial" w:cs="Arial"/>
                <w:sz w:val="20"/>
                <w:szCs w:val="20"/>
              </w:rPr>
            </w:pPr>
            <w:r w:rsidRPr="000E5716">
              <w:rPr>
                <w:rFonts w:ascii="Arial" w:eastAsia="Times New Roman" w:hAnsi="Arial" w:cs="Arial"/>
                <w:sz w:val="20"/>
                <w:szCs w:val="20"/>
              </w:rPr>
              <w:t>DSWD-FO VI is continuously repacking FFPs at the DSWD Regional Warehouse.</w:t>
            </w:r>
          </w:p>
          <w:p w14:paraId="5B064275" w14:textId="08FA6733" w:rsidR="00CC0CFD" w:rsidRPr="000E5716" w:rsidRDefault="004165C0" w:rsidP="00261BD3">
            <w:pPr>
              <w:pStyle w:val="ListParagraph"/>
              <w:numPr>
                <w:ilvl w:val="0"/>
                <w:numId w:val="6"/>
              </w:numPr>
              <w:spacing w:after="0" w:line="240" w:lineRule="auto"/>
              <w:jc w:val="both"/>
              <w:rPr>
                <w:rFonts w:ascii="Arial" w:eastAsia="Times New Roman" w:hAnsi="Arial" w:cs="Arial"/>
                <w:sz w:val="20"/>
                <w:szCs w:val="20"/>
              </w:rPr>
            </w:pPr>
            <w:r w:rsidRPr="000E5716">
              <w:rPr>
                <w:rFonts w:ascii="Arial" w:eastAsia="Times New Roman" w:hAnsi="Arial" w:cs="Arial"/>
                <w:sz w:val="20"/>
                <w:szCs w:val="20"/>
              </w:rPr>
              <w:t xml:space="preserve">DSWD-FO VI provided </w:t>
            </w:r>
            <w:r w:rsidR="00261BD3" w:rsidRPr="000E5716">
              <w:rPr>
                <w:rFonts w:ascii="Arial" w:eastAsia="Times New Roman" w:hAnsi="Arial" w:cs="Arial"/>
                <w:b/>
                <w:sz w:val="20"/>
                <w:szCs w:val="20"/>
              </w:rPr>
              <w:t xml:space="preserve">₱276,801,945.20 </w:t>
            </w:r>
            <w:r w:rsidRPr="000E5716">
              <w:rPr>
                <w:rFonts w:ascii="Arial" w:eastAsia="Times New Roman" w:hAnsi="Arial" w:cs="Arial"/>
                <w:sz w:val="20"/>
                <w:szCs w:val="20"/>
              </w:rPr>
              <w:t xml:space="preserve">worth of assistance to </w:t>
            </w:r>
            <w:r w:rsidR="00261BD3" w:rsidRPr="000E5716">
              <w:rPr>
                <w:rFonts w:ascii="Arial" w:eastAsia="Times New Roman" w:hAnsi="Arial" w:cs="Arial"/>
                <w:b/>
                <w:sz w:val="20"/>
                <w:szCs w:val="20"/>
              </w:rPr>
              <w:t xml:space="preserve">87,184 </w:t>
            </w:r>
            <w:r w:rsidRPr="000E5716">
              <w:rPr>
                <w:rFonts w:ascii="Arial" w:eastAsia="Times New Roman" w:hAnsi="Arial" w:cs="Arial"/>
                <w:b/>
                <w:sz w:val="20"/>
                <w:szCs w:val="20"/>
              </w:rPr>
              <w:t>individuals</w:t>
            </w:r>
            <w:r w:rsidRPr="000E5716">
              <w:rPr>
                <w:rFonts w:ascii="Arial" w:eastAsia="Times New Roman" w:hAnsi="Arial" w:cs="Arial"/>
                <w:sz w:val="20"/>
                <w:szCs w:val="20"/>
              </w:rPr>
              <w:t xml:space="preserve"> through </w:t>
            </w:r>
            <w:r w:rsidRPr="000E5716">
              <w:rPr>
                <w:rFonts w:ascii="Arial" w:eastAsia="Times New Roman" w:hAnsi="Arial" w:cs="Arial"/>
                <w:b/>
                <w:sz w:val="20"/>
                <w:szCs w:val="20"/>
              </w:rPr>
              <w:t>Assistance to Individuals in Crisis Situation (AICS</w:t>
            </w:r>
            <w:r w:rsidR="00261BD3" w:rsidRPr="000E5716">
              <w:rPr>
                <w:rFonts w:ascii="Arial" w:eastAsia="Times New Roman" w:hAnsi="Arial" w:cs="Arial"/>
                <w:sz w:val="20"/>
                <w:szCs w:val="20"/>
              </w:rPr>
              <w:t>) from 09 March to 22 January</w:t>
            </w:r>
            <w:r w:rsidRPr="000E5716">
              <w:rPr>
                <w:rFonts w:ascii="Arial" w:eastAsia="Times New Roman" w:hAnsi="Arial" w:cs="Arial"/>
                <w:sz w:val="20"/>
                <w:szCs w:val="20"/>
              </w:rPr>
              <w:t xml:space="preserve"> 2020.</w:t>
            </w:r>
          </w:p>
          <w:p w14:paraId="272CAF42" w14:textId="77777777" w:rsidR="00261BD3" w:rsidRPr="000E5716" w:rsidRDefault="00261BD3" w:rsidP="00261BD3">
            <w:pPr>
              <w:pStyle w:val="ListParagraph"/>
              <w:spacing w:after="0" w:line="240" w:lineRule="auto"/>
              <w:ind w:left="360"/>
              <w:jc w:val="both"/>
              <w:rPr>
                <w:rFonts w:ascii="Arial" w:eastAsia="Times New Roman" w:hAnsi="Arial" w:cs="Arial"/>
                <w:sz w:val="20"/>
                <w:szCs w:val="20"/>
              </w:rPr>
            </w:pPr>
          </w:p>
          <w:p w14:paraId="3E661573" w14:textId="17FC0CB7" w:rsidR="000C011D" w:rsidRPr="000E5716"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0E5716">
              <w:rPr>
                <w:rFonts w:ascii="Arial" w:eastAsia="Times New Roman" w:hAnsi="Arial" w:cs="Arial"/>
                <w:b/>
                <w:bCs/>
                <w:sz w:val="20"/>
                <w:szCs w:val="20"/>
              </w:rPr>
              <w:t>Social Amelioration Program (SAP)</w:t>
            </w:r>
          </w:p>
          <w:p w14:paraId="24B682A7" w14:textId="77777777" w:rsidR="004165C0" w:rsidRPr="000E5716" w:rsidRDefault="004165C0" w:rsidP="004165C0">
            <w:pPr>
              <w:pStyle w:val="ListParagraph"/>
              <w:numPr>
                <w:ilvl w:val="0"/>
                <w:numId w:val="6"/>
              </w:numPr>
              <w:spacing w:after="0" w:line="240" w:lineRule="auto"/>
              <w:jc w:val="both"/>
              <w:rPr>
                <w:rFonts w:eastAsia="Times New Roman"/>
              </w:rPr>
            </w:pPr>
            <w:r w:rsidRPr="000E5716">
              <w:rPr>
                <w:rFonts w:ascii="Arial" w:eastAsia="Times New Roman" w:hAnsi="Arial" w:cs="Arial"/>
                <w:sz w:val="20"/>
                <w:szCs w:val="20"/>
              </w:rPr>
              <w:t xml:space="preserve">To date, a total of </w:t>
            </w:r>
            <w:r w:rsidRPr="000E5716">
              <w:rPr>
                <w:rFonts w:ascii="Arial" w:eastAsia="Times New Roman" w:hAnsi="Arial" w:cs="Arial"/>
                <w:b/>
                <w:sz w:val="20"/>
                <w:szCs w:val="20"/>
              </w:rPr>
              <w:t>₱1,496,509,500.00</w:t>
            </w:r>
            <w:r w:rsidRPr="000E5716">
              <w:rPr>
                <w:rFonts w:ascii="Arial" w:eastAsia="Times New Roman" w:hAnsi="Arial" w:cs="Arial"/>
                <w:sz w:val="20"/>
                <w:szCs w:val="20"/>
              </w:rPr>
              <w:t xml:space="preserve"> was provided to </w:t>
            </w:r>
            <w:r w:rsidRPr="000E5716">
              <w:rPr>
                <w:rFonts w:ascii="Arial" w:eastAsia="Times New Roman" w:hAnsi="Arial" w:cs="Arial"/>
                <w:b/>
                <w:sz w:val="20"/>
                <w:szCs w:val="20"/>
              </w:rPr>
              <w:t>321,830 4Ps beneficiaries</w:t>
            </w:r>
            <w:r w:rsidRPr="000E5716">
              <w:rPr>
                <w:rFonts w:ascii="Arial" w:eastAsia="Times New Roman" w:hAnsi="Arial" w:cs="Arial"/>
                <w:sz w:val="20"/>
                <w:szCs w:val="20"/>
              </w:rPr>
              <w:t xml:space="preserve"> and </w:t>
            </w:r>
            <w:r w:rsidRPr="000E5716">
              <w:rPr>
                <w:rFonts w:ascii="Arial" w:eastAsia="Times New Roman" w:hAnsi="Arial" w:cs="Arial"/>
                <w:b/>
                <w:sz w:val="20"/>
                <w:szCs w:val="20"/>
              </w:rPr>
              <w:t>₱6,788,214,000.00</w:t>
            </w:r>
            <w:r w:rsidRPr="000E5716">
              <w:rPr>
                <w:rFonts w:ascii="Arial" w:eastAsia="Times New Roman" w:hAnsi="Arial" w:cs="Arial"/>
                <w:sz w:val="20"/>
                <w:szCs w:val="20"/>
              </w:rPr>
              <w:t xml:space="preserve"> was provided to </w:t>
            </w:r>
            <w:r w:rsidRPr="000E5716">
              <w:rPr>
                <w:rFonts w:ascii="Arial" w:eastAsia="Times New Roman" w:hAnsi="Arial" w:cs="Arial"/>
                <w:b/>
                <w:sz w:val="20"/>
                <w:szCs w:val="20"/>
              </w:rPr>
              <w:t>1,131,369 non-4Ps beneficiaries</w:t>
            </w:r>
            <w:r w:rsidRPr="000E5716">
              <w:rPr>
                <w:rFonts w:ascii="Arial" w:eastAsia="Times New Roman" w:hAnsi="Arial" w:cs="Arial"/>
                <w:sz w:val="20"/>
                <w:szCs w:val="20"/>
              </w:rPr>
              <w:t xml:space="preserve"> for the first tranche.</w:t>
            </w:r>
          </w:p>
          <w:p w14:paraId="69546387" w14:textId="727D2C9C" w:rsidR="004165C0" w:rsidRPr="000E5716" w:rsidRDefault="004165C0" w:rsidP="00261BD3">
            <w:pPr>
              <w:pStyle w:val="ListParagraph"/>
              <w:numPr>
                <w:ilvl w:val="0"/>
                <w:numId w:val="6"/>
              </w:numPr>
              <w:spacing w:after="0" w:line="240" w:lineRule="auto"/>
              <w:jc w:val="both"/>
              <w:rPr>
                <w:rFonts w:eastAsia="Times New Roman"/>
              </w:rPr>
            </w:pPr>
            <w:r w:rsidRPr="000E5716">
              <w:rPr>
                <w:rFonts w:ascii="Arial" w:eastAsia="Times New Roman" w:hAnsi="Arial" w:cs="Arial"/>
                <w:sz w:val="20"/>
                <w:szCs w:val="20"/>
              </w:rPr>
              <w:t xml:space="preserve">DSWD-FO VI has served </w:t>
            </w:r>
            <w:r w:rsidRPr="000E5716">
              <w:rPr>
                <w:rFonts w:ascii="Arial" w:eastAsia="Times New Roman" w:hAnsi="Arial" w:cs="Arial"/>
                <w:b/>
                <w:sz w:val="20"/>
                <w:szCs w:val="20"/>
              </w:rPr>
              <w:t>103,608 4Ps beneficiaries</w:t>
            </w:r>
            <w:r w:rsidRPr="000E5716">
              <w:rPr>
                <w:rFonts w:ascii="Arial" w:eastAsia="Times New Roman" w:hAnsi="Arial" w:cs="Arial"/>
                <w:sz w:val="20"/>
                <w:szCs w:val="20"/>
              </w:rPr>
              <w:t xml:space="preserve"> amounting to </w:t>
            </w:r>
            <w:r w:rsidRPr="000E5716">
              <w:rPr>
                <w:rFonts w:ascii="Arial" w:eastAsia="Times New Roman" w:hAnsi="Arial" w:cs="Arial"/>
                <w:b/>
                <w:sz w:val="20"/>
                <w:szCs w:val="20"/>
              </w:rPr>
              <w:t>₱481,777,200.00</w:t>
            </w:r>
            <w:r w:rsidRPr="000E5716">
              <w:rPr>
                <w:rFonts w:ascii="Arial" w:eastAsia="Times New Roman" w:hAnsi="Arial" w:cs="Arial"/>
                <w:sz w:val="20"/>
                <w:szCs w:val="20"/>
              </w:rPr>
              <w:t xml:space="preserve"> and </w:t>
            </w:r>
            <w:r w:rsidR="00261BD3" w:rsidRPr="000E5716">
              <w:rPr>
                <w:rFonts w:ascii="Arial" w:eastAsia="Times New Roman" w:hAnsi="Arial" w:cs="Arial"/>
                <w:b/>
                <w:sz w:val="20"/>
                <w:szCs w:val="20"/>
              </w:rPr>
              <w:t xml:space="preserve">437,403 </w:t>
            </w:r>
            <w:r w:rsidRPr="000E5716">
              <w:rPr>
                <w:rFonts w:ascii="Arial" w:eastAsia="Times New Roman" w:hAnsi="Arial" w:cs="Arial"/>
                <w:b/>
                <w:sz w:val="20"/>
                <w:szCs w:val="20"/>
              </w:rPr>
              <w:t>non-4Ps beneficiaries</w:t>
            </w:r>
            <w:r w:rsidRPr="000E5716">
              <w:rPr>
                <w:rFonts w:ascii="Arial" w:eastAsia="Times New Roman" w:hAnsi="Arial" w:cs="Arial"/>
                <w:sz w:val="20"/>
                <w:szCs w:val="20"/>
              </w:rPr>
              <w:t xml:space="preserve"> amounting to </w:t>
            </w:r>
            <w:r w:rsidR="00261BD3" w:rsidRPr="000E5716">
              <w:rPr>
                <w:rFonts w:ascii="Arial" w:eastAsia="Times New Roman" w:hAnsi="Arial" w:cs="Arial"/>
                <w:b/>
                <w:sz w:val="20"/>
                <w:szCs w:val="20"/>
              </w:rPr>
              <w:t xml:space="preserve">₱2,624,418,000.00 </w:t>
            </w:r>
            <w:r w:rsidRPr="000E5716">
              <w:rPr>
                <w:rFonts w:ascii="Arial" w:eastAsia="Times New Roman" w:hAnsi="Arial" w:cs="Arial"/>
                <w:sz w:val="20"/>
                <w:szCs w:val="20"/>
              </w:rPr>
              <w:t xml:space="preserve">for the second tranche, and </w:t>
            </w:r>
            <w:r w:rsidRPr="000E5716">
              <w:rPr>
                <w:rFonts w:ascii="Arial" w:eastAsia="Times New Roman" w:hAnsi="Arial" w:cs="Arial"/>
                <w:b/>
                <w:sz w:val="20"/>
                <w:szCs w:val="20"/>
              </w:rPr>
              <w:t>190,738 left-out/waitlisted</w:t>
            </w:r>
            <w:r w:rsidRPr="000E5716">
              <w:rPr>
                <w:rFonts w:ascii="Arial" w:eastAsia="Times New Roman" w:hAnsi="Arial" w:cs="Arial"/>
                <w:sz w:val="20"/>
                <w:szCs w:val="20"/>
              </w:rPr>
              <w:t xml:space="preserve"> beneficiaries amounting to ₱1,144,428,000.00.</w:t>
            </w:r>
          </w:p>
          <w:p w14:paraId="273F7FF7" w14:textId="215A26AC" w:rsidR="000C011D" w:rsidRPr="000E5716" w:rsidRDefault="004165C0" w:rsidP="004165C0">
            <w:pPr>
              <w:pStyle w:val="ListParagraph"/>
              <w:numPr>
                <w:ilvl w:val="0"/>
                <w:numId w:val="6"/>
              </w:numPr>
              <w:spacing w:after="0" w:line="240" w:lineRule="auto"/>
              <w:jc w:val="both"/>
              <w:rPr>
                <w:rFonts w:eastAsia="Times New Roman"/>
              </w:rPr>
            </w:pPr>
            <w:r w:rsidRPr="000E5716">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5E373DF7" w:rsidR="000C011D" w:rsidRPr="00261BD3" w:rsidRDefault="002F548D" w:rsidP="00CA2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261BD3">
              <w:rPr>
                <w:rFonts w:ascii="Arial" w:eastAsia="Arial" w:hAnsi="Arial" w:cs="Arial"/>
                <w:sz w:val="20"/>
                <w:szCs w:val="19"/>
              </w:rPr>
              <w:t>2</w:t>
            </w:r>
            <w:r w:rsidR="00CA27D2" w:rsidRPr="00261BD3">
              <w:rPr>
                <w:rFonts w:ascii="Arial" w:eastAsia="Arial" w:hAnsi="Arial" w:cs="Arial"/>
                <w:sz w:val="20"/>
                <w:szCs w:val="19"/>
              </w:rPr>
              <w:t>5</w:t>
            </w:r>
            <w:r w:rsidR="000C011D" w:rsidRPr="00261BD3">
              <w:rPr>
                <w:rFonts w:ascii="Arial" w:eastAsia="Arial" w:hAnsi="Arial" w:cs="Arial"/>
                <w:sz w:val="20"/>
                <w:szCs w:val="19"/>
              </w:rPr>
              <w:t xml:space="preserve"> </w:t>
            </w:r>
            <w:r w:rsidR="00A630F5" w:rsidRPr="00261BD3">
              <w:rPr>
                <w:rFonts w:ascii="Arial" w:eastAsia="Arial" w:hAnsi="Arial" w:cs="Arial"/>
                <w:sz w:val="20"/>
                <w:szCs w:val="19"/>
              </w:rPr>
              <w:t>January</w:t>
            </w:r>
            <w:r w:rsidR="000C011D" w:rsidRPr="00261BD3">
              <w:rPr>
                <w:rFonts w:ascii="Arial" w:eastAsia="Arial" w:hAnsi="Arial" w:cs="Arial"/>
                <w:sz w:val="20"/>
                <w:szCs w:val="19"/>
              </w:rPr>
              <w:t xml:space="preserve"> 202</w:t>
            </w:r>
            <w:r w:rsidR="00A630F5" w:rsidRPr="00261BD3">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261BD3"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261BD3">
              <w:rPr>
                <w:rFonts w:ascii="Arial" w:eastAsia="Arial" w:hAnsi="Arial" w:cs="Arial"/>
                <w:sz w:val="20"/>
                <w:szCs w:val="19"/>
              </w:rPr>
              <w:t xml:space="preserve">DSWD-FO VII is continuously conducting payouts for the 2nd half in Cebu, Bohol and Negros Oriental. As of 16 December 2020, a total of </w:t>
            </w:r>
            <w:r w:rsidRPr="00261BD3">
              <w:rPr>
                <w:rFonts w:ascii="Arial" w:eastAsia="Arial" w:hAnsi="Arial" w:cs="Arial"/>
                <w:b/>
                <w:sz w:val="20"/>
                <w:szCs w:val="19"/>
              </w:rPr>
              <w:t xml:space="preserve">275,644 </w:t>
            </w:r>
            <w:r w:rsidRPr="00261BD3">
              <w:rPr>
                <w:rFonts w:ascii="Arial" w:eastAsia="Arial" w:hAnsi="Arial" w:cs="Arial"/>
                <w:sz w:val="20"/>
                <w:szCs w:val="19"/>
              </w:rPr>
              <w:t xml:space="preserve">beneficiaries received cash assistance amounting to </w:t>
            </w:r>
            <w:r w:rsidRPr="00261BD3">
              <w:rPr>
                <w:rFonts w:ascii="Arial" w:eastAsia="Arial" w:hAnsi="Arial" w:cs="Arial"/>
                <w:b/>
                <w:sz w:val="20"/>
                <w:szCs w:val="19"/>
              </w:rPr>
              <w:t xml:space="preserve">₱863,180,000.00 </w:t>
            </w:r>
            <w:r w:rsidRPr="00261BD3">
              <w:rPr>
                <w:rFonts w:ascii="Arial" w:eastAsia="Arial" w:hAnsi="Arial" w:cs="Arial"/>
                <w:sz w:val="20"/>
                <w:szCs w:val="19"/>
              </w:rPr>
              <w:t>from</w:t>
            </w:r>
            <w:r w:rsidRPr="00261BD3">
              <w:rPr>
                <w:rFonts w:ascii="Arial" w:eastAsia="Arial" w:hAnsi="Arial" w:cs="Arial"/>
                <w:b/>
                <w:sz w:val="20"/>
                <w:szCs w:val="19"/>
              </w:rPr>
              <w:t xml:space="preserve"> Social Pension Program.</w:t>
            </w:r>
          </w:p>
          <w:p w14:paraId="09EBD435" w14:textId="35FFF26E" w:rsidR="000C011D" w:rsidRPr="00261BD3"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261BD3">
              <w:rPr>
                <w:rFonts w:ascii="Arial" w:eastAsia="Arial" w:hAnsi="Arial" w:cs="Arial"/>
                <w:sz w:val="20"/>
                <w:szCs w:val="19"/>
              </w:rPr>
              <w:t xml:space="preserve">DSWD-FO VII provided cash assistance to </w:t>
            </w:r>
            <w:r w:rsidRPr="00261BD3">
              <w:rPr>
                <w:rFonts w:ascii="Arial" w:eastAsia="Arial" w:hAnsi="Arial" w:cs="Arial"/>
                <w:b/>
                <w:sz w:val="20"/>
                <w:szCs w:val="19"/>
              </w:rPr>
              <w:t xml:space="preserve">28,412 indigent individuals </w:t>
            </w:r>
            <w:r w:rsidRPr="00261BD3">
              <w:rPr>
                <w:rFonts w:ascii="Arial" w:eastAsia="Arial" w:hAnsi="Arial" w:cs="Arial"/>
                <w:sz w:val="20"/>
                <w:szCs w:val="19"/>
              </w:rPr>
              <w:t xml:space="preserve">including </w:t>
            </w:r>
            <w:r w:rsidRPr="00261BD3">
              <w:rPr>
                <w:rFonts w:ascii="Arial" w:eastAsia="Arial" w:hAnsi="Arial" w:cs="Arial"/>
                <w:b/>
                <w:sz w:val="20"/>
                <w:szCs w:val="19"/>
              </w:rPr>
              <w:t xml:space="preserve">displaced drivers, LSIs </w:t>
            </w:r>
            <w:r w:rsidRPr="00261BD3">
              <w:rPr>
                <w:rFonts w:ascii="Arial" w:eastAsia="Arial" w:hAnsi="Arial" w:cs="Arial"/>
                <w:sz w:val="20"/>
                <w:szCs w:val="19"/>
              </w:rPr>
              <w:t xml:space="preserve">and </w:t>
            </w:r>
            <w:r w:rsidRPr="00261BD3">
              <w:rPr>
                <w:rFonts w:ascii="Arial" w:eastAsia="Arial" w:hAnsi="Arial" w:cs="Arial"/>
                <w:b/>
                <w:sz w:val="20"/>
                <w:szCs w:val="19"/>
              </w:rPr>
              <w:t xml:space="preserve">repatriated OFWs </w:t>
            </w:r>
            <w:r w:rsidRPr="00261BD3">
              <w:rPr>
                <w:rFonts w:ascii="Arial" w:eastAsia="Arial" w:hAnsi="Arial" w:cs="Arial"/>
                <w:sz w:val="20"/>
                <w:szCs w:val="19"/>
              </w:rPr>
              <w:t xml:space="preserve">amounting to a total of </w:t>
            </w:r>
            <w:r w:rsidRPr="00261BD3">
              <w:rPr>
                <w:rFonts w:ascii="Arial" w:eastAsia="Arial" w:hAnsi="Arial" w:cs="Arial"/>
                <w:b/>
                <w:sz w:val="20"/>
                <w:szCs w:val="19"/>
              </w:rPr>
              <w:t xml:space="preserve">₱46,100,000.00 </w:t>
            </w:r>
            <w:r w:rsidRPr="00261BD3">
              <w:rPr>
                <w:rFonts w:ascii="Arial" w:eastAsia="Arial" w:hAnsi="Arial" w:cs="Arial"/>
                <w:sz w:val="20"/>
                <w:szCs w:val="19"/>
              </w:rPr>
              <w:t xml:space="preserve">as of </w:t>
            </w:r>
            <w:r w:rsidR="00E06A3A" w:rsidRPr="00261BD3">
              <w:rPr>
                <w:rFonts w:ascii="Arial" w:eastAsia="Arial" w:hAnsi="Arial" w:cs="Arial"/>
                <w:sz w:val="20"/>
                <w:szCs w:val="19"/>
              </w:rPr>
              <w:t>6 January 2021</w:t>
            </w:r>
            <w:r w:rsidRPr="00261BD3">
              <w:rPr>
                <w:rFonts w:ascii="Arial" w:eastAsia="Arial" w:hAnsi="Arial" w:cs="Arial"/>
                <w:sz w:val="20"/>
                <w:szCs w:val="19"/>
              </w:rPr>
              <w:t>.</w:t>
            </w:r>
            <w:r w:rsidRPr="00261BD3">
              <w:rPr>
                <w:rFonts w:ascii="Arial" w:eastAsia="Arial" w:hAnsi="Arial" w:cs="Arial"/>
                <w:b/>
                <w:sz w:val="20"/>
                <w:szCs w:val="19"/>
              </w:rPr>
              <w:t xml:space="preserve"> </w:t>
            </w:r>
            <w:r w:rsidRPr="00261BD3">
              <w:rPr>
                <w:rFonts w:ascii="Arial" w:eastAsia="Arial" w:hAnsi="Arial" w:cs="Arial"/>
                <w:sz w:val="20"/>
                <w:szCs w:val="19"/>
              </w:rPr>
              <w:t xml:space="preserve">Additional 1,597 individuals were provided </w:t>
            </w:r>
            <w:r w:rsidRPr="00261BD3">
              <w:rPr>
                <w:rFonts w:ascii="Arial" w:eastAsia="Arial" w:hAnsi="Arial" w:cs="Arial"/>
                <w:sz w:val="20"/>
                <w:szCs w:val="19"/>
              </w:rPr>
              <w:lastRenderedPageBreak/>
              <w:t>with assistance amounting to ₱3,700,000.00.</w:t>
            </w:r>
          </w:p>
          <w:p w14:paraId="370444AC" w14:textId="01AFC006" w:rsidR="00924CD0" w:rsidRPr="00261BD3"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261BD3">
              <w:rPr>
                <w:rFonts w:ascii="Arial" w:eastAsia="Arial" w:hAnsi="Arial" w:cs="Arial"/>
                <w:sz w:val="20"/>
                <w:szCs w:val="19"/>
              </w:rPr>
              <w:t>DSWD-FO VII facilitated the provision of 413,290 food packs Family Food Packs (FFPs) to Basay LGU in Negros Oriental.</w:t>
            </w:r>
          </w:p>
          <w:p w14:paraId="3738A9A1" w14:textId="74E3014C" w:rsidR="000C011D" w:rsidRPr="00261BD3"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1BD3">
              <w:rPr>
                <w:rFonts w:ascii="Arial" w:eastAsia="Arial" w:hAnsi="Arial" w:cs="Arial"/>
                <w:sz w:val="20"/>
                <w:szCs w:val="19"/>
              </w:rPr>
              <w:t xml:space="preserve">As of </w:t>
            </w:r>
            <w:r w:rsidR="00E06A3A" w:rsidRPr="00261BD3">
              <w:rPr>
                <w:rFonts w:ascii="Arial" w:eastAsia="Arial" w:hAnsi="Arial" w:cs="Arial"/>
                <w:sz w:val="20"/>
                <w:szCs w:val="19"/>
              </w:rPr>
              <w:t>6 January 2021</w:t>
            </w:r>
            <w:r w:rsidRPr="00261BD3">
              <w:rPr>
                <w:rFonts w:ascii="Arial" w:eastAsia="Arial" w:hAnsi="Arial" w:cs="Arial"/>
                <w:sz w:val="20"/>
                <w:szCs w:val="19"/>
              </w:rPr>
              <w:t xml:space="preserve">, a total of </w:t>
            </w:r>
            <w:r w:rsidRPr="00261BD3">
              <w:rPr>
                <w:rFonts w:ascii="Arial" w:eastAsia="Arial" w:hAnsi="Arial" w:cs="Arial"/>
                <w:b/>
                <w:sz w:val="20"/>
                <w:szCs w:val="19"/>
              </w:rPr>
              <w:t>21,234 beneficiaries</w:t>
            </w:r>
            <w:r w:rsidRPr="00261BD3">
              <w:rPr>
                <w:rFonts w:ascii="Arial" w:eastAsia="Arial" w:hAnsi="Arial" w:cs="Arial"/>
                <w:sz w:val="20"/>
                <w:szCs w:val="19"/>
              </w:rPr>
              <w:t xml:space="preserve"> from 130 cities/towns in the Region received </w:t>
            </w:r>
            <w:r w:rsidRPr="00261BD3">
              <w:rPr>
                <w:rFonts w:ascii="Arial" w:eastAsia="Arial" w:hAnsi="Arial" w:cs="Arial"/>
                <w:b/>
                <w:sz w:val="20"/>
                <w:szCs w:val="19"/>
              </w:rPr>
              <w:t>₱137,099,376.40</w:t>
            </w:r>
            <w:r w:rsidRPr="00261BD3">
              <w:rPr>
                <w:rFonts w:ascii="Arial" w:eastAsia="Arial" w:hAnsi="Arial" w:cs="Arial"/>
                <w:sz w:val="20"/>
                <w:szCs w:val="19"/>
              </w:rPr>
              <w:t xml:space="preserve"> Seed Capital Fund (SCF) from </w:t>
            </w:r>
            <w:r w:rsidRPr="00261BD3">
              <w:rPr>
                <w:rFonts w:ascii="Arial" w:eastAsia="Arial" w:hAnsi="Arial" w:cs="Arial"/>
                <w:b/>
                <w:sz w:val="20"/>
                <w:szCs w:val="19"/>
              </w:rPr>
              <w:t>Sustainable Livelihood Program (SLP)</w:t>
            </w:r>
            <w:r w:rsidRPr="00261BD3">
              <w:rPr>
                <w:rFonts w:ascii="Arial" w:eastAsia="Arial" w:hAnsi="Arial" w:cs="Arial"/>
                <w:sz w:val="20"/>
                <w:szCs w:val="19"/>
              </w:rPr>
              <w:t>.</w:t>
            </w:r>
          </w:p>
          <w:p w14:paraId="4C62B997" w14:textId="77777777" w:rsidR="00CC0CFD" w:rsidRPr="00261BD3"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1BD3">
              <w:rPr>
                <w:rFonts w:ascii="Arial" w:eastAsia="Arial" w:hAnsi="Arial" w:cs="Arial"/>
                <w:sz w:val="20"/>
                <w:szCs w:val="20"/>
              </w:rPr>
              <w:t xml:space="preserve">As of 7 December 2020, a total of </w:t>
            </w:r>
            <w:r w:rsidRPr="00261BD3">
              <w:rPr>
                <w:rFonts w:ascii="Arial" w:eastAsia="Arial" w:hAnsi="Arial" w:cs="Arial"/>
                <w:b/>
                <w:bCs/>
                <w:sz w:val="20"/>
                <w:szCs w:val="20"/>
              </w:rPr>
              <w:t>6,420 beneficiaries</w:t>
            </w:r>
            <w:r w:rsidRPr="00261BD3">
              <w:rPr>
                <w:rFonts w:ascii="Arial" w:eastAsia="Arial" w:hAnsi="Arial" w:cs="Arial"/>
                <w:sz w:val="20"/>
                <w:szCs w:val="20"/>
              </w:rPr>
              <w:t xml:space="preserve"> were provided through the Livelihood Assistance Grant (LAG) 2 in Region VII.</w:t>
            </w:r>
          </w:p>
          <w:p w14:paraId="3BB50D63" w14:textId="2A5D382F" w:rsidR="000C011D" w:rsidRPr="00261BD3"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1BD3">
              <w:rPr>
                <w:rFonts w:ascii="Arial" w:eastAsia="Arial" w:hAnsi="Arial" w:cs="Arial"/>
                <w:sz w:val="20"/>
                <w:szCs w:val="19"/>
              </w:rPr>
              <w:t xml:space="preserve">As of 06 August 2020, </w:t>
            </w:r>
            <w:r w:rsidRPr="00261BD3">
              <w:rPr>
                <w:rFonts w:ascii="Arial" w:eastAsia="Arial" w:hAnsi="Arial" w:cs="Arial"/>
                <w:b/>
                <w:sz w:val="20"/>
                <w:szCs w:val="19"/>
              </w:rPr>
              <w:t>524 LSIs</w:t>
            </w:r>
            <w:r w:rsidRPr="00261BD3">
              <w:rPr>
                <w:rFonts w:ascii="Arial" w:eastAsia="Arial" w:hAnsi="Arial" w:cs="Arial"/>
                <w:sz w:val="20"/>
                <w:szCs w:val="19"/>
              </w:rPr>
              <w:t xml:space="preserve"> at various seaports in Bohol, Cebu and Negros Oriental and </w:t>
            </w:r>
            <w:r w:rsidRPr="00261BD3">
              <w:rPr>
                <w:rFonts w:ascii="Arial" w:eastAsia="Arial" w:hAnsi="Arial" w:cs="Arial"/>
                <w:b/>
                <w:sz w:val="20"/>
                <w:szCs w:val="19"/>
              </w:rPr>
              <w:t>7,088 LSIs</w:t>
            </w:r>
            <w:r w:rsidRPr="00261BD3">
              <w:rPr>
                <w:rFonts w:ascii="Arial" w:eastAsia="Arial" w:hAnsi="Arial" w:cs="Arial"/>
                <w:sz w:val="20"/>
                <w:szCs w:val="19"/>
              </w:rPr>
              <w:t xml:space="preserve"> from Cebu airport were assisted. A total amount of </w:t>
            </w:r>
            <w:r w:rsidRPr="00261BD3">
              <w:rPr>
                <w:rFonts w:ascii="Arial" w:eastAsia="Arial" w:hAnsi="Arial" w:cs="Arial"/>
                <w:b/>
                <w:sz w:val="20"/>
                <w:szCs w:val="19"/>
              </w:rPr>
              <w:t>₱93,140.00</w:t>
            </w:r>
            <w:r w:rsidRPr="00261BD3">
              <w:rPr>
                <w:rFonts w:ascii="Arial" w:eastAsia="Arial" w:hAnsi="Arial" w:cs="Arial"/>
                <w:sz w:val="20"/>
                <w:szCs w:val="19"/>
              </w:rPr>
              <w:t xml:space="preserve"> cash aid was provided to the LSIs.</w:t>
            </w:r>
          </w:p>
          <w:p w14:paraId="554137D1" w14:textId="77777777" w:rsidR="00261BD3" w:rsidRPr="00261BD3" w:rsidRDefault="00261BD3" w:rsidP="00261BD3">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261BD3"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261BD3">
              <w:rPr>
                <w:rFonts w:ascii="Arial" w:eastAsia="Arial" w:hAnsi="Arial" w:cs="Arial"/>
                <w:b/>
                <w:sz w:val="20"/>
                <w:szCs w:val="19"/>
              </w:rPr>
              <w:t>Social Amelioration Program (SAP)</w:t>
            </w:r>
          </w:p>
          <w:p w14:paraId="279EA101" w14:textId="18E21199" w:rsidR="000C011D" w:rsidRPr="00261BD3"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261BD3">
              <w:rPr>
                <w:rFonts w:ascii="Arial" w:eastAsia="Arial" w:hAnsi="Arial" w:cs="Arial"/>
                <w:sz w:val="20"/>
                <w:szCs w:val="19"/>
              </w:rPr>
              <w:t>The Social Amelioration Program is over with the expiry of the Bayanihan 1.</w:t>
            </w:r>
          </w:p>
          <w:p w14:paraId="0B93745D" w14:textId="77777777" w:rsidR="000C011D" w:rsidRPr="00261BD3"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261BD3">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261BD3" w:rsidRPr="00261BD3" w14:paraId="6367F019" w14:textId="77777777" w:rsidTr="006162E5">
              <w:tc>
                <w:tcPr>
                  <w:tcW w:w="1511" w:type="dxa"/>
                  <w:vAlign w:val="center"/>
                </w:tcPr>
                <w:p w14:paraId="32E3D4D3"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CATEGORY</w:t>
                  </w:r>
                </w:p>
              </w:tc>
              <w:tc>
                <w:tcPr>
                  <w:tcW w:w="1511" w:type="dxa"/>
                  <w:vAlign w:val="center"/>
                </w:tcPr>
                <w:p w14:paraId="69686F9A"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TARGET</w:t>
                  </w:r>
                </w:p>
              </w:tc>
              <w:tc>
                <w:tcPr>
                  <w:tcW w:w="1511" w:type="dxa"/>
                  <w:vAlign w:val="center"/>
                </w:tcPr>
                <w:p w14:paraId="668E55B0"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ACTUAL BENES PAID</w:t>
                  </w:r>
                </w:p>
              </w:tc>
              <w:tc>
                <w:tcPr>
                  <w:tcW w:w="1511" w:type="dxa"/>
                  <w:vAlign w:val="center"/>
                </w:tcPr>
                <w:p w14:paraId="7D7A2C9B"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w:t>
                  </w:r>
                </w:p>
              </w:tc>
              <w:tc>
                <w:tcPr>
                  <w:tcW w:w="1512" w:type="dxa"/>
                  <w:vAlign w:val="center"/>
                </w:tcPr>
                <w:p w14:paraId="530E372F"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AMOUNT</w:t>
                  </w:r>
                </w:p>
              </w:tc>
            </w:tr>
            <w:tr w:rsidR="00261BD3" w:rsidRPr="00261BD3" w14:paraId="6CFA2775" w14:textId="77777777" w:rsidTr="006162E5">
              <w:tc>
                <w:tcPr>
                  <w:tcW w:w="1511" w:type="dxa"/>
                  <w:vAlign w:val="center"/>
                </w:tcPr>
                <w:p w14:paraId="2572C9BF" w14:textId="77777777" w:rsidR="000C011D" w:rsidRPr="00261BD3" w:rsidRDefault="000C011D" w:rsidP="006162E5">
                  <w:pPr>
                    <w:pStyle w:val="ListParagraph"/>
                    <w:spacing w:after="0" w:line="240" w:lineRule="auto"/>
                    <w:ind w:left="0"/>
                    <w:jc w:val="both"/>
                    <w:rPr>
                      <w:rFonts w:ascii="Arial" w:eastAsia="Arial" w:hAnsi="Arial" w:cs="Arial"/>
                      <w:b/>
                      <w:sz w:val="16"/>
                      <w:szCs w:val="16"/>
                    </w:rPr>
                  </w:pPr>
                  <w:r w:rsidRPr="00261BD3">
                    <w:rPr>
                      <w:rFonts w:ascii="Arial" w:eastAsia="Arial" w:hAnsi="Arial" w:cs="Arial"/>
                      <w:b/>
                      <w:sz w:val="16"/>
                      <w:szCs w:val="16"/>
                    </w:rPr>
                    <w:t>4Ps</w:t>
                  </w:r>
                </w:p>
              </w:tc>
              <w:tc>
                <w:tcPr>
                  <w:tcW w:w="1511" w:type="dxa"/>
                  <w:vAlign w:val="center"/>
                </w:tcPr>
                <w:p w14:paraId="3FB275FC"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288,679</w:t>
                  </w:r>
                </w:p>
              </w:tc>
              <w:tc>
                <w:tcPr>
                  <w:tcW w:w="1511" w:type="dxa"/>
                  <w:vAlign w:val="center"/>
                </w:tcPr>
                <w:p w14:paraId="3C6516F8"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286,421</w:t>
                  </w:r>
                </w:p>
              </w:tc>
              <w:tc>
                <w:tcPr>
                  <w:tcW w:w="1511" w:type="dxa"/>
                  <w:vAlign w:val="center"/>
                </w:tcPr>
                <w:p w14:paraId="0D2EFA72"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99.21</w:t>
                  </w:r>
                </w:p>
              </w:tc>
              <w:tc>
                <w:tcPr>
                  <w:tcW w:w="1512" w:type="dxa"/>
                  <w:vAlign w:val="center"/>
                </w:tcPr>
                <w:p w14:paraId="5E4A8C6D"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331,857,650</w:t>
                  </w:r>
                </w:p>
              </w:tc>
            </w:tr>
            <w:tr w:rsidR="00261BD3" w:rsidRPr="00261BD3" w14:paraId="7B09DFF2" w14:textId="77777777" w:rsidTr="006162E5">
              <w:tc>
                <w:tcPr>
                  <w:tcW w:w="1511" w:type="dxa"/>
                  <w:vAlign w:val="center"/>
                </w:tcPr>
                <w:p w14:paraId="53C8A8FE"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Cash card</w:t>
                  </w:r>
                </w:p>
              </w:tc>
              <w:tc>
                <w:tcPr>
                  <w:tcW w:w="1511" w:type="dxa"/>
                  <w:vAlign w:val="center"/>
                </w:tcPr>
                <w:p w14:paraId="5407EAEB"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82,150</w:t>
                  </w:r>
                </w:p>
              </w:tc>
              <w:tc>
                <w:tcPr>
                  <w:tcW w:w="1511" w:type="dxa"/>
                  <w:vAlign w:val="center"/>
                </w:tcPr>
                <w:p w14:paraId="4ECC209F"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82,150</w:t>
                  </w:r>
                </w:p>
              </w:tc>
              <w:tc>
                <w:tcPr>
                  <w:tcW w:w="1511" w:type="dxa"/>
                  <w:vAlign w:val="center"/>
                </w:tcPr>
                <w:p w14:paraId="080C5925"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00</w:t>
                  </w:r>
                </w:p>
              </w:tc>
              <w:tc>
                <w:tcPr>
                  <w:tcW w:w="1512" w:type="dxa"/>
                  <w:vAlign w:val="center"/>
                </w:tcPr>
                <w:p w14:paraId="5CC48AB3"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311,997,500</w:t>
                  </w:r>
                </w:p>
              </w:tc>
            </w:tr>
            <w:tr w:rsidR="00261BD3" w:rsidRPr="00261BD3" w14:paraId="34EF6DE1" w14:textId="77777777" w:rsidTr="006162E5">
              <w:tc>
                <w:tcPr>
                  <w:tcW w:w="1511" w:type="dxa"/>
                  <w:vAlign w:val="center"/>
                </w:tcPr>
                <w:p w14:paraId="44E14ED6"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Non-Cash card</w:t>
                  </w:r>
                </w:p>
              </w:tc>
              <w:tc>
                <w:tcPr>
                  <w:tcW w:w="1511" w:type="dxa"/>
                  <w:vAlign w:val="center"/>
                </w:tcPr>
                <w:p w14:paraId="129A2E67"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6,529</w:t>
                  </w:r>
                </w:p>
              </w:tc>
              <w:tc>
                <w:tcPr>
                  <w:tcW w:w="1511" w:type="dxa"/>
                  <w:vAlign w:val="center"/>
                </w:tcPr>
                <w:p w14:paraId="3FF2E3E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4,271</w:t>
                  </w:r>
                </w:p>
              </w:tc>
              <w:tc>
                <w:tcPr>
                  <w:tcW w:w="1511" w:type="dxa"/>
                  <w:vAlign w:val="center"/>
                </w:tcPr>
                <w:p w14:paraId="641E27DA"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65.42</w:t>
                  </w:r>
                </w:p>
              </w:tc>
              <w:tc>
                <w:tcPr>
                  <w:tcW w:w="1512" w:type="dxa"/>
                  <w:vAlign w:val="center"/>
                </w:tcPr>
                <w:p w14:paraId="73EBB79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9,860,150</w:t>
                  </w:r>
                </w:p>
              </w:tc>
            </w:tr>
            <w:tr w:rsidR="00261BD3" w:rsidRPr="00261BD3" w14:paraId="72ADECBF" w14:textId="77777777" w:rsidTr="006162E5">
              <w:tc>
                <w:tcPr>
                  <w:tcW w:w="1511" w:type="dxa"/>
                  <w:vAlign w:val="center"/>
                </w:tcPr>
                <w:p w14:paraId="60572FF8" w14:textId="77777777" w:rsidR="000C011D" w:rsidRPr="00261BD3" w:rsidRDefault="000C011D" w:rsidP="006162E5">
                  <w:pPr>
                    <w:pStyle w:val="ListParagraph"/>
                    <w:spacing w:after="0" w:line="240" w:lineRule="auto"/>
                    <w:ind w:left="0"/>
                    <w:jc w:val="both"/>
                    <w:rPr>
                      <w:rFonts w:ascii="Arial" w:eastAsia="Arial" w:hAnsi="Arial" w:cs="Arial"/>
                      <w:b/>
                      <w:sz w:val="16"/>
                      <w:szCs w:val="16"/>
                    </w:rPr>
                  </w:pPr>
                  <w:r w:rsidRPr="00261BD3">
                    <w:rPr>
                      <w:rFonts w:ascii="Arial" w:eastAsia="Arial" w:hAnsi="Arial" w:cs="Arial"/>
                      <w:b/>
                      <w:sz w:val="16"/>
                      <w:szCs w:val="16"/>
                    </w:rPr>
                    <w:t>Non-4Ps</w:t>
                  </w:r>
                </w:p>
              </w:tc>
              <w:tc>
                <w:tcPr>
                  <w:tcW w:w="1511" w:type="dxa"/>
                  <w:vAlign w:val="center"/>
                </w:tcPr>
                <w:p w14:paraId="0BD83821"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058,075</w:t>
                  </w:r>
                </w:p>
              </w:tc>
              <w:tc>
                <w:tcPr>
                  <w:tcW w:w="1511" w:type="dxa"/>
                  <w:vAlign w:val="center"/>
                </w:tcPr>
                <w:p w14:paraId="00EE0735"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025,662</w:t>
                  </w:r>
                </w:p>
              </w:tc>
              <w:tc>
                <w:tcPr>
                  <w:tcW w:w="1511" w:type="dxa"/>
                  <w:vAlign w:val="center"/>
                </w:tcPr>
                <w:p w14:paraId="46973F17"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96.93</w:t>
                  </w:r>
                </w:p>
              </w:tc>
              <w:tc>
                <w:tcPr>
                  <w:tcW w:w="1512" w:type="dxa"/>
                  <w:vAlign w:val="center"/>
                </w:tcPr>
                <w:p w14:paraId="335C3019"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4,653,564,000</w:t>
                  </w:r>
                </w:p>
              </w:tc>
            </w:tr>
            <w:tr w:rsidR="00261BD3" w:rsidRPr="00261BD3" w14:paraId="3F751BF4" w14:textId="77777777" w:rsidTr="006162E5">
              <w:tc>
                <w:tcPr>
                  <w:tcW w:w="1511" w:type="dxa"/>
                  <w:vAlign w:val="center"/>
                </w:tcPr>
                <w:p w14:paraId="15604809"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Bohol</w:t>
                  </w:r>
                </w:p>
              </w:tc>
              <w:tc>
                <w:tcPr>
                  <w:tcW w:w="1511" w:type="dxa"/>
                  <w:vAlign w:val="center"/>
                </w:tcPr>
                <w:p w14:paraId="29B8436F"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81,710</w:t>
                  </w:r>
                </w:p>
              </w:tc>
              <w:tc>
                <w:tcPr>
                  <w:tcW w:w="1511" w:type="dxa"/>
                  <w:vAlign w:val="center"/>
                </w:tcPr>
                <w:p w14:paraId="1CFFBBB7"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77,431</w:t>
                  </w:r>
                </w:p>
              </w:tc>
              <w:tc>
                <w:tcPr>
                  <w:tcW w:w="1511" w:type="dxa"/>
                  <w:vAlign w:val="center"/>
                </w:tcPr>
                <w:p w14:paraId="19D10C6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97.64</w:t>
                  </w:r>
                </w:p>
              </w:tc>
              <w:tc>
                <w:tcPr>
                  <w:tcW w:w="1512" w:type="dxa"/>
                  <w:vAlign w:val="center"/>
                </w:tcPr>
                <w:p w14:paraId="03D5E314"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832,680,000</w:t>
                  </w:r>
                </w:p>
              </w:tc>
            </w:tr>
            <w:tr w:rsidR="00261BD3" w:rsidRPr="00261BD3" w14:paraId="30FA5F62" w14:textId="77777777" w:rsidTr="006162E5">
              <w:tc>
                <w:tcPr>
                  <w:tcW w:w="1511" w:type="dxa"/>
                  <w:vAlign w:val="center"/>
                </w:tcPr>
                <w:p w14:paraId="0ABE477F"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Cebu</w:t>
                  </w:r>
                </w:p>
              </w:tc>
              <w:tc>
                <w:tcPr>
                  <w:tcW w:w="1511" w:type="dxa"/>
                  <w:vAlign w:val="center"/>
                </w:tcPr>
                <w:p w14:paraId="40C97D2C"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598,218</w:t>
                  </w:r>
                </w:p>
              </w:tc>
              <w:tc>
                <w:tcPr>
                  <w:tcW w:w="1511" w:type="dxa"/>
                  <w:vAlign w:val="center"/>
                </w:tcPr>
                <w:p w14:paraId="0CD3D701"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584,382</w:t>
                  </w:r>
                </w:p>
              </w:tc>
              <w:tc>
                <w:tcPr>
                  <w:tcW w:w="1511" w:type="dxa"/>
                  <w:vAlign w:val="center"/>
                </w:tcPr>
                <w:p w14:paraId="35EC08EC"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97.68</w:t>
                  </w:r>
                </w:p>
              </w:tc>
              <w:tc>
                <w:tcPr>
                  <w:tcW w:w="1512" w:type="dxa"/>
                  <w:vAlign w:val="center"/>
                </w:tcPr>
                <w:p w14:paraId="3B1F0B1E"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661,666,000</w:t>
                  </w:r>
                </w:p>
              </w:tc>
            </w:tr>
            <w:tr w:rsidR="00261BD3" w:rsidRPr="00261BD3" w14:paraId="1704B976" w14:textId="77777777" w:rsidTr="006162E5">
              <w:tc>
                <w:tcPr>
                  <w:tcW w:w="1511" w:type="dxa"/>
                  <w:vAlign w:val="center"/>
                </w:tcPr>
                <w:p w14:paraId="1029F225"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Negros Oriental</w:t>
                  </w:r>
                </w:p>
              </w:tc>
              <w:tc>
                <w:tcPr>
                  <w:tcW w:w="1511" w:type="dxa"/>
                  <w:vAlign w:val="center"/>
                </w:tcPr>
                <w:p w14:paraId="343B2A1E"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50,021</w:t>
                  </w:r>
                </w:p>
              </w:tc>
              <w:tc>
                <w:tcPr>
                  <w:tcW w:w="1511" w:type="dxa"/>
                  <w:vAlign w:val="center"/>
                </w:tcPr>
                <w:p w14:paraId="5CCB8EF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43,944</w:t>
                  </w:r>
                </w:p>
              </w:tc>
              <w:tc>
                <w:tcPr>
                  <w:tcW w:w="1511" w:type="dxa"/>
                  <w:vAlign w:val="center"/>
                </w:tcPr>
                <w:p w14:paraId="0838CAA4"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97.56</w:t>
                  </w:r>
                </w:p>
              </w:tc>
              <w:tc>
                <w:tcPr>
                  <w:tcW w:w="1512" w:type="dxa"/>
                  <w:vAlign w:val="center"/>
                </w:tcPr>
                <w:p w14:paraId="05C2A370"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054,632,000</w:t>
                  </w:r>
                </w:p>
              </w:tc>
            </w:tr>
            <w:tr w:rsidR="00261BD3" w:rsidRPr="00261BD3" w14:paraId="2C7BB453" w14:textId="77777777" w:rsidTr="006162E5">
              <w:tc>
                <w:tcPr>
                  <w:tcW w:w="1511" w:type="dxa"/>
                  <w:vAlign w:val="center"/>
                </w:tcPr>
                <w:p w14:paraId="2B4B9911"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Siquijor</w:t>
                  </w:r>
                </w:p>
              </w:tc>
              <w:tc>
                <w:tcPr>
                  <w:tcW w:w="1511" w:type="dxa"/>
                  <w:vAlign w:val="center"/>
                </w:tcPr>
                <w:p w14:paraId="0E3BF9AB"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8,126</w:t>
                  </w:r>
                </w:p>
              </w:tc>
              <w:tc>
                <w:tcPr>
                  <w:tcW w:w="1511" w:type="dxa"/>
                  <w:vAlign w:val="center"/>
                </w:tcPr>
                <w:p w14:paraId="2DE5DC74"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9,905</w:t>
                  </w:r>
                </w:p>
              </w:tc>
              <w:tc>
                <w:tcPr>
                  <w:tcW w:w="1511" w:type="dxa"/>
                  <w:vAlign w:val="center"/>
                </w:tcPr>
                <w:p w14:paraId="664724FB"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70.76</w:t>
                  </w:r>
                </w:p>
              </w:tc>
              <w:tc>
                <w:tcPr>
                  <w:tcW w:w="1512" w:type="dxa"/>
                  <w:vAlign w:val="center"/>
                </w:tcPr>
                <w:p w14:paraId="52629F07"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04,586,000</w:t>
                  </w:r>
                </w:p>
              </w:tc>
            </w:tr>
            <w:tr w:rsidR="00261BD3" w:rsidRPr="00261BD3" w14:paraId="4745C95E" w14:textId="77777777" w:rsidTr="006162E5">
              <w:tc>
                <w:tcPr>
                  <w:tcW w:w="1511" w:type="dxa"/>
                  <w:vAlign w:val="center"/>
                </w:tcPr>
                <w:p w14:paraId="20C19365" w14:textId="77777777" w:rsidR="000C011D" w:rsidRPr="00261BD3" w:rsidRDefault="000C011D" w:rsidP="006162E5">
                  <w:pPr>
                    <w:pStyle w:val="ListParagraph"/>
                    <w:spacing w:after="0" w:line="240" w:lineRule="auto"/>
                    <w:ind w:left="0"/>
                    <w:jc w:val="both"/>
                    <w:rPr>
                      <w:rFonts w:ascii="Arial" w:eastAsia="Arial" w:hAnsi="Arial" w:cs="Arial"/>
                      <w:b/>
                      <w:sz w:val="16"/>
                      <w:szCs w:val="16"/>
                    </w:rPr>
                  </w:pPr>
                  <w:r w:rsidRPr="00261BD3">
                    <w:rPr>
                      <w:rFonts w:ascii="Arial" w:eastAsia="Arial" w:hAnsi="Arial" w:cs="Arial"/>
                      <w:b/>
                      <w:sz w:val="16"/>
                      <w:szCs w:val="16"/>
                    </w:rPr>
                    <w:t>GRAND TOTAL</w:t>
                  </w:r>
                </w:p>
              </w:tc>
              <w:tc>
                <w:tcPr>
                  <w:tcW w:w="1511" w:type="dxa"/>
                  <w:vAlign w:val="center"/>
                </w:tcPr>
                <w:p w14:paraId="3D4048DB"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346,754</w:t>
                  </w:r>
                </w:p>
              </w:tc>
              <w:tc>
                <w:tcPr>
                  <w:tcW w:w="1511" w:type="dxa"/>
                  <w:vAlign w:val="center"/>
                </w:tcPr>
                <w:p w14:paraId="6637D81E"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312,083</w:t>
                  </w:r>
                </w:p>
              </w:tc>
              <w:tc>
                <w:tcPr>
                  <w:tcW w:w="1511" w:type="dxa"/>
                  <w:vAlign w:val="center"/>
                </w:tcPr>
                <w:p w14:paraId="076AD995"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98.07</w:t>
                  </w:r>
                </w:p>
              </w:tc>
              <w:tc>
                <w:tcPr>
                  <w:tcW w:w="1512" w:type="dxa"/>
                  <w:vAlign w:val="center"/>
                </w:tcPr>
                <w:p w14:paraId="2929E51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5,985,421,650</w:t>
                  </w:r>
                </w:p>
              </w:tc>
            </w:tr>
          </w:tbl>
          <w:p w14:paraId="5B4AEF37" w14:textId="77777777" w:rsidR="000C011D" w:rsidRPr="00261BD3"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261BD3"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261BD3">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261BD3" w:rsidRPr="00261BD3" w14:paraId="450629DD" w14:textId="77777777" w:rsidTr="006162E5">
              <w:tc>
                <w:tcPr>
                  <w:tcW w:w="1436" w:type="dxa"/>
                  <w:vAlign w:val="center"/>
                </w:tcPr>
                <w:p w14:paraId="6922D6EF"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CATEGORY</w:t>
                  </w:r>
                </w:p>
              </w:tc>
              <w:tc>
                <w:tcPr>
                  <w:tcW w:w="1440" w:type="dxa"/>
                  <w:vAlign w:val="center"/>
                </w:tcPr>
                <w:p w14:paraId="789C8CED"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CLEANLIST</w:t>
                  </w:r>
                </w:p>
              </w:tc>
              <w:tc>
                <w:tcPr>
                  <w:tcW w:w="1440" w:type="dxa"/>
                  <w:vAlign w:val="center"/>
                </w:tcPr>
                <w:p w14:paraId="28D754D6"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ACTUAL BENES PAID</w:t>
                  </w:r>
                </w:p>
              </w:tc>
              <w:tc>
                <w:tcPr>
                  <w:tcW w:w="1371" w:type="dxa"/>
                  <w:vAlign w:val="center"/>
                </w:tcPr>
                <w:p w14:paraId="67DE6F94"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w:t>
                  </w:r>
                </w:p>
              </w:tc>
              <w:tc>
                <w:tcPr>
                  <w:tcW w:w="1509" w:type="dxa"/>
                  <w:vAlign w:val="center"/>
                </w:tcPr>
                <w:p w14:paraId="5B6B78CD"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AMOUNT</w:t>
                  </w:r>
                </w:p>
              </w:tc>
            </w:tr>
            <w:tr w:rsidR="00261BD3" w:rsidRPr="00261BD3" w14:paraId="44E1A922" w14:textId="77777777" w:rsidTr="006162E5">
              <w:tc>
                <w:tcPr>
                  <w:tcW w:w="1436" w:type="dxa"/>
                  <w:vAlign w:val="center"/>
                </w:tcPr>
                <w:p w14:paraId="1880D183" w14:textId="77777777" w:rsidR="000C011D" w:rsidRPr="00261BD3" w:rsidRDefault="000C011D" w:rsidP="006162E5">
                  <w:pPr>
                    <w:pStyle w:val="ListParagraph"/>
                    <w:spacing w:after="0" w:line="240" w:lineRule="auto"/>
                    <w:ind w:left="0"/>
                    <w:rPr>
                      <w:rFonts w:ascii="Arial" w:eastAsia="Arial" w:hAnsi="Arial" w:cs="Arial"/>
                      <w:b/>
                      <w:sz w:val="16"/>
                      <w:szCs w:val="16"/>
                    </w:rPr>
                  </w:pPr>
                  <w:r w:rsidRPr="00261BD3">
                    <w:rPr>
                      <w:rFonts w:ascii="Arial" w:eastAsia="Arial" w:hAnsi="Arial" w:cs="Arial"/>
                      <w:b/>
                      <w:sz w:val="16"/>
                      <w:szCs w:val="16"/>
                    </w:rPr>
                    <w:t>4Ps (Cebu)</w:t>
                  </w:r>
                </w:p>
              </w:tc>
              <w:tc>
                <w:tcPr>
                  <w:tcW w:w="1440" w:type="dxa"/>
                  <w:vAlign w:val="center"/>
                </w:tcPr>
                <w:p w14:paraId="20F25A58"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49,542</w:t>
                  </w:r>
                </w:p>
              </w:tc>
              <w:tc>
                <w:tcPr>
                  <w:tcW w:w="1440" w:type="dxa"/>
                  <w:vAlign w:val="center"/>
                </w:tcPr>
                <w:p w14:paraId="0C80ADF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49,431</w:t>
                  </w:r>
                </w:p>
              </w:tc>
              <w:tc>
                <w:tcPr>
                  <w:tcW w:w="1371" w:type="dxa"/>
                  <w:vAlign w:val="center"/>
                </w:tcPr>
                <w:p w14:paraId="3F9DFDCC"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99.92</w:t>
                  </w:r>
                </w:p>
              </w:tc>
              <w:tc>
                <w:tcPr>
                  <w:tcW w:w="1509" w:type="dxa"/>
                  <w:vAlign w:val="center"/>
                </w:tcPr>
                <w:p w14:paraId="2B1E4FA1"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694,854,150</w:t>
                  </w:r>
                </w:p>
              </w:tc>
            </w:tr>
            <w:tr w:rsidR="00261BD3" w:rsidRPr="00261BD3" w14:paraId="52CB2CCC" w14:textId="77777777" w:rsidTr="006162E5">
              <w:tc>
                <w:tcPr>
                  <w:tcW w:w="1436" w:type="dxa"/>
                  <w:vAlign w:val="center"/>
                </w:tcPr>
                <w:p w14:paraId="2022486F" w14:textId="77777777" w:rsidR="000C011D" w:rsidRPr="00261BD3" w:rsidRDefault="000C011D" w:rsidP="006162E5">
                  <w:pPr>
                    <w:pStyle w:val="ListParagraph"/>
                    <w:spacing w:after="0" w:line="240" w:lineRule="auto"/>
                    <w:ind w:left="0"/>
                    <w:rPr>
                      <w:rFonts w:ascii="Arial" w:eastAsia="Arial" w:hAnsi="Arial" w:cs="Arial"/>
                      <w:b/>
                      <w:sz w:val="16"/>
                      <w:szCs w:val="16"/>
                    </w:rPr>
                  </w:pPr>
                  <w:r w:rsidRPr="00261BD3">
                    <w:rPr>
                      <w:rFonts w:ascii="Arial" w:eastAsia="Arial" w:hAnsi="Arial" w:cs="Arial"/>
                      <w:b/>
                      <w:sz w:val="16"/>
                      <w:szCs w:val="16"/>
                    </w:rPr>
                    <w:t>Non-4Ps</w:t>
                  </w:r>
                </w:p>
              </w:tc>
              <w:tc>
                <w:tcPr>
                  <w:tcW w:w="1440" w:type="dxa"/>
                  <w:vAlign w:val="center"/>
                </w:tcPr>
                <w:p w14:paraId="5E417DF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662,202</w:t>
                  </w:r>
                </w:p>
              </w:tc>
              <w:tc>
                <w:tcPr>
                  <w:tcW w:w="1440" w:type="dxa"/>
                  <w:vAlign w:val="center"/>
                </w:tcPr>
                <w:p w14:paraId="1189B2E4"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577,208</w:t>
                  </w:r>
                </w:p>
              </w:tc>
              <w:tc>
                <w:tcPr>
                  <w:tcW w:w="1371" w:type="dxa"/>
                  <w:vAlign w:val="center"/>
                </w:tcPr>
                <w:p w14:paraId="6AA07F9C"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87.16</w:t>
                  </w:r>
                </w:p>
              </w:tc>
              <w:tc>
                <w:tcPr>
                  <w:tcW w:w="1509" w:type="dxa"/>
                  <w:vAlign w:val="center"/>
                </w:tcPr>
                <w:p w14:paraId="2A4C790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3,830,496,000</w:t>
                  </w:r>
                </w:p>
              </w:tc>
            </w:tr>
            <w:tr w:rsidR="00261BD3" w:rsidRPr="00261BD3" w14:paraId="3B082CEE" w14:textId="77777777" w:rsidTr="006162E5">
              <w:tc>
                <w:tcPr>
                  <w:tcW w:w="1436" w:type="dxa"/>
                  <w:vAlign w:val="center"/>
                </w:tcPr>
                <w:p w14:paraId="57827D9A" w14:textId="77777777" w:rsidR="000C011D" w:rsidRPr="00261BD3" w:rsidRDefault="000C011D" w:rsidP="006162E5">
                  <w:pPr>
                    <w:pStyle w:val="ListParagraph"/>
                    <w:spacing w:after="0" w:line="240" w:lineRule="auto"/>
                    <w:ind w:left="0"/>
                    <w:rPr>
                      <w:rFonts w:ascii="Arial" w:eastAsia="Arial" w:hAnsi="Arial" w:cs="Arial"/>
                      <w:sz w:val="16"/>
                      <w:szCs w:val="16"/>
                    </w:rPr>
                  </w:pPr>
                  <w:r w:rsidRPr="00261BD3">
                    <w:rPr>
                      <w:rFonts w:ascii="Arial" w:eastAsia="Arial" w:hAnsi="Arial" w:cs="Arial"/>
                      <w:sz w:val="16"/>
                      <w:szCs w:val="16"/>
                    </w:rPr>
                    <w:t>Waitlisted (Non-ECQ)</w:t>
                  </w:r>
                </w:p>
              </w:tc>
              <w:tc>
                <w:tcPr>
                  <w:tcW w:w="1440" w:type="dxa"/>
                  <w:vAlign w:val="center"/>
                </w:tcPr>
                <w:p w14:paraId="44196193"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4,453</w:t>
                  </w:r>
                </w:p>
              </w:tc>
              <w:tc>
                <w:tcPr>
                  <w:tcW w:w="1440" w:type="dxa"/>
                  <w:vAlign w:val="center"/>
                </w:tcPr>
                <w:p w14:paraId="1CC11C12"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0,971</w:t>
                  </w:r>
                </w:p>
              </w:tc>
              <w:tc>
                <w:tcPr>
                  <w:tcW w:w="1371" w:type="dxa"/>
                  <w:vAlign w:val="center"/>
                </w:tcPr>
                <w:p w14:paraId="375EA5F2"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85.76</w:t>
                  </w:r>
                </w:p>
              </w:tc>
              <w:tc>
                <w:tcPr>
                  <w:tcW w:w="1509" w:type="dxa"/>
                  <w:vAlign w:val="center"/>
                </w:tcPr>
                <w:p w14:paraId="451112B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51,652,000</w:t>
                  </w:r>
                </w:p>
              </w:tc>
            </w:tr>
            <w:tr w:rsidR="00261BD3" w:rsidRPr="00261BD3" w14:paraId="1BA2BF2A" w14:textId="77777777" w:rsidTr="006162E5">
              <w:tc>
                <w:tcPr>
                  <w:tcW w:w="1436" w:type="dxa"/>
                  <w:vAlign w:val="center"/>
                </w:tcPr>
                <w:p w14:paraId="43B08B9D" w14:textId="77777777" w:rsidR="000C011D" w:rsidRPr="00261BD3" w:rsidRDefault="000C011D" w:rsidP="006162E5">
                  <w:pPr>
                    <w:pStyle w:val="ListParagraph"/>
                    <w:spacing w:after="0" w:line="240" w:lineRule="auto"/>
                    <w:ind w:left="0"/>
                    <w:rPr>
                      <w:rFonts w:ascii="Arial" w:eastAsia="Arial" w:hAnsi="Arial" w:cs="Arial"/>
                      <w:sz w:val="16"/>
                      <w:szCs w:val="16"/>
                    </w:rPr>
                  </w:pPr>
                  <w:r w:rsidRPr="00261BD3">
                    <w:rPr>
                      <w:rFonts w:ascii="Arial" w:eastAsia="Arial" w:hAnsi="Arial" w:cs="Arial"/>
                      <w:sz w:val="16"/>
                      <w:szCs w:val="16"/>
                    </w:rPr>
                    <w:t>Waitlisted (Cebu)</w:t>
                  </w:r>
                </w:p>
              </w:tc>
              <w:tc>
                <w:tcPr>
                  <w:tcW w:w="1440" w:type="dxa"/>
                  <w:vAlign w:val="center"/>
                </w:tcPr>
                <w:p w14:paraId="66E8E81D"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10,214</w:t>
                  </w:r>
                </w:p>
              </w:tc>
              <w:tc>
                <w:tcPr>
                  <w:tcW w:w="1440" w:type="dxa"/>
                  <w:vAlign w:val="center"/>
                </w:tcPr>
                <w:p w14:paraId="101D97D3"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98,852</w:t>
                  </w:r>
                </w:p>
              </w:tc>
              <w:tc>
                <w:tcPr>
                  <w:tcW w:w="1371" w:type="dxa"/>
                  <w:vAlign w:val="center"/>
                </w:tcPr>
                <w:p w14:paraId="5A5633B8"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89.69</w:t>
                  </w:r>
                </w:p>
              </w:tc>
              <w:tc>
                <w:tcPr>
                  <w:tcW w:w="1509" w:type="dxa"/>
                  <w:vAlign w:val="center"/>
                </w:tcPr>
                <w:p w14:paraId="380B1148"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186,200,000</w:t>
                  </w:r>
                </w:p>
              </w:tc>
            </w:tr>
            <w:tr w:rsidR="00261BD3" w:rsidRPr="00261BD3" w14:paraId="03B8FC64" w14:textId="77777777" w:rsidTr="006162E5">
              <w:tc>
                <w:tcPr>
                  <w:tcW w:w="1436" w:type="dxa"/>
                  <w:vAlign w:val="center"/>
                </w:tcPr>
                <w:p w14:paraId="4D8C7716" w14:textId="77777777" w:rsidR="000C011D" w:rsidRPr="00261BD3" w:rsidRDefault="000C011D" w:rsidP="006162E5">
                  <w:pPr>
                    <w:pStyle w:val="ListParagraph"/>
                    <w:spacing w:after="0" w:line="240" w:lineRule="auto"/>
                    <w:ind w:left="0"/>
                    <w:rPr>
                      <w:rFonts w:ascii="Arial" w:eastAsia="Arial" w:hAnsi="Arial" w:cs="Arial"/>
                      <w:b/>
                      <w:sz w:val="16"/>
                      <w:szCs w:val="16"/>
                    </w:rPr>
                  </w:pPr>
                  <w:r w:rsidRPr="00261BD3">
                    <w:rPr>
                      <w:rFonts w:ascii="Arial" w:eastAsia="Arial" w:hAnsi="Arial" w:cs="Arial"/>
                      <w:sz w:val="16"/>
                      <w:szCs w:val="16"/>
                    </w:rPr>
                    <w:t>ECQ (Cebu)</w:t>
                  </w:r>
                </w:p>
              </w:tc>
              <w:tc>
                <w:tcPr>
                  <w:tcW w:w="1440" w:type="dxa"/>
                  <w:vAlign w:val="center"/>
                </w:tcPr>
                <w:p w14:paraId="20C1761D"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sz w:val="16"/>
                      <w:szCs w:val="16"/>
                    </w:rPr>
                    <w:t>525,689</w:t>
                  </w:r>
                </w:p>
              </w:tc>
              <w:tc>
                <w:tcPr>
                  <w:tcW w:w="1440" w:type="dxa"/>
                  <w:vAlign w:val="center"/>
                </w:tcPr>
                <w:p w14:paraId="38DCF85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sz w:val="16"/>
                      <w:szCs w:val="16"/>
                    </w:rPr>
                    <w:t>455,946</w:t>
                  </w:r>
                </w:p>
              </w:tc>
              <w:tc>
                <w:tcPr>
                  <w:tcW w:w="1371" w:type="dxa"/>
                  <w:vAlign w:val="center"/>
                </w:tcPr>
                <w:p w14:paraId="102F4E10"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sz w:val="16"/>
                      <w:szCs w:val="16"/>
                    </w:rPr>
                    <w:t>86.73</w:t>
                  </w:r>
                </w:p>
              </w:tc>
              <w:tc>
                <w:tcPr>
                  <w:tcW w:w="1509" w:type="dxa"/>
                  <w:vAlign w:val="center"/>
                </w:tcPr>
                <w:p w14:paraId="01D2815A"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sz w:val="16"/>
                      <w:szCs w:val="16"/>
                    </w:rPr>
                    <w:t>2,375,676,000</w:t>
                  </w:r>
                </w:p>
              </w:tc>
            </w:tr>
            <w:tr w:rsidR="00261BD3" w:rsidRPr="00261BD3" w14:paraId="3A1E7C3B" w14:textId="77777777" w:rsidTr="006162E5">
              <w:tc>
                <w:tcPr>
                  <w:tcW w:w="1436" w:type="dxa"/>
                  <w:vAlign w:val="center"/>
                </w:tcPr>
                <w:p w14:paraId="6AB73FA0" w14:textId="77777777" w:rsidR="000C011D" w:rsidRPr="00261BD3" w:rsidRDefault="000C011D" w:rsidP="006162E5">
                  <w:pPr>
                    <w:pStyle w:val="ListParagraph"/>
                    <w:spacing w:after="0" w:line="240" w:lineRule="auto"/>
                    <w:ind w:left="0"/>
                    <w:rPr>
                      <w:rFonts w:ascii="Arial" w:eastAsia="Arial" w:hAnsi="Arial" w:cs="Arial"/>
                      <w:sz w:val="16"/>
                      <w:szCs w:val="16"/>
                    </w:rPr>
                  </w:pPr>
                  <w:r w:rsidRPr="00261BD3">
                    <w:rPr>
                      <w:rFonts w:ascii="Arial" w:eastAsia="Arial" w:hAnsi="Arial" w:cs="Arial"/>
                      <w:sz w:val="16"/>
                      <w:szCs w:val="16"/>
                    </w:rPr>
                    <w:t>LTFRB Drivers</w:t>
                  </w:r>
                </w:p>
              </w:tc>
              <w:tc>
                <w:tcPr>
                  <w:tcW w:w="1440" w:type="dxa"/>
                  <w:vAlign w:val="center"/>
                </w:tcPr>
                <w:p w14:paraId="1310CFE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846</w:t>
                  </w:r>
                </w:p>
              </w:tc>
              <w:tc>
                <w:tcPr>
                  <w:tcW w:w="1440" w:type="dxa"/>
                  <w:vAlign w:val="center"/>
                </w:tcPr>
                <w:p w14:paraId="0704CC54"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439</w:t>
                  </w:r>
                </w:p>
              </w:tc>
              <w:tc>
                <w:tcPr>
                  <w:tcW w:w="1371" w:type="dxa"/>
                  <w:vAlign w:val="center"/>
                </w:tcPr>
                <w:p w14:paraId="5E1F6C35"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77.95</w:t>
                  </w:r>
                </w:p>
              </w:tc>
              <w:tc>
                <w:tcPr>
                  <w:tcW w:w="1509" w:type="dxa"/>
                  <w:vAlign w:val="center"/>
                </w:tcPr>
                <w:p w14:paraId="76872835"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6,968,000</w:t>
                  </w:r>
                </w:p>
              </w:tc>
            </w:tr>
            <w:tr w:rsidR="00261BD3" w:rsidRPr="00261BD3" w14:paraId="3B44BA63" w14:textId="77777777" w:rsidTr="006162E5">
              <w:trPr>
                <w:trHeight w:val="58"/>
              </w:trPr>
              <w:tc>
                <w:tcPr>
                  <w:tcW w:w="1436" w:type="dxa"/>
                  <w:vAlign w:val="center"/>
                </w:tcPr>
                <w:p w14:paraId="3E90AA64" w14:textId="77777777" w:rsidR="000C011D" w:rsidRPr="00261BD3" w:rsidRDefault="000C011D" w:rsidP="006162E5">
                  <w:pPr>
                    <w:pStyle w:val="ListParagraph"/>
                    <w:spacing w:after="0" w:line="240" w:lineRule="auto"/>
                    <w:ind w:left="0"/>
                    <w:rPr>
                      <w:rFonts w:ascii="Arial" w:eastAsia="Arial" w:hAnsi="Arial" w:cs="Arial"/>
                      <w:sz w:val="16"/>
                      <w:szCs w:val="16"/>
                    </w:rPr>
                  </w:pPr>
                  <w:r w:rsidRPr="00261BD3">
                    <w:rPr>
                      <w:rFonts w:ascii="Arial" w:eastAsia="Arial" w:hAnsi="Arial" w:cs="Arial"/>
                      <w:b/>
                      <w:sz w:val="16"/>
                      <w:szCs w:val="16"/>
                    </w:rPr>
                    <w:t>GRAND TOTAL</w:t>
                  </w:r>
                </w:p>
              </w:tc>
              <w:tc>
                <w:tcPr>
                  <w:tcW w:w="1440" w:type="dxa"/>
                  <w:vAlign w:val="center"/>
                </w:tcPr>
                <w:p w14:paraId="4EE598B1"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b/>
                      <w:sz w:val="16"/>
                      <w:szCs w:val="16"/>
                    </w:rPr>
                    <w:t>897,474</w:t>
                  </w:r>
                </w:p>
              </w:tc>
              <w:tc>
                <w:tcPr>
                  <w:tcW w:w="1440" w:type="dxa"/>
                  <w:vAlign w:val="center"/>
                </w:tcPr>
                <w:p w14:paraId="591F9A63"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b/>
                      <w:sz w:val="16"/>
                      <w:szCs w:val="16"/>
                    </w:rPr>
                    <w:t>726,639</w:t>
                  </w:r>
                </w:p>
              </w:tc>
              <w:tc>
                <w:tcPr>
                  <w:tcW w:w="1371" w:type="dxa"/>
                  <w:vAlign w:val="center"/>
                </w:tcPr>
                <w:p w14:paraId="2C72AADF"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b/>
                      <w:sz w:val="16"/>
                      <w:szCs w:val="16"/>
                    </w:rPr>
                    <w:t>93.54</w:t>
                  </w:r>
                </w:p>
              </w:tc>
              <w:tc>
                <w:tcPr>
                  <w:tcW w:w="1509" w:type="dxa"/>
                  <w:vAlign w:val="center"/>
                </w:tcPr>
                <w:p w14:paraId="4611FDDC"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b/>
                      <w:sz w:val="16"/>
                      <w:szCs w:val="16"/>
                    </w:rPr>
                    <w:t>4,525,350,150</w:t>
                  </w:r>
                </w:p>
              </w:tc>
            </w:tr>
          </w:tbl>
          <w:p w14:paraId="56AF3D28" w14:textId="77777777" w:rsidR="000C011D" w:rsidRPr="00261BD3"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80920B" w14:textId="77777777" w:rsidR="00B704B8" w:rsidRDefault="00B704B8" w:rsidP="000C011D">
      <w:pPr>
        <w:spacing w:after="0" w:line="240" w:lineRule="auto"/>
        <w:contextualSpacing/>
        <w:rPr>
          <w:rFonts w:ascii="Arial" w:eastAsia="Arial" w:hAnsi="Arial" w:cs="Arial"/>
          <w:b/>
          <w:sz w:val="24"/>
          <w:szCs w:val="24"/>
        </w:rPr>
      </w:pPr>
    </w:p>
    <w:p w14:paraId="0B51080E" w14:textId="3F9A380E"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915A5AF" w:rsidR="000C011D" w:rsidRPr="002F548D" w:rsidRDefault="00C30D92"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F548D">
              <w:rPr>
                <w:rFonts w:ascii="Arial" w:eastAsia="Arial" w:hAnsi="Arial" w:cs="Arial"/>
                <w:sz w:val="20"/>
                <w:szCs w:val="19"/>
              </w:rPr>
              <w:t>21</w:t>
            </w:r>
            <w:r w:rsidR="008A6C17" w:rsidRPr="002F548D">
              <w:rPr>
                <w:rFonts w:ascii="Arial" w:eastAsia="Arial" w:hAnsi="Arial" w:cs="Arial"/>
                <w:sz w:val="20"/>
                <w:szCs w:val="19"/>
              </w:rPr>
              <w:t xml:space="preserve"> January 2021</w:t>
            </w:r>
          </w:p>
        </w:tc>
        <w:tc>
          <w:tcPr>
            <w:tcW w:w="7830" w:type="dxa"/>
          </w:tcPr>
          <w:p w14:paraId="3DE74F84" w14:textId="5457BC9A"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DRMD provided a total of </w:t>
            </w:r>
            <w:r w:rsidRPr="002F548D">
              <w:rPr>
                <w:rFonts w:ascii="Arial" w:eastAsia="Arial" w:hAnsi="Arial" w:cs="Arial"/>
                <w:b/>
                <w:sz w:val="20"/>
                <w:szCs w:val="19"/>
              </w:rPr>
              <w:t xml:space="preserve">₱13,310,675.54 </w:t>
            </w:r>
            <w:r w:rsidRPr="002F548D">
              <w:rPr>
                <w:rFonts w:ascii="Arial" w:eastAsia="Arial" w:hAnsi="Arial" w:cs="Arial"/>
                <w:sz w:val="20"/>
                <w:szCs w:val="19"/>
              </w:rPr>
              <w:t>worth of assistance</w:t>
            </w:r>
            <w:r w:rsidRPr="002F548D">
              <w:rPr>
                <w:rFonts w:ascii="Arial" w:eastAsia="Arial" w:hAnsi="Arial" w:cs="Arial"/>
                <w:b/>
                <w:sz w:val="20"/>
                <w:szCs w:val="19"/>
              </w:rPr>
              <w:t xml:space="preserve"> </w:t>
            </w:r>
            <w:r w:rsidRPr="002F548D">
              <w:rPr>
                <w:rFonts w:ascii="Arial" w:eastAsia="Arial" w:hAnsi="Arial" w:cs="Arial"/>
                <w:sz w:val="20"/>
                <w:szCs w:val="19"/>
              </w:rPr>
              <w:t xml:space="preserve">to </w:t>
            </w:r>
            <w:r w:rsidRPr="002F548D">
              <w:rPr>
                <w:rFonts w:ascii="Arial" w:eastAsia="Arial" w:hAnsi="Arial" w:cs="Arial"/>
                <w:b/>
                <w:sz w:val="20"/>
                <w:szCs w:val="19"/>
              </w:rPr>
              <w:t xml:space="preserve">17 stranded sale </w:t>
            </w:r>
            <w:r w:rsidR="00CC759F" w:rsidRPr="002F548D">
              <w:rPr>
                <w:rFonts w:ascii="Arial" w:eastAsia="Arial" w:hAnsi="Arial" w:cs="Arial"/>
                <w:b/>
                <w:sz w:val="20"/>
                <w:szCs w:val="19"/>
              </w:rPr>
              <w:t>representatives;</w:t>
            </w:r>
            <w:r w:rsidRPr="002F548D">
              <w:rPr>
                <w:rFonts w:ascii="Arial" w:eastAsia="Arial" w:hAnsi="Arial" w:cs="Arial"/>
                <w:sz w:val="20"/>
                <w:szCs w:val="19"/>
              </w:rPr>
              <w:t xml:space="preserve"> eight </w:t>
            </w:r>
            <w:r w:rsidRPr="002F548D">
              <w:rPr>
                <w:rFonts w:ascii="Arial" w:eastAsia="Arial" w:hAnsi="Arial" w:cs="Arial"/>
                <w:b/>
                <w:sz w:val="20"/>
                <w:szCs w:val="19"/>
              </w:rPr>
              <w:t>(8) bus drivers (HTIs);</w:t>
            </w:r>
            <w:r w:rsidRPr="002F548D">
              <w:rPr>
                <w:rFonts w:ascii="Arial" w:eastAsia="Arial" w:hAnsi="Arial" w:cs="Arial"/>
                <w:sz w:val="20"/>
                <w:szCs w:val="19"/>
              </w:rPr>
              <w:t xml:space="preserve"> and</w:t>
            </w:r>
            <w:r w:rsidRPr="002F548D">
              <w:rPr>
                <w:rFonts w:ascii="Arial" w:eastAsia="Arial" w:hAnsi="Arial" w:cs="Arial"/>
                <w:b/>
                <w:sz w:val="20"/>
                <w:szCs w:val="19"/>
              </w:rPr>
              <w:t xml:space="preserve"> 25,480 </w:t>
            </w:r>
            <w:r w:rsidRPr="002F548D">
              <w:rPr>
                <w:rFonts w:ascii="Arial" w:eastAsia="Arial" w:hAnsi="Arial" w:cs="Arial"/>
                <w:bCs/>
                <w:sz w:val="20"/>
                <w:szCs w:val="19"/>
              </w:rPr>
              <w:t>families</w:t>
            </w:r>
            <w:r w:rsidR="000C4C36" w:rsidRPr="002F548D">
              <w:rPr>
                <w:rFonts w:ascii="Arial" w:eastAsia="Arial" w:hAnsi="Arial" w:cs="Arial"/>
                <w:bCs/>
                <w:sz w:val="20"/>
                <w:szCs w:val="19"/>
              </w:rPr>
              <w:t xml:space="preserve">, </w:t>
            </w:r>
            <w:r w:rsidR="004414D2" w:rsidRPr="002F548D">
              <w:rPr>
                <w:rFonts w:ascii="Arial" w:eastAsia="Arial" w:hAnsi="Arial" w:cs="Arial"/>
                <w:bCs/>
                <w:sz w:val="20"/>
                <w:szCs w:val="19"/>
              </w:rPr>
              <w:t>of</w:t>
            </w:r>
            <w:r w:rsidRPr="002F548D">
              <w:rPr>
                <w:rFonts w:ascii="Arial" w:eastAsia="Arial" w:hAnsi="Arial" w:cs="Arial"/>
                <w:sz w:val="20"/>
                <w:szCs w:val="19"/>
              </w:rPr>
              <w:t xml:space="preserve"> which 815 are LSIs.</w:t>
            </w:r>
          </w:p>
          <w:p w14:paraId="6DE240C9"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through its Crisis Intervention Unit (CIU) provided assistance to </w:t>
            </w:r>
            <w:r w:rsidRPr="002F548D">
              <w:rPr>
                <w:rFonts w:ascii="Arial" w:eastAsia="Arial" w:hAnsi="Arial" w:cs="Arial"/>
                <w:b/>
                <w:sz w:val="20"/>
                <w:szCs w:val="19"/>
              </w:rPr>
              <w:t>22,171 walk-in clients</w:t>
            </w:r>
            <w:r w:rsidRPr="002F548D">
              <w:rPr>
                <w:rFonts w:ascii="Arial" w:eastAsia="Arial" w:hAnsi="Arial" w:cs="Arial"/>
                <w:sz w:val="20"/>
                <w:szCs w:val="19"/>
              </w:rPr>
              <w:t xml:space="preserve"> amounting to </w:t>
            </w:r>
            <w:r w:rsidRPr="002F548D">
              <w:rPr>
                <w:rFonts w:ascii="Arial" w:eastAsia="Arial" w:hAnsi="Arial" w:cs="Arial"/>
                <w:b/>
                <w:sz w:val="20"/>
                <w:szCs w:val="19"/>
              </w:rPr>
              <w:t>₱109,625,556.13.</w:t>
            </w:r>
          </w:p>
          <w:p w14:paraId="1BDC43F3" w14:textId="5AC4D1CF"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The Social Pension Unit extended assistance to </w:t>
            </w:r>
            <w:r w:rsidR="00AB0E44" w:rsidRPr="002F548D">
              <w:rPr>
                <w:rFonts w:ascii="Arial" w:eastAsia="Arial" w:hAnsi="Arial" w:cs="Arial"/>
                <w:b/>
                <w:bCs/>
                <w:sz w:val="20"/>
                <w:szCs w:val="19"/>
              </w:rPr>
              <w:t xml:space="preserve">216,397 </w:t>
            </w:r>
            <w:r w:rsidRPr="002F548D">
              <w:rPr>
                <w:rFonts w:ascii="Arial" w:eastAsia="Arial" w:hAnsi="Arial" w:cs="Arial"/>
                <w:b/>
                <w:bCs/>
                <w:sz w:val="20"/>
                <w:szCs w:val="19"/>
              </w:rPr>
              <w:t>senior citizens</w:t>
            </w:r>
            <w:r w:rsidRPr="002F548D">
              <w:rPr>
                <w:rFonts w:ascii="Arial" w:eastAsia="Arial" w:hAnsi="Arial" w:cs="Arial"/>
                <w:sz w:val="20"/>
                <w:szCs w:val="19"/>
              </w:rPr>
              <w:t xml:space="preserve"> amounting to </w:t>
            </w:r>
            <w:r w:rsidR="00AB0E44" w:rsidRPr="002F548D">
              <w:rPr>
                <w:rFonts w:ascii="Arial" w:eastAsia="Arial" w:hAnsi="Arial" w:cs="Arial"/>
                <w:b/>
                <w:bCs/>
                <w:sz w:val="20"/>
                <w:szCs w:val="19"/>
              </w:rPr>
              <w:t xml:space="preserve">₱1,284,624,000.00; </w:t>
            </w:r>
            <w:r w:rsidRPr="002F548D">
              <w:rPr>
                <w:rFonts w:ascii="Arial" w:eastAsia="Arial" w:hAnsi="Arial" w:cs="Arial"/>
                <w:sz w:val="20"/>
                <w:szCs w:val="19"/>
              </w:rPr>
              <w:t>and</w:t>
            </w:r>
            <w:r w:rsidRPr="002F548D">
              <w:rPr>
                <w:rFonts w:ascii="Arial" w:eastAsia="Arial" w:hAnsi="Arial" w:cs="Arial"/>
                <w:b/>
                <w:bCs/>
                <w:sz w:val="20"/>
                <w:szCs w:val="19"/>
              </w:rPr>
              <w:t xml:space="preserve"> 29,264 senior citizens</w:t>
            </w:r>
            <w:r w:rsidRPr="002F548D">
              <w:rPr>
                <w:rFonts w:ascii="Arial" w:eastAsia="Arial" w:hAnsi="Arial" w:cs="Arial"/>
                <w:sz w:val="20"/>
                <w:szCs w:val="19"/>
              </w:rPr>
              <w:t xml:space="preserve"> amounting to </w:t>
            </w:r>
            <w:r w:rsidRPr="002F548D">
              <w:rPr>
                <w:rFonts w:ascii="Arial" w:eastAsia="Arial" w:hAnsi="Arial" w:cs="Arial"/>
                <w:b/>
                <w:bCs/>
                <w:sz w:val="20"/>
                <w:szCs w:val="19"/>
              </w:rPr>
              <w:t xml:space="preserve">₱173,937,000.00 </w:t>
            </w:r>
            <w:r w:rsidRPr="002F548D">
              <w:rPr>
                <w:rFonts w:ascii="Arial" w:eastAsia="Arial" w:hAnsi="Arial" w:cs="Arial"/>
                <w:sz w:val="20"/>
                <w:szCs w:val="19"/>
              </w:rPr>
              <w:t>for the year 2019 and 2020, respectively.</w:t>
            </w:r>
          </w:p>
          <w:p w14:paraId="6C278E87"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The Sustainable Livelihood Program (SLP) of DSWD-FO VIII was able to extend assistance to </w:t>
            </w:r>
            <w:r w:rsidRPr="002F548D">
              <w:rPr>
                <w:rFonts w:ascii="Arial" w:eastAsia="Arial" w:hAnsi="Arial" w:cs="Arial"/>
                <w:b/>
                <w:sz w:val="20"/>
                <w:szCs w:val="19"/>
              </w:rPr>
              <w:t>170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2,261,210.07</w:t>
            </w:r>
            <w:r w:rsidRPr="002F548D">
              <w:rPr>
                <w:rFonts w:ascii="Arial" w:eastAsia="Arial" w:hAnsi="Arial" w:cs="Arial"/>
                <w:sz w:val="20"/>
                <w:szCs w:val="19"/>
              </w:rPr>
              <w:t>.</w:t>
            </w:r>
          </w:p>
          <w:p w14:paraId="4493B54C" w14:textId="77777777" w:rsidR="000C011D" w:rsidRPr="002F548D"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2F548D"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p w14:paraId="7BCDD0DC" w14:textId="21890E8D" w:rsidR="000C011D" w:rsidRPr="002F548D" w:rsidRDefault="000C011D" w:rsidP="007D17E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23" w:right="57"/>
              <w:jc w:val="both"/>
              <w:rPr>
                <w:rFonts w:ascii="Arial" w:eastAsia="Arial" w:hAnsi="Arial" w:cs="Arial"/>
                <w:sz w:val="20"/>
                <w:szCs w:val="19"/>
              </w:rPr>
            </w:pPr>
            <w:r w:rsidRPr="002F548D">
              <w:rPr>
                <w:rFonts w:ascii="Arial" w:eastAsia="Arial" w:hAnsi="Arial" w:cs="Arial"/>
                <w:sz w:val="20"/>
                <w:szCs w:val="19"/>
              </w:rPr>
              <w:t xml:space="preserve">DSWD-FO VIII through the Emergency Subsidy Program was able to extend assistance to </w:t>
            </w:r>
            <w:r w:rsidR="001B221B" w:rsidRPr="002F548D">
              <w:rPr>
                <w:rFonts w:ascii="Arial" w:eastAsia="Arial" w:hAnsi="Arial" w:cs="Arial"/>
                <w:b/>
                <w:sz w:val="20"/>
                <w:szCs w:val="19"/>
              </w:rPr>
              <w:t>30</w:t>
            </w:r>
            <w:r w:rsidR="00011A5B" w:rsidRPr="002F548D">
              <w:rPr>
                <w:rFonts w:ascii="Arial" w:eastAsia="Arial" w:hAnsi="Arial" w:cs="Arial"/>
                <w:b/>
                <w:sz w:val="20"/>
                <w:szCs w:val="19"/>
              </w:rPr>
              <w:t>,</w:t>
            </w:r>
            <w:r w:rsidR="001B221B" w:rsidRPr="002F548D">
              <w:rPr>
                <w:rFonts w:ascii="Arial" w:eastAsia="Arial" w:hAnsi="Arial" w:cs="Arial"/>
                <w:b/>
                <w:sz w:val="20"/>
                <w:szCs w:val="19"/>
              </w:rPr>
              <w:t>332</w:t>
            </w:r>
            <w:r w:rsidR="00011A5B" w:rsidRPr="002F548D">
              <w:rPr>
                <w:rFonts w:ascii="Arial" w:eastAsia="Arial" w:hAnsi="Arial" w:cs="Arial"/>
                <w:b/>
                <w:sz w:val="20"/>
                <w:szCs w:val="19"/>
              </w:rPr>
              <w:t xml:space="preserve"> </w:t>
            </w:r>
            <w:r w:rsidRPr="002F548D">
              <w:rPr>
                <w:rFonts w:ascii="Arial" w:eastAsia="Arial" w:hAnsi="Arial" w:cs="Arial"/>
                <w:b/>
                <w:sz w:val="20"/>
                <w:szCs w:val="19"/>
              </w:rPr>
              <w:t>beneficiaries</w:t>
            </w:r>
            <w:r w:rsidRPr="002F548D">
              <w:rPr>
                <w:rFonts w:ascii="Arial" w:eastAsia="Arial" w:hAnsi="Arial" w:cs="Arial"/>
                <w:sz w:val="20"/>
                <w:szCs w:val="19"/>
              </w:rPr>
              <w:t xml:space="preserve"> amounting to </w:t>
            </w:r>
            <w:r w:rsidRPr="002F548D">
              <w:rPr>
                <w:rFonts w:ascii="Arial" w:eastAsia="Arial" w:hAnsi="Arial" w:cs="Arial"/>
                <w:b/>
                <w:bCs/>
                <w:sz w:val="20"/>
                <w:szCs w:val="19"/>
              </w:rPr>
              <w:t>₱</w:t>
            </w:r>
            <w:r w:rsidR="001B221B" w:rsidRPr="002F548D">
              <w:rPr>
                <w:rFonts w:ascii="Arial" w:eastAsia="Arial" w:hAnsi="Arial" w:cs="Arial"/>
                <w:b/>
                <w:bCs/>
                <w:sz w:val="20"/>
                <w:szCs w:val="19"/>
              </w:rPr>
              <w:t>158,300,000.00</w:t>
            </w:r>
            <w:r w:rsidR="00537FBA" w:rsidRPr="002F548D">
              <w:rPr>
                <w:rFonts w:ascii="Arial" w:eastAsia="Arial" w:hAnsi="Arial" w:cs="Arial"/>
                <w:b/>
                <w:bCs/>
                <w:sz w:val="20"/>
                <w:szCs w:val="19"/>
              </w:rPr>
              <w:t>.</w:t>
            </w:r>
          </w:p>
          <w:p w14:paraId="21D28222" w14:textId="04594F4E"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DRMD recorded </w:t>
            </w:r>
            <w:r w:rsidRPr="002F548D">
              <w:rPr>
                <w:rFonts w:ascii="Arial" w:eastAsia="Arial" w:hAnsi="Arial" w:cs="Arial"/>
                <w:b/>
                <w:sz w:val="20"/>
                <w:szCs w:val="19"/>
              </w:rPr>
              <w:t>550,267 non-4Ps beneficiaries</w:t>
            </w:r>
            <w:r w:rsidRPr="002F548D">
              <w:rPr>
                <w:rFonts w:ascii="Arial" w:eastAsia="Arial" w:hAnsi="Arial" w:cs="Arial"/>
                <w:sz w:val="20"/>
                <w:szCs w:val="19"/>
              </w:rPr>
              <w:t xml:space="preserve"> who received SAP amounting to </w:t>
            </w:r>
            <w:r w:rsidRPr="002F548D">
              <w:rPr>
                <w:rFonts w:ascii="Arial" w:eastAsia="Arial" w:hAnsi="Arial" w:cs="Arial"/>
                <w:b/>
                <w:sz w:val="20"/>
                <w:szCs w:val="19"/>
              </w:rPr>
              <w:t>₱</w:t>
            </w:r>
            <w:r w:rsidRPr="002F548D">
              <w:rPr>
                <w:rFonts w:ascii="Arial" w:eastAsia="Arial" w:hAnsi="Arial" w:cs="Arial"/>
                <w:b/>
                <w:sz w:val="20"/>
                <w:szCs w:val="24"/>
              </w:rPr>
              <w:t>2,751,249,750.00</w:t>
            </w:r>
            <w:r w:rsidRPr="002F548D">
              <w:rPr>
                <w:rFonts w:ascii="Arial" w:eastAsia="Arial" w:hAnsi="Arial" w:cs="Arial"/>
                <w:b/>
                <w:sz w:val="20"/>
                <w:szCs w:val="19"/>
              </w:rPr>
              <w:t xml:space="preserve">. </w:t>
            </w:r>
            <w:r w:rsidRPr="002F548D">
              <w:rPr>
                <w:rFonts w:ascii="Arial" w:eastAsia="Arial" w:hAnsi="Arial" w:cs="Arial"/>
                <w:sz w:val="20"/>
                <w:szCs w:val="19"/>
              </w:rPr>
              <w:t xml:space="preserve">There </w:t>
            </w:r>
            <w:r w:rsidR="00980A4F" w:rsidRPr="002F548D">
              <w:rPr>
                <w:rFonts w:ascii="Arial" w:eastAsia="Arial" w:hAnsi="Arial" w:cs="Arial"/>
                <w:sz w:val="20"/>
                <w:szCs w:val="19"/>
              </w:rPr>
              <w:t>were</w:t>
            </w:r>
            <w:r w:rsidRPr="002F548D">
              <w:rPr>
                <w:rFonts w:ascii="Arial" w:eastAsia="Arial" w:hAnsi="Arial" w:cs="Arial"/>
                <w:sz w:val="20"/>
                <w:szCs w:val="19"/>
              </w:rPr>
              <w:t xml:space="preserve"> also </w:t>
            </w:r>
            <w:r w:rsidRPr="002F548D">
              <w:rPr>
                <w:rFonts w:ascii="Arial" w:eastAsia="Arial" w:hAnsi="Arial" w:cs="Arial"/>
                <w:b/>
                <w:sz w:val="20"/>
                <w:szCs w:val="19"/>
              </w:rPr>
              <w:t>68,2</w:t>
            </w:r>
            <w:r w:rsidR="007D17ED" w:rsidRPr="002F548D">
              <w:rPr>
                <w:rFonts w:ascii="Arial" w:eastAsia="Arial" w:hAnsi="Arial" w:cs="Arial"/>
                <w:b/>
                <w:sz w:val="20"/>
                <w:szCs w:val="19"/>
              </w:rPr>
              <w:t>36</w:t>
            </w:r>
            <w:r w:rsidRPr="002F548D">
              <w:rPr>
                <w:rFonts w:ascii="Arial" w:eastAsia="Arial" w:hAnsi="Arial" w:cs="Arial"/>
                <w:b/>
                <w:sz w:val="20"/>
                <w:szCs w:val="19"/>
              </w:rPr>
              <w:t xml:space="preserve"> </w:t>
            </w:r>
            <w:r w:rsidRPr="002F548D">
              <w:rPr>
                <w:rFonts w:ascii="Arial" w:eastAsia="Arial" w:hAnsi="Arial" w:cs="Arial"/>
                <w:sz w:val="20"/>
                <w:szCs w:val="19"/>
              </w:rPr>
              <w:t xml:space="preserve">out of 83,011 waitlisted beneficiaries who were served amounting to </w:t>
            </w:r>
            <w:r w:rsidRPr="002F548D">
              <w:rPr>
                <w:rFonts w:ascii="Arial" w:eastAsia="Arial" w:hAnsi="Arial" w:cs="Arial"/>
                <w:b/>
                <w:sz w:val="20"/>
                <w:szCs w:val="19"/>
              </w:rPr>
              <w:t>₱</w:t>
            </w:r>
            <w:r w:rsidR="001C6402" w:rsidRPr="002F548D">
              <w:rPr>
                <w:rFonts w:ascii="Arial" w:eastAsia="Arial" w:hAnsi="Arial" w:cs="Arial"/>
                <w:b/>
                <w:sz w:val="20"/>
                <w:szCs w:val="19"/>
              </w:rPr>
              <w:t>341,1</w:t>
            </w:r>
            <w:r w:rsidR="007D17ED" w:rsidRPr="002F548D">
              <w:rPr>
                <w:rFonts w:ascii="Arial" w:eastAsia="Arial" w:hAnsi="Arial" w:cs="Arial"/>
                <w:b/>
                <w:sz w:val="20"/>
                <w:szCs w:val="19"/>
              </w:rPr>
              <w:t>8</w:t>
            </w:r>
            <w:r w:rsidR="001C6402" w:rsidRPr="002F548D">
              <w:rPr>
                <w:rFonts w:ascii="Arial" w:eastAsia="Arial" w:hAnsi="Arial" w:cs="Arial"/>
                <w:b/>
                <w:sz w:val="20"/>
                <w:szCs w:val="19"/>
              </w:rPr>
              <w:t>0,000</w:t>
            </w:r>
            <w:r w:rsidRPr="002F548D">
              <w:rPr>
                <w:rFonts w:ascii="Arial" w:eastAsia="Arial" w:hAnsi="Arial" w:cs="Arial"/>
                <w:b/>
                <w:sz w:val="20"/>
                <w:szCs w:val="19"/>
              </w:rPr>
              <w:t>.</w:t>
            </w:r>
          </w:p>
          <w:p w14:paraId="23D70FB8"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4Ps was able to extend assistance to their </w:t>
            </w:r>
            <w:r w:rsidRPr="002F548D">
              <w:rPr>
                <w:rFonts w:ascii="Arial" w:eastAsia="Arial" w:hAnsi="Arial" w:cs="Arial"/>
                <w:b/>
                <w:sz w:val="20"/>
                <w:szCs w:val="19"/>
              </w:rPr>
              <w:t>258,936 cash card</w:t>
            </w:r>
            <w:r w:rsidRPr="002F548D">
              <w:rPr>
                <w:rFonts w:ascii="Arial" w:eastAsia="Arial" w:hAnsi="Arial" w:cs="Arial"/>
                <w:sz w:val="20"/>
                <w:szCs w:val="19"/>
              </w:rPr>
              <w:t xml:space="preserve"> </w:t>
            </w:r>
            <w:r w:rsidRPr="002F548D">
              <w:rPr>
                <w:rFonts w:ascii="Arial" w:eastAsia="Arial" w:hAnsi="Arial" w:cs="Arial"/>
                <w:b/>
                <w:sz w:val="20"/>
                <w:szCs w:val="19"/>
              </w:rPr>
              <w:t>holder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945,116,400.00</w:t>
            </w:r>
            <w:r w:rsidRPr="002F548D">
              <w:rPr>
                <w:rFonts w:ascii="Arial" w:eastAsia="Arial" w:hAnsi="Arial" w:cs="Arial"/>
                <w:sz w:val="20"/>
                <w:szCs w:val="19"/>
              </w:rPr>
              <w:t xml:space="preserve"> and </w:t>
            </w:r>
            <w:r w:rsidRPr="002F548D">
              <w:rPr>
                <w:rFonts w:ascii="Arial" w:eastAsia="Arial" w:hAnsi="Arial" w:cs="Arial"/>
                <w:b/>
                <w:sz w:val="20"/>
                <w:szCs w:val="19"/>
              </w:rPr>
              <w:t>21,153 non-cash card holder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B9FAB5" w14:textId="77777777" w:rsidR="00261BD3" w:rsidRDefault="00261BD3"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3F7EFDE"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6AE39185" w:rsidR="000C011D" w:rsidRPr="000E5716" w:rsidRDefault="008D4E51" w:rsidP="000E571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0E5716">
              <w:rPr>
                <w:rFonts w:ascii="Arial" w:eastAsia="Arial" w:hAnsi="Arial" w:cs="Arial"/>
                <w:color w:val="0070C0"/>
                <w:sz w:val="20"/>
                <w:szCs w:val="19"/>
              </w:rPr>
              <w:t>2</w:t>
            </w:r>
            <w:r w:rsidR="000E5716" w:rsidRPr="000E5716">
              <w:rPr>
                <w:rFonts w:ascii="Arial" w:eastAsia="Arial" w:hAnsi="Arial" w:cs="Arial"/>
                <w:color w:val="0070C0"/>
                <w:sz w:val="20"/>
                <w:szCs w:val="19"/>
              </w:rPr>
              <w:t>6</w:t>
            </w:r>
            <w:r w:rsidR="003D5AB3" w:rsidRPr="000E5716">
              <w:rPr>
                <w:rFonts w:ascii="Arial" w:eastAsia="Arial" w:hAnsi="Arial" w:cs="Arial"/>
                <w:color w:val="0070C0"/>
                <w:sz w:val="20"/>
                <w:szCs w:val="19"/>
              </w:rPr>
              <w:t xml:space="preserve"> January</w:t>
            </w:r>
            <w:r w:rsidR="000C011D" w:rsidRPr="000E5716">
              <w:rPr>
                <w:rFonts w:ascii="Arial" w:eastAsia="Arial" w:hAnsi="Arial" w:cs="Arial"/>
                <w:color w:val="0070C0"/>
                <w:sz w:val="20"/>
                <w:szCs w:val="19"/>
              </w:rPr>
              <w:t xml:space="preserve"> 202</w:t>
            </w:r>
            <w:r w:rsidR="003D5AB3" w:rsidRPr="000E5716">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0E5716"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E5716">
              <w:rPr>
                <w:rFonts w:ascii="Arial" w:eastAsia="Arial" w:hAnsi="Arial" w:cs="Arial"/>
                <w:color w:val="0070C0"/>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0E5716"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E5716">
              <w:rPr>
                <w:rFonts w:ascii="Arial" w:eastAsia="Arial" w:hAnsi="Arial" w:cs="Arial"/>
                <w:color w:val="0070C0"/>
                <w:sz w:val="20"/>
                <w:szCs w:val="19"/>
              </w:rPr>
              <w:t>P</w:t>
            </w:r>
            <w:r w:rsidR="000C011D" w:rsidRPr="000E5716">
              <w:rPr>
                <w:rFonts w:ascii="Arial" w:eastAsia="Arial" w:hAnsi="Arial" w:cs="Arial"/>
                <w:color w:val="0070C0"/>
                <w:sz w:val="20"/>
                <w:szCs w:val="19"/>
              </w:rPr>
              <w:t>rocurement of additional supplies for production of FFPs</w:t>
            </w:r>
            <w:r w:rsidRPr="000E5716">
              <w:rPr>
                <w:rFonts w:ascii="Arial" w:eastAsia="Arial" w:hAnsi="Arial" w:cs="Arial"/>
                <w:color w:val="0070C0"/>
                <w:sz w:val="20"/>
                <w:szCs w:val="19"/>
              </w:rPr>
              <w:t xml:space="preserve"> is ongoing</w:t>
            </w:r>
            <w:r w:rsidR="000C011D" w:rsidRPr="000E5716">
              <w:rPr>
                <w:rFonts w:ascii="Arial" w:eastAsia="Arial" w:hAnsi="Arial" w:cs="Arial"/>
                <w:color w:val="0070C0"/>
                <w:sz w:val="20"/>
                <w:szCs w:val="19"/>
              </w:rPr>
              <w:t>.</w:t>
            </w:r>
          </w:p>
          <w:p w14:paraId="2D234627" w14:textId="77777777" w:rsidR="000C011D" w:rsidRPr="000E5716"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E5716">
              <w:rPr>
                <w:rFonts w:ascii="Arial" w:eastAsia="Arial" w:hAnsi="Arial" w:cs="Arial"/>
                <w:color w:val="0070C0"/>
                <w:sz w:val="20"/>
                <w:szCs w:val="19"/>
              </w:rPr>
              <w:t>DSWD-FO X Staff in coordination with OCD and DOH were augmented to help facilitate the LSIs in the designated isolation area in the city.</w:t>
            </w:r>
          </w:p>
          <w:p w14:paraId="16B41B12" w14:textId="79FD15C6" w:rsidR="00D0702F" w:rsidRPr="000E5716"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6CCEDC75" w14:textId="77777777" w:rsidR="000C011D" w:rsidRPr="000E57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0E5716">
              <w:rPr>
                <w:rFonts w:ascii="Arial" w:eastAsia="Arial" w:hAnsi="Arial" w:cs="Arial"/>
                <w:b/>
                <w:bCs/>
                <w:color w:val="0070C0"/>
                <w:sz w:val="20"/>
                <w:szCs w:val="19"/>
              </w:rPr>
              <w:t>Social Amelioration Program (SAP)</w:t>
            </w:r>
          </w:p>
          <w:p w14:paraId="56EC5CCE" w14:textId="3376AAD7" w:rsidR="000C011D" w:rsidRPr="000E5716"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E5716">
              <w:rPr>
                <w:rFonts w:ascii="Arial" w:eastAsia="Arial" w:hAnsi="Arial" w:cs="Arial"/>
                <w:color w:val="0070C0"/>
                <w:sz w:val="20"/>
                <w:szCs w:val="19"/>
              </w:rPr>
              <w:t xml:space="preserve">DSWD-FO X has served </w:t>
            </w:r>
            <w:r w:rsidRPr="000E5716">
              <w:rPr>
                <w:rFonts w:ascii="Arial" w:eastAsia="Arial" w:hAnsi="Arial" w:cs="Arial"/>
                <w:b/>
                <w:bCs/>
                <w:color w:val="0070C0"/>
                <w:sz w:val="20"/>
                <w:szCs w:val="19"/>
              </w:rPr>
              <w:t>133,8</w:t>
            </w:r>
            <w:r w:rsidR="003D5AB3" w:rsidRPr="000E5716">
              <w:rPr>
                <w:rFonts w:ascii="Arial" w:eastAsia="Arial" w:hAnsi="Arial" w:cs="Arial"/>
                <w:b/>
                <w:bCs/>
                <w:color w:val="0070C0"/>
                <w:sz w:val="20"/>
                <w:szCs w:val="19"/>
              </w:rPr>
              <w:t>87</w:t>
            </w:r>
            <w:r w:rsidRPr="000E5716">
              <w:rPr>
                <w:rFonts w:ascii="Arial" w:eastAsia="Arial" w:hAnsi="Arial" w:cs="Arial"/>
                <w:b/>
                <w:bCs/>
                <w:color w:val="0070C0"/>
                <w:sz w:val="20"/>
                <w:szCs w:val="19"/>
              </w:rPr>
              <w:t xml:space="preserve"> </w:t>
            </w:r>
            <w:r w:rsidRPr="000E5716">
              <w:rPr>
                <w:rFonts w:ascii="Arial" w:eastAsia="Arial" w:hAnsi="Arial" w:cs="Arial"/>
                <w:color w:val="0070C0"/>
                <w:sz w:val="20"/>
                <w:szCs w:val="19"/>
              </w:rPr>
              <w:t>waitlisted</w:t>
            </w:r>
            <w:r w:rsidRPr="000E5716">
              <w:rPr>
                <w:rFonts w:ascii="Arial" w:eastAsia="Arial" w:hAnsi="Arial" w:cs="Arial"/>
                <w:b/>
                <w:bCs/>
                <w:color w:val="0070C0"/>
                <w:sz w:val="20"/>
                <w:szCs w:val="19"/>
              </w:rPr>
              <w:t xml:space="preserve"> </w:t>
            </w:r>
            <w:r w:rsidRPr="000E5716">
              <w:rPr>
                <w:rFonts w:ascii="Arial" w:eastAsia="Arial" w:hAnsi="Arial" w:cs="Arial"/>
                <w:color w:val="0070C0"/>
                <w:sz w:val="20"/>
                <w:szCs w:val="19"/>
              </w:rPr>
              <w:t xml:space="preserve">beneficiaries amounting to </w:t>
            </w:r>
            <w:r w:rsidRPr="000E5716">
              <w:rPr>
                <w:rFonts w:ascii="Arial" w:eastAsia="Arial" w:hAnsi="Arial" w:cs="Arial"/>
                <w:b/>
                <w:bCs/>
                <w:color w:val="0070C0"/>
                <w:sz w:val="20"/>
                <w:szCs w:val="19"/>
              </w:rPr>
              <w:t>₱</w:t>
            </w:r>
            <w:r w:rsidR="003D5AB3" w:rsidRPr="000E5716">
              <w:rPr>
                <w:rFonts w:ascii="Arial" w:eastAsia="Arial" w:hAnsi="Arial" w:cs="Arial"/>
                <w:b/>
                <w:bCs/>
                <w:color w:val="0070C0"/>
                <w:sz w:val="20"/>
                <w:szCs w:val="19"/>
              </w:rPr>
              <w:t>803,322,000.00</w:t>
            </w:r>
            <w:r w:rsidRPr="000E5716">
              <w:rPr>
                <w:rFonts w:ascii="Arial" w:eastAsia="Arial" w:hAnsi="Arial" w:cs="Arial"/>
                <w:b/>
                <w:bCs/>
                <w:color w:val="0070C0"/>
                <w:sz w:val="20"/>
                <w:szCs w:val="19"/>
              </w:rPr>
              <w:t>.</w:t>
            </w:r>
          </w:p>
          <w:p w14:paraId="44B11EAE" w14:textId="40D90E45" w:rsidR="000C011D" w:rsidRPr="000E5716"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E5716">
              <w:rPr>
                <w:rFonts w:ascii="Arial" w:eastAsia="Arial" w:hAnsi="Arial" w:cs="Arial"/>
                <w:color w:val="0070C0"/>
                <w:sz w:val="20"/>
                <w:szCs w:val="19"/>
              </w:rPr>
              <w:t xml:space="preserve">DSWD-FO X has served </w:t>
            </w:r>
            <w:r w:rsidR="003D5AB3" w:rsidRPr="000E5716">
              <w:rPr>
                <w:rFonts w:ascii="Arial" w:eastAsia="Arial" w:hAnsi="Arial" w:cs="Arial"/>
                <w:b/>
                <w:bCs/>
                <w:color w:val="0070C0"/>
                <w:sz w:val="20"/>
                <w:szCs w:val="19"/>
              </w:rPr>
              <w:t>5</w:t>
            </w:r>
            <w:r w:rsidR="00A8537B" w:rsidRPr="000E5716">
              <w:rPr>
                <w:rFonts w:ascii="Arial" w:eastAsia="Arial" w:hAnsi="Arial" w:cs="Arial"/>
                <w:b/>
                <w:bCs/>
                <w:color w:val="0070C0"/>
                <w:sz w:val="20"/>
                <w:szCs w:val="19"/>
              </w:rPr>
              <w:t>3</w:t>
            </w:r>
            <w:r w:rsidR="003D5AB3" w:rsidRPr="000E5716">
              <w:rPr>
                <w:rFonts w:ascii="Arial" w:eastAsia="Arial" w:hAnsi="Arial" w:cs="Arial"/>
                <w:b/>
                <w:bCs/>
                <w:color w:val="0070C0"/>
                <w:sz w:val="20"/>
                <w:szCs w:val="19"/>
              </w:rPr>
              <w:t>,</w:t>
            </w:r>
            <w:r w:rsidR="009E33A5" w:rsidRPr="000E5716">
              <w:rPr>
                <w:rFonts w:ascii="Arial" w:eastAsia="Arial" w:hAnsi="Arial" w:cs="Arial"/>
                <w:b/>
                <w:bCs/>
                <w:color w:val="0070C0"/>
                <w:sz w:val="20"/>
                <w:szCs w:val="19"/>
              </w:rPr>
              <w:t>138</w:t>
            </w:r>
            <w:r w:rsidRPr="000E5716">
              <w:rPr>
                <w:rFonts w:ascii="Arial" w:eastAsia="Arial" w:hAnsi="Arial" w:cs="Arial"/>
                <w:b/>
                <w:bCs/>
                <w:color w:val="0070C0"/>
                <w:sz w:val="20"/>
                <w:szCs w:val="19"/>
              </w:rPr>
              <w:t xml:space="preserve"> </w:t>
            </w:r>
            <w:r w:rsidRPr="000E5716">
              <w:rPr>
                <w:rFonts w:ascii="Arial" w:eastAsia="Arial" w:hAnsi="Arial" w:cs="Arial"/>
                <w:color w:val="0070C0"/>
                <w:sz w:val="20"/>
                <w:szCs w:val="19"/>
              </w:rPr>
              <w:t xml:space="preserve">beneficiaries for the Bayanihan 2 ESP Implementation amounting to </w:t>
            </w:r>
            <w:r w:rsidRPr="000E5716">
              <w:rPr>
                <w:rFonts w:ascii="Arial" w:eastAsia="Arial" w:hAnsi="Arial" w:cs="Arial"/>
                <w:b/>
                <w:bCs/>
                <w:color w:val="0070C0"/>
                <w:sz w:val="20"/>
                <w:szCs w:val="19"/>
              </w:rPr>
              <w:t>₱</w:t>
            </w:r>
            <w:r w:rsidR="003D5AB3" w:rsidRPr="000E5716">
              <w:rPr>
                <w:rFonts w:ascii="Arial" w:eastAsia="Arial" w:hAnsi="Arial" w:cs="Arial"/>
                <w:b/>
                <w:bCs/>
                <w:color w:val="0070C0"/>
                <w:sz w:val="20"/>
                <w:szCs w:val="19"/>
              </w:rPr>
              <w:t>3</w:t>
            </w:r>
            <w:r w:rsidR="007C1E03" w:rsidRPr="000E5716">
              <w:rPr>
                <w:rFonts w:ascii="Arial" w:eastAsia="Arial" w:hAnsi="Arial" w:cs="Arial"/>
                <w:b/>
                <w:bCs/>
                <w:color w:val="0070C0"/>
                <w:sz w:val="20"/>
                <w:szCs w:val="19"/>
              </w:rPr>
              <w:t>1</w:t>
            </w:r>
            <w:r w:rsidR="003D5AB3" w:rsidRPr="000E5716">
              <w:rPr>
                <w:rFonts w:ascii="Arial" w:eastAsia="Arial" w:hAnsi="Arial" w:cs="Arial"/>
                <w:b/>
                <w:bCs/>
                <w:color w:val="0070C0"/>
                <w:sz w:val="20"/>
                <w:szCs w:val="19"/>
              </w:rPr>
              <w:t>8,</w:t>
            </w:r>
            <w:r w:rsidR="007C1E03" w:rsidRPr="000E5716">
              <w:rPr>
                <w:rFonts w:ascii="Arial" w:eastAsia="Arial" w:hAnsi="Arial" w:cs="Arial"/>
                <w:b/>
                <w:bCs/>
                <w:color w:val="0070C0"/>
                <w:sz w:val="20"/>
                <w:szCs w:val="19"/>
              </w:rPr>
              <w:t>057</w:t>
            </w:r>
            <w:r w:rsidR="003D5AB3" w:rsidRPr="000E5716">
              <w:rPr>
                <w:rFonts w:ascii="Arial" w:eastAsia="Arial" w:hAnsi="Arial" w:cs="Arial"/>
                <w:b/>
                <w:bCs/>
                <w:color w:val="0070C0"/>
                <w:sz w:val="20"/>
                <w:szCs w:val="19"/>
              </w:rPr>
              <w:t>,</w:t>
            </w:r>
            <w:r w:rsidR="007C1E03" w:rsidRPr="000E5716">
              <w:rPr>
                <w:rFonts w:ascii="Arial" w:eastAsia="Arial" w:hAnsi="Arial" w:cs="Arial"/>
                <w:b/>
                <w:bCs/>
                <w:color w:val="0070C0"/>
                <w:sz w:val="20"/>
                <w:szCs w:val="19"/>
              </w:rPr>
              <w:t>5</w:t>
            </w:r>
            <w:r w:rsidR="003D5AB3" w:rsidRPr="000E5716">
              <w:rPr>
                <w:rFonts w:ascii="Arial" w:eastAsia="Arial" w:hAnsi="Arial" w:cs="Arial"/>
                <w:b/>
                <w:bCs/>
                <w:color w:val="0070C0"/>
                <w:sz w:val="20"/>
                <w:szCs w:val="19"/>
              </w:rPr>
              <w:t xml:space="preserve">00.00 </w:t>
            </w:r>
            <w:r w:rsidRPr="000E5716">
              <w:rPr>
                <w:rFonts w:ascii="Arial" w:eastAsia="Arial" w:hAnsi="Arial" w:cs="Arial"/>
                <w:color w:val="0070C0"/>
                <w:sz w:val="20"/>
                <w:szCs w:val="19"/>
              </w:rPr>
              <w:t xml:space="preserve">as of </w:t>
            </w:r>
            <w:r w:rsidR="007C1E03" w:rsidRPr="000E5716">
              <w:rPr>
                <w:rFonts w:ascii="Arial" w:eastAsia="Arial" w:hAnsi="Arial" w:cs="Arial"/>
                <w:color w:val="0070C0"/>
                <w:sz w:val="20"/>
                <w:szCs w:val="19"/>
              </w:rPr>
              <w:t>2</w:t>
            </w:r>
            <w:r w:rsidR="00CA27D2" w:rsidRPr="000E5716">
              <w:rPr>
                <w:rFonts w:ascii="Arial" w:eastAsia="Arial" w:hAnsi="Arial" w:cs="Arial"/>
                <w:color w:val="0070C0"/>
                <w:sz w:val="20"/>
                <w:szCs w:val="19"/>
              </w:rPr>
              <w:t>5</w:t>
            </w:r>
            <w:r w:rsidR="007C1E03" w:rsidRPr="000E5716">
              <w:rPr>
                <w:rFonts w:ascii="Arial" w:eastAsia="Arial" w:hAnsi="Arial" w:cs="Arial"/>
                <w:color w:val="0070C0"/>
                <w:sz w:val="20"/>
                <w:szCs w:val="19"/>
              </w:rPr>
              <w:t xml:space="preserve"> </w:t>
            </w:r>
            <w:r w:rsidR="003D5AB3" w:rsidRPr="000E5716">
              <w:rPr>
                <w:rFonts w:ascii="Arial" w:eastAsia="Arial" w:hAnsi="Arial" w:cs="Arial"/>
                <w:color w:val="0070C0"/>
                <w:sz w:val="20"/>
                <w:szCs w:val="19"/>
              </w:rPr>
              <w:t>January</w:t>
            </w:r>
            <w:r w:rsidRPr="000E5716">
              <w:rPr>
                <w:rFonts w:ascii="Arial" w:eastAsia="Arial" w:hAnsi="Arial" w:cs="Arial"/>
                <w:color w:val="0070C0"/>
                <w:sz w:val="20"/>
                <w:szCs w:val="19"/>
              </w:rPr>
              <w:t xml:space="preserve"> 202</w:t>
            </w:r>
            <w:r w:rsidR="003D5AB3" w:rsidRPr="000E5716">
              <w:rPr>
                <w:rFonts w:ascii="Arial" w:eastAsia="Arial" w:hAnsi="Arial" w:cs="Arial"/>
                <w:color w:val="0070C0"/>
                <w:sz w:val="20"/>
                <w:szCs w:val="19"/>
              </w:rPr>
              <w:t>1</w:t>
            </w:r>
            <w:r w:rsidRPr="000E5716">
              <w:rPr>
                <w:rFonts w:ascii="Arial" w:eastAsia="Arial" w:hAnsi="Arial" w:cs="Arial"/>
                <w:color w:val="0070C0"/>
                <w:sz w:val="20"/>
                <w:szCs w:val="19"/>
              </w:rPr>
              <w:t>, 12NN.</w:t>
            </w:r>
          </w:p>
          <w:p w14:paraId="59F2DCDD" w14:textId="77777777" w:rsidR="000C011D" w:rsidRPr="000E5716"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E5716">
              <w:rPr>
                <w:rFonts w:ascii="Arial" w:eastAsia="Arial" w:hAnsi="Arial" w:cs="Arial"/>
                <w:color w:val="0070C0"/>
                <w:sz w:val="20"/>
                <w:szCs w:val="19"/>
              </w:rPr>
              <w:t>Continuous coordination and monitoring with the LGUs regarding preparation for SAP waitlisted payout.</w:t>
            </w:r>
          </w:p>
        </w:tc>
      </w:tr>
    </w:tbl>
    <w:p w14:paraId="3CB1B68E" w14:textId="7ACB2269" w:rsidR="00C30D92" w:rsidRDefault="00C30D92"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Pantawid with no cash card, 8,728 or 91.08% households out of 9,583 have </w:t>
            </w:r>
            <w:r w:rsidRPr="00124D16">
              <w:rPr>
                <w:rFonts w:ascii="Arial" w:eastAsia="Arial" w:hAnsi="Arial" w:cs="Arial"/>
                <w:bCs/>
                <w:sz w:val="20"/>
                <w:szCs w:val="20"/>
              </w:rPr>
              <w:lastRenderedPageBreak/>
              <w:t>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05C74D1A" w14:textId="77777777" w:rsidR="00892FDA" w:rsidRDefault="00892FDA"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lastRenderedPageBreak/>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49E593A8" w14:textId="3BE8F5A7" w:rsidR="00A606B9" w:rsidRDefault="00A606B9" w:rsidP="00B33387">
      <w:pPr>
        <w:spacing w:after="0" w:line="240" w:lineRule="auto"/>
        <w:contextualSpacing/>
        <w:rPr>
          <w:rFonts w:ascii="Arial" w:eastAsia="Arial" w:hAnsi="Arial" w:cs="Arial"/>
          <w:b/>
          <w:i/>
          <w:sz w:val="20"/>
          <w:szCs w:val="20"/>
        </w:rPr>
      </w:pPr>
    </w:p>
    <w:p w14:paraId="4E983F70" w14:textId="7324CF85" w:rsidR="00A606B9" w:rsidRDefault="000C011D" w:rsidP="00B3338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AD5B750" w14:textId="77777777" w:rsidR="007D17ED" w:rsidRDefault="007D17ED" w:rsidP="00D00776">
      <w:pPr>
        <w:spacing w:after="0" w:line="240" w:lineRule="auto"/>
        <w:contextualSpacing/>
        <w:rPr>
          <w:rFonts w:ascii="Arial" w:eastAsia="Arial" w:hAnsi="Arial" w:cs="Arial"/>
          <w:b/>
          <w:i/>
          <w:sz w:val="20"/>
          <w:szCs w:val="20"/>
        </w:rPr>
      </w:pP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0CBF934C" w14:textId="33E65307" w:rsidR="006F1FC8" w:rsidRDefault="006F1FC8" w:rsidP="000C011D">
      <w:pPr>
        <w:spacing w:after="0" w:line="240" w:lineRule="auto"/>
        <w:contextualSpacing/>
        <w:jc w:val="both"/>
        <w:rPr>
          <w:rFonts w:ascii="Arial" w:eastAsia="Arial" w:hAnsi="Arial" w:cs="Arial"/>
          <w:i/>
          <w:sz w:val="20"/>
          <w:szCs w:val="20"/>
        </w:rPr>
      </w:pPr>
    </w:p>
    <w:p w14:paraId="260BFAA7" w14:textId="77777777" w:rsidR="007D17ED" w:rsidRPr="004C6691" w:rsidRDefault="007D17E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50870027" w14:textId="5B4E5CB2" w:rsidR="007D17ED" w:rsidRDefault="000E5716" w:rsidP="00261BD3">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6915405D" w14:textId="77777777" w:rsidR="00261BD3" w:rsidRDefault="00261BD3" w:rsidP="00261BD3">
      <w:pPr>
        <w:spacing w:after="0" w:line="240" w:lineRule="auto"/>
        <w:contextualSpacing/>
        <w:rPr>
          <w:rFonts w:ascii="Arial" w:eastAsia="Arial" w:hAnsi="Arial" w:cs="Arial"/>
          <w:b/>
          <w:sz w:val="24"/>
          <w:szCs w:val="24"/>
        </w:rPr>
      </w:pPr>
    </w:p>
    <w:p w14:paraId="60252944" w14:textId="3D9D92B1" w:rsidR="00CE207D" w:rsidRDefault="000E5716" w:rsidP="00CE207D">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r w:rsidR="004212BC">
        <w:rPr>
          <w:rFonts w:ascii="Arial" w:eastAsia="Arial" w:hAnsi="Arial" w:cs="Arial"/>
          <w:b/>
          <w:sz w:val="24"/>
          <w:szCs w:val="24"/>
        </w:rPr>
        <w:tab/>
      </w:r>
      <w:r w:rsidR="004212BC">
        <w:rPr>
          <w:rFonts w:ascii="Arial" w:eastAsia="Arial" w:hAnsi="Arial" w:cs="Arial"/>
          <w:b/>
          <w:sz w:val="24"/>
          <w:szCs w:val="24"/>
        </w:rPr>
        <w:tab/>
      </w:r>
    </w:p>
    <w:p w14:paraId="5BDD8AD7" w14:textId="0B0195F8" w:rsidR="00C167A1" w:rsidRDefault="000C011D" w:rsidP="00892FDA">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56E3041D" w14:textId="0E46A29C" w:rsidR="000E5716" w:rsidRDefault="000E5716" w:rsidP="00892FDA">
      <w:pPr>
        <w:spacing w:after="0" w:line="240" w:lineRule="auto"/>
        <w:contextualSpacing/>
        <w:rPr>
          <w:rFonts w:ascii="Arial" w:eastAsia="Arial" w:hAnsi="Arial" w:cs="Arial"/>
          <w:sz w:val="24"/>
          <w:szCs w:val="24"/>
        </w:rPr>
      </w:pPr>
    </w:p>
    <w:p w14:paraId="46D90633" w14:textId="774DDE1A" w:rsidR="000E5716" w:rsidRDefault="000E5716" w:rsidP="00892FDA">
      <w:pPr>
        <w:spacing w:after="0" w:line="240" w:lineRule="auto"/>
        <w:contextualSpacing/>
        <w:rPr>
          <w:rFonts w:ascii="Arial" w:eastAsia="Arial" w:hAnsi="Arial" w:cs="Arial"/>
          <w:sz w:val="24"/>
          <w:szCs w:val="24"/>
        </w:rPr>
      </w:pPr>
    </w:p>
    <w:p w14:paraId="014E953E" w14:textId="524F7A96" w:rsidR="000E5716" w:rsidRDefault="000E5716" w:rsidP="00892FDA">
      <w:pPr>
        <w:spacing w:after="0" w:line="240" w:lineRule="auto"/>
        <w:contextualSpacing/>
        <w:rPr>
          <w:rFonts w:ascii="Arial" w:eastAsia="Arial" w:hAnsi="Arial" w:cs="Arial"/>
          <w:sz w:val="24"/>
          <w:szCs w:val="24"/>
        </w:rPr>
      </w:pPr>
    </w:p>
    <w:p w14:paraId="4E1EB444" w14:textId="5373CAE9" w:rsidR="000E5716" w:rsidRDefault="000E5716" w:rsidP="00892FDA">
      <w:pPr>
        <w:spacing w:after="0" w:line="240" w:lineRule="auto"/>
        <w:contextualSpacing/>
        <w:rPr>
          <w:rFonts w:ascii="Arial" w:eastAsia="Arial" w:hAnsi="Arial" w:cs="Arial"/>
          <w:sz w:val="24"/>
          <w:szCs w:val="24"/>
        </w:rPr>
      </w:pPr>
    </w:p>
    <w:p w14:paraId="1C3C24FD" w14:textId="62FEA9B8" w:rsidR="000E5716" w:rsidRDefault="000E5716" w:rsidP="00892FDA">
      <w:pPr>
        <w:spacing w:after="0" w:line="240" w:lineRule="auto"/>
        <w:contextualSpacing/>
        <w:rPr>
          <w:rFonts w:ascii="Arial" w:eastAsia="Arial" w:hAnsi="Arial" w:cs="Arial"/>
          <w:sz w:val="24"/>
          <w:szCs w:val="24"/>
        </w:rPr>
      </w:pPr>
    </w:p>
    <w:p w14:paraId="5EC1D3A1" w14:textId="4CF659B5" w:rsidR="000E5716" w:rsidRDefault="000E5716" w:rsidP="00892FDA">
      <w:pPr>
        <w:spacing w:after="0" w:line="240" w:lineRule="auto"/>
        <w:contextualSpacing/>
        <w:rPr>
          <w:rFonts w:ascii="Arial" w:eastAsia="Arial" w:hAnsi="Arial" w:cs="Arial"/>
          <w:sz w:val="24"/>
          <w:szCs w:val="24"/>
        </w:rPr>
      </w:pPr>
    </w:p>
    <w:p w14:paraId="21DC51F8" w14:textId="4F9E11D6" w:rsidR="000E5716" w:rsidRDefault="000E5716" w:rsidP="00892FDA">
      <w:pPr>
        <w:spacing w:after="0" w:line="240" w:lineRule="auto"/>
        <w:contextualSpacing/>
        <w:rPr>
          <w:rFonts w:ascii="Arial" w:eastAsia="Arial" w:hAnsi="Arial" w:cs="Arial"/>
          <w:sz w:val="24"/>
          <w:szCs w:val="24"/>
        </w:rPr>
      </w:pPr>
    </w:p>
    <w:p w14:paraId="7E1F282A" w14:textId="12420437" w:rsidR="000E5716" w:rsidRDefault="000E5716" w:rsidP="00892FDA">
      <w:pPr>
        <w:spacing w:after="0" w:line="240" w:lineRule="auto"/>
        <w:contextualSpacing/>
        <w:rPr>
          <w:rFonts w:ascii="Arial" w:eastAsia="Arial" w:hAnsi="Arial" w:cs="Arial"/>
          <w:sz w:val="24"/>
          <w:szCs w:val="24"/>
        </w:rPr>
      </w:pPr>
    </w:p>
    <w:p w14:paraId="09A875A5" w14:textId="217A1FB1" w:rsidR="000E5716" w:rsidRDefault="000E5716" w:rsidP="00892FDA">
      <w:pPr>
        <w:spacing w:after="0" w:line="240" w:lineRule="auto"/>
        <w:contextualSpacing/>
        <w:rPr>
          <w:rFonts w:ascii="Arial" w:eastAsia="Arial" w:hAnsi="Arial" w:cs="Arial"/>
          <w:sz w:val="24"/>
          <w:szCs w:val="24"/>
        </w:rPr>
      </w:pPr>
    </w:p>
    <w:p w14:paraId="651E992C" w14:textId="16C7F145" w:rsidR="000E5716" w:rsidRDefault="000E5716" w:rsidP="00892FDA">
      <w:pPr>
        <w:spacing w:after="0" w:line="240" w:lineRule="auto"/>
        <w:contextualSpacing/>
        <w:rPr>
          <w:rFonts w:ascii="Arial" w:eastAsia="Arial" w:hAnsi="Arial" w:cs="Arial"/>
          <w:sz w:val="24"/>
          <w:szCs w:val="24"/>
        </w:rPr>
      </w:pPr>
    </w:p>
    <w:p w14:paraId="0F7F99DE" w14:textId="1F77AEE0" w:rsidR="000E5716" w:rsidRDefault="000E5716" w:rsidP="00892FDA">
      <w:pPr>
        <w:spacing w:after="0" w:line="240" w:lineRule="auto"/>
        <w:contextualSpacing/>
        <w:rPr>
          <w:rFonts w:ascii="Arial" w:eastAsia="Arial" w:hAnsi="Arial" w:cs="Arial"/>
          <w:sz w:val="24"/>
          <w:szCs w:val="24"/>
        </w:rPr>
      </w:pPr>
    </w:p>
    <w:p w14:paraId="4D7C7C80" w14:textId="6077B2C1" w:rsidR="000E5716" w:rsidRDefault="000E5716" w:rsidP="00892FDA">
      <w:pPr>
        <w:spacing w:after="0" w:line="240" w:lineRule="auto"/>
        <w:contextualSpacing/>
        <w:rPr>
          <w:rFonts w:ascii="Arial" w:eastAsia="Arial" w:hAnsi="Arial" w:cs="Arial"/>
          <w:sz w:val="24"/>
          <w:szCs w:val="24"/>
        </w:rPr>
      </w:pPr>
    </w:p>
    <w:p w14:paraId="6B117DD0" w14:textId="75D9E23B" w:rsidR="000E5716" w:rsidRDefault="000E5716" w:rsidP="00892FDA">
      <w:pPr>
        <w:spacing w:after="0" w:line="240" w:lineRule="auto"/>
        <w:contextualSpacing/>
        <w:rPr>
          <w:rFonts w:ascii="Arial" w:eastAsia="Arial" w:hAnsi="Arial" w:cs="Arial"/>
          <w:sz w:val="24"/>
          <w:szCs w:val="24"/>
        </w:rPr>
      </w:pPr>
    </w:p>
    <w:p w14:paraId="42C8F934" w14:textId="0FB1F326" w:rsidR="000E5716" w:rsidRDefault="000E5716" w:rsidP="00892FDA">
      <w:pPr>
        <w:spacing w:after="0" w:line="240" w:lineRule="auto"/>
        <w:contextualSpacing/>
        <w:rPr>
          <w:rFonts w:ascii="Arial" w:eastAsia="Arial" w:hAnsi="Arial" w:cs="Arial"/>
          <w:sz w:val="24"/>
          <w:szCs w:val="24"/>
        </w:rPr>
      </w:pPr>
    </w:p>
    <w:p w14:paraId="38C9C096" w14:textId="34849A32" w:rsidR="000E5716" w:rsidRDefault="000E5716" w:rsidP="00892FDA">
      <w:pPr>
        <w:spacing w:after="0" w:line="240" w:lineRule="auto"/>
        <w:contextualSpacing/>
        <w:rPr>
          <w:rFonts w:ascii="Arial" w:eastAsia="Arial" w:hAnsi="Arial" w:cs="Arial"/>
          <w:sz w:val="24"/>
          <w:szCs w:val="24"/>
        </w:rPr>
      </w:pPr>
    </w:p>
    <w:p w14:paraId="5E1C39AB" w14:textId="5FBA8FD7" w:rsidR="000E5716" w:rsidRDefault="000E5716" w:rsidP="00892FDA">
      <w:pPr>
        <w:spacing w:after="0" w:line="240" w:lineRule="auto"/>
        <w:contextualSpacing/>
        <w:rPr>
          <w:rFonts w:ascii="Arial" w:eastAsia="Arial" w:hAnsi="Arial" w:cs="Arial"/>
          <w:sz w:val="24"/>
          <w:szCs w:val="24"/>
        </w:rPr>
      </w:pPr>
    </w:p>
    <w:p w14:paraId="132D2671" w14:textId="4BCFD869" w:rsidR="000E5716" w:rsidRDefault="000E5716" w:rsidP="00892FDA">
      <w:pPr>
        <w:spacing w:after="0" w:line="240" w:lineRule="auto"/>
        <w:contextualSpacing/>
        <w:rPr>
          <w:rFonts w:ascii="Arial" w:eastAsia="Arial" w:hAnsi="Arial" w:cs="Arial"/>
          <w:sz w:val="24"/>
          <w:szCs w:val="24"/>
        </w:rPr>
      </w:pPr>
    </w:p>
    <w:p w14:paraId="7FAE219C" w14:textId="4FEF6928" w:rsidR="000E5716" w:rsidRDefault="000E5716" w:rsidP="00892FDA">
      <w:pPr>
        <w:spacing w:after="0" w:line="240" w:lineRule="auto"/>
        <w:contextualSpacing/>
        <w:rPr>
          <w:rFonts w:ascii="Arial" w:eastAsia="Arial" w:hAnsi="Arial" w:cs="Arial"/>
          <w:sz w:val="24"/>
          <w:szCs w:val="24"/>
        </w:rPr>
      </w:pPr>
    </w:p>
    <w:p w14:paraId="2EA2169F" w14:textId="3B0C27D2" w:rsidR="000E5716" w:rsidRDefault="000E5716" w:rsidP="00892FDA">
      <w:pPr>
        <w:spacing w:after="0" w:line="240" w:lineRule="auto"/>
        <w:contextualSpacing/>
        <w:rPr>
          <w:rFonts w:ascii="Arial" w:eastAsia="Arial" w:hAnsi="Arial" w:cs="Arial"/>
          <w:sz w:val="24"/>
          <w:szCs w:val="24"/>
        </w:rPr>
      </w:pPr>
    </w:p>
    <w:p w14:paraId="5C607256" w14:textId="6ACB7723" w:rsidR="000E5716" w:rsidRDefault="000E5716" w:rsidP="00892FDA">
      <w:pPr>
        <w:spacing w:after="0" w:line="240" w:lineRule="auto"/>
        <w:contextualSpacing/>
        <w:rPr>
          <w:rFonts w:ascii="Arial" w:eastAsia="Arial" w:hAnsi="Arial" w:cs="Arial"/>
          <w:sz w:val="24"/>
          <w:szCs w:val="24"/>
        </w:rPr>
      </w:pPr>
    </w:p>
    <w:p w14:paraId="1AA65B80" w14:textId="1ED5D993" w:rsidR="000E5716" w:rsidRDefault="000E5716" w:rsidP="00892FDA">
      <w:pPr>
        <w:spacing w:after="0" w:line="240" w:lineRule="auto"/>
        <w:contextualSpacing/>
        <w:rPr>
          <w:rFonts w:ascii="Arial" w:eastAsia="Arial" w:hAnsi="Arial" w:cs="Arial"/>
          <w:sz w:val="24"/>
          <w:szCs w:val="24"/>
        </w:rPr>
      </w:pPr>
    </w:p>
    <w:p w14:paraId="0D089799" w14:textId="42265038" w:rsidR="000E5716" w:rsidRDefault="000E5716" w:rsidP="00892FDA">
      <w:pPr>
        <w:spacing w:after="0" w:line="240" w:lineRule="auto"/>
        <w:contextualSpacing/>
        <w:rPr>
          <w:rFonts w:ascii="Arial" w:eastAsia="Arial" w:hAnsi="Arial" w:cs="Arial"/>
          <w:sz w:val="24"/>
          <w:szCs w:val="24"/>
        </w:rPr>
      </w:pPr>
    </w:p>
    <w:p w14:paraId="52E0445E" w14:textId="2DE72D05" w:rsidR="000E5716" w:rsidRDefault="000E5716" w:rsidP="00892FDA">
      <w:pPr>
        <w:spacing w:after="0" w:line="240" w:lineRule="auto"/>
        <w:contextualSpacing/>
        <w:rPr>
          <w:rFonts w:ascii="Arial" w:eastAsia="Arial" w:hAnsi="Arial" w:cs="Arial"/>
          <w:sz w:val="24"/>
          <w:szCs w:val="24"/>
        </w:rPr>
      </w:pPr>
    </w:p>
    <w:p w14:paraId="18B6D73C" w14:textId="58E672BB" w:rsidR="000E5716" w:rsidRDefault="000E5716" w:rsidP="00892FDA">
      <w:pPr>
        <w:spacing w:after="0" w:line="240" w:lineRule="auto"/>
        <w:contextualSpacing/>
        <w:rPr>
          <w:rFonts w:ascii="Arial" w:eastAsia="Arial" w:hAnsi="Arial" w:cs="Arial"/>
          <w:sz w:val="24"/>
          <w:szCs w:val="24"/>
        </w:rPr>
      </w:pPr>
    </w:p>
    <w:p w14:paraId="1BCC61AD" w14:textId="1452B744" w:rsidR="000E5716" w:rsidRDefault="000E5716" w:rsidP="00892FDA">
      <w:pPr>
        <w:spacing w:after="0" w:line="240" w:lineRule="auto"/>
        <w:contextualSpacing/>
        <w:rPr>
          <w:rFonts w:ascii="Arial" w:eastAsia="Arial" w:hAnsi="Arial" w:cs="Arial"/>
          <w:sz w:val="24"/>
          <w:szCs w:val="24"/>
        </w:rPr>
      </w:pPr>
    </w:p>
    <w:p w14:paraId="444D7369" w14:textId="22F51215" w:rsidR="000E5716" w:rsidRDefault="000E5716" w:rsidP="00892FDA">
      <w:pPr>
        <w:spacing w:after="0" w:line="240" w:lineRule="auto"/>
        <w:contextualSpacing/>
        <w:rPr>
          <w:rFonts w:ascii="Arial" w:eastAsia="Arial" w:hAnsi="Arial" w:cs="Arial"/>
          <w:sz w:val="24"/>
          <w:szCs w:val="24"/>
        </w:rPr>
      </w:pPr>
    </w:p>
    <w:p w14:paraId="2EC375FD" w14:textId="02F596A3" w:rsidR="000E5716" w:rsidRDefault="000E5716" w:rsidP="00892FDA">
      <w:pPr>
        <w:spacing w:after="0" w:line="240" w:lineRule="auto"/>
        <w:contextualSpacing/>
        <w:rPr>
          <w:rFonts w:ascii="Arial" w:eastAsia="Arial" w:hAnsi="Arial" w:cs="Arial"/>
          <w:sz w:val="24"/>
          <w:szCs w:val="24"/>
        </w:rPr>
      </w:pPr>
    </w:p>
    <w:p w14:paraId="22A08C09" w14:textId="7D2A22EE" w:rsidR="000E5716" w:rsidRDefault="000E5716" w:rsidP="00892FDA">
      <w:pPr>
        <w:spacing w:after="0" w:line="240" w:lineRule="auto"/>
        <w:contextualSpacing/>
        <w:rPr>
          <w:rFonts w:ascii="Arial" w:eastAsia="Arial" w:hAnsi="Arial" w:cs="Arial"/>
          <w:sz w:val="24"/>
          <w:szCs w:val="24"/>
        </w:rPr>
      </w:pPr>
    </w:p>
    <w:p w14:paraId="548B0171" w14:textId="1F197DC9" w:rsidR="000E5716" w:rsidRDefault="000E5716" w:rsidP="00892FDA">
      <w:pPr>
        <w:spacing w:after="0" w:line="240" w:lineRule="auto"/>
        <w:contextualSpacing/>
        <w:rPr>
          <w:rFonts w:ascii="Arial" w:eastAsia="Arial" w:hAnsi="Arial" w:cs="Arial"/>
          <w:sz w:val="24"/>
          <w:szCs w:val="24"/>
        </w:rPr>
      </w:pPr>
    </w:p>
    <w:p w14:paraId="2FFB50DA" w14:textId="34FA4449" w:rsidR="000E5716" w:rsidRDefault="000E5716" w:rsidP="00892FDA">
      <w:pPr>
        <w:spacing w:after="0" w:line="240" w:lineRule="auto"/>
        <w:contextualSpacing/>
        <w:rPr>
          <w:rFonts w:ascii="Arial" w:eastAsia="Arial" w:hAnsi="Arial" w:cs="Arial"/>
          <w:sz w:val="24"/>
          <w:szCs w:val="24"/>
        </w:rPr>
      </w:pPr>
    </w:p>
    <w:p w14:paraId="001A7B97" w14:textId="482B8EE9" w:rsidR="000E5716" w:rsidRDefault="000E5716" w:rsidP="00892FDA">
      <w:pPr>
        <w:spacing w:after="0" w:line="240" w:lineRule="auto"/>
        <w:contextualSpacing/>
        <w:rPr>
          <w:rFonts w:ascii="Arial" w:eastAsia="Arial" w:hAnsi="Arial" w:cs="Arial"/>
          <w:sz w:val="24"/>
          <w:szCs w:val="24"/>
        </w:rPr>
      </w:pPr>
    </w:p>
    <w:p w14:paraId="4A16595C" w14:textId="45B37CB8" w:rsidR="000E5716" w:rsidRDefault="000E5716" w:rsidP="00892FDA">
      <w:pPr>
        <w:spacing w:after="0" w:line="240" w:lineRule="auto"/>
        <w:contextualSpacing/>
        <w:rPr>
          <w:rFonts w:ascii="Arial" w:eastAsia="Arial" w:hAnsi="Arial" w:cs="Arial"/>
          <w:sz w:val="24"/>
          <w:szCs w:val="24"/>
        </w:rPr>
      </w:pPr>
    </w:p>
    <w:p w14:paraId="11C4856C" w14:textId="4FE85E2B" w:rsidR="000E5716" w:rsidRDefault="000E5716" w:rsidP="00892FDA">
      <w:pPr>
        <w:spacing w:after="0" w:line="240" w:lineRule="auto"/>
        <w:contextualSpacing/>
        <w:rPr>
          <w:rFonts w:ascii="Arial" w:eastAsia="Arial" w:hAnsi="Arial" w:cs="Arial"/>
          <w:sz w:val="24"/>
          <w:szCs w:val="24"/>
        </w:rPr>
      </w:pPr>
    </w:p>
    <w:p w14:paraId="20717DE7" w14:textId="699A96D4" w:rsidR="000E5716" w:rsidRDefault="000E5716" w:rsidP="00892FDA">
      <w:pPr>
        <w:spacing w:after="0" w:line="240" w:lineRule="auto"/>
        <w:contextualSpacing/>
        <w:rPr>
          <w:rFonts w:ascii="Arial" w:eastAsia="Arial" w:hAnsi="Arial" w:cs="Arial"/>
          <w:b/>
          <w:color w:val="002060"/>
          <w:sz w:val="28"/>
          <w:szCs w:val="24"/>
        </w:rPr>
      </w:pPr>
      <w:r w:rsidRPr="000E5716">
        <w:rPr>
          <w:rFonts w:ascii="Arial" w:eastAsia="Arial" w:hAnsi="Arial" w:cs="Arial"/>
          <w:b/>
          <w:color w:val="002060"/>
          <w:sz w:val="28"/>
          <w:szCs w:val="24"/>
        </w:rPr>
        <w:t>PHOTO DOCUMENTATION</w:t>
      </w:r>
    </w:p>
    <w:p w14:paraId="1EB3BF78" w14:textId="7B2A60B6" w:rsidR="000E5716" w:rsidRPr="000E5716" w:rsidRDefault="000E5716" w:rsidP="00892FDA">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58240" behindDoc="1" locked="0" layoutInCell="1" allowOverlap="1" wp14:anchorId="22214A0C" wp14:editId="6C749013">
            <wp:simplePos x="0" y="0"/>
            <wp:positionH relativeFrom="margin">
              <wp:posOffset>438785</wp:posOffset>
            </wp:positionH>
            <wp:positionV relativeFrom="paragraph">
              <wp:posOffset>108585</wp:posOffset>
            </wp:positionV>
            <wp:extent cx="5315585" cy="398653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 (2).JPG"/>
                    <pic:cNvPicPr/>
                  </pic:nvPicPr>
                  <pic:blipFill>
                    <a:blip r:embed="rId10">
                      <a:extLst>
                        <a:ext uri="{28A0092B-C50C-407E-A947-70E740481C1C}">
                          <a14:useLocalDpi xmlns:a14="http://schemas.microsoft.com/office/drawing/2010/main" val="0"/>
                        </a:ext>
                      </a:extLst>
                    </a:blip>
                    <a:stretch>
                      <a:fillRect/>
                    </a:stretch>
                  </pic:blipFill>
                  <pic:spPr>
                    <a:xfrm>
                      <a:off x="0" y="0"/>
                      <a:ext cx="5315585" cy="3986530"/>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Arial" w:hAnsi="Arial" w:cs="Arial"/>
          <w:b/>
          <w:noProof/>
          <w:color w:val="002060"/>
          <w:sz w:val="28"/>
          <w:szCs w:val="24"/>
        </w:rPr>
        <w:drawing>
          <wp:anchor distT="0" distB="0" distL="114300" distR="114300" simplePos="0" relativeHeight="251660288" behindDoc="1" locked="0" layoutInCell="1" allowOverlap="1" wp14:anchorId="7303CE4B" wp14:editId="489DE55A">
            <wp:simplePos x="0" y="0"/>
            <wp:positionH relativeFrom="margin">
              <wp:posOffset>438785</wp:posOffset>
            </wp:positionH>
            <wp:positionV relativeFrom="paragraph">
              <wp:posOffset>4382609</wp:posOffset>
            </wp:positionV>
            <wp:extent cx="5315585" cy="39865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 (2).JPG"/>
                    <pic:cNvPicPr/>
                  </pic:nvPicPr>
                  <pic:blipFill>
                    <a:blip r:embed="rId11">
                      <a:extLst>
                        <a:ext uri="{28A0092B-C50C-407E-A947-70E740481C1C}">
                          <a14:useLocalDpi xmlns:a14="http://schemas.microsoft.com/office/drawing/2010/main" val="0"/>
                        </a:ext>
                      </a:extLst>
                    </a:blip>
                    <a:stretch>
                      <a:fillRect/>
                    </a:stretch>
                  </pic:blipFill>
                  <pic:spPr>
                    <a:xfrm>
                      <a:off x="0" y="0"/>
                      <a:ext cx="5315585" cy="3986530"/>
                    </a:xfrm>
                    <a:prstGeom prst="rect">
                      <a:avLst/>
                    </a:prstGeom>
                  </pic:spPr>
                </pic:pic>
              </a:graphicData>
            </a:graphic>
            <wp14:sizeRelH relativeFrom="margin">
              <wp14:pctWidth>0</wp14:pctWidth>
            </wp14:sizeRelH>
            <wp14:sizeRelV relativeFrom="margin">
              <wp14:pctHeight>0</wp14:pctHeight>
            </wp14:sizeRelV>
          </wp:anchor>
        </w:drawing>
      </w:r>
    </w:p>
    <w:sectPr w:rsidR="000E5716" w:rsidRPr="000E5716"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E19AEC" w14:textId="77777777" w:rsidR="00863263" w:rsidRDefault="00863263">
      <w:pPr>
        <w:spacing w:after="0" w:line="240" w:lineRule="auto"/>
      </w:pPr>
      <w:r>
        <w:separator/>
      </w:r>
    </w:p>
  </w:endnote>
  <w:endnote w:type="continuationSeparator" w:id="0">
    <w:p w14:paraId="175CB5CD" w14:textId="77777777" w:rsidR="00863263" w:rsidRDefault="008632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0E5716" w:rsidRDefault="000E571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0E5716" w:rsidRDefault="000E5716">
    <w:pPr>
      <w:pBdr>
        <w:bottom w:val="single" w:sz="6" w:space="1" w:color="000000"/>
      </w:pBdr>
      <w:tabs>
        <w:tab w:val="left" w:pos="2371"/>
        <w:tab w:val="center" w:pos="5233"/>
      </w:tabs>
      <w:spacing w:after="0" w:line="240" w:lineRule="auto"/>
      <w:jc w:val="right"/>
      <w:rPr>
        <w:sz w:val="16"/>
        <w:szCs w:val="16"/>
      </w:rPr>
    </w:pPr>
  </w:p>
  <w:p w14:paraId="7DE3E999" w14:textId="71520C5E" w:rsidR="000E5716" w:rsidRDefault="000E5716">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A817E7">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A817E7">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55</w:t>
    </w:r>
    <w:r w:rsidRPr="002E2AB4">
      <w:rPr>
        <w:rFonts w:ascii="Arial" w:eastAsia="Arial" w:hAnsi="Arial" w:cs="Arial"/>
        <w:sz w:val="14"/>
        <w:szCs w:val="14"/>
      </w:rPr>
      <w:t xml:space="preserve"> on the Coronavirus Disease (COVID19) as of </w:t>
    </w:r>
    <w:r>
      <w:rPr>
        <w:rFonts w:ascii="Arial" w:eastAsia="Arial" w:hAnsi="Arial" w:cs="Arial"/>
        <w:sz w:val="14"/>
        <w:szCs w:val="14"/>
      </w:rPr>
      <w:t>27 January 2021, 6A</w:t>
    </w:r>
    <w:r w:rsidRPr="002E2AB4">
      <w:rPr>
        <w:rFonts w:ascii="Arial" w:eastAsia="Arial" w:hAnsi="Arial" w:cs="Arial"/>
        <w:sz w:val="14"/>
        <w:szCs w:val="14"/>
      </w:rPr>
      <w:t>M</w:t>
    </w:r>
  </w:p>
  <w:p w14:paraId="2B859230" w14:textId="77777777" w:rsidR="000E5716" w:rsidRDefault="000E5716">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0E5716" w:rsidRDefault="000E571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D2BCE6" w14:textId="77777777" w:rsidR="00863263" w:rsidRDefault="00863263">
      <w:pPr>
        <w:spacing w:after="0" w:line="240" w:lineRule="auto"/>
      </w:pPr>
      <w:r>
        <w:separator/>
      </w:r>
    </w:p>
  </w:footnote>
  <w:footnote w:type="continuationSeparator" w:id="0">
    <w:p w14:paraId="3D80B7D2" w14:textId="77777777" w:rsidR="00863263" w:rsidRDefault="008632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0E5716" w:rsidRDefault="000E571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0E5716" w:rsidRDefault="000E5716">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0E5716" w:rsidRDefault="000E5716">
    <w:pPr>
      <w:pBdr>
        <w:bottom w:val="single" w:sz="6" w:space="1" w:color="000000"/>
      </w:pBdr>
      <w:tabs>
        <w:tab w:val="center" w:pos="4680"/>
        <w:tab w:val="right" w:pos="9360"/>
      </w:tabs>
      <w:spacing w:after="0" w:line="240" w:lineRule="auto"/>
      <w:jc w:val="center"/>
      <w:rPr>
        <w:sz w:val="10"/>
      </w:rPr>
    </w:pPr>
  </w:p>
  <w:p w14:paraId="3A0C3660" w14:textId="77777777" w:rsidR="000E5716" w:rsidRDefault="000E571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0E5716" w:rsidRDefault="000E571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7"/>
  </w:num>
  <w:num w:numId="4">
    <w:abstractNumId w:val="1"/>
  </w:num>
  <w:num w:numId="5">
    <w:abstractNumId w:val="28"/>
  </w:num>
  <w:num w:numId="6">
    <w:abstractNumId w:val="20"/>
  </w:num>
  <w:num w:numId="7">
    <w:abstractNumId w:val="14"/>
  </w:num>
  <w:num w:numId="8">
    <w:abstractNumId w:val="0"/>
  </w:num>
  <w:num w:numId="9">
    <w:abstractNumId w:val="32"/>
  </w:num>
  <w:num w:numId="10">
    <w:abstractNumId w:val="36"/>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4"/>
  </w:num>
  <w:num w:numId="19">
    <w:abstractNumId w:val="23"/>
  </w:num>
  <w:num w:numId="20">
    <w:abstractNumId w:val="7"/>
  </w:num>
  <w:num w:numId="21">
    <w:abstractNumId w:val="19"/>
  </w:num>
  <w:num w:numId="22">
    <w:abstractNumId w:val="16"/>
  </w:num>
  <w:num w:numId="23">
    <w:abstractNumId w:val="37"/>
  </w:num>
  <w:num w:numId="24">
    <w:abstractNumId w:val="11"/>
  </w:num>
  <w:num w:numId="25">
    <w:abstractNumId w:val="35"/>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3"/>
  </w:num>
  <w:num w:numId="29">
    <w:abstractNumId w:val="4"/>
  </w:num>
  <w:num w:numId="30">
    <w:abstractNumId w:val="24"/>
  </w:num>
  <w:num w:numId="31">
    <w:abstractNumId w:val="8"/>
  </w:num>
  <w:num w:numId="32">
    <w:abstractNumId w:val="31"/>
  </w:num>
  <w:num w:numId="33">
    <w:abstractNumId w:val="25"/>
  </w:num>
  <w:num w:numId="34">
    <w:abstractNumId w:val="18"/>
  </w:num>
  <w:num w:numId="35">
    <w:abstractNumId w:val="30"/>
  </w:num>
  <w:num w:numId="36">
    <w:abstractNumId w:val="21"/>
  </w:num>
  <w:num w:numId="37">
    <w:abstractNumId w:val="5"/>
  </w:num>
  <w:num w:numId="38">
    <w:abstractNumId w:val="29"/>
  </w:num>
  <w:num w:numId="39">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E14"/>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33B"/>
    <w:rsid w:val="0051466F"/>
    <w:rsid w:val="0051491C"/>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982"/>
    <w:rsid w:val="009510F3"/>
    <w:rsid w:val="009513FC"/>
    <w:rsid w:val="00951FEE"/>
    <w:rsid w:val="009520D3"/>
    <w:rsid w:val="009528F6"/>
    <w:rsid w:val="0095384C"/>
    <w:rsid w:val="00953C41"/>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464"/>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2C9"/>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4C7"/>
    <w:rsid w:val="00C6061B"/>
    <w:rsid w:val="00C6070D"/>
    <w:rsid w:val="00C60C8B"/>
    <w:rsid w:val="00C60D87"/>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78"/>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67"/>
    <w:rsid w:val="00FC0FBA"/>
    <w:rsid w:val="00FC12C7"/>
    <w:rsid w:val="00FC18A7"/>
    <w:rsid w:val="00FC1B1D"/>
    <w:rsid w:val="00FC1FF5"/>
    <w:rsid w:val="00FC2074"/>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D6B93C-E1DB-4671-AF1B-EFA132129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13907</Words>
  <Characters>79270</Characters>
  <Application>Microsoft Office Word</Application>
  <DocSecurity>0</DocSecurity>
  <Lines>660</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3</cp:revision>
  <dcterms:created xsi:type="dcterms:W3CDTF">2021-01-26T11:41:00Z</dcterms:created>
  <dcterms:modified xsi:type="dcterms:W3CDTF">2021-01-26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